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4A5A58" w14:textId="3F75823F" w:rsidR="00667543" w:rsidRPr="003A0AFD" w:rsidRDefault="3C4A47C9" w:rsidP="00667543">
      <w:pPr>
        <w:jc w:val="center"/>
        <w:rPr>
          <w:sz w:val="48"/>
          <w:szCs w:val="48"/>
        </w:rPr>
      </w:pPr>
      <w:commentRangeStart w:id="0"/>
      <w:commentRangeStart w:id="1"/>
      <w:r w:rsidRPr="3C4A47C9">
        <w:rPr>
          <w:sz w:val="48"/>
          <w:szCs w:val="48"/>
        </w:rPr>
        <w:t>Quick</w:t>
      </w:r>
      <w:commentRangeEnd w:id="0"/>
      <w:r w:rsidR="66EB1CDC">
        <w:commentReference w:id="0"/>
      </w:r>
      <w:r w:rsidRPr="3C4A47C9">
        <w:rPr>
          <w:sz w:val="48"/>
          <w:szCs w:val="48"/>
        </w:rPr>
        <w:t>-</w:t>
      </w:r>
      <w:proofErr w:type="spellStart"/>
      <w:r w:rsidRPr="3C4A47C9">
        <w:rPr>
          <w:sz w:val="48"/>
          <w:szCs w:val="48"/>
        </w:rPr>
        <w:t>ly</w:t>
      </w:r>
      <w:proofErr w:type="spellEnd"/>
      <w:r w:rsidRPr="3C4A47C9">
        <w:rPr>
          <w:sz w:val="48"/>
          <w:szCs w:val="48"/>
        </w:rPr>
        <w:t xml:space="preserve"> Aid: An Incident Report Generator System </w:t>
      </w:r>
    </w:p>
    <w:commentRangeEnd w:id="1"/>
    <w:p w14:paraId="7378BA15" w14:textId="77777777" w:rsidR="00667543" w:rsidRDefault="00667543" w:rsidP="00667543">
      <w:pPr>
        <w:jc w:val="center"/>
        <w:rPr>
          <w:sz w:val="32"/>
          <w:szCs w:val="32"/>
        </w:rPr>
      </w:pPr>
      <w:r>
        <w:commentReference w:id="1"/>
      </w:r>
    </w:p>
    <w:p w14:paraId="7987A8D8" w14:textId="77777777" w:rsidR="00667543" w:rsidRDefault="00667543" w:rsidP="00667543">
      <w:pPr>
        <w:jc w:val="center"/>
        <w:rPr>
          <w:sz w:val="32"/>
          <w:szCs w:val="32"/>
        </w:rPr>
      </w:pPr>
    </w:p>
    <w:p w14:paraId="646551FD" w14:textId="77777777" w:rsidR="00667543" w:rsidRDefault="00667543" w:rsidP="00667543">
      <w:pPr>
        <w:jc w:val="center"/>
        <w:rPr>
          <w:sz w:val="32"/>
          <w:szCs w:val="32"/>
        </w:rPr>
      </w:pPr>
    </w:p>
    <w:p w14:paraId="1E0749ED" w14:textId="77777777" w:rsidR="00667543" w:rsidRDefault="00667543" w:rsidP="00667543">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18ABDBF9" w14:textId="77777777" w:rsidR="00667543" w:rsidRDefault="00667543" w:rsidP="00667543">
      <w:pPr>
        <w:jc w:val="center"/>
        <w:rPr>
          <w:sz w:val="32"/>
          <w:szCs w:val="32"/>
        </w:rPr>
      </w:pPr>
      <w:r w:rsidRPr="00AB2401">
        <w:rPr>
          <w:sz w:val="32"/>
          <w:szCs w:val="32"/>
        </w:rPr>
        <w:t>School of Computing and Information Technologies</w:t>
      </w:r>
    </w:p>
    <w:p w14:paraId="14228EE4" w14:textId="77777777" w:rsidR="00667543" w:rsidRDefault="00667543" w:rsidP="00667543">
      <w:pPr>
        <w:jc w:val="center"/>
        <w:rPr>
          <w:sz w:val="32"/>
          <w:szCs w:val="32"/>
        </w:rPr>
      </w:pPr>
    </w:p>
    <w:p w14:paraId="0CD0737C" w14:textId="77777777" w:rsidR="00667543" w:rsidRDefault="00667543" w:rsidP="00667543">
      <w:pPr>
        <w:jc w:val="center"/>
        <w:rPr>
          <w:sz w:val="32"/>
          <w:szCs w:val="32"/>
        </w:rPr>
      </w:pPr>
      <w:r w:rsidRPr="00AB2401">
        <w:rPr>
          <w:sz w:val="32"/>
          <w:szCs w:val="32"/>
        </w:rPr>
        <w:t>Asia Pacific College</w:t>
      </w:r>
    </w:p>
    <w:p w14:paraId="33EB076E" w14:textId="77777777" w:rsidR="00667543" w:rsidRPr="00AB2401" w:rsidRDefault="00667543" w:rsidP="00667543">
      <w:pPr>
        <w:jc w:val="center"/>
        <w:rPr>
          <w:sz w:val="32"/>
          <w:szCs w:val="32"/>
        </w:rPr>
      </w:pPr>
    </w:p>
    <w:p w14:paraId="5A88E751" w14:textId="77777777" w:rsidR="00667543" w:rsidRDefault="00667543" w:rsidP="00667543">
      <w:pPr>
        <w:jc w:val="center"/>
        <w:rPr>
          <w:sz w:val="32"/>
          <w:szCs w:val="32"/>
        </w:rPr>
      </w:pPr>
      <w:r w:rsidRPr="00AB2401">
        <w:rPr>
          <w:sz w:val="32"/>
          <w:szCs w:val="32"/>
        </w:rPr>
        <w:t xml:space="preserve">In </w:t>
      </w:r>
      <w:r>
        <w:rPr>
          <w:sz w:val="32"/>
          <w:szCs w:val="32"/>
        </w:rPr>
        <w:t>P</w:t>
      </w:r>
      <w:r w:rsidRPr="00AB2401">
        <w:rPr>
          <w:sz w:val="32"/>
          <w:szCs w:val="32"/>
        </w:rPr>
        <w:t xml:space="preserve">artial </w:t>
      </w:r>
      <w:r>
        <w:rPr>
          <w:sz w:val="32"/>
          <w:szCs w:val="32"/>
        </w:rPr>
        <w:t>F</w:t>
      </w:r>
      <w:r w:rsidRPr="00AB2401">
        <w:rPr>
          <w:sz w:val="32"/>
          <w:szCs w:val="32"/>
        </w:rPr>
        <w:t xml:space="preserve">ulfillment of the </w:t>
      </w:r>
      <w:r>
        <w:rPr>
          <w:sz w:val="32"/>
          <w:szCs w:val="32"/>
        </w:rPr>
        <w:t>R</w:t>
      </w:r>
      <w:r w:rsidRPr="00AB2401">
        <w:rPr>
          <w:sz w:val="32"/>
          <w:szCs w:val="32"/>
        </w:rPr>
        <w:t>equirements for</w:t>
      </w:r>
    </w:p>
    <w:p w14:paraId="511EFEE4" w14:textId="77777777" w:rsidR="00667543" w:rsidRPr="00AB2401" w:rsidRDefault="00667543" w:rsidP="00667543">
      <w:pPr>
        <w:jc w:val="center"/>
        <w:rPr>
          <w:sz w:val="32"/>
          <w:szCs w:val="32"/>
        </w:rPr>
      </w:pPr>
      <w:r>
        <w:rPr>
          <w:sz w:val="32"/>
          <w:szCs w:val="32"/>
        </w:rPr>
        <w:t>SHS Bootcamp</w:t>
      </w:r>
    </w:p>
    <w:p w14:paraId="2D256352" w14:textId="4A72C0CB" w:rsidR="00667543" w:rsidRPr="00AB2401" w:rsidRDefault="00667543" w:rsidP="00667543">
      <w:pPr>
        <w:jc w:val="center"/>
        <w:rPr>
          <w:sz w:val="32"/>
          <w:szCs w:val="32"/>
        </w:rPr>
      </w:pPr>
      <w:r w:rsidRPr="00AB2401">
        <w:rPr>
          <w:sz w:val="32"/>
          <w:szCs w:val="32"/>
        </w:rPr>
        <w:t>By</w:t>
      </w:r>
      <w:r w:rsidR="00ED2AC7">
        <w:rPr>
          <w:sz w:val="32"/>
          <w:szCs w:val="32"/>
        </w:rPr>
        <w:tab/>
      </w:r>
    </w:p>
    <w:p w14:paraId="2E938A09" w14:textId="77777777" w:rsidR="006651FA" w:rsidRPr="00361648" w:rsidRDefault="006651FA" w:rsidP="006651FA">
      <w:pPr>
        <w:jc w:val="center"/>
        <w:rPr>
          <w:sz w:val="32"/>
          <w:szCs w:val="32"/>
        </w:rPr>
      </w:pPr>
      <w:r w:rsidRPr="00361648">
        <w:rPr>
          <w:sz w:val="32"/>
          <w:szCs w:val="32"/>
        </w:rPr>
        <w:t>Charles B. Capagngan</w:t>
      </w:r>
    </w:p>
    <w:p w14:paraId="6D2355DB" w14:textId="77777777" w:rsidR="006651FA" w:rsidRPr="00361648" w:rsidRDefault="006651FA" w:rsidP="006651FA">
      <w:pPr>
        <w:jc w:val="center"/>
        <w:rPr>
          <w:sz w:val="32"/>
          <w:szCs w:val="32"/>
        </w:rPr>
      </w:pPr>
      <w:r w:rsidRPr="00361648">
        <w:rPr>
          <w:sz w:val="32"/>
          <w:szCs w:val="32"/>
        </w:rPr>
        <w:t>Neil Gabriel M. Chavez</w:t>
      </w:r>
    </w:p>
    <w:p w14:paraId="7FA1A38C" w14:textId="77777777" w:rsidR="006651FA" w:rsidRPr="006651FA" w:rsidRDefault="006651FA" w:rsidP="006651FA">
      <w:pPr>
        <w:jc w:val="center"/>
        <w:rPr>
          <w:sz w:val="32"/>
          <w:szCs w:val="32"/>
        </w:rPr>
      </w:pPr>
      <w:r w:rsidRPr="006651FA">
        <w:rPr>
          <w:sz w:val="32"/>
          <w:szCs w:val="32"/>
        </w:rPr>
        <w:t>Jared Christian Marcos Gatchalian</w:t>
      </w:r>
    </w:p>
    <w:p w14:paraId="770C2EC3" w14:textId="77777777" w:rsidR="006651FA" w:rsidRPr="00361648" w:rsidRDefault="006651FA" w:rsidP="006651FA">
      <w:pPr>
        <w:jc w:val="center"/>
        <w:rPr>
          <w:sz w:val="32"/>
          <w:szCs w:val="32"/>
          <w:lang w:val="it-IT"/>
        </w:rPr>
      </w:pPr>
      <w:r w:rsidRPr="00361648">
        <w:rPr>
          <w:sz w:val="32"/>
          <w:szCs w:val="32"/>
          <w:lang w:val="it-IT"/>
        </w:rPr>
        <w:t>Paul Matthew P. Llanillo</w:t>
      </w:r>
    </w:p>
    <w:p w14:paraId="1DA435C3" w14:textId="296AE740" w:rsidR="00667543" w:rsidRPr="00361648" w:rsidRDefault="006651FA" w:rsidP="006651FA">
      <w:pPr>
        <w:jc w:val="center"/>
        <w:rPr>
          <w:sz w:val="32"/>
          <w:szCs w:val="32"/>
          <w:lang w:val="it-IT"/>
        </w:rPr>
      </w:pPr>
      <w:r w:rsidRPr="00361648">
        <w:rPr>
          <w:sz w:val="32"/>
          <w:szCs w:val="32"/>
          <w:lang w:val="it-IT"/>
        </w:rPr>
        <w:t>Cristian R. Saldua</w:t>
      </w:r>
    </w:p>
    <w:p w14:paraId="3FAF4E22" w14:textId="77777777" w:rsidR="00667543" w:rsidRPr="00255FCA" w:rsidRDefault="00667543" w:rsidP="00667543">
      <w:pPr>
        <w:jc w:val="center"/>
        <w:rPr>
          <w:sz w:val="32"/>
          <w:szCs w:val="32"/>
          <w:lang w:val="it-IT"/>
        </w:rPr>
      </w:pPr>
    </w:p>
    <w:p w14:paraId="43555574" w14:textId="77777777" w:rsidR="00667543" w:rsidRPr="00255FCA" w:rsidRDefault="00667543" w:rsidP="00667543">
      <w:pPr>
        <w:jc w:val="center"/>
        <w:rPr>
          <w:sz w:val="32"/>
          <w:szCs w:val="32"/>
          <w:lang w:val="it-IT"/>
        </w:rPr>
        <w:sectPr w:rsidR="00667543" w:rsidRPr="00255FCA" w:rsidSect="00667543">
          <w:headerReference w:type="default" r:id="rId15"/>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noProof/>
        </w:rPr>
      </w:sdtEndPr>
      <w:sdtContent>
        <w:p w14:paraId="3BBC1A95" w14:textId="77777777" w:rsidR="00667543" w:rsidRDefault="00667543" w:rsidP="00667543">
          <w:pPr>
            <w:pStyle w:val="TOCHeading"/>
          </w:pPr>
          <w:r>
            <w:t>Table of Contents</w:t>
          </w:r>
        </w:p>
        <w:p w14:paraId="145B7C9E" w14:textId="15A77BC0" w:rsidR="00365057" w:rsidRDefault="00667543">
          <w:pPr>
            <w:pStyle w:val="TOC1"/>
            <w:rPr>
              <w:rFonts w:asciiTheme="minorHAnsi" w:hAnsiTheme="minorHAnsi"/>
              <w:noProof/>
              <w:kern w:val="2"/>
              <w:sz w:val="24"/>
              <w:szCs w:val="24"/>
              <w:lang w:eastAsia="en-PH"/>
              <w14:ligatures w14:val="standardContextual"/>
            </w:rPr>
          </w:pPr>
          <w:r>
            <w:fldChar w:fldCharType="begin"/>
          </w:r>
          <w:r>
            <w:instrText xml:space="preserve"> TOC \o "1-3" \h \z \u </w:instrText>
          </w:r>
          <w:r>
            <w:fldChar w:fldCharType="separate"/>
          </w:r>
          <w:hyperlink w:anchor="_Toc169129334" w:history="1">
            <w:r w:rsidR="00365057" w:rsidRPr="00813BBC">
              <w:rPr>
                <w:rStyle w:val="Hyperlink"/>
                <w:noProof/>
              </w:rPr>
              <w:t>Executive Summary</w:t>
            </w:r>
            <w:r w:rsidR="00365057">
              <w:rPr>
                <w:noProof/>
                <w:webHidden/>
              </w:rPr>
              <w:tab/>
            </w:r>
            <w:r w:rsidR="00365057">
              <w:rPr>
                <w:noProof/>
                <w:webHidden/>
              </w:rPr>
              <w:fldChar w:fldCharType="begin"/>
            </w:r>
            <w:r w:rsidR="00365057">
              <w:rPr>
                <w:noProof/>
                <w:webHidden/>
              </w:rPr>
              <w:instrText xml:space="preserve"> PAGEREF _Toc169129334 \h </w:instrText>
            </w:r>
            <w:r w:rsidR="00365057">
              <w:rPr>
                <w:noProof/>
                <w:webHidden/>
              </w:rPr>
            </w:r>
            <w:r w:rsidR="00365057">
              <w:rPr>
                <w:noProof/>
                <w:webHidden/>
              </w:rPr>
              <w:fldChar w:fldCharType="separate"/>
            </w:r>
            <w:r w:rsidR="00365057">
              <w:rPr>
                <w:noProof/>
                <w:webHidden/>
              </w:rPr>
              <w:t>i</w:t>
            </w:r>
            <w:r w:rsidR="00365057">
              <w:rPr>
                <w:noProof/>
                <w:webHidden/>
              </w:rPr>
              <w:fldChar w:fldCharType="end"/>
            </w:r>
          </w:hyperlink>
        </w:p>
        <w:p w14:paraId="14C868D5" w14:textId="286B9171" w:rsidR="00365057" w:rsidRDefault="00BA342E">
          <w:pPr>
            <w:pStyle w:val="TOC1"/>
            <w:rPr>
              <w:rFonts w:asciiTheme="minorHAnsi" w:hAnsiTheme="minorHAnsi"/>
              <w:noProof/>
              <w:kern w:val="2"/>
              <w:sz w:val="24"/>
              <w:szCs w:val="24"/>
              <w:lang w:eastAsia="en-PH"/>
              <w14:ligatures w14:val="standardContextual"/>
            </w:rPr>
          </w:pPr>
          <w:hyperlink w:anchor="_Toc169129335" w:history="1">
            <w:r w:rsidR="00365057" w:rsidRPr="00813BBC">
              <w:rPr>
                <w:rStyle w:val="Hyperlink"/>
                <w:noProof/>
              </w:rPr>
              <w:t>List of Figures</w:t>
            </w:r>
            <w:r w:rsidR="00365057">
              <w:rPr>
                <w:noProof/>
                <w:webHidden/>
              </w:rPr>
              <w:tab/>
            </w:r>
            <w:r w:rsidR="00365057">
              <w:rPr>
                <w:noProof/>
                <w:webHidden/>
              </w:rPr>
              <w:fldChar w:fldCharType="begin"/>
            </w:r>
            <w:r w:rsidR="00365057">
              <w:rPr>
                <w:noProof/>
                <w:webHidden/>
              </w:rPr>
              <w:instrText xml:space="preserve"> PAGEREF _Toc169129335 \h </w:instrText>
            </w:r>
            <w:r w:rsidR="00365057">
              <w:rPr>
                <w:noProof/>
                <w:webHidden/>
              </w:rPr>
            </w:r>
            <w:r w:rsidR="00365057">
              <w:rPr>
                <w:noProof/>
                <w:webHidden/>
              </w:rPr>
              <w:fldChar w:fldCharType="separate"/>
            </w:r>
            <w:r w:rsidR="00365057">
              <w:rPr>
                <w:noProof/>
                <w:webHidden/>
              </w:rPr>
              <w:t>ii</w:t>
            </w:r>
            <w:r w:rsidR="00365057">
              <w:rPr>
                <w:noProof/>
                <w:webHidden/>
              </w:rPr>
              <w:fldChar w:fldCharType="end"/>
            </w:r>
          </w:hyperlink>
        </w:p>
        <w:p w14:paraId="676A6607" w14:textId="215A0CE9" w:rsidR="00365057" w:rsidRDefault="00BA342E">
          <w:pPr>
            <w:pStyle w:val="TOC1"/>
            <w:rPr>
              <w:rFonts w:asciiTheme="minorHAnsi" w:hAnsiTheme="minorHAnsi"/>
              <w:noProof/>
              <w:kern w:val="2"/>
              <w:sz w:val="24"/>
              <w:szCs w:val="24"/>
              <w:lang w:eastAsia="en-PH"/>
              <w14:ligatures w14:val="standardContextual"/>
            </w:rPr>
          </w:pPr>
          <w:hyperlink w:anchor="_Toc169129336" w:history="1">
            <w:r w:rsidR="00365057" w:rsidRPr="00813BBC">
              <w:rPr>
                <w:rStyle w:val="Hyperlink"/>
                <w:noProof/>
              </w:rPr>
              <w:t>Introduction</w:t>
            </w:r>
            <w:r w:rsidR="00365057">
              <w:rPr>
                <w:noProof/>
                <w:webHidden/>
              </w:rPr>
              <w:tab/>
            </w:r>
            <w:r w:rsidR="00365057">
              <w:rPr>
                <w:noProof/>
                <w:webHidden/>
              </w:rPr>
              <w:fldChar w:fldCharType="begin"/>
            </w:r>
            <w:r w:rsidR="00365057">
              <w:rPr>
                <w:noProof/>
                <w:webHidden/>
              </w:rPr>
              <w:instrText xml:space="preserve"> PAGEREF _Toc169129336 \h </w:instrText>
            </w:r>
            <w:r w:rsidR="00365057">
              <w:rPr>
                <w:noProof/>
                <w:webHidden/>
              </w:rPr>
            </w:r>
            <w:r w:rsidR="00365057">
              <w:rPr>
                <w:noProof/>
                <w:webHidden/>
              </w:rPr>
              <w:fldChar w:fldCharType="separate"/>
            </w:r>
            <w:r w:rsidR="00365057">
              <w:rPr>
                <w:noProof/>
                <w:webHidden/>
              </w:rPr>
              <w:t>1</w:t>
            </w:r>
            <w:r w:rsidR="00365057">
              <w:rPr>
                <w:noProof/>
                <w:webHidden/>
              </w:rPr>
              <w:fldChar w:fldCharType="end"/>
            </w:r>
          </w:hyperlink>
        </w:p>
        <w:p w14:paraId="77D912A6" w14:textId="718BE153"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37" w:history="1">
            <w:r w:rsidR="00365057" w:rsidRPr="00813BBC">
              <w:rPr>
                <w:rStyle w:val="Hyperlink"/>
                <w:noProof/>
              </w:rPr>
              <w:t>Project Context</w:t>
            </w:r>
            <w:r w:rsidR="00365057">
              <w:rPr>
                <w:noProof/>
                <w:webHidden/>
              </w:rPr>
              <w:tab/>
            </w:r>
            <w:r w:rsidR="00365057">
              <w:rPr>
                <w:noProof/>
                <w:webHidden/>
              </w:rPr>
              <w:fldChar w:fldCharType="begin"/>
            </w:r>
            <w:r w:rsidR="00365057">
              <w:rPr>
                <w:noProof/>
                <w:webHidden/>
              </w:rPr>
              <w:instrText xml:space="preserve"> PAGEREF _Toc169129337 \h </w:instrText>
            </w:r>
            <w:r w:rsidR="00365057">
              <w:rPr>
                <w:noProof/>
                <w:webHidden/>
              </w:rPr>
            </w:r>
            <w:r w:rsidR="00365057">
              <w:rPr>
                <w:noProof/>
                <w:webHidden/>
              </w:rPr>
              <w:fldChar w:fldCharType="separate"/>
            </w:r>
            <w:r w:rsidR="00365057">
              <w:rPr>
                <w:noProof/>
                <w:webHidden/>
              </w:rPr>
              <w:t>1</w:t>
            </w:r>
            <w:r w:rsidR="00365057">
              <w:rPr>
                <w:noProof/>
                <w:webHidden/>
              </w:rPr>
              <w:fldChar w:fldCharType="end"/>
            </w:r>
          </w:hyperlink>
        </w:p>
        <w:p w14:paraId="5DAD7106" w14:textId="515A9EAE"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38" w:history="1">
            <w:r w:rsidR="00365057" w:rsidRPr="00813BBC">
              <w:rPr>
                <w:rStyle w:val="Hyperlink"/>
                <w:noProof/>
              </w:rPr>
              <w:t>Statement of the Problem</w:t>
            </w:r>
            <w:r w:rsidR="00365057">
              <w:rPr>
                <w:noProof/>
                <w:webHidden/>
              </w:rPr>
              <w:tab/>
            </w:r>
            <w:r w:rsidR="00365057">
              <w:rPr>
                <w:noProof/>
                <w:webHidden/>
              </w:rPr>
              <w:fldChar w:fldCharType="begin"/>
            </w:r>
            <w:r w:rsidR="00365057">
              <w:rPr>
                <w:noProof/>
                <w:webHidden/>
              </w:rPr>
              <w:instrText xml:space="preserve"> PAGEREF _Toc169129338 \h </w:instrText>
            </w:r>
            <w:r w:rsidR="00365057">
              <w:rPr>
                <w:noProof/>
                <w:webHidden/>
              </w:rPr>
            </w:r>
            <w:r w:rsidR="00365057">
              <w:rPr>
                <w:noProof/>
                <w:webHidden/>
              </w:rPr>
              <w:fldChar w:fldCharType="separate"/>
            </w:r>
            <w:r w:rsidR="00365057">
              <w:rPr>
                <w:noProof/>
                <w:webHidden/>
              </w:rPr>
              <w:t>2</w:t>
            </w:r>
            <w:r w:rsidR="00365057">
              <w:rPr>
                <w:noProof/>
                <w:webHidden/>
              </w:rPr>
              <w:fldChar w:fldCharType="end"/>
            </w:r>
          </w:hyperlink>
        </w:p>
        <w:p w14:paraId="61D5E3CC" w14:textId="397B6AC4"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39" w:history="1">
            <w:r w:rsidR="00365057" w:rsidRPr="00813BBC">
              <w:rPr>
                <w:rStyle w:val="Hyperlink"/>
                <w:noProof/>
              </w:rPr>
              <w:t>Objectives</w:t>
            </w:r>
            <w:r w:rsidR="00365057">
              <w:rPr>
                <w:noProof/>
                <w:webHidden/>
              </w:rPr>
              <w:tab/>
            </w:r>
            <w:r w:rsidR="00365057">
              <w:rPr>
                <w:noProof/>
                <w:webHidden/>
              </w:rPr>
              <w:fldChar w:fldCharType="begin"/>
            </w:r>
            <w:r w:rsidR="00365057">
              <w:rPr>
                <w:noProof/>
                <w:webHidden/>
              </w:rPr>
              <w:instrText xml:space="preserve"> PAGEREF _Toc169129339 \h </w:instrText>
            </w:r>
            <w:r w:rsidR="00365057">
              <w:rPr>
                <w:noProof/>
                <w:webHidden/>
              </w:rPr>
            </w:r>
            <w:r w:rsidR="00365057">
              <w:rPr>
                <w:noProof/>
                <w:webHidden/>
              </w:rPr>
              <w:fldChar w:fldCharType="separate"/>
            </w:r>
            <w:r w:rsidR="00365057">
              <w:rPr>
                <w:noProof/>
                <w:webHidden/>
              </w:rPr>
              <w:t>3</w:t>
            </w:r>
            <w:r w:rsidR="00365057">
              <w:rPr>
                <w:noProof/>
                <w:webHidden/>
              </w:rPr>
              <w:fldChar w:fldCharType="end"/>
            </w:r>
          </w:hyperlink>
        </w:p>
        <w:p w14:paraId="6590E32C" w14:textId="2FD37E33"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40" w:history="1">
            <w:r w:rsidR="00365057" w:rsidRPr="00813BBC">
              <w:rPr>
                <w:rStyle w:val="Hyperlink"/>
                <w:noProof/>
              </w:rPr>
              <w:t>Significance of the Project</w:t>
            </w:r>
            <w:r w:rsidR="00365057">
              <w:rPr>
                <w:noProof/>
                <w:webHidden/>
              </w:rPr>
              <w:tab/>
            </w:r>
            <w:r w:rsidR="00365057">
              <w:rPr>
                <w:noProof/>
                <w:webHidden/>
              </w:rPr>
              <w:fldChar w:fldCharType="begin"/>
            </w:r>
            <w:r w:rsidR="00365057">
              <w:rPr>
                <w:noProof/>
                <w:webHidden/>
              </w:rPr>
              <w:instrText xml:space="preserve"> PAGEREF _Toc169129340 \h </w:instrText>
            </w:r>
            <w:r w:rsidR="00365057">
              <w:rPr>
                <w:noProof/>
                <w:webHidden/>
              </w:rPr>
            </w:r>
            <w:r w:rsidR="00365057">
              <w:rPr>
                <w:noProof/>
                <w:webHidden/>
              </w:rPr>
              <w:fldChar w:fldCharType="separate"/>
            </w:r>
            <w:r w:rsidR="00365057">
              <w:rPr>
                <w:noProof/>
                <w:webHidden/>
              </w:rPr>
              <w:t>3</w:t>
            </w:r>
            <w:r w:rsidR="00365057">
              <w:rPr>
                <w:noProof/>
                <w:webHidden/>
              </w:rPr>
              <w:fldChar w:fldCharType="end"/>
            </w:r>
          </w:hyperlink>
        </w:p>
        <w:p w14:paraId="0267F591" w14:textId="6FC95510"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41" w:history="1">
            <w:r w:rsidR="00365057" w:rsidRPr="00813BBC">
              <w:rPr>
                <w:rStyle w:val="Hyperlink"/>
                <w:noProof/>
              </w:rPr>
              <w:t>Scope and Limitations</w:t>
            </w:r>
            <w:r w:rsidR="00365057">
              <w:rPr>
                <w:noProof/>
                <w:webHidden/>
              </w:rPr>
              <w:tab/>
            </w:r>
            <w:r w:rsidR="00365057">
              <w:rPr>
                <w:noProof/>
                <w:webHidden/>
              </w:rPr>
              <w:fldChar w:fldCharType="begin"/>
            </w:r>
            <w:r w:rsidR="00365057">
              <w:rPr>
                <w:noProof/>
                <w:webHidden/>
              </w:rPr>
              <w:instrText xml:space="preserve"> PAGEREF _Toc169129341 \h </w:instrText>
            </w:r>
            <w:r w:rsidR="00365057">
              <w:rPr>
                <w:noProof/>
                <w:webHidden/>
              </w:rPr>
            </w:r>
            <w:r w:rsidR="00365057">
              <w:rPr>
                <w:noProof/>
                <w:webHidden/>
              </w:rPr>
              <w:fldChar w:fldCharType="separate"/>
            </w:r>
            <w:r w:rsidR="00365057">
              <w:rPr>
                <w:noProof/>
                <w:webHidden/>
              </w:rPr>
              <w:t>4</w:t>
            </w:r>
            <w:r w:rsidR="00365057">
              <w:rPr>
                <w:noProof/>
                <w:webHidden/>
              </w:rPr>
              <w:fldChar w:fldCharType="end"/>
            </w:r>
          </w:hyperlink>
        </w:p>
        <w:p w14:paraId="69446256" w14:textId="581D53C9" w:rsidR="00365057" w:rsidRDefault="00BA342E">
          <w:pPr>
            <w:pStyle w:val="TOC1"/>
            <w:rPr>
              <w:rFonts w:asciiTheme="minorHAnsi" w:hAnsiTheme="minorHAnsi"/>
              <w:noProof/>
              <w:kern w:val="2"/>
              <w:sz w:val="24"/>
              <w:szCs w:val="24"/>
              <w:lang w:eastAsia="en-PH"/>
              <w14:ligatures w14:val="standardContextual"/>
            </w:rPr>
          </w:pPr>
          <w:hyperlink w:anchor="_Toc169129342" w:history="1">
            <w:r w:rsidR="00365057" w:rsidRPr="00813BBC">
              <w:rPr>
                <w:rStyle w:val="Hyperlink"/>
                <w:noProof/>
              </w:rPr>
              <w:t>Review of Related Literature / Systems</w:t>
            </w:r>
            <w:r w:rsidR="00365057">
              <w:rPr>
                <w:noProof/>
                <w:webHidden/>
              </w:rPr>
              <w:tab/>
            </w:r>
            <w:r w:rsidR="00365057">
              <w:rPr>
                <w:noProof/>
                <w:webHidden/>
              </w:rPr>
              <w:fldChar w:fldCharType="begin"/>
            </w:r>
            <w:r w:rsidR="00365057">
              <w:rPr>
                <w:noProof/>
                <w:webHidden/>
              </w:rPr>
              <w:instrText xml:space="preserve"> PAGEREF _Toc169129342 \h </w:instrText>
            </w:r>
            <w:r w:rsidR="00365057">
              <w:rPr>
                <w:noProof/>
                <w:webHidden/>
              </w:rPr>
            </w:r>
            <w:r w:rsidR="00365057">
              <w:rPr>
                <w:noProof/>
                <w:webHidden/>
              </w:rPr>
              <w:fldChar w:fldCharType="separate"/>
            </w:r>
            <w:r w:rsidR="00365057">
              <w:rPr>
                <w:noProof/>
                <w:webHidden/>
              </w:rPr>
              <w:t>6</w:t>
            </w:r>
            <w:r w:rsidR="00365057">
              <w:rPr>
                <w:noProof/>
                <w:webHidden/>
              </w:rPr>
              <w:fldChar w:fldCharType="end"/>
            </w:r>
          </w:hyperlink>
        </w:p>
        <w:p w14:paraId="7F7D72F4" w14:textId="6477A444" w:rsidR="00365057" w:rsidRDefault="00BA342E">
          <w:pPr>
            <w:pStyle w:val="TOC1"/>
            <w:rPr>
              <w:rFonts w:asciiTheme="minorHAnsi" w:hAnsiTheme="minorHAnsi"/>
              <w:noProof/>
              <w:kern w:val="2"/>
              <w:sz w:val="24"/>
              <w:szCs w:val="24"/>
              <w:lang w:eastAsia="en-PH"/>
              <w14:ligatures w14:val="standardContextual"/>
            </w:rPr>
          </w:pPr>
          <w:hyperlink w:anchor="_Toc169129343" w:history="1">
            <w:r w:rsidR="00365057" w:rsidRPr="00813BBC">
              <w:rPr>
                <w:rStyle w:val="Hyperlink"/>
                <w:noProof/>
              </w:rPr>
              <w:t>Technical Background</w:t>
            </w:r>
            <w:r w:rsidR="00365057">
              <w:rPr>
                <w:noProof/>
                <w:webHidden/>
              </w:rPr>
              <w:tab/>
            </w:r>
            <w:r w:rsidR="00365057">
              <w:rPr>
                <w:noProof/>
                <w:webHidden/>
              </w:rPr>
              <w:fldChar w:fldCharType="begin"/>
            </w:r>
            <w:r w:rsidR="00365057">
              <w:rPr>
                <w:noProof/>
                <w:webHidden/>
              </w:rPr>
              <w:instrText xml:space="preserve"> PAGEREF _Toc169129343 \h </w:instrText>
            </w:r>
            <w:r w:rsidR="00365057">
              <w:rPr>
                <w:noProof/>
                <w:webHidden/>
              </w:rPr>
            </w:r>
            <w:r w:rsidR="00365057">
              <w:rPr>
                <w:noProof/>
                <w:webHidden/>
              </w:rPr>
              <w:fldChar w:fldCharType="separate"/>
            </w:r>
            <w:r w:rsidR="00365057">
              <w:rPr>
                <w:noProof/>
                <w:webHidden/>
              </w:rPr>
              <w:t>9</w:t>
            </w:r>
            <w:r w:rsidR="00365057">
              <w:rPr>
                <w:noProof/>
                <w:webHidden/>
              </w:rPr>
              <w:fldChar w:fldCharType="end"/>
            </w:r>
          </w:hyperlink>
        </w:p>
        <w:p w14:paraId="0AAFF933" w14:textId="01CE2F21"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44" w:history="1">
            <w:r w:rsidR="00365057" w:rsidRPr="00813BBC">
              <w:rPr>
                <w:rStyle w:val="Hyperlink"/>
                <w:noProof/>
              </w:rPr>
              <w:t>Current System</w:t>
            </w:r>
            <w:r w:rsidR="00365057">
              <w:rPr>
                <w:noProof/>
                <w:webHidden/>
              </w:rPr>
              <w:tab/>
            </w:r>
            <w:r w:rsidR="00365057">
              <w:rPr>
                <w:noProof/>
                <w:webHidden/>
              </w:rPr>
              <w:fldChar w:fldCharType="begin"/>
            </w:r>
            <w:r w:rsidR="00365057">
              <w:rPr>
                <w:noProof/>
                <w:webHidden/>
              </w:rPr>
              <w:instrText xml:space="preserve"> PAGEREF _Toc169129344 \h </w:instrText>
            </w:r>
            <w:r w:rsidR="00365057">
              <w:rPr>
                <w:noProof/>
                <w:webHidden/>
              </w:rPr>
            </w:r>
            <w:r w:rsidR="00365057">
              <w:rPr>
                <w:noProof/>
                <w:webHidden/>
              </w:rPr>
              <w:fldChar w:fldCharType="separate"/>
            </w:r>
            <w:r w:rsidR="00365057">
              <w:rPr>
                <w:noProof/>
                <w:webHidden/>
              </w:rPr>
              <w:t>9</w:t>
            </w:r>
            <w:r w:rsidR="00365057">
              <w:rPr>
                <w:noProof/>
                <w:webHidden/>
              </w:rPr>
              <w:fldChar w:fldCharType="end"/>
            </w:r>
          </w:hyperlink>
        </w:p>
        <w:p w14:paraId="1BF7C510" w14:textId="769317CE"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45" w:history="1">
            <w:r w:rsidR="00365057" w:rsidRPr="00813BBC">
              <w:rPr>
                <w:rStyle w:val="Hyperlink"/>
                <w:noProof/>
              </w:rPr>
              <w:t>Proposed System</w:t>
            </w:r>
            <w:r w:rsidR="00365057">
              <w:rPr>
                <w:noProof/>
                <w:webHidden/>
              </w:rPr>
              <w:tab/>
            </w:r>
            <w:r w:rsidR="00365057">
              <w:rPr>
                <w:noProof/>
                <w:webHidden/>
              </w:rPr>
              <w:fldChar w:fldCharType="begin"/>
            </w:r>
            <w:r w:rsidR="00365057">
              <w:rPr>
                <w:noProof/>
                <w:webHidden/>
              </w:rPr>
              <w:instrText xml:space="preserve"> PAGEREF _Toc169129345 \h </w:instrText>
            </w:r>
            <w:r w:rsidR="00365057">
              <w:rPr>
                <w:noProof/>
                <w:webHidden/>
              </w:rPr>
            </w:r>
            <w:r w:rsidR="00365057">
              <w:rPr>
                <w:noProof/>
                <w:webHidden/>
              </w:rPr>
              <w:fldChar w:fldCharType="separate"/>
            </w:r>
            <w:r w:rsidR="00365057">
              <w:rPr>
                <w:noProof/>
                <w:webHidden/>
              </w:rPr>
              <w:t>10</w:t>
            </w:r>
            <w:r w:rsidR="00365057">
              <w:rPr>
                <w:noProof/>
                <w:webHidden/>
              </w:rPr>
              <w:fldChar w:fldCharType="end"/>
            </w:r>
          </w:hyperlink>
        </w:p>
        <w:p w14:paraId="0B4FBEBF" w14:textId="1628D04A"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46" w:history="1">
            <w:r w:rsidR="00365057" w:rsidRPr="00813BBC">
              <w:rPr>
                <w:rStyle w:val="Hyperlink"/>
                <w:noProof/>
              </w:rPr>
              <w:t>Technologies Used</w:t>
            </w:r>
            <w:r w:rsidR="00365057">
              <w:rPr>
                <w:noProof/>
                <w:webHidden/>
              </w:rPr>
              <w:tab/>
            </w:r>
            <w:r w:rsidR="00365057">
              <w:rPr>
                <w:noProof/>
                <w:webHidden/>
              </w:rPr>
              <w:fldChar w:fldCharType="begin"/>
            </w:r>
            <w:r w:rsidR="00365057">
              <w:rPr>
                <w:noProof/>
                <w:webHidden/>
              </w:rPr>
              <w:instrText xml:space="preserve"> PAGEREF _Toc169129346 \h </w:instrText>
            </w:r>
            <w:r w:rsidR="00365057">
              <w:rPr>
                <w:noProof/>
                <w:webHidden/>
              </w:rPr>
            </w:r>
            <w:r w:rsidR="00365057">
              <w:rPr>
                <w:noProof/>
                <w:webHidden/>
              </w:rPr>
              <w:fldChar w:fldCharType="separate"/>
            </w:r>
            <w:r w:rsidR="00365057">
              <w:rPr>
                <w:noProof/>
                <w:webHidden/>
              </w:rPr>
              <w:t>12</w:t>
            </w:r>
            <w:r w:rsidR="00365057">
              <w:rPr>
                <w:noProof/>
                <w:webHidden/>
              </w:rPr>
              <w:fldChar w:fldCharType="end"/>
            </w:r>
          </w:hyperlink>
        </w:p>
        <w:p w14:paraId="0D556741" w14:textId="6E9ABC85" w:rsidR="00365057" w:rsidRDefault="00BA342E">
          <w:pPr>
            <w:pStyle w:val="TOC1"/>
            <w:rPr>
              <w:rFonts w:asciiTheme="minorHAnsi" w:hAnsiTheme="minorHAnsi"/>
              <w:noProof/>
              <w:kern w:val="2"/>
              <w:sz w:val="24"/>
              <w:szCs w:val="24"/>
              <w:lang w:eastAsia="en-PH"/>
              <w14:ligatures w14:val="standardContextual"/>
            </w:rPr>
          </w:pPr>
          <w:hyperlink w:anchor="_Toc169129347" w:history="1">
            <w:r w:rsidR="00365057" w:rsidRPr="00813BBC">
              <w:rPr>
                <w:rStyle w:val="Hyperlink"/>
                <w:noProof/>
              </w:rPr>
              <w:t>Conclusion</w:t>
            </w:r>
            <w:r w:rsidR="00365057">
              <w:rPr>
                <w:noProof/>
                <w:webHidden/>
              </w:rPr>
              <w:tab/>
            </w:r>
            <w:r w:rsidR="00365057">
              <w:rPr>
                <w:noProof/>
                <w:webHidden/>
              </w:rPr>
              <w:fldChar w:fldCharType="begin"/>
            </w:r>
            <w:r w:rsidR="00365057">
              <w:rPr>
                <w:noProof/>
                <w:webHidden/>
              </w:rPr>
              <w:instrText xml:space="preserve"> PAGEREF _Toc169129347 \h </w:instrText>
            </w:r>
            <w:r w:rsidR="00365057">
              <w:rPr>
                <w:noProof/>
                <w:webHidden/>
              </w:rPr>
            </w:r>
            <w:r w:rsidR="00365057">
              <w:rPr>
                <w:noProof/>
                <w:webHidden/>
              </w:rPr>
              <w:fldChar w:fldCharType="separate"/>
            </w:r>
            <w:r w:rsidR="00365057">
              <w:rPr>
                <w:noProof/>
                <w:webHidden/>
              </w:rPr>
              <w:t>14</w:t>
            </w:r>
            <w:r w:rsidR="00365057">
              <w:rPr>
                <w:noProof/>
                <w:webHidden/>
              </w:rPr>
              <w:fldChar w:fldCharType="end"/>
            </w:r>
          </w:hyperlink>
        </w:p>
        <w:p w14:paraId="2066CF21" w14:textId="48705A03" w:rsidR="00365057" w:rsidRDefault="00BA342E">
          <w:pPr>
            <w:pStyle w:val="TOC1"/>
            <w:rPr>
              <w:rFonts w:asciiTheme="minorHAnsi" w:hAnsiTheme="minorHAnsi"/>
              <w:noProof/>
              <w:kern w:val="2"/>
              <w:sz w:val="24"/>
              <w:szCs w:val="24"/>
              <w:lang w:eastAsia="en-PH"/>
              <w14:ligatures w14:val="standardContextual"/>
            </w:rPr>
          </w:pPr>
          <w:hyperlink w:anchor="_Toc169129348" w:history="1">
            <w:r w:rsidR="00365057" w:rsidRPr="00813BBC">
              <w:rPr>
                <w:rStyle w:val="Hyperlink"/>
                <w:noProof/>
              </w:rPr>
              <w:t>References</w:t>
            </w:r>
            <w:r w:rsidR="00365057">
              <w:rPr>
                <w:noProof/>
                <w:webHidden/>
              </w:rPr>
              <w:tab/>
            </w:r>
            <w:r w:rsidR="00365057">
              <w:rPr>
                <w:noProof/>
                <w:webHidden/>
              </w:rPr>
              <w:fldChar w:fldCharType="begin"/>
            </w:r>
            <w:r w:rsidR="00365057">
              <w:rPr>
                <w:noProof/>
                <w:webHidden/>
              </w:rPr>
              <w:instrText xml:space="preserve"> PAGEREF _Toc169129348 \h </w:instrText>
            </w:r>
            <w:r w:rsidR="00365057">
              <w:rPr>
                <w:noProof/>
                <w:webHidden/>
              </w:rPr>
            </w:r>
            <w:r w:rsidR="00365057">
              <w:rPr>
                <w:noProof/>
                <w:webHidden/>
              </w:rPr>
              <w:fldChar w:fldCharType="separate"/>
            </w:r>
            <w:r w:rsidR="00365057">
              <w:rPr>
                <w:noProof/>
                <w:webHidden/>
              </w:rPr>
              <w:t>15</w:t>
            </w:r>
            <w:r w:rsidR="00365057">
              <w:rPr>
                <w:noProof/>
                <w:webHidden/>
              </w:rPr>
              <w:fldChar w:fldCharType="end"/>
            </w:r>
          </w:hyperlink>
        </w:p>
        <w:p w14:paraId="2324E667" w14:textId="411A80A7" w:rsidR="00365057" w:rsidRDefault="00BA342E">
          <w:pPr>
            <w:pStyle w:val="TOC1"/>
            <w:rPr>
              <w:rFonts w:asciiTheme="minorHAnsi" w:hAnsiTheme="minorHAnsi"/>
              <w:noProof/>
              <w:kern w:val="2"/>
              <w:sz w:val="24"/>
              <w:szCs w:val="24"/>
              <w:lang w:eastAsia="en-PH"/>
              <w14:ligatures w14:val="standardContextual"/>
            </w:rPr>
          </w:pPr>
          <w:hyperlink w:anchor="_Toc169129349" w:history="1">
            <w:r w:rsidR="00365057" w:rsidRPr="00813BBC">
              <w:rPr>
                <w:rStyle w:val="Hyperlink"/>
                <w:noProof/>
              </w:rPr>
              <w:t>Appendices</w:t>
            </w:r>
            <w:r w:rsidR="00365057">
              <w:rPr>
                <w:noProof/>
                <w:webHidden/>
              </w:rPr>
              <w:tab/>
            </w:r>
            <w:r w:rsidR="00365057">
              <w:rPr>
                <w:noProof/>
                <w:webHidden/>
              </w:rPr>
              <w:fldChar w:fldCharType="begin"/>
            </w:r>
            <w:r w:rsidR="00365057">
              <w:rPr>
                <w:noProof/>
                <w:webHidden/>
              </w:rPr>
              <w:instrText xml:space="preserve"> PAGEREF _Toc169129349 \h </w:instrText>
            </w:r>
            <w:r w:rsidR="00365057">
              <w:rPr>
                <w:noProof/>
                <w:webHidden/>
              </w:rPr>
            </w:r>
            <w:r w:rsidR="00365057">
              <w:rPr>
                <w:noProof/>
                <w:webHidden/>
              </w:rPr>
              <w:fldChar w:fldCharType="separate"/>
            </w:r>
            <w:r w:rsidR="00365057">
              <w:rPr>
                <w:noProof/>
                <w:webHidden/>
              </w:rPr>
              <w:t>16</w:t>
            </w:r>
            <w:r w:rsidR="00365057">
              <w:rPr>
                <w:noProof/>
                <w:webHidden/>
              </w:rPr>
              <w:fldChar w:fldCharType="end"/>
            </w:r>
          </w:hyperlink>
        </w:p>
        <w:p w14:paraId="59A7C6D9" w14:textId="0A27D06F"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0" w:history="1">
            <w:r w:rsidR="00365057" w:rsidRPr="00813BBC">
              <w:rPr>
                <w:rStyle w:val="Hyperlink"/>
                <w:noProof/>
              </w:rPr>
              <w:t>Appendix A: Project Vision</w:t>
            </w:r>
            <w:r w:rsidR="00365057">
              <w:rPr>
                <w:noProof/>
                <w:webHidden/>
              </w:rPr>
              <w:tab/>
            </w:r>
            <w:r w:rsidR="00365057">
              <w:rPr>
                <w:noProof/>
                <w:webHidden/>
              </w:rPr>
              <w:fldChar w:fldCharType="begin"/>
            </w:r>
            <w:r w:rsidR="00365057">
              <w:rPr>
                <w:noProof/>
                <w:webHidden/>
              </w:rPr>
              <w:instrText xml:space="preserve"> PAGEREF _Toc169129350 \h </w:instrText>
            </w:r>
            <w:r w:rsidR="00365057">
              <w:rPr>
                <w:noProof/>
                <w:webHidden/>
              </w:rPr>
            </w:r>
            <w:r w:rsidR="00365057">
              <w:rPr>
                <w:noProof/>
                <w:webHidden/>
              </w:rPr>
              <w:fldChar w:fldCharType="separate"/>
            </w:r>
            <w:r w:rsidR="00365057">
              <w:rPr>
                <w:noProof/>
                <w:webHidden/>
              </w:rPr>
              <w:t>16</w:t>
            </w:r>
            <w:r w:rsidR="00365057">
              <w:rPr>
                <w:noProof/>
                <w:webHidden/>
              </w:rPr>
              <w:fldChar w:fldCharType="end"/>
            </w:r>
          </w:hyperlink>
        </w:p>
        <w:p w14:paraId="14844CF9" w14:textId="4F6EC834"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1" w:history="1">
            <w:r w:rsidR="00365057" w:rsidRPr="00813BBC">
              <w:rPr>
                <w:rStyle w:val="Hyperlink"/>
                <w:noProof/>
              </w:rPr>
              <w:t>Appendix B: Schedule</w:t>
            </w:r>
            <w:r w:rsidR="00365057">
              <w:rPr>
                <w:noProof/>
                <w:webHidden/>
              </w:rPr>
              <w:tab/>
            </w:r>
            <w:r w:rsidR="00365057">
              <w:rPr>
                <w:noProof/>
                <w:webHidden/>
              </w:rPr>
              <w:fldChar w:fldCharType="begin"/>
            </w:r>
            <w:r w:rsidR="00365057">
              <w:rPr>
                <w:noProof/>
                <w:webHidden/>
              </w:rPr>
              <w:instrText xml:space="preserve"> PAGEREF _Toc169129351 \h </w:instrText>
            </w:r>
            <w:r w:rsidR="00365057">
              <w:rPr>
                <w:noProof/>
                <w:webHidden/>
              </w:rPr>
            </w:r>
            <w:r w:rsidR="00365057">
              <w:rPr>
                <w:noProof/>
                <w:webHidden/>
              </w:rPr>
              <w:fldChar w:fldCharType="separate"/>
            </w:r>
            <w:r w:rsidR="00365057">
              <w:rPr>
                <w:noProof/>
                <w:webHidden/>
              </w:rPr>
              <w:t>17</w:t>
            </w:r>
            <w:r w:rsidR="00365057">
              <w:rPr>
                <w:noProof/>
                <w:webHidden/>
              </w:rPr>
              <w:fldChar w:fldCharType="end"/>
            </w:r>
          </w:hyperlink>
        </w:p>
        <w:p w14:paraId="3289B3A4" w14:textId="77C5CB87"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2" w:history="1">
            <w:r w:rsidR="00365057" w:rsidRPr="00813BBC">
              <w:rPr>
                <w:rStyle w:val="Hyperlink"/>
                <w:noProof/>
              </w:rPr>
              <w:t>Appendix C: Product Roadmap</w:t>
            </w:r>
            <w:r w:rsidR="00365057">
              <w:rPr>
                <w:noProof/>
                <w:webHidden/>
              </w:rPr>
              <w:tab/>
            </w:r>
            <w:r w:rsidR="00365057">
              <w:rPr>
                <w:noProof/>
                <w:webHidden/>
              </w:rPr>
              <w:fldChar w:fldCharType="begin"/>
            </w:r>
            <w:r w:rsidR="00365057">
              <w:rPr>
                <w:noProof/>
                <w:webHidden/>
              </w:rPr>
              <w:instrText xml:space="preserve"> PAGEREF _Toc169129352 \h </w:instrText>
            </w:r>
            <w:r w:rsidR="00365057">
              <w:rPr>
                <w:noProof/>
                <w:webHidden/>
              </w:rPr>
            </w:r>
            <w:r w:rsidR="00365057">
              <w:rPr>
                <w:noProof/>
                <w:webHidden/>
              </w:rPr>
              <w:fldChar w:fldCharType="separate"/>
            </w:r>
            <w:r w:rsidR="00365057">
              <w:rPr>
                <w:noProof/>
                <w:webHidden/>
              </w:rPr>
              <w:t>18</w:t>
            </w:r>
            <w:r w:rsidR="00365057">
              <w:rPr>
                <w:noProof/>
                <w:webHidden/>
              </w:rPr>
              <w:fldChar w:fldCharType="end"/>
            </w:r>
          </w:hyperlink>
        </w:p>
        <w:p w14:paraId="67BD637B" w14:textId="1D973A63"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3" w:history="1">
            <w:r w:rsidR="00365057" w:rsidRPr="00813BBC">
              <w:rPr>
                <w:rStyle w:val="Hyperlink"/>
                <w:noProof/>
              </w:rPr>
              <w:t>Appendix D: Users’ Manual</w:t>
            </w:r>
            <w:r w:rsidR="00365057">
              <w:rPr>
                <w:noProof/>
                <w:webHidden/>
              </w:rPr>
              <w:tab/>
            </w:r>
            <w:r w:rsidR="00365057">
              <w:rPr>
                <w:noProof/>
                <w:webHidden/>
              </w:rPr>
              <w:fldChar w:fldCharType="begin"/>
            </w:r>
            <w:r w:rsidR="00365057">
              <w:rPr>
                <w:noProof/>
                <w:webHidden/>
              </w:rPr>
              <w:instrText xml:space="preserve"> PAGEREF _Toc169129353 \h </w:instrText>
            </w:r>
            <w:r w:rsidR="00365057">
              <w:rPr>
                <w:noProof/>
                <w:webHidden/>
              </w:rPr>
            </w:r>
            <w:r w:rsidR="00365057">
              <w:rPr>
                <w:noProof/>
                <w:webHidden/>
              </w:rPr>
              <w:fldChar w:fldCharType="separate"/>
            </w:r>
            <w:r w:rsidR="00365057">
              <w:rPr>
                <w:noProof/>
                <w:webHidden/>
              </w:rPr>
              <w:t>19</w:t>
            </w:r>
            <w:r w:rsidR="00365057">
              <w:rPr>
                <w:noProof/>
                <w:webHidden/>
              </w:rPr>
              <w:fldChar w:fldCharType="end"/>
            </w:r>
          </w:hyperlink>
        </w:p>
        <w:p w14:paraId="679E5BC5" w14:textId="5C0B4DC0"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4" w:history="1">
            <w:r w:rsidR="00365057" w:rsidRPr="00813BBC">
              <w:rPr>
                <w:rStyle w:val="Hyperlink"/>
                <w:noProof/>
              </w:rPr>
              <w:t>Appendix E: Team Meetings</w:t>
            </w:r>
            <w:r w:rsidR="00365057">
              <w:rPr>
                <w:noProof/>
                <w:webHidden/>
              </w:rPr>
              <w:tab/>
            </w:r>
            <w:r w:rsidR="00365057">
              <w:rPr>
                <w:noProof/>
                <w:webHidden/>
              </w:rPr>
              <w:fldChar w:fldCharType="begin"/>
            </w:r>
            <w:r w:rsidR="00365057">
              <w:rPr>
                <w:noProof/>
                <w:webHidden/>
              </w:rPr>
              <w:instrText xml:space="preserve"> PAGEREF _Toc169129354 \h </w:instrText>
            </w:r>
            <w:r w:rsidR="00365057">
              <w:rPr>
                <w:noProof/>
                <w:webHidden/>
              </w:rPr>
            </w:r>
            <w:r w:rsidR="00365057">
              <w:rPr>
                <w:noProof/>
                <w:webHidden/>
              </w:rPr>
              <w:fldChar w:fldCharType="separate"/>
            </w:r>
            <w:r w:rsidR="00365057">
              <w:rPr>
                <w:noProof/>
                <w:webHidden/>
              </w:rPr>
              <w:t>26</w:t>
            </w:r>
            <w:r w:rsidR="00365057">
              <w:rPr>
                <w:noProof/>
                <w:webHidden/>
              </w:rPr>
              <w:fldChar w:fldCharType="end"/>
            </w:r>
          </w:hyperlink>
        </w:p>
        <w:p w14:paraId="41337899" w14:textId="704DEA2C"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5" w:history="1">
            <w:r w:rsidR="00365057">
              <w:rPr>
                <w:noProof/>
                <w:webHidden/>
              </w:rPr>
              <w:tab/>
            </w:r>
            <w:r w:rsidR="00365057">
              <w:rPr>
                <w:noProof/>
                <w:webHidden/>
              </w:rPr>
              <w:fldChar w:fldCharType="begin"/>
            </w:r>
            <w:r w:rsidR="00365057">
              <w:rPr>
                <w:noProof/>
                <w:webHidden/>
              </w:rPr>
              <w:instrText xml:space="preserve"> PAGEREF _Toc169129355 \h </w:instrText>
            </w:r>
            <w:r w:rsidR="00365057">
              <w:rPr>
                <w:noProof/>
                <w:webHidden/>
              </w:rPr>
            </w:r>
            <w:r w:rsidR="00365057">
              <w:rPr>
                <w:noProof/>
                <w:webHidden/>
              </w:rPr>
              <w:fldChar w:fldCharType="separate"/>
            </w:r>
            <w:r w:rsidR="00365057">
              <w:rPr>
                <w:noProof/>
                <w:webHidden/>
              </w:rPr>
              <w:t>26</w:t>
            </w:r>
            <w:r w:rsidR="00365057">
              <w:rPr>
                <w:noProof/>
                <w:webHidden/>
              </w:rPr>
              <w:fldChar w:fldCharType="end"/>
            </w:r>
          </w:hyperlink>
        </w:p>
        <w:p w14:paraId="6EA64BDD" w14:textId="4B1CA21E"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6" w:history="1">
            <w:r w:rsidR="00365057" w:rsidRPr="00813BBC">
              <w:rPr>
                <w:rStyle w:val="Hyperlink"/>
                <w:noProof/>
              </w:rPr>
              <w:t>Appendix F: Source Code</w:t>
            </w:r>
            <w:r w:rsidR="00365057">
              <w:rPr>
                <w:noProof/>
                <w:webHidden/>
              </w:rPr>
              <w:tab/>
            </w:r>
            <w:r w:rsidR="00365057">
              <w:rPr>
                <w:noProof/>
                <w:webHidden/>
              </w:rPr>
              <w:fldChar w:fldCharType="begin"/>
            </w:r>
            <w:r w:rsidR="00365057">
              <w:rPr>
                <w:noProof/>
                <w:webHidden/>
              </w:rPr>
              <w:instrText xml:space="preserve"> PAGEREF _Toc169129356 \h </w:instrText>
            </w:r>
            <w:r w:rsidR="00365057">
              <w:rPr>
                <w:noProof/>
                <w:webHidden/>
              </w:rPr>
            </w:r>
            <w:r w:rsidR="00365057">
              <w:rPr>
                <w:noProof/>
                <w:webHidden/>
              </w:rPr>
              <w:fldChar w:fldCharType="separate"/>
            </w:r>
            <w:r w:rsidR="00365057">
              <w:rPr>
                <w:noProof/>
                <w:webHidden/>
              </w:rPr>
              <w:t>27</w:t>
            </w:r>
            <w:r w:rsidR="00365057">
              <w:rPr>
                <w:noProof/>
                <w:webHidden/>
              </w:rPr>
              <w:fldChar w:fldCharType="end"/>
            </w:r>
          </w:hyperlink>
        </w:p>
        <w:p w14:paraId="7CB945A8" w14:textId="0B223334"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7" w:history="1">
            <w:r w:rsidR="00365057" w:rsidRPr="00813BBC">
              <w:rPr>
                <w:rStyle w:val="Hyperlink"/>
                <w:noProof/>
              </w:rPr>
              <w:t>Appendix G: Marketing Plan/Study</w:t>
            </w:r>
            <w:r w:rsidR="00365057">
              <w:rPr>
                <w:noProof/>
                <w:webHidden/>
              </w:rPr>
              <w:tab/>
            </w:r>
            <w:r w:rsidR="00365057">
              <w:rPr>
                <w:noProof/>
                <w:webHidden/>
              </w:rPr>
              <w:fldChar w:fldCharType="begin"/>
            </w:r>
            <w:r w:rsidR="00365057">
              <w:rPr>
                <w:noProof/>
                <w:webHidden/>
              </w:rPr>
              <w:instrText xml:space="preserve"> PAGEREF _Toc169129357 \h </w:instrText>
            </w:r>
            <w:r w:rsidR="00365057">
              <w:rPr>
                <w:noProof/>
                <w:webHidden/>
              </w:rPr>
            </w:r>
            <w:r w:rsidR="00365057">
              <w:rPr>
                <w:noProof/>
                <w:webHidden/>
              </w:rPr>
              <w:fldChar w:fldCharType="separate"/>
            </w:r>
            <w:r w:rsidR="00365057">
              <w:rPr>
                <w:noProof/>
                <w:webHidden/>
              </w:rPr>
              <w:t>28</w:t>
            </w:r>
            <w:r w:rsidR="00365057">
              <w:rPr>
                <w:noProof/>
                <w:webHidden/>
              </w:rPr>
              <w:fldChar w:fldCharType="end"/>
            </w:r>
          </w:hyperlink>
        </w:p>
        <w:p w14:paraId="6AB23F48" w14:textId="687A1B58"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58" w:history="1">
            <w:r w:rsidR="00365057" w:rsidRPr="00813BBC">
              <w:rPr>
                <w:rStyle w:val="Hyperlink"/>
                <w:noProof/>
              </w:rPr>
              <w:t>Appendix H: Use Case Full Description</w:t>
            </w:r>
            <w:r w:rsidR="00365057">
              <w:rPr>
                <w:noProof/>
                <w:webHidden/>
              </w:rPr>
              <w:tab/>
            </w:r>
            <w:r w:rsidR="00365057">
              <w:rPr>
                <w:noProof/>
                <w:webHidden/>
              </w:rPr>
              <w:fldChar w:fldCharType="begin"/>
            </w:r>
            <w:r w:rsidR="00365057">
              <w:rPr>
                <w:noProof/>
                <w:webHidden/>
              </w:rPr>
              <w:instrText xml:space="preserve"> PAGEREF _Toc169129358 \h </w:instrText>
            </w:r>
            <w:r w:rsidR="00365057">
              <w:rPr>
                <w:noProof/>
                <w:webHidden/>
              </w:rPr>
            </w:r>
            <w:r w:rsidR="00365057">
              <w:rPr>
                <w:noProof/>
                <w:webHidden/>
              </w:rPr>
              <w:fldChar w:fldCharType="separate"/>
            </w:r>
            <w:r w:rsidR="00365057">
              <w:rPr>
                <w:noProof/>
                <w:webHidden/>
              </w:rPr>
              <w:t>29</w:t>
            </w:r>
            <w:r w:rsidR="00365057">
              <w:rPr>
                <w:noProof/>
                <w:webHidden/>
              </w:rPr>
              <w:fldChar w:fldCharType="end"/>
            </w:r>
          </w:hyperlink>
        </w:p>
        <w:p w14:paraId="533293BB" w14:textId="430F87AB" w:rsidR="00365057" w:rsidRDefault="00BA342E">
          <w:pPr>
            <w:pStyle w:val="TOC3"/>
            <w:tabs>
              <w:tab w:val="right" w:leader="dot" w:pos="9350"/>
            </w:tabs>
            <w:rPr>
              <w:rFonts w:asciiTheme="minorHAnsi" w:hAnsiTheme="minorHAnsi"/>
              <w:noProof/>
              <w:kern w:val="2"/>
              <w:sz w:val="24"/>
              <w:szCs w:val="24"/>
              <w:lang w:eastAsia="en-PH"/>
              <w14:ligatures w14:val="standardContextual"/>
            </w:rPr>
          </w:pPr>
          <w:hyperlink w:anchor="_Toc169129359" w:history="1">
            <w:r w:rsidR="00365057" w:rsidRPr="00813BBC">
              <w:rPr>
                <w:rStyle w:val="Hyperlink"/>
                <w:rFonts w:eastAsia="Arial" w:cs="Arial"/>
                <w:b/>
                <w:bCs/>
                <w:noProof/>
              </w:rPr>
              <w:t>Use Case Name: Access Emergency Services Information</w:t>
            </w:r>
            <w:r w:rsidR="00365057">
              <w:rPr>
                <w:noProof/>
                <w:webHidden/>
              </w:rPr>
              <w:tab/>
            </w:r>
            <w:r w:rsidR="00365057">
              <w:rPr>
                <w:noProof/>
                <w:webHidden/>
              </w:rPr>
              <w:fldChar w:fldCharType="begin"/>
            </w:r>
            <w:r w:rsidR="00365057">
              <w:rPr>
                <w:noProof/>
                <w:webHidden/>
              </w:rPr>
              <w:instrText xml:space="preserve"> PAGEREF _Toc169129359 \h </w:instrText>
            </w:r>
            <w:r w:rsidR="00365057">
              <w:rPr>
                <w:noProof/>
                <w:webHidden/>
              </w:rPr>
            </w:r>
            <w:r w:rsidR="00365057">
              <w:rPr>
                <w:noProof/>
                <w:webHidden/>
              </w:rPr>
              <w:fldChar w:fldCharType="separate"/>
            </w:r>
            <w:r w:rsidR="00365057">
              <w:rPr>
                <w:noProof/>
                <w:webHidden/>
              </w:rPr>
              <w:t>29</w:t>
            </w:r>
            <w:r w:rsidR="00365057">
              <w:rPr>
                <w:noProof/>
                <w:webHidden/>
              </w:rPr>
              <w:fldChar w:fldCharType="end"/>
            </w:r>
          </w:hyperlink>
        </w:p>
        <w:p w14:paraId="565A6052" w14:textId="7792F53A" w:rsidR="00365057" w:rsidRDefault="00BA342E">
          <w:pPr>
            <w:pStyle w:val="TOC2"/>
            <w:tabs>
              <w:tab w:val="right" w:leader="dot" w:pos="9350"/>
            </w:tabs>
            <w:rPr>
              <w:rFonts w:asciiTheme="minorHAnsi" w:hAnsiTheme="minorHAnsi"/>
              <w:noProof/>
              <w:kern w:val="2"/>
              <w:sz w:val="24"/>
              <w:szCs w:val="24"/>
              <w:lang w:eastAsia="en-PH"/>
              <w14:ligatures w14:val="standardContextual"/>
            </w:rPr>
          </w:pPr>
          <w:hyperlink w:anchor="_Toc169129360" w:history="1">
            <w:r w:rsidR="00365057" w:rsidRPr="00813BBC">
              <w:rPr>
                <w:rStyle w:val="Hyperlink"/>
                <w:noProof/>
              </w:rPr>
              <w:t>Appendix I: Future Developments</w:t>
            </w:r>
            <w:r w:rsidR="00365057">
              <w:rPr>
                <w:noProof/>
                <w:webHidden/>
              </w:rPr>
              <w:tab/>
            </w:r>
            <w:r w:rsidR="00365057">
              <w:rPr>
                <w:noProof/>
                <w:webHidden/>
              </w:rPr>
              <w:fldChar w:fldCharType="begin"/>
            </w:r>
            <w:r w:rsidR="00365057">
              <w:rPr>
                <w:noProof/>
                <w:webHidden/>
              </w:rPr>
              <w:instrText xml:space="preserve"> PAGEREF _Toc169129360 \h </w:instrText>
            </w:r>
            <w:r w:rsidR="00365057">
              <w:rPr>
                <w:noProof/>
                <w:webHidden/>
              </w:rPr>
            </w:r>
            <w:r w:rsidR="00365057">
              <w:rPr>
                <w:noProof/>
                <w:webHidden/>
              </w:rPr>
              <w:fldChar w:fldCharType="separate"/>
            </w:r>
            <w:r w:rsidR="00365057">
              <w:rPr>
                <w:noProof/>
                <w:webHidden/>
              </w:rPr>
              <w:t>31</w:t>
            </w:r>
            <w:r w:rsidR="00365057">
              <w:rPr>
                <w:noProof/>
                <w:webHidden/>
              </w:rPr>
              <w:fldChar w:fldCharType="end"/>
            </w:r>
          </w:hyperlink>
        </w:p>
        <w:p w14:paraId="642E1F80" w14:textId="00B328AD" w:rsidR="00365057" w:rsidRDefault="00BA342E">
          <w:pPr>
            <w:pStyle w:val="TOC1"/>
            <w:rPr>
              <w:rFonts w:asciiTheme="minorHAnsi" w:hAnsiTheme="minorHAnsi"/>
              <w:noProof/>
              <w:kern w:val="2"/>
              <w:sz w:val="24"/>
              <w:szCs w:val="24"/>
              <w:lang w:eastAsia="en-PH"/>
              <w14:ligatures w14:val="standardContextual"/>
            </w:rPr>
          </w:pPr>
          <w:hyperlink w:anchor="_Toc169129361" w:history="1">
            <w:r w:rsidR="00365057" w:rsidRPr="00813BBC">
              <w:rPr>
                <w:rStyle w:val="Hyperlink"/>
                <w:noProof/>
              </w:rPr>
              <w:t>Appendix J: Contribution Lists</w:t>
            </w:r>
            <w:r w:rsidR="00365057">
              <w:rPr>
                <w:noProof/>
                <w:webHidden/>
              </w:rPr>
              <w:tab/>
            </w:r>
            <w:r w:rsidR="00365057">
              <w:rPr>
                <w:noProof/>
                <w:webHidden/>
              </w:rPr>
              <w:fldChar w:fldCharType="begin"/>
            </w:r>
            <w:r w:rsidR="00365057">
              <w:rPr>
                <w:noProof/>
                <w:webHidden/>
              </w:rPr>
              <w:instrText xml:space="preserve"> PAGEREF _Toc169129361 \h </w:instrText>
            </w:r>
            <w:r w:rsidR="00365057">
              <w:rPr>
                <w:noProof/>
                <w:webHidden/>
              </w:rPr>
            </w:r>
            <w:r w:rsidR="00365057">
              <w:rPr>
                <w:noProof/>
                <w:webHidden/>
              </w:rPr>
              <w:fldChar w:fldCharType="separate"/>
            </w:r>
            <w:r w:rsidR="00365057">
              <w:rPr>
                <w:noProof/>
                <w:webHidden/>
              </w:rPr>
              <w:t>33</w:t>
            </w:r>
            <w:r w:rsidR="00365057">
              <w:rPr>
                <w:noProof/>
                <w:webHidden/>
              </w:rPr>
              <w:fldChar w:fldCharType="end"/>
            </w:r>
          </w:hyperlink>
        </w:p>
        <w:p w14:paraId="35DE9EED" w14:textId="587B590D" w:rsidR="00667543" w:rsidRDefault="00667543" w:rsidP="00667543">
          <w:r>
            <w:rPr>
              <w:b/>
              <w:bCs/>
              <w:noProof/>
            </w:rPr>
            <w:fldChar w:fldCharType="end"/>
          </w:r>
        </w:p>
      </w:sdtContent>
    </w:sdt>
    <w:p w14:paraId="3883C79C" w14:textId="77777777" w:rsidR="00667543" w:rsidRDefault="00667543" w:rsidP="00667543">
      <w:pPr>
        <w:pStyle w:val="TOCHeading"/>
        <w:jc w:val="left"/>
        <w:sectPr w:rsidR="00667543" w:rsidSect="00667543">
          <w:pgSz w:w="12240" w:h="15840"/>
          <w:pgMar w:top="1440" w:right="1440" w:bottom="1440" w:left="1440" w:header="708" w:footer="708" w:gutter="0"/>
          <w:cols w:space="708"/>
          <w:docGrid w:linePitch="360"/>
        </w:sectPr>
      </w:pPr>
    </w:p>
    <w:p w14:paraId="328D7986" w14:textId="77777777" w:rsidR="00667543" w:rsidRDefault="00667543" w:rsidP="00667543">
      <w:pPr>
        <w:pStyle w:val="Heading1"/>
      </w:pPr>
      <w:bookmarkStart w:id="2" w:name="_Toc169129334"/>
      <w:r>
        <w:lastRenderedPageBreak/>
        <w:t>Executive Summary</w:t>
      </w:r>
      <w:bookmarkEnd w:id="2"/>
    </w:p>
    <w:p w14:paraId="5EF03EFF" w14:textId="77777777" w:rsidR="000F7DDD" w:rsidRPr="000F7DDD" w:rsidRDefault="000F7DDD" w:rsidP="000F7DDD"/>
    <w:p w14:paraId="7613CA79" w14:textId="24B6E918" w:rsidR="0074262B" w:rsidRPr="006C1B5C" w:rsidRDefault="47D3EBE5" w:rsidP="00D554C0">
      <w:pPr>
        <w:spacing w:line="480" w:lineRule="auto"/>
        <w:ind w:firstLine="720"/>
        <w:jc w:val="both"/>
        <w:rPr>
          <w:rFonts w:eastAsia="Times New Roman" w:cs="Arial"/>
          <w:lang w:eastAsia="en-PH"/>
        </w:rPr>
      </w:pPr>
      <w:r>
        <w:t xml:space="preserve">Quick - </w:t>
      </w:r>
      <w:proofErr w:type="spellStart"/>
      <w:r>
        <w:t>ly</w:t>
      </w:r>
      <w:proofErr w:type="spellEnd"/>
      <w:r w:rsidR="3C4A47C9">
        <w:t xml:space="preserve"> Aid, is an innovative emergency response application designed to significantly improve safety in the Philippines. </w:t>
      </w:r>
      <w:r>
        <w:t xml:space="preserve">Quick - </w:t>
      </w:r>
      <w:proofErr w:type="spellStart"/>
      <w:r>
        <w:t>ly</w:t>
      </w:r>
      <w:proofErr w:type="spellEnd"/>
      <w:r w:rsidR="3C4A47C9">
        <w:t xml:space="preserve"> Aid provides a user-</w:t>
      </w:r>
      <w:r w:rsidR="00186BA7">
        <w:t>friendly platform</w:t>
      </w:r>
      <w:r w:rsidR="3C4A47C9">
        <w:t xml:space="preserve"> that connects people with the right respondents and critical information quickly and accurately. </w:t>
      </w:r>
      <w:r w:rsidR="0074262B" w:rsidRPr="006C1B5C">
        <w:rPr>
          <w:rFonts w:eastAsia="Times New Roman" w:cs="Arial"/>
          <w:lang w:eastAsia="en-PH"/>
        </w:rPr>
        <w:t xml:space="preserve">The application allows users to select the emergency center that they require, providing personalized quick help. </w:t>
      </w:r>
      <w:bookmarkStart w:id="3" w:name="_Int_XusSjCrp"/>
      <w:r w:rsidRPr="47D3EBE5">
        <w:rPr>
          <w:rFonts w:eastAsia="Times New Roman" w:cs="Arial"/>
          <w:lang w:eastAsia="en-PH"/>
        </w:rPr>
        <w:t xml:space="preserve">Quick - </w:t>
      </w:r>
      <w:bookmarkEnd w:id="3"/>
      <w:proofErr w:type="spellStart"/>
      <w:r w:rsidRPr="47D3EBE5">
        <w:rPr>
          <w:rFonts w:eastAsia="Times New Roman" w:cs="Arial"/>
          <w:lang w:eastAsia="en-PH"/>
        </w:rPr>
        <w:t>ly</w:t>
      </w:r>
      <w:proofErr w:type="spellEnd"/>
      <w:r w:rsidR="0074262B" w:rsidRPr="006C1B5C">
        <w:rPr>
          <w:rFonts w:eastAsia="Times New Roman" w:cs="Arial"/>
          <w:lang w:eastAsia="en-PH"/>
        </w:rPr>
        <w:t xml:space="preserve"> Aid also gives a full directory of emergency numbers in several locations across the country, such as Pasay, Taguig, and Makati, making it easier to find help and reduce response time. </w:t>
      </w:r>
    </w:p>
    <w:p w14:paraId="6E90A03F" w14:textId="4953C8F5" w:rsidR="007E2315" w:rsidRPr="007E2315" w:rsidRDefault="6E25A351" w:rsidP="00D554C0">
      <w:pPr>
        <w:spacing w:after="0" w:line="480" w:lineRule="auto"/>
        <w:ind w:firstLine="720"/>
        <w:jc w:val="both"/>
        <w:rPr>
          <w:rFonts w:eastAsia="Times New Roman" w:cs="Arial"/>
          <w:lang w:eastAsia="en-PH"/>
        </w:rPr>
      </w:pPr>
      <w:bookmarkStart w:id="4" w:name="_Int_TBhL86Um"/>
      <w:r w:rsidRPr="6E25A351">
        <w:rPr>
          <w:rFonts w:eastAsia="Times New Roman" w:cs="Arial"/>
          <w:lang w:eastAsia="en-PH"/>
        </w:rPr>
        <w:t xml:space="preserve">Quick </w:t>
      </w:r>
      <w:r w:rsidR="47D3EBE5" w:rsidRPr="47D3EBE5">
        <w:rPr>
          <w:rFonts w:eastAsia="Times New Roman" w:cs="Arial"/>
          <w:lang w:eastAsia="en-PH"/>
        </w:rPr>
        <w:t xml:space="preserve">- </w:t>
      </w:r>
      <w:bookmarkEnd w:id="4"/>
      <w:proofErr w:type="spellStart"/>
      <w:r w:rsidR="47D3EBE5" w:rsidRPr="47D3EBE5">
        <w:rPr>
          <w:rFonts w:eastAsia="Times New Roman" w:cs="Arial"/>
          <w:lang w:eastAsia="en-PH"/>
        </w:rPr>
        <w:t>ly</w:t>
      </w:r>
      <w:proofErr w:type="spellEnd"/>
      <w:r w:rsidR="007E2315" w:rsidRPr="007E2315">
        <w:rPr>
          <w:rFonts w:eastAsia="Times New Roman" w:cs="Arial"/>
          <w:lang w:eastAsia="en-PH"/>
        </w:rPr>
        <w:t xml:space="preserve"> Aid stands out not only for its useful features, but also for its commitment to enhancing public safety. </w:t>
      </w:r>
      <w:r w:rsidR="47D3EBE5" w:rsidRPr="47D3EBE5">
        <w:rPr>
          <w:rFonts w:eastAsia="Times New Roman" w:cs="Arial"/>
          <w:lang w:eastAsia="en-PH"/>
        </w:rPr>
        <w:t xml:space="preserve">Quick - </w:t>
      </w:r>
      <w:proofErr w:type="spellStart"/>
      <w:r w:rsidR="47D3EBE5" w:rsidRPr="47D3EBE5">
        <w:rPr>
          <w:rFonts w:eastAsia="Times New Roman" w:cs="Arial"/>
          <w:lang w:eastAsia="en-PH"/>
        </w:rPr>
        <w:t>ly</w:t>
      </w:r>
      <w:proofErr w:type="spellEnd"/>
      <w:r w:rsidR="007E2315" w:rsidRPr="007E2315">
        <w:rPr>
          <w:rFonts w:eastAsia="Times New Roman" w:cs="Arial"/>
          <w:lang w:eastAsia="en-PH"/>
        </w:rPr>
        <w:t xml:space="preserve"> Aid integrates user-centric technology to ensure that everyone can manage situations with trust and comfort, establishing a new standard for emergency response in the Philippines. This innovative approach demonstrates the program's commitment to using technology to enhance the community, which is part of a larger commitment to improving everyone's well-being and security.</w:t>
      </w:r>
    </w:p>
    <w:p w14:paraId="6F82D087" w14:textId="672F5626" w:rsidR="00667543" w:rsidRPr="007E2315" w:rsidRDefault="00A50194" w:rsidP="007E2315">
      <w:pPr>
        <w:spacing w:line="480" w:lineRule="auto"/>
        <w:ind w:firstLine="720"/>
        <w:rPr>
          <w:rFonts w:cs="Arial"/>
        </w:rPr>
        <w:sectPr w:rsidR="00667543" w:rsidRPr="007E2315" w:rsidSect="00667543">
          <w:headerReference w:type="default" r:id="rId16"/>
          <w:pgSz w:w="12240" w:h="15840"/>
          <w:pgMar w:top="1440" w:right="1440" w:bottom="1440" w:left="1440" w:header="708" w:footer="708" w:gutter="0"/>
          <w:pgNumType w:fmt="lowerRoman" w:start="1"/>
          <w:cols w:space="708"/>
          <w:docGrid w:linePitch="360"/>
        </w:sectPr>
      </w:pPr>
      <w:r w:rsidRPr="007E2315">
        <w:rPr>
          <w:rFonts w:cs="Arial"/>
        </w:rPr>
        <w:br/>
      </w:r>
    </w:p>
    <w:p w14:paraId="0886CA20" w14:textId="77777777" w:rsidR="00667543" w:rsidRDefault="3C4A47C9" w:rsidP="00667543">
      <w:pPr>
        <w:pStyle w:val="Heading1"/>
      </w:pPr>
      <w:bookmarkStart w:id="5" w:name="_Toc169129335"/>
      <w:commentRangeStart w:id="6"/>
      <w:r>
        <w:lastRenderedPageBreak/>
        <w:t>List of Figures</w:t>
      </w:r>
      <w:commentRangeEnd w:id="6"/>
      <w:r w:rsidR="00667543">
        <w:commentReference w:id="6"/>
      </w:r>
      <w:bookmarkEnd w:id="5"/>
    </w:p>
    <w:p w14:paraId="4E5723DC" w14:textId="7DF8126E" w:rsidR="00466C3B" w:rsidRDefault="00466C3B" w:rsidP="00466C3B">
      <w:pPr>
        <w:tabs>
          <w:tab w:val="left" w:pos="4095"/>
        </w:tabs>
      </w:pPr>
    </w:p>
    <w:p w14:paraId="5724B91B" w14:textId="77777777" w:rsidR="001451C8" w:rsidRDefault="001451C8" w:rsidP="00466C3B">
      <w:pPr>
        <w:tabs>
          <w:tab w:val="left" w:pos="1305"/>
        </w:tabs>
      </w:pPr>
    </w:p>
    <w:p w14:paraId="691051AB" w14:textId="319443CA" w:rsidR="00C1210C" w:rsidRDefault="00C1210C" w:rsidP="00795EE7">
      <w:pPr>
        <w:pStyle w:val="TableofFigures"/>
        <w:tabs>
          <w:tab w:val="right" w:leader="dot" w:pos="9350"/>
        </w:tabs>
        <w:spacing w:line="480" w:lineRule="auto"/>
        <w:rPr>
          <w:noProof/>
        </w:rPr>
      </w:pPr>
      <w:r>
        <w:fldChar w:fldCharType="begin"/>
      </w:r>
      <w:r>
        <w:instrText xml:space="preserve"> TOC \h \z \c "Figure" </w:instrText>
      </w:r>
      <w:r>
        <w:fldChar w:fldCharType="separate"/>
      </w:r>
      <w:hyperlink w:anchor="_Toc169125925" w:history="1">
        <w:r w:rsidRPr="00AD78E8">
          <w:rPr>
            <w:rStyle w:val="Hyperlink"/>
            <w:noProof/>
          </w:rPr>
          <w:t>Figure 1: Flow chart of the users for Quick-ly Aid</w:t>
        </w:r>
        <w:r>
          <w:rPr>
            <w:noProof/>
            <w:webHidden/>
          </w:rPr>
          <w:tab/>
        </w:r>
        <w:r>
          <w:rPr>
            <w:noProof/>
            <w:webHidden/>
          </w:rPr>
          <w:fldChar w:fldCharType="begin"/>
        </w:r>
        <w:r>
          <w:rPr>
            <w:noProof/>
            <w:webHidden/>
          </w:rPr>
          <w:instrText xml:space="preserve"> PAGEREF _Toc169125925 \h </w:instrText>
        </w:r>
        <w:r>
          <w:rPr>
            <w:noProof/>
            <w:webHidden/>
          </w:rPr>
        </w:r>
        <w:r>
          <w:rPr>
            <w:noProof/>
            <w:webHidden/>
          </w:rPr>
          <w:fldChar w:fldCharType="separate"/>
        </w:r>
        <w:r>
          <w:rPr>
            <w:noProof/>
            <w:webHidden/>
          </w:rPr>
          <w:t>10</w:t>
        </w:r>
        <w:r>
          <w:rPr>
            <w:noProof/>
            <w:webHidden/>
          </w:rPr>
          <w:fldChar w:fldCharType="end"/>
        </w:r>
      </w:hyperlink>
    </w:p>
    <w:p w14:paraId="321A03E2" w14:textId="74D1B25A" w:rsidR="00C1210C" w:rsidRDefault="00BA342E" w:rsidP="00795EE7">
      <w:pPr>
        <w:pStyle w:val="TableofFigures"/>
        <w:tabs>
          <w:tab w:val="right" w:leader="dot" w:pos="9350"/>
        </w:tabs>
        <w:spacing w:line="480" w:lineRule="auto"/>
        <w:rPr>
          <w:noProof/>
        </w:rPr>
      </w:pPr>
      <w:hyperlink w:anchor="_Toc169125926" w:history="1">
        <w:r w:rsidR="00C1210C" w:rsidRPr="00AD78E8">
          <w:rPr>
            <w:rStyle w:val="Hyperlink"/>
            <w:noProof/>
          </w:rPr>
          <w:t>Figure 2: Mockup Design from Figma</w:t>
        </w:r>
        <w:r w:rsidR="00C1210C">
          <w:rPr>
            <w:noProof/>
            <w:webHidden/>
          </w:rPr>
          <w:tab/>
        </w:r>
        <w:r w:rsidR="00C1210C">
          <w:rPr>
            <w:noProof/>
            <w:webHidden/>
          </w:rPr>
          <w:fldChar w:fldCharType="begin"/>
        </w:r>
        <w:r w:rsidR="00C1210C">
          <w:rPr>
            <w:noProof/>
            <w:webHidden/>
          </w:rPr>
          <w:instrText xml:space="preserve"> PAGEREF _Toc169125926 \h </w:instrText>
        </w:r>
        <w:r w:rsidR="00C1210C">
          <w:rPr>
            <w:noProof/>
            <w:webHidden/>
          </w:rPr>
        </w:r>
        <w:r w:rsidR="00C1210C">
          <w:rPr>
            <w:noProof/>
            <w:webHidden/>
          </w:rPr>
          <w:fldChar w:fldCharType="separate"/>
        </w:r>
        <w:r w:rsidR="00C1210C">
          <w:rPr>
            <w:noProof/>
            <w:webHidden/>
          </w:rPr>
          <w:t>11</w:t>
        </w:r>
        <w:r w:rsidR="00C1210C">
          <w:rPr>
            <w:noProof/>
            <w:webHidden/>
          </w:rPr>
          <w:fldChar w:fldCharType="end"/>
        </w:r>
      </w:hyperlink>
    </w:p>
    <w:p w14:paraId="2B13CB1F" w14:textId="1F326CF3" w:rsidR="00C1210C" w:rsidRDefault="00BA342E" w:rsidP="00795EE7">
      <w:pPr>
        <w:pStyle w:val="TableofFigures"/>
        <w:tabs>
          <w:tab w:val="right" w:leader="dot" w:pos="9350"/>
        </w:tabs>
        <w:spacing w:line="480" w:lineRule="auto"/>
        <w:rPr>
          <w:noProof/>
        </w:rPr>
      </w:pPr>
      <w:hyperlink w:anchor="_Toc169125927" w:history="1">
        <w:r w:rsidR="00C1210C" w:rsidRPr="00AD78E8">
          <w:rPr>
            <w:rStyle w:val="Hyperlink"/>
            <w:noProof/>
          </w:rPr>
          <w:t>Figure 3: Gantt Chart Schedule of Developers</w:t>
        </w:r>
        <w:r w:rsidR="00C1210C">
          <w:rPr>
            <w:noProof/>
            <w:webHidden/>
          </w:rPr>
          <w:tab/>
        </w:r>
        <w:r w:rsidR="00C1210C">
          <w:rPr>
            <w:noProof/>
            <w:webHidden/>
          </w:rPr>
          <w:fldChar w:fldCharType="begin"/>
        </w:r>
        <w:r w:rsidR="00C1210C">
          <w:rPr>
            <w:noProof/>
            <w:webHidden/>
          </w:rPr>
          <w:instrText xml:space="preserve"> PAGEREF _Toc169125927 \h </w:instrText>
        </w:r>
        <w:r w:rsidR="00C1210C">
          <w:rPr>
            <w:noProof/>
            <w:webHidden/>
          </w:rPr>
        </w:r>
        <w:r w:rsidR="00C1210C">
          <w:rPr>
            <w:noProof/>
            <w:webHidden/>
          </w:rPr>
          <w:fldChar w:fldCharType="separate"/>
        </w:r>
        <w:r w:rsidR="00C1210C">
          <w:rPr>
            <w:noProof/>
            <w:webHidden/>
          </w:rPr>
          <w:t>17</w:t>
        </w:r>
        <w:r w:rsidR="00C1210C">
          <w:rPr>
            <w:noProof/>
            <w:webHidden/>
          </w:rPr>
          <w:fldChar w:fldCharType="end"/>
        </w:r>
      </w:hyperlink>
    </w:p>
    <w:p w14:paraId="31642BD2" w14:textId="66614383" w:rsidR="00C1210C" w:rsidRDefault="00BA342E" w:rsidP="00795EE7">
      <w:pPr>
        <w:pStyle w:val="TableofFigures"/>
        <w:tabs>
          <w:tab w:val="right" w:leader="dot" w:pos="9350"/>
        </w:tabs>
        <w:spacing w:line="480" w:lineRule="auto"/>
        <w:rPr>
          <w:noProof/>
        </w:rPr>
      </w:pPr>
      <w:hyperlink w:anchor="_Toc169125928" w:history="1">
        <w:r w:rsidR="00C1210C" w:rsidRPr="00AD78E8">
          <w:rPr>
            <w:rStyle w:val="Hyperlink"/>
            <w:noProof/>
          </w:rPr>
          <w:t>Figure 4: Product Roadmap</w:t>
        </w:r>
        <w:r w:rsidR="00C1210C">
          <w:rPr>
            <w:noProof/>
            <w:webHidden/>
          </w:rPr>
          <w:tab/>
        </w:r>
        <w:r w:rsidR="00C1210C">
          <w:rPr>
            <w:noProof/>
            <w:webHidden/>
          </w:rPr>
          <w:fldChar w:fldCharType="begin"/>
        </w:r>
        <w:r w:rsidR="00C1210C">
          <w:rPr>
            <w:noProof/>
            <w:webHidden/>
          </w:rPr>
          <w:instrText xml:space="preserve"> PAGEREF _Toc169125928 \h </w:instrText>
        </w:r>
        <w:r w:rsidR="00C1210C">
          <w:rPr>
            <w:noProof/>
            <w:webHidden/>
          </w:rPr>
        </w:r>
        <w:r w:rsidR="00C1210C">
          <w:rPr>
            <w:noProof/>
            <w:webHidden/>
          </w:rPr>
          <w:fldChar w:fldCharType="separate"/>
        </w:r>
        <w:r w:rsidR="00C1210C">
          <w:rPr>
            <w:noProof/>
            <w:webHidden/>
          </w:rPr>
          <w:t>18</w:t>
        </w:r>
        <w:r w:rsidR="00C1210C">
          <w:rPr>
            <w:noProof/>
            <w:webHidden/>
          </w:rPr>
          <w:fldChar w:fldCharType="end"/>
        </w:r>
      </w:hyperlink>
    </w:p>
    <w:p w14:paraId="6AF1DCAC" w14:textId="07CD13AB" w:rsidR="00C1210C" w:rsidRDefault="00BA342E" w:rsidP="00795EE7">
      <w:pPr>
        <w:pStyle w:val="TableofFigures"/>
        <w:tabs>
          <w:tab w:val="right" w:leader="dot" w:pos="9350"/>
        </w:tabs>
        <w:spacing w:line="480" w:lineRule="auto"/>
        <w:rPr>
          <w:noProof/>
        </w:rPr>
      </w:pPr>
      <w:hyperlink w:anchor="_Toc169125929" w:history="1">
        <w:r w:rsidR="00C1210C" w:rsidRPr="00AD78E8">
          <w:rPr>
            <w:rStyle w:val="Hyperlink"/>
            <w:noProof/>
          </w:rPr>
          <w:t>Figure 5: Quick - ly Aid Registration Form</w:t>
        </w:r>
        <w:r w:rsidR="00C1210C">
          <w:rPr>
            <w:noProof/>
            <w:webHidden/>
          </w:rPr>
          <w:tab/>
        </w:r>
        <w:r w:rsidR="00C1210C">
          <w:rPr>
            <w:noProof/>
            <w:webHidden/>
          </w:rPr>
          <w:fldChar w:fldCharType="begin"/>
        </w:r>
        <w:r w:rsidR="00C1210C">
          <w:rPr>
            <w:noProof/>
            <w:webHidden/>
          </w:rPr>
          <w:instrText xml:space="preserve"> PAGEREF _Toc169125929 \h </w:instrText>
        </w:r>
        <w:r w:rsidR="00C1210C">
          <w:rPr>
            <w:noProof/>
            <w:webHidden/>
          </w:rPr>
        </w:r>
        <w:r w:rsidR="00C1210C">
          <w:rPr>
            <w:noProof/>
            <w:webHidden/>
          </w:rPr>
          <w:fldChar w:fldCharType="separate"/>
        </w:r>
        <w:r w:rsidR="00C1210C">
          <w:rPr>
            <w:noProof/>
            <w:webHidden/>
          </w:rPr>
          <w:t>19</w:t>
        </w:r>
        <w:r w:rsidR="00C1210C">
          <w:rPr>
            <w:noProof/>
            <w:webHidden/>
          </w:rPr>
          <w:fldChar w:fldCharType="end"/>
        </w:r>
      </w:hyperlink>
    </w:p>
    <w:p w14:paraId="5BAB93F7" w14:textId="6925E111" w:rsidR="00C1210C" w:rsidRDefault="00BA342E" w:rsidP="00795EE7">
      <w:pPr>
        <w:pStyle w:val="TableofFigures"/>
        <w:tabs>
          <w:tab w:val="right" w:leader="dot" w:pos="9350"/>
        </w:tabs>
        <w:spacing w:line="480" w:lineRule="auto"/>
        <w:rPr>
          <w:noProof/>
        </w:rPr>
      </w:pPr>
      <w:hyperlink w:anchor="_Toc169125930" w:history="1">
        <w:r w:rsidR="00C1210C" w:rsidRPr="00AD78E8">
          <w:rPr>
            <w:rStyle w:val="Hyperlink"/>
            <w:noProof/>
          </w:rPr>
          <w:t>Figure 6: Quick - ly Aid Verification OTP</w:t>
        </w:r>
        <w:r w:rsidR="00C1210C">
          <w:rPr>
            <w:noProof/>
            <w:webHidden/>
          </w:rPr>
          <w:tab/>
        </w:r>
        <w:r w:rsidR="00C1210C">
          <w:rPr>
            <w:noProof/>
            <w:webHidden/>
          </w:rPr>
          <w:fldChar w:fldCharType="begin"/>
        </w:r>
        <w:r w:rsidR="00C1210C">
          <w:rPr>
            <w:noProof/>
            <w:webHidden/>
          </w:rPr>
          <w:instrText xml:space="preserve"> PAGEREF _Toc169125930 \h </w:instrText>
        </w:r>
        <w:r w:rsidR="00C1210C">
          <w:rPr>
            <w:noProof/>
            <w:webHidden/>
          </w:rPr>
        </w:r>
        <w:r w:rsidR="00C1210C">
          <w:rPr>
            <w:noProof/>
            <w:webHidden/>
          </w:rPr>
          <w:fldChar w:fldCharType="separate"/>
        </w:r>
        <w:r w:rsidR="00C1210C">
          <w:rPr>
            <w:noProof/>
            <w:webHidden/>
          </w:rPr>
          <w:t>19</w:t>
        </w:r>
        <w:r w:rsidR="00C1210C">
          <w:rPr>
            <w:noProof/>
            <w:webHidden/>
          </w:rPr>
          <w:fldChar w:fldCharType="end"/>
        </w:r>
      </w:hyperlink>
    </w:p>
    <w:p w14:paraId="605850B5" w14:textId="59A2B35E" w:rsidR="00C1210C" w:rsidRDefault="00BA342E" w:rsidP="00795EE7">
      <w:pPr>
        <w:pStyle w:val="TableofFigures"/>
        <w:tabs>
          <w:tab w:val="right" w:leader="dot" w:pos="9350"/>
        </w:tabs>
        <w:spacing w:line="480" w:lineRule="auto"/>
        <w:rPr>
          <w:noProof/>
        </w:rPr>
      </w:pPr>
      <w:hyperlink w:anchor="_Toc169125931" w:history="1">
        <w:r w:rsidR="00C1210C" w:rsidRPr="00AD78E8">
          <w:rPr>
            <w:rStyle w:val="Hyperlink"/>
            <w:noProof/>
          </w:rPr>
          <w:t>Figure 7: Quick - ly Aid Data Privacy Act</w:t>
        </w:r>
        <w:r w:rsidR="00C1210C">
          <w:rPr>
            <w:noProof/>
            <w:webHidden/>
          </w:rPr>
          <w:tab/>
        </w:r>
        <w:r w:rsidR="00C1210C">
          <w:rPr>
            <w:noProof/>
            <w:webHidden/>
          </w:rPr>
          <w:fldChar w:fldCharType="begin"/>
        </w:r>
        <w:r w:rsidR="00C1210C">
          <w:rPr>
            <w:noProof/>
            <w:webHidden/>
          </w:rPr>
          <w:instrText xml:space="preserve"> PAGEREF _Toc169125931 \h </w:instrText>
        </w:r>
        <w:r w:rsidR="00C1210C">
          <w:rPr>
            <w:noProof/>
            <w:webHidden/>
          </w:rPr>
        </w:r>
        <w:r w:rsidR="00C1210C">
          <w:rPr>
            <w:noProof/>
            <w:webHidden/>
          </w:rPr>
          <w:fldChar w:fldCharType="separate"/>
        </w:r>
        <w:r w:rsidR="00C1210C">
          <w:rPr>
            <w:noProof/>
            <w:webHidden/>
          </w:rPr>
          <w:t>20</w:t>
        </w:r>
        <w:r w:rsidR="00C1210C">
          <w:rPr>
            <w:noProof/>
            <w:webHidden/>
          </w:rPr>
          <w:fldChar w:fldCharType="end"/>
        </w:r>
      </w:hyperlink>
    </w:p>
    <w:p w14:paraId="371D11C3" w14:textId="19DFCAA3" w:rsidR="00C1210C" w:rsidRDefault="00BA342E" w:rsidP="00795EE7">
      <w:pPr>
        <w:pStyle w:val="TableofFigures"/>
        <w:tabs>
          <w:tab w:val="right" w:leader="dot" w:pos="9350"/>
        </w:tabs>
        <w:spacing w:line="480" w:lineRule="auto"/>
        <w:rPr>
          <w:noProof/>
        </w:rPr>
      </w:pPr>
      <w:hyperlink w:anchor="_Toc169125932" w:history="1">
        <w:r w:rsidR="00C1210C" w:rsidRPr="00AD78E8">
          <w:rPr>
            <w:rStyle w:val="Hyperlink"/>
            <w:noProof/>
          </w:rPr>
          <w:t>Figure 8: Quick - ly Aid Main Screen</w:t>
        </w:r>
        <w:r w:rsidR="00C1210C">
          <w:rPr>
            <w:noProof/>
            <w:webHidden/>
          </w:rPr>
          <w:tab/>
        </w:r>
        <w:r w:rsidR="00C1210C">
          <w:rPr>
            <w:noProof/>
            <w:webHidden/>
          </w:rPr>
          <w:fldChar w:fldCharType="begin"/>
        </w:r>
        <w:r w:rsidR="00C1210C">
          <w:rPr>
            <w:noProof/>
            <w:webHidden/>
          </w:rPr>
          <w:instrText xml:space="preserve"> PAGEREF _Toc169125932 \h </w:instrText>
        </w:r>
        <w:r w:rsidR="00C1210C">
          <w:rPr>
            <w:noProof/>
            <w:webHidden/>
          </w:rPr>
        </w:r>
        <w:r w:rsidR="00C1210C">
          <w:rPr>
            <w:noProof/>
            <w:webHidden/>
          </w:rPr>
          <w:fldChar w:fldCharType="separate"/>
        </w:r>
        <w:r w:rsidR="00C1210C">
          <w:rPr>
            <w:noProof/>
            <w:webHidden/>
          </w:rPr>
          <w:t>21</w:t>
        </w:r>
        <w:r w:rsidR="00C1210C">
          <w:rPr>
            <w:noProof/>
            <w:webHidden/>
          </w:rPr>
          <w:fldChar w:fldCharType="end"/>
        </w:r>
      </w:hyperlink>
    </w:p>
    <w:p w14:paraId="713F2FCB" w14:textId="7647D674" w:rsidR="00C1210C" w:rsidRDefault="00BA342E" w:rsidP="00795EE7">
      <w:pPr>
        <w:pStyle w:val="TableofFigures"/>
        <w:tabs>
          <w:tab w:val="right" w:leader="dot" w:pos="9350"/>
        </w:tabs>
        <w:spacing w:line="480" w:lineRule="auto"/>
        <w:rPr>
          <w:noProof/>
        </w:rPr>
      </w:pPr>
      <w:hyperlink w:anchor="_Toc169125933" w:history="1">
        <w:r w:rsidR="00C1210C" w:rsidRPr="00AD78E8">
          <w:rPr>
            <w:rStyle w:val="Hyperlink"/>
            <w:noProof/>
          </w:rPr>
          <w:t>Figure 9: Quick - ly Aid Emergency Hotline of Taguig</w:t>
        </w:r>
        <w:r w:rsidR="00C1210C">
          <w:rPr>
            <w:noProof/>
            <w:webHidden/>
          </w:rPr>
          <w:tab/>
        </w:r>
        <w:r w:rsidR="00C1210C">
          <w:rPr>
            <w:noProof/>
            <w:webHidden/>
          </w:rPr>
          <w:fldChar w:fldCharType="begin"/>
        </w:r>
        <w:r w:rsidR="00C1210C">
          <w:rPr>
            <w:noProof/>
            <w:webHidden/>
          </w:rPr>
          <w:instrText xml:space="preserve"> PAGEREF _Toc169125933 \h </w:instrText>
        </w:r>
        <w:r w:rsidR="00C1210C">
          <w:rPr>
            <w:noProof/>
            <w:webHidden/>
          </w:rPr>
        </w:r>
        <w:r w:rsidR="00C1210C">
          <w:rPr>
            <w:noProof/>
            <w:webHidden/>
          </w:rPr>
          <w:fldChar w:fldCharType="separate"/>
        </w:r>
        <w:r w:rsidR="00C1210C">
          <w:rPr>
            <w:noProof/>
            <w:webHidden/>
          </w:rPr>
          <w:t>22</w:t>
        </w:r>
        <w:r w:rsidR="00C1210C">
          <w:rPr>
            <w:noProof/>
            <w:webHidden/>
          </w:rPr>
          <w:fldChar w:fldCharType="end"/>
        </w:r>
      </w:hyperlink>
    </w:p>
    <w:p w14:paraId="2019634D" w14:textId="640B6CC5" w:rsidR="00C1210C" w:rsidRDefault="00BA342E" w:rsidP="00795EE7">
      <w:pPr>
        <w:pStyle w:val="TableofFigures"/>
        <w:tabs>
          <w:tab w:val="right" w:leader="dot" w:pos="9350"/>
        </w:tabs>
        <w:spacing w:line="480" w:lineRule="auto"/>
        <w:rPr>
          <w:noProof/>
        </w:rPr>
      </w:pPr>
      <w:hyperlink w:anchor="_Toc169125934" w:history="1">
        <w:r w:rsidR="00C1210C" w:rsidRPr="00AD78E8">
          <w:rPr>
            <w:rStyle w:val="Hyperlink"/>
            <w:noProof/>
          </w:rPr>
          <w:t>Figure 10: Quick - ly Aid Select City in Emergency Hotlines</w:t>
        </w:r>
        <w:r w:rsidR="00C1210C">
          <w:rPr>
            <w:noProof/>
            <w:webHidden/>
          </w:rPr>
          <w:tab/>
        </w:r>
        <w:r w:rsidR="00C1210C">
          <w:rPr>
            <w:noProof/>
            <w:webHidden/>
          </w:rPr>
          <w:fldChar w:fldCharType="begin"/>
        </w:r>
        <w:r w:rsidR="00C1210C">
          <w:rPr>
            <w:noProof/>
            <w:webHidden/>
          </w:rPr>
          <w:instrText xml:space="preserve"> PAGEREF _Toc169125934 \h </w:instrText>
        </w:r>
        <w:r w:rsidR="00C1210C">
          <w:rPr>
            <w:noProof/>
            <w:webHidden/>
          </w:rPr>
        </w:r>
        <w:r w:rsidR="00C1210C">
          <w:rPr>
            <w:noProof/>
            <w:webHidden/>
          </w:rPr>
          <w:fldChar w:fldCharType="separate"/>
        </w:r>
        <w:r w:rsidR="00C1210C">
          <w:rPr>
            <w:noProof/>
            <w:webHidden/>
          </w:rPr>
          <w:t>22</w:t>
        </w:r>
        <w:r w:rsidR="00C1210C">
          <w:rPr>
            <w:noProof/>
            <w:webHidden/>
          </w:rPr>
          <w:fldChar w:fldCharType="end"/>
        </w:r>
      </w:hyperlink>
    </w:p>
    <w:p w14:paraId="090351D3" w14:textId="50183B33" w:rsidR="00C1210C" w:rsidRDefault="00BA342E" w:rsidP="00795EE7">
      <w:pPr>
        <w:pStyle w:val="TableofFigures"/>
        <w:tabs>
          <w:tab w:val="right" w:leader="dot" w:pos="9350"/>
        </w:tabs>
        <w:spacing w:line="480" w:lineRule="auto"/>
        <w:rPr>
          <w:noProof/>
        </w:rPr>
      </w:pPr>
      <w:hyperlink w:anchor="_Toc169125935" w:history="1">
        <w:r w:rsidR="00C1210C" w:rsidRPr="00AD78E8">
          <w:rPr>
            <w:rStyle w:val="Hyperlink"/>
            <w:noProof/>
          </w:rPr>
          <w:t>Figure 11: Quick - ly Aid Emergency Hotline of Makati</w:t>
        </w:r>
        <w:r w:rsidR="00C1210C">
          <w:rPr>
            <w:noProof/>
            <w:webHidden/>
          </w:rPr>
          <w:tab/>
        </w:r>
        <w:r w:rsidR="00C1210C">
          <w:rPr>
            <w:noProof/>
            <w:webHidden/>
          </w:rPr>
          <w:fldChar w:fldCharType="begin"/>
        </w:r>
        <w:r w:rsidR="00C1210C">
          <w:rPr>
            <w:noProof/>
            <w:webHidden/>
          </w:rPr>
          <w:instrText xml:space="preserve"> PAGEREF _Toc169125935 \h </w:instrText>
        </w:r>
        <w:r w:rsidR="00C1210C">
          <w:rPr>
            <w:noProof/>
            <w:webHidden/>
          </w:rPr>
        </w:r>
        <w:r w:rsidR="00C1210C">
          <w:rPr>
            <w:noProof/>
            <w:webHidden/>
          </w:rPr>
          <w:fldChar w:fldCharType="separate"/>
        </w:r>
        <w:r w:rsidR="00C1210C">
          <w:rPr>
            <w:noProof/>
            <w:webHidden/>
          </w:rPr>
          <w:t>22</w:t>
        </w:r>
        <w:r w:rsidR="00C1210C">
          <w:rPr>
            <w:noProof/>
            <w:webHidden/>
          </w:rPr>
          <w:fldChar w:fldCharType="end"/>
        </w:r>
      </w:hyperlink>
    </w:p>
    <w:p w14:paraId="5F66BEC0" w14:textId="58A244E8" w:rsidR="00C1210C" w:rsidRDefault="00BA342E" w:rsidP="00795EE7">
      <w:pPr>
        <w:pStyle w:val="TableofFigures"/>
        <w:tabs>
          <w:tab w:val="right" w:leader="dot" w:pos="9350"/>
        </w:tabs>
        <w:spacing w:line="480" w:lineRule="auto"/>
        <w:rPr>
          <w:noProof/>
        </w:rPr>
      </w:pPr>
      <w:hyperlink w:anchor="_Toc169125936" w:history="1">
        <w:r w:rsidR="00C1210C" w:rsidRPr="00AD78E8">
          <w:rPr>
            <w:rStyle w:val="Hyperlink"/>
            <w:noProof/>
          </w:rPr>
          <w:t>Figure 12: Quick - ly Aid Emergency Hotline of Pasay</w:t>
        </w:r>
        <w:r w:rsidR="00C1210C">
          <w:rPr>
            <w:noProof/>
            <w:webHidden/>
          </w:rPr>
          <w:tab/>
        </w:r>
        <w:r w:rsidR="00C1210C">
          <w:rPr>
            <w:noProof/>
            <w:webHidden/>
          </w:rPr>
          <w:fldChar w:fldCharType="begin"/>
        </w:r>
        <w:r w:rsidR="00C1210C">
          <w:rPr>
            <w:noProof/>
            <w:webHidden/>
          </w:rPr>
          <w:instrText xml:space="preserve"> PAGEREF _Toc169125936 \h </w:instrText>
        </w:r>
        <w:r w:rsidR="00C1210C">
          <w:rPr>
            <w:noProof/>
            <w:webHidden/>
          </w:rPr>
        </w:r>
        <w:r w:rsidR="00C1210C">
          <w:rPr>
            <w:noProof/>
            <w:webHidden/>
          </w:rPr>
          <w:fldChar w:fldCharType="separate"/>
        </w:r>
        <w:r w:rsidR="00C1210C">
          <w:rPr>
            <w:noProof/>
            <w:webHidden/>
          </w:rPr>
          <w:t>22</w:t>
        </w:r>
        <w:r w:rsidR="00C1210C">
          <w:rPr>
            <w:noProof/>
            <w:webHidden/>
          </w:rPr>
          <w:fldChar w:fldCharType="end"/>
        </w:r>
      </w:hyperlink>
    </w:p>
    <w:p w14:paraId="03B0C750" w14:textId="2EFE1D5A" w:rsidR="00C1210C" w:rsidRDefault="00BA342E" w:rsidP="00795EE7">
      <w:pPr>
        <w:pStyle w:val="TableofFigures"/>
        <w:tabs>
          <w:tab w:val="right" w:leader="dot" w:pos="9350"/>
        </w:tabs>
        <w:spacing w:line="480" w:lineRule="auto"/>
        <w:rPr>
          <w:noProof/>
        </w:rPr>
      </w:pPr>
      <w:hyperlink w:anchor="_Toc169125937" w:history="1">
        <w:r w:rsidR="00C1210C" w:rsidRPr="00AD78E8">
          <w:rPr>
            <w:rStyle w:val="Hyperlink"/>
            <w:noProof/>
          </w:rPr>
          <w:t>Figure 13: Quick - ly Aid Article Page</w:t>
        </w:r>
        <w:r w:rsidR="00C1210C">
          <w:rPr>
            <w:noProof/>
            <w:webHidden/>
          </w:rPr>
          <w:tab/>
        </w:r>
        <w:r w:rsidR="00C1210C">
          <w:rPr>
            <w:noProof/>
            <w:webHidden/>
          </w:rPr>
          <w:fldChar w:fldCharType="begin"/>
        </w:r>
        <w:r w:rsidR="00C1210C">
          <w:rPr>
            <w:noProof/>
            <w:webHidden/>
          </w:rPr>
          <w:instrText xml:space="preserve"> PAGEREF _Toc169125937 \h </w:instrText>
        </w:r>
        <w:r w:rsidR="00C1210C">
          <w:rPr>
            <w:noProof/>
            <w:webHidden/>
          </w:rPr>
        </w:r>
        <w:r w:rsidR="00C1210C">
          <w:rPr>
            <w:noProof/>
            <w:webHidden/>
          </w:rPr>
          <w:fldChar w:fldCharType="separate"/>
        </w:r>
        <w:r w:rsidR="00C1210C">
          <w:rPr>
            <w:noProof/>
            <w:webHidden/>
          </w:rPr>
          <w:t>23</w:t>
        </w:r>
        <w:r w:rsidR="00C1210C">
          <w:rPr>
            <w:noProof/>
            <w:webHidden/>
          </w:rPr>
          <w:fldChar w:fldCharType="end"/>
        </w:r>
      </w:hyperlink>
    </w:p>
    <w:p w14:paraId="2FDAE955" w14:textId="552FBF01" w:rsidR="00C1210C" w:rsidRDefault="00BA342E" w:rsidP="00795EE7">
      <w:pPr>
        <w:pStyle w:val="TableofFigures"/>
        <w:tabs>
          <w:tab w:val="right" w:leader="dot" w:pos="9350"/>
        </w:tabs>
        <w:spacing w:line="480" w:lineRule="auto"/>
        <w:rPr>
          <w:noProof/>
        </w:rPr>
      </w:pPr>
      <w:hyperlink w:anchor="_Toc169125938" w:history="1">
        <w:r w:rsidR="00C1210C" w:rsidRPr="00AD78E8">
          <w:rPr>
            <w:rStyle w:val="Hyperlink"/>
            <w:noProof/>
          </w:rPr>
          <w:t>Figure 14: Quick - ly Aid Hospital Around Taguig</w:t>
        </w:r>
        <w:r w:rsidR="00C1210C">
          <w:rPr>
            <w:noProof/>
            <w:webHidden/>
          </w:rPr>
          <w:tab/>
        </w:r>
        <w:r w:rsidR="00C1210C">
          <w:rPr>
            <w:noProof/>
            <w:webHidden/>
          </w:rPr>
          <w:fldChar w:fldCharType="begin"/>
        </w:r>
        <w:r w:rsidR="00C1210C">
          <w:rPr>
            <w:noProof/>
            <w:webHidden/>
          </w:rPr>
          <w:instrText xml:space="preserve"> PAGEREF _Toc169125938 \h </w:instrText>
        </w:r>
        <w:r w:rsidR="00C1210C">
          <w:rPr>
            <w:noProof/>
            <w:webHidden/>
          </w:rPr>
        </w:r>
        <w:r w:rsidR="00C1210C">
          <w:rPr>
            <w:noProof/>
            <w:webHidden/>
          </w:rPr>
          <w:fldChar w:fldCharType="separate"/>
        </w:r>
        <w:r w:rsidR="00C1210C">
          <w:rPr>
            <w:noProof/>
            <w:webHidden/>
          </w:rPr>
          <w:t>24</w:t>
        </w:r>
        <w:r w:rsidR="00C1210C">
          <w:rPr>
            <w:noProof/>
            <w:webHidden/>
          </w:rPr>
          <w:fldChar w:fldCharType="end"/>
        </w:r>
      </w:hyperlink>
    </w:p>
    <w:p w14:paraId="7C362E3A" w14:textId="76236053" w:rsidR="00C1210C" w:rsidRDefault="00BA342E" w:rsidP="00795EE7">
      <w:pPr>
        <w:pStyle w:val="TableofFigures"/>
        <w:tabs>
          <w:tab w:val="right" w:leader="dot" w:pos="9350"/>
        </w:tabs>
        <w:spacing w:line="480" w:lineRule="auto"/>
        <w:rPr>
          <w:noProof/>
        </w:rPr>
      </w:pPr>
      <w:hyperlink w:anchor="_Toc169125939" w:history="1">
        <w:r w:rsidR="00C1210C" w:rsidRPr="00AD78E8">
          <w:rPr>
            <w:rStyle w:val="Hyperlink"/>
            <w:noProof/>
          </w:rPr>
          <w:t>Figure 15: Hospital City List Page</w:t>
        </w:r>
        <w:r w:rsidR="00C1210C">
          <w:rPr>
            <w:noProof/>
            <w:webHidden/>
          </w:rPr>
          <w:tab/>
        </w:r>
        <w:r w:rsidR="00C1210C">
          <w:rPr>
            <w:noProof/>
            <w:webHidden/>
          </w:rPr>
          <w:fldChar w:fldCharType="begin"/>
        </w:r>
        <w:r w:rsidR="00C1210C">
          <w:rPr>
            <w:noProof/>
            <w:webHidden/>
          </w:rPr>
          <w:instrText xml:space="preserve"> PAGEREF _Toc169125939 \h </w:instrText>
        </w:r>
        <w:r w:rsidR="00C1210C">
          <w:rPr>
            <w:noProof/>
            <w:webHidden/>
          </w:rPr>
        </w:r>
        <w:r w:rsidR="00C1210C">
          <w:rPr>
            <w:noProof/>
            <w:webHidden/>
          </w:rPr>
          <w:fldChar w:fldCharType="separate"/>
        </w:r>
        <w:r w:rsidR="00C1210C">
          <w:rPr>
            <w:noProof/>
            <w:webHidden/>
          </w:rPr>
          <w:t>24</w:t>
        </w:r>
        <w:r w:rsidR="00C1210C">
          <w:rPr>
            <w:noProof/>
            <w:webHidden/>
          </w:rPr>
          <w:fldChar w:fldCharType="end"/>
        </w:r>
      </w:hyperlink>
    </w:p>
    <w:p w14:paraId="45986ACB" w14:textId="75721C7C" w:rsidR="00C1210C" w:rsidRDefault="00BA342E" w:rsidP="00795EE7">
      <w:pPr>
        <w:pStyle w:val="TableofFigures"/>
        <w:tabs>
          <w:tab w:val="right" w:leader="dot" w:pos="9350"/>
        </w:tabs>
        <w:spacing w:line="480" w:lineRule="auto"/>
        <w:rPr>
          <w:noProof/>
        </w:rPr>
      </w:pPr>
      <w:hyperlink w:anchor="_Toc169125940" w:history="1">
        <w:r w:rsidR="00C1210C" w:rsidRPr="00AD78E8">
          <w:rPr>
            <w:rStyle w:val="Hyperlink"/>
            <w:noProof/>
          </w:rPr>
          <w:t>Figure 16: Quick - ly Aid Hospitals Around Pasay</w:t>
        </w:r>
        <w:r w:rsidR="00C1210C">
          <w:rPr>
            <w:noProof/>
            <w:webHidden/>
          </w:rPr>
          <w:tab/>
        </w:r>
        <w:r w:rsidR="00C1210C">
          <w:rPr>
            <w:noProof/>
            <w:webHidden/>
          </w:rPr>
          <w:fldChar w:fldCharType="begin"/>
        </w:r>
        <w:r w:rsidR="00C1210C">
          <w:rPr>
            <w:noProof/>
            <w:webHidden/>
          </w:rPr>
          <w:instrText xml:space="preserve"> PAGEREF _Toc169125940 \h </w:instrText>
        </w:r>
        <w:r w:rsidR="00C1210C">
          <w:rPr>
            <w:noProof/>
            <w:webHidden/>
          </w:rPr>
        </w:r>
        <w:r w:rsidR="00C1210C">
          <w:rPr>
            <w:noProof/>
            <w:webHidden/>
          </w:rPr>
          <w:fldChar w:fldCharType="separate"/>
        </w:r>
        <w:r w:rsidR="00C1210C">
          <w:rPr>
            <w:noProof/>
            <w:webHidden/>
          </w:rPr>
          <w:t>25</w:t>
        </w:r>
        <w:r w:rsidR="00C1210C">
          <w:rPr>
            <w:noProof/>
            <w:webHidden/>
          </w:rPr>
          <w:fldChar w:fldCharType="end"/>
        </w:r>
      </w:hyperlink>
    </w:p>
    <w:p w14:paraId="0345D42D" w14:textId="79785EBC" w:rsidR="00C1210C" w:rsidRDefault="00BA342E" w:rsidP="00795EE7">
      <w:pPr>
        <w:pStyle w:val="TableofFigures"/>
        <w:tabs>
          <w:tab w:val="right" w:leader="dot" w:pos="9350"/>
        </w:tabs>
        <w:spacing w:line="480" w:lineRule="auto"/>
        <w:rPr>
          <w:noProof/>
        </w:rPr>
      </w:pPr>
      <w:hyperlink w:anchor="_Toc169125941" w:history="1">
        <w:r w:rsidR="00C1210C" w:rsidRPr="00AD78E8">
          <w:rPr>
            <w:rStyle w:val="Hyperlink"/>
            <w:noProof/>
          </w:rPr>
          <w:t>Figure 17: Quick - ly Aid Hospitals Around Makati</w:t>
        </w:r>
        <w:r w:rsidR="00C1210C">
          <w:rPr>
            <w:noProof/>
            <w:webHidden/>
          </w:rPr>
          <w:tab/>
        </w:r>
        <w:r w:rsidR="00C1210C">
          <w:rPr>
            <w:noProof/>
            <w:webHidden/>
          </w:rPr>
          <w:fldChar w:fldCharType="begin"/>
        </w:r>
        <w:r w:rsidR="00C1210C">
          <w:rPr>
            <w:noProof/>
            <w:webHidden/>
          </w:rPr>
          <w:instrText xml:space="preserve"> PAGEREF _Toc169125941 \h </w:instrText>
        </w:r>
        <w:r w:rsidR="00C1210C">
          <w:rPr>
            <w:noProof/>
            <w:webHidden/>
          </w:rPr>
        </w:r>
        <w:r w:rsidR="00C1210C">
          <w:rPr>
            <w:noProof/>
            <w:webHidden/>
          </w:rPr>
          <w:fldChar w:fldCharType="separate"/>
        </w:r>
        <w:r w:rsidR="00C1210C">
          <w:rPr>
            <w:noProof/>
            <w:webHidden/>
          </w:rPr>
          <w:t>25</w:t>
        </w:r>
        <w:r w:rsidR="00C1210C">
          <w:rPr>
            <w:noProof/>
            <w:webHidden/>
          </w:rPr>
          <w:fldChar w:fldCharType="end"/>
        </w:r>
      </w:hyperlink>
    </w:p>
    <w:p w14:paraId="28E98170" w14:textId="27B30BBD" w:rsidR="00C1210C" w:rsidRDefault="00BA342E" w:rsidP="00795EE7">
      <w:pPr>
        <w:pStyle w:val="TableofFigures"/>
        <w:tabs>
          <w:tab w:val="right" w:leader="dot" w:pos="9350"/>
        </w:tabs>
        <w:spacing w:line="480" w:lineRule="auto"/>
        <w:rPr>
          <w:noProof/>
        </w:rPr>
      </w:pPr>
      <w:hyperlink w:anchor="_Toc169125942" w:history="1">
        <w:r w:rsidR="00C1210C" w:rsidRPr="00AD78E8">
          <w:rPr>
            <w:rStyle w:val="Hyperlink"/>
            <w:noProof/>
          </w:rPr>
          <w:t>Figure 18: Team Pogi Meeting Number 2</w:t>
        </w:r>
        <w:r w:rsidR="00C1210C">
          <w:rPr>
            <w:noProof/>
            <w:webHidden/>
          </w:rPr>
          <w:tab/>
        </w:r>
        <w:r w:rsidR="00C1210C">
          <w:rPr>
            <w:noProof/>
            <w:webHidden/>
          </w:rPr>
          <w:fldChar w:fldCharType="begin"/>
        </w:r>
        <w:r w:rsidR="00C1210C">
          <w:rPr>
            <w:noProof/>
            <w:webHidden/>
          </w:rPr>
          <w:instrText xml:space="preserve"> PAGEREF _Toc169125942 \h </w:instrText>
        </w:r>
        <w:r w:rsidR="00C1210C">
          <w:rPr>
            <w:noProof/>
            <w:webHidden/>
          </w:rPr>
        </w:r>
        <w:r w:rsidR="00C1210C">
          <w:rPr>
            <w:noProof/>
            <w:webHidden/>
          </w:rPr>
          <w:fldChar w:fldCharType="separate"/>
        </w:r>
        <w:r w:rsidR="00C1210C">
          <w:rPr>
            <w:noProof/>
            <w:webHidden/>
          </w:rPr>
          <w:t>26</w:t>
        </w:r>
        <w:r w:rsidR="00C1210C">
          <w:rPr>
            <w:noProof/>
            <w:webHidden/>
          </w:rPr>
          <w:fldChar w:fldCharType="end"/>
        </w:r>
      </w:hyperlink>
    </w:p>
    <w:p w14:paraId="73586A8E" w14:textId="12369D98" w:rsidR="00336984" w:rsidRPr="00336984" w:rsidRDefault="00BA342E" w:rsidP="00336984">
      <w:pPr>
        <w:pStyle w:val="TableofFigures"/>
        <w:tabs>
          <w:tab w:val="right" w:leader="dot" w:pos="9350"/>
        </w:tabs>
        <w:spacing w:line="480" w:lineRule="auto"/>
        <w:rPr>
          <w:noProof/>
        </w:rPr>
      </w:pPr>
      <w:hyperlink w:anchor="_Toc169125944" w:history="1">
        <w:r w:rsidR="00336984" w:rsidRPr="00AD78E8">
          <w:rPr>
            <w:rStyle w:val="Hyperlink"/>
            <w:noProof/>
          </w:rPr>
          <w:t>Figure 19: Team Pogi Meeting Number 1</w:t>
        </w:r>
        <w:r w:rsidR="00336984">
          <w:rPr>
            <w:noProof/>
            <w:webHidden/>
          </w:rPr>
          <w:tab/>
        </w:r>
        <w:r w:rsidR="00336984">
          <w:rPr>
            <w:noProof/>
            <w:webHidden/>
          </w:rPr>
          <w:fldChar w:fldCharType="begin"/>
        </w:r>
        <w:r w:rsidR="00336984">
          <w:rPr>
            <w:noProof/>
            <w:webHidden/>
          </w:rPr>
          <w:instrText xml:space="preserve"> PAGEREF _Toc169125944 \h </w:instrText>
        </w:r>
        <w:r w:rsidR="00336984">
          <w:rPr>
            <w:noProof/>
            <w:webHidden/>
          </w:rPr>
        </w:r>
        <w:r w:rsidR="00336984">
          <w:rPr>
            <w:noProof/>
            <w:webHidden/>
          </w:rPr>
          <w:fldChar w:fldCharType="separate"/>
        </w:r>
        <w:r w:rsidR="00336984">
          <w:rPr>
            <w:noProof/>
            <w:webHidden/>
          </w:rPr>
          <w:t>26</w:t>
        </w:r>
        <w:r w:rsidR="00336984">
          <w:rPr>
            <w:noProof/>
            <w:webHidden/>
          </w:rPr>
          <w:fldChar w:fldCharType="end"/>
        </w:r>
      </w:hyperlink>
    </w:p>
    <w:p w14:paraId="21177D49" w14:textId="06FC759E" w:rsidR="00C1210C" w:rsidRDefault="00BA342E" w:rsidP="00795EE7">
      <w:pPr>
        <w:pStyle w:val="TableofFigures"/>
        <w:tabs>
          <w:tab w:val="right" w:leader="dot" w:pos="9350"/>
        </w:tabs>
        <w:spacing w:line="480" w:lineRule="auto"/>
        <w:rPr>
          <w:noProof/>
        </w:rPr>
      </w:pPr>
      <w:hyperlink w:anchor="_Toc169125943" w:history="1">
        <w:r w:rsidR="00C1210C" w:rsidRPr="00AD78E8">
          <w:rPr>
            <w:rStyle w:val="Hyperlink"/>
            <w:noProof/>
          </w:rPr>
          <w:t>Figure 20: Team Pogi Meeting with their IBM Mentor</w:t>
        </w:r>
        <w:r w:rsidR="00C1210C">
          <w:rPr>
            <w:noProof/>
            <w:webHidden/>
          </w:rPr>
          <w:tab/>
        </w:r>
        <w:r w:rsidR="00C1210C">
          <w:rPr>
            <w:noProof/>
            <w:webHidden/>
          </w:rPr>
          <w:fldChar w:fldCharType="begin"/>
        </w:r>
        <w:r w:rsidR="00C1210C">
          <w:rPr>
            <w:noProof/>
            <w:webHidden/>
          </w:rPr>
          <w:instrText xml:space="preserve"> PAGEREF _Toc169125943 \h </w:instrText>
        </w:r>
        <w:r w:rsidR="00C1210C">
          <w:rPr>
            <w:noProof/>
            <w:webHidden/>
          </w:rPr>
        </w:r>
        <w:r w:rsidR="00C1210C">
          <w:rPr>
            <w:noProof/>
            <w:webHidden/>
          </w:rPr>
          <w:fldChar w:fldCharType="separate"/>
        </w:r>
        <w:r w:rsidR="00C1210C">
          <w:rPr>
            <w:noProof/>
            <w:webHidden/>
          </w:rPr>
          <w:t>26</w:t>
        </w:r>
        <w:r w:rsidR="00C1210C">
          <w:rPr>
            <w:noProof/>
            <w:webHidden/>
          </w:rPr>
          <w:fldChar w:fldCharType="end"/>
        </w:r>
      </w:hyperlink>
    </w:p>
    <w:p w14:paraId="2B0C4185" w14:textId="0A596873" w:rsidR="00466C3B" w:rsidRPr="00466C3B" w:rsidRDefault="00C1210C" w:rsidP="00466C3B">
      <w:pPr>
        <w:tabs>
          <w:tab w:val="left" w:pos="1305"/>
        </w:tabs>
        <w:sectPr w:rsidR="00466C3B" w:rsidRPr="00466C3B" w:rsidSect="00667543">
          <w:pgSz w:w="12240" w:h="15840"/>
          <w:pgMar w:top="1440" w:right="1440" w:bottom="1440" w:left="1440" w:header="708" w:footer="708" w:gutter="0"/>
          <w:pgNumType w:fmt="lowerRoman"/>
          <w:cols w:space="708"/>
          <w:docGrid w:linePitch="360"/>
        </w:sectPr>
      </w:pPr>
      <w:r>
        <w:fldChar w:fldCharType="end"/>
      </w:r>
    </w:p>
    <w:p w14:paraId="34176983" w14:textId="36872ED7" w:rsidR="6A51D402" w:rsidRDefault="001D10C6" w:rsidP="003B3D62">
      <w:pPr>
        <w:pStyle w:val="Heading1"/>
        <w:spacing w:line="480" w:lineRule="auto"/>
        <w:jc w:val="both"/>
      </w:pPr>
      <w:r>
        <w:lastRenderedPageBreak/>
        <w:t xml:space="preserve"> </w:t>
      </w:r>
      <w:bookmarkStart w:id="7" w:name="_Toc169129336"/>
      <w:r w:rsidR="00667543">
        <w:t>Introduction</w:t>
      </w:r>
      <w:bookmarkEnd w:id="7"/>
    </w:p>
    <w:p w14:paraId="1722E546" w14:textId="40ECA8D2" w:rsidR="0000289B" w:rsidRDefault="0000289B" w:rsidP="003B3D62">
      <w:pPr>
        <w:spacing w:before="240" w:after="240" w:line="480" w:lineRule="auto"/>
        <w:ind w:firstLine="720"/>
        <w:jc w:val="both"/>
      </w:pPr>
      <w:r>
        <w:t xml:space="preserve">The developers of the </w:t>
      </w:r>
      <w:r w:rsidR="47D3EBE5" w:rsidRPr="47D3EBE5">
        <w:rPr>
          <w:rFonts w:eastAsia="Times New Roman" w:cs="Arial"/>
          <w:lang w:eastAsia="en-PH"/>
        </w:rPr>
        <w:t xml:space="preserve">Quick - </w:t>
      </w:r>
      <w:proofErr w:type="spellStart"/>
      <w:r w:rsidR="47D3EBE5" w:rsidRPr="47D3EBE5">
        <w:rPr>
          <w:rFonts w:eastAsia="Times New Roman" w:cs="Arial"/>
          <w:lang w:eastAsia="en-PH"/>
        </w:rPr>
        <w:t>ly</w:t>
      </w:r>
      <w:proofErr w:type="spellEnd"/>
      <w:r>
        <w:t xml:space="preserve"> Aid project have initiated this endeavor to tackle the pressing issues faced by citizens during emergencies. Historically, citizens have struggled with not knowing which emergency hotlines to call, compounded by the problem of prank and incomplete emergency calls, which have been significant challenges for responders. These two critical issues inspired the developers to create this project as a solution. </w:t>
      </w:r>
    </w:p>
    <w:p w14:paraId="2D8EA34E" w14:textId="3DBCCED3" w:rsidR="0000289B" w:rsidRDefault="0000289B" w:rsidP="003B3D62">
      <w:pPr>
        <w:spacing w:before="240" w:after="240" w:line="480" w:lineRule="auto"/>
        <w:ind w:firstLine="720"/>
        <w:jc w:val="both"/>
      </w:pPr>
      <w:r>
        <w:t xml:space="preserve">The primary goal of the </w:t>
      </w:r>
      <w:r w:rsidR="025E7F99" w:rsidRPr="025E7F99">
        <w:rPr>
          <w:rFonts w:eastAsia="Times New Roman" w:cs="Arial"/>
          <w:lang w:eastAsia="en-PH"/>
        </w:rPr>
        <w:t xml:space="preserve">Quick - </w:t>
      </w:r>
      <w:proofErr w:type="spellStart"/>
      <w:r w:rsidR="025E7F99" w:rsidRPr="025E7F99">
        <w:rPr>
          <w:rFonts w:eastAsia="Times New Roman" w:cs="Arial"/>
          <w:lang w:eastAsia="en-PH"/>
        </w:rPr>
        <w:t>ly</w:t>
      </w:r>
      <w:proofErr w:type="spellEnd"/>
      <w:r>
        <w:t xml:space="preserve"> Aid project is to address the citizens' lack of knowledge regarding emergency hotlines in their cities and to mitigate the impact of prank calls that responders have been dealing with for a long time. Often, citizens delay contacting emergency responders due to their uncertainty about the appropriate emergency hotline to use for their specific city. This project aims to simplify the process for citizens in need, enabling them to contact emergency hotlines effortlessly, regardless of their location. </w:t>
      </w:r>
    </w:p>
    <w:p w14:paraId="7EA316FE" w14:textId="46840E3A" w:rsidR="00DD5F8A" w:rsidRPr="00735E15" w:rsidRDefault="0000289B" w:rsidP="009A2656">
      <w:pPr>
        <w:spacing w:before="240" w:after="240" w:line="480" w:lineRule="auto"/>
        <w:ind w:firstLine="720"/>
        <w:jc w:val="both"/>
        <w:rPr>
          <w:rFonts w:eastAsia="Arial" w:cs="Arial"/>
        </w:rPr>
      </w:pPr>
      <w:r>
        <w:t xml:space="preserve">The </w:t>
      </w:r>
      <w:r w:rsidR="18240531" w:rsidRPr="18240531">
        <w:rPr>
          <w:rFonts w:eastAsia="Times New Roman" w:cs="Arial"/>
          <w:lang w:eastAsia="en-PH"/>
        </w:rPr>
        <w:t xml:space="preserve">Quick - </w:t>
      </w:r>
      <w:proofErr w:type="spellStart"/>
      <w:r w:rsidR="18240531" w:rsidRPr="18240531">
        <w:rPr>
          <w:rFonts w:eastAsia="Times New Roman" w:cs="Arial"/>
          <w:lang w:eastAsia="en-PH"/>
        </w:rPr>
        <w:t>ly</w:t>
      </w:r>
      <w:proofErr w:type="spellEnd"/>
      <w:r>
        <w:t xml:space="preserve"> Aid project has several key objectives: to develop a user-friendly application that provides immediate access to the correct emergency hotlines based on the user’s location, to reduce the frequency of prank and incomplete calls that hinder emergency response efforts, to enhance the efficiency and effectiveness of emergency services by ensuring that genuine calls are prioritized, and to increase public awareness and knowledge of emergency contact information. By achieving these aims, the </w:t>
      </w:r>
      <w:bookmarkStart w:id="8" w:name="_Int_TwlUEZ6L"/>
      <w:r w:rsidR="14B4736F" w:rsidRPr="14B4736F">
        <w:rPr>
          <w:rFonts w:eastAsia="Times New Roman" w:cs="Arial"/>
          <w:lang w:eastAsia="en-PH"/>
        </w:rPr>
        <w:t xml:space="preserve">Quick - </w:t>
      </w:r>
      <w:bookmarkEnd w:id="8"/>
      <w:proofErr w:type="spellStart"/>
      <w:r w:rsidR="14B4736F" w:rsidRPr="14B4736F">
        <w:rPr>
          <w:rFonts w:eastAsia="Times New Roman" w:cs="Arial"/>
          <w:lang w:eastAsia="en-PH"/>
        </w:rPr>
        <w:t>ly</w:t>
      </w:r>
      <w:proofErr w:type="spellEnd"/>
      <w:r>
        <w:t xml:space="preserve"> Aid project will significantly improve the response time and reliability of emergency services, contributing to a safer and more informed community.</w:t>
      </w:r>
    </w:p>
    <w:p w14:paraId="18108A5C" w14:textId="77777777" w:rsidR="009A2656" w:rsidRDefault="009A2656" w:rsidP="009A2656">
      <w:pPr>
        <w:spacing w:before="240" w:after="240" w:line="480" w:lineRule="auto"/>
        <w:ind w:firstLine="720"/>
        <w:jc w:val="both"/>
      </w:pPr>
    </w:p>
    <w:p w14:paraId="19906F9F" w14:textId="77777777" w:rsidR="009A2656" w:rsidRPr="009A2656" w:rsidRDefault="009A2656" w:rsidP="009A2656">
      <w:pPr>
        <w:spacing w:before="240" w:after="240" w:line="480" w:lineRule="auto"/>
        <w:ind w:firstLine="720"/>
        <w:jc w:val="both"/>
      </w:pPr>
    </w:p>
    <w:p w14:paraId="460B90EB" w14:textId="6CE55462" w:rsidR="36A30599" w:rsidRDefault="3C4A47C9" w:rsidP="003B3D62">
      <w:pPr>
        <w:pStyle w:val="Heading2"/>
        <w:spacing w:line="480" w:lineRule="auto"/>
        <w:jc w:val="both"/>
      </w:pPr>
      <w:bookmarkStart w:id="9" w:name="_Toc169129337"/>
      <w:commentRangeStart w:id="10"/>
      <w:r>
        <w:lastRenderedPageBreak/>
        <w:t>Project Context</w:t>
      </w:r>
      <w:commentRangeEnd w:id="10"/>
      <w:r w:rsidR="00667543">
        <w:commentReference w:id="10"/>
      </w:r>
      <w:bookmarkEnd w:id="9"/>
    </w:p>
    <w:p w14:paraId="0A728128" w14:textId="77777777" w:rsidR="003B3D62" w:rsidRPr="003B3D62" w:rsidRDefault="003B3D62" w:rsidP="003B3D62">
      <w:pPr>
        <w:spacing w:line="480" w:lineRule="auto"/>
        <w:jc w:val="both"/>
      </w:pPr>
    </w:p>
    <w:p w14:paraId="348A604E" w14:textId="24385A26" w:rsidR="00CA45C3" w:rsidRPr="009C5065" w:rsidRDefault="008866F8" w:rsidP="009C5065">
      <w:pPr>
        <w:spacing w:line="480" w:lineRule="auto"/>
        <w:ind w:firstLine="720"/>
        <w:jc w:val="both"/>
      </w:pPr>
      <w:r w:rsidRPr="008866F8">
        <w:rPr>
          <w:rFonts w:eastAsia="Arial" w:cs="Arial"/>
        </w:rPr>
        <w:t xml:space="preserve">This aim of this project is to </w:t>
      </w:r>
      <w:r w:rsidR="0096EAA1" w:rsidRPr="0096EAA1">
        <w:rPr>
          <w:rFonts w:eastAsia="Arial" w:cs="Arial"/>
        </w:rPr>
        <w:t>create</w:t>
      </w:r>
      <w:r w:rsidRPr="008866F8">
        <w:rPr>
          <w:rFonts w:eastAsia="Arial" w:cs="Arial"/>
        </w:rPr>
        <w:t xml:space="preserve"> an easy-to-use emergency response application that lets citizen </w:t>
      </w:r>
      <w:r w:rsidR="2A7168B3" w:rsidRPr="2A7168B3">
        <w:rPr>
          <w:rFonts w:eastAsia="Times New Roman" w:cs="Arial"/>
          <w:lang w:eastAsia="en-PH"/>
        </w:rPr>
        <w:t xml:space="preserve">Quick - </w:t>
      </w:r>
      <w:proofErr w:type="spellStart"/>
      <w:r w:rsidR="2A7168B3" w:rsidRPr="2A7168B3">
        <w:rPr>
          <w:rFonts w:eastAsia="Times New Roman" w:cs="Arial"/>
          <w:lang w:eastAsia="en-PH"/>
        </w:rPr>
        <w:t>ly</w:t>
      </w:r>
      <w:proofErr w:type="spellEnd"/>
      <w:r w:rsidRPr="008866F8">
        <w:rPr>
          <w:rFonts w:eastAsia="Arial" w:cs="Arial"/>
        </w:rPr>
        <w:t xml:space="preserve"> connect with emergency services in Makati, Pasay, and Taguig, Here in the Philippines and the app's main features include letting users call local emergency hotlines and see the list of hospitals near them with information like addresses, the name of the hospital, and a Google link map and also the app has sub-functionalities that help users to become more prepared by providing articles on what to do in emergency situations and general safety tips. The app aims to speed up response times and make </w:t>
      </w:r>
      <w:r w:rsidR="03F32B5F" w:rsidRPr="03F32B5F">
        <w:rPr>
          <w:rFonts w:eastAsia="Arial" w:cs="Arial"/>
        </w:rPr>
        <w:t>residents</w:t>
      </w:r>
      <w:r w:rsidRPr="008866F8">
        <w:rPr>
          <w:rFonts w:eastAsia="Arial" w:cs="Arial"/>
        </w:rPr>
        <w:t xml:space="preserve"> and emergency responders safer by making use of these features.</w:t>
      </w:r>
    </w:p>
    <w:p w14:paraId="4DFA9E7A" w14:textId="6B5199E9" w:rsidR="00667543" w:rsidRDefault="3C4A47C9" w:rsidP="003B3D62">
      <w:pPr>
        <w:pStyle w:val="Heading2"/>
        <w:spacing w:line="480" w:lineRule="auto"/>
        <w:jc w:val="both"/>
      </w:pPr>
      <w:bookmarkStart w:id="11" w:name="_Toc169129338"/>
      <w:commentRangeStart w:id="12"/>
      <w:r>
        <w:t>Statement of the Problem</w:t>
      </w:r>
      <w:commentRangeEnd w:id="12"/>
      <w:r w:rsidR="00667543">
        <w:commentReference w:id="12"/>
      </w:r>
      <w:bookmarkEnd w:id="11"/>
    </w:p>
    <w:p w14:paraId="229E91AD" w14:textId="42E169E1" w:rsidR="00667543" w:rsidRDefault="00667543" w:rsidP="003B3D62">
      <w:pPr>
        <w:spacing w:line="480" w:lineRule="auto"/>
        <w:jc w:val="both"/>
      </w:pPr>
    </w:p>
    <w:p w14:paraId="6EAF3724" w14:textId="77777777" w:rsidR="00C7480C" w:rsidRDefault="00594186" w:rsidP="00BF2B74">
      <w:pPr>
        <w:spacing w:line="480" w:lineRule="auto"/>
        <w:ind w:firstLine="720"/>
        <w:jc w:val="both"/>
      </w:pPr>
      <w:r w:rsidRPr="00594186">
        <w:t>In case of an emergency, quick help is often essential to ensure safety and reduce harm. However, three main problems often slow down emergency responses.</w:t>
      </w:r>
      <w:r w:rsidR="00BF2B74">
        <w:t xml:space="preserve"> </w:t>
      </w:r>
    </w:p>
    <w:p w14:paraId="7C59308E" w14:textId="3A411AD5" w:rsidR="00594186" w:rsidRPr="00594186" w:rsidRDefault="00594186" w:rsidP="00594186">
      <w:pPr>
        <w:spacing w:line="480" w:lineRule="auto"/>
        <w:ind w:firstLine="720"/>
        <w:jc w:val="both"/>
      </w:pPr>
      <w:r w:rsidRPr="00594186">
        <w:t>Firstly, many people do not know the correct emergency hotlines for their city. This lack of information causes delays in getting help, as people might call the wrong number or not know who to contact in a crisis.</w:t>
      </w:r>
    </w:p>
    <w:p w14:paraId="04A8B5B2" w14:textId="77777777" w:rsidR="00594186" w:rsidRPr="00594186" w:rsidRDefault="00594186" w:rsidP="00594186">
      <w:pPr>
        <w:spacing w:line="480" w:lineRule="auto"/>
        <w:ind w:firstLine="720"/>
        <w:jc w:val="both"/>
      </w:pPr>
      <w:r w:rsidRPr="00594186">
        <w:t>Secondly, prank calls to emergency hotlines are a significant issue. These fake calls waste valuable time and resources, making it harder for emergency services to help those in real need. When emergency teams must deal with these prank calls, it takes their attention away from true emergencies.</w:t>
      </w:r>
    </w:p>
    <w:p w14:paraId="396F3D7B" w14:textId="3475BE8B" w:rsidR="003B3D62" w:rsidRPr="001D48E3" w:rsidRDefault="00594186" w:rsidP="001D48E3">
      <w:pPr>
        <w:spacing w:line="480" w:lineRule="auto"/>
        <w:ind w:firstLine="720"/>
        <w:jc w:val="both"/>
      </w:pPr>
      <w:r w:rsidRPr="00594186">
        <w:t xml:space="preserve">Lastly, language barriers can hinder effective communication during emergencies. In a diverse city, not all callers may speak the local language fluently, which can lead to misunderstandings and delays in receiving the necessary assistance. Ensuring that emergency </w:t>
      </w:r>
      <w:r w:rsidRPr="00594186">
        <w:lastRenderedPageBreak/>
        <w:t>services can communicate with all individuals, regardless of language, is crucial for a timely and effective response.</w:t>
      </w:r>
    </w:p>
    <w:p w14:paraId="23CE567B" w14:textId="05E73F72" w:rsidR="00667543" w:rsidRDefault="3C4A47C9" w:rsidP="003B3D62">
      <w:pPr>
        <w:pStyle w:val="Heading2"/>
        <w:spacing w:line="480" w:lineRule="auto"/>
        <w:jc w:val="both"/>
      </w:pPr>
      <w:bookmarkStart w:id="13" w:name="_Toc169129339"/>
      <w:commentRangeStart w:id="14"/>
      <w:r>
        <w:t>Objectives</w:t>
      </w:r>
      <w:commentRangeEnd w:id="14"/>
      <w:r w:rsidR="00667543">
        <w:commentReference w:id="14"/>
      </w:r>
      <w:bookmarkEnd w:id="13"/>
    </w:p>
    <w:p w14:paraId="068A5B69" w14:textId="77777777" w:rsidR="6A51D402" w:rsidRDefault="6A51D402" w:rsidP="003B3D62">
      <w:pPr>
        <w:spacing w:line="480" w:lineRule="auto"/>
        <w:jc w:val="both"/>
      </w:pPr>
    </w:p>
    <w:p w14:paraId="661CC902" w14:textId="2836F865" w:rsidR="003B3D62" w:rsidRDefault="003B3D62" w:rsidP="003B3D62">
      <w:pPr>
        <w:spacing w:line="480" w:lineRule="auto"/>
        <w:ind w:firstLine="720"/>
        <w:jc w:val="both"/>
      </w:pPr>
      <w:r w:rsidRPr="003B3D62">
        <w:t>The developer's primary objective is to make emergency assistance available to all and to partner with Makati, Pasay, and Taguig using the new emergency app; the app will be promoted via social media and local partnerships. This project will leverage existing development resources to bring such features to life, keeping user data private and secure. This should be done and completed within the next month so that the launching of the app can be done, and the users oriented. The ultimate objective is to develop and launch an app that would enable residents of Makati, Pasay, and Taguig to easily access emergency help.</w:t>
      </w:r>
    </w:p>
    <w:p w14:paraId="4BBC2F99" w14:textId="77777777" w:rsidR="003B3D62" w:rsidRDefault="003B3D62" w:rsidP="003B3D62">
      <w:pPr>
        <w:spacing w:line="480" w:lineRule="auto"/>
        <w:ind w:firstLine="720"/>
        <w:jc w:val="both"/>
      </w:pPr>
    </w:p>
    <w:p w14:paraId="0E7794F5" w14:textId="4A39CAFE" w:rsidR="00A81079" w:rsidRDefault="003B3D62" w:rsidP="003B3D62">
      <w:pPr>
        <w:spacing w:line="480" w:lineRule="auto"/>
        <w:ind w:firstLine="720"/>
        <w:jc w:val="both"/>
      </w:pPr>
      <w:r w:rsidRPr="003B3D62">
        <w:t>The specific objectives that follow from the above objectives are to make user-friendly features so users can find the emergency hotlines now they need to find and reach the correct services easily in a time of crisis. Another specific objective is to assure data privacy and security by enforcing harsh measures to protect user information and keep compliant with privacy laws and best practices. Finally, the app will be actively marketed with a strategy in which the company will involve social media and local partnerships to raise awareness and increase the app's usage among residents. Finally, the developer intends to have development, testing, and integration of the features done within the next month, followed by training sessions</w:t>
      </w:r>
      <w:r>
        <w:t xml:space="preserve"> </w:t>
      </w:r>
      <w:r w:rsidRPr="003B3D62">
        <w:t>both initial and ongoing</w:t>
      </w:r>
      <w:r>
        <w:t xml:space="preserve"> </w:t>
      </w:r>
      <w:r w:rsidRPr="003B3D62">
        <w:t>to educate users on how to operate the application effectively in an emergency.</w:t>
      </w:r>
    </w:p>
    <w:p w14:paraId="167FB015" w14:textId="77777777" w:rsidR="00A81079" w:rsidRDefault="00A81079" w:rsidP="003B3D62">
      <w:pPr>
        <w:spacing w:line="480" w:lineRule="auto"/>
        <w:jc w:val="both"/>
      </w:pPr>
    </w:p>
    <w:p w14:paraId="3B245A81" w14:textId="77777777" w:rsidR="009A2656" w:rsidRPr="00A81079" w:rsidRDefault="009A2656" w:rsidP="003B3D62">
      <w:pPr>
        <w:spacing w:line="480" w:lineRule="auto"/>
        <w:jc w:val="both"/>
      </w:pPr>
    </w:p>
    <w:p w14:paraId="2A05C7DF" w14:textId="1A0CEA48" w:rsidR="00E21C92" w:rsidRDefault="3C4A47C9" w:rsidP="003B3D62">
      <w:pPr>
        <w:pStyle w:val="Heading2"/>
        <w:spacing w:line="480" w:lineRule="auto"/>
        <w:jc w:val="both"/>
      </w:pPr>
      <w:bookmarkStart w:id="15" w:name="_Toc169129340"/>
      <w:commentRangeStart w:id="16"/>
      <w:r>
        <w:lastRenderedPageBreak/>
        <w:t>Significance of the Project</w:t>
      </w:r>
      <w:commentRangeEnd w:id="16"/>
      <w:r w:rsidR="00667543">
        <w:commentReference w:id="16"/>
      </w:r>
      <w:bookmarkEnd w:id="15"/>
    </w:p>
    <w:p w14:paraId="58657E9A" w14:textId="77777777" w:rsidR="00FC5A85" w:rsidRPr="00FC5A85" w:rsidRDefault="00FC5A85" w:rsidP="003B3D62">
      <w:pPr>
        <w:spacing w:line="480" w:lineRule="auto"/>
        <w:jc w:val="both"/>
      </w:pPr>
    </w:p>
    <w:p w14:paraId="2B7B818D" w14:textId="571A30FB" w:rsidR="00D53B0A" w:rsidRPr="00C4445F" w:rsidRDefault="00C4445F" w:rsidP="00C4445F">
      <w:pPr>
        <w:spacing w:after="240" w:line="480" w:lineRule="auto"/>
        <w:ind w:firstLine="720"/>
        <w:jc w:val="both"/>
      </w:pPr>
      <w:r w:rsidRPr="00C4445F">
        <w:t>The application can save lives by enabling timely and expedient access to emergency services to its residents and guests in Makati, Pasay, and Taguig. Occurrences of such a nature whereby response time is cut short by immediate communication between users and the right people during such emergencies have been realized. Another thing is that it offers safety tips which are useful for averting crises. It would also enable emergency response teams to obtain more accurate information</w:t>
      </w:r>
      <w:r w:rsidR="2A7168B3">
        <w:t>,</w:t>
      </w:r>
      <w:r w:rsidRPr="00C4445F">
        <w:t xml:space="preserve"> hence leading to more efficient action taken by them. This leads us to an improved coordination as well as quick aid during emergency situations.</w:t>
      </w:r>
    </w:p>
    <w:p w14:paraId="23E550F7" w14:textId="2F0A6C46" w:rsidR="00667543" w:rsidRDefault="00667543" w:rsidP="0055651D">
      <w:pPr>
        <w:pStyle w:val="Heading2"/>
      </w:pPr>
      <w:bookmarkStart w:id="17" w:name="_Toc169129341"/>
      <w:r>
        <w:t>Scope and Limitations</w:t>
      </w:r>
      <w:bookmarkEnd w:id="17"/>
    </w:p>
    <w:p w14:paraId="57E7251E" w14:textId="77777777" w:rsidR="00B91E61" w:rsidRPr="00B91E61" w:rsidRDefault="00B91E61" w:rsidP="00B91E61"/>
    <w:p w14:paraId="3FB61AD1" w14:textId="77777777" w:rsidR="0055651D" w:rsidRPr="0055651D" w:rsidRDefault="0055651D" w:rsidP="007E0B3A">
      <w:pPr>
        <w:spacing w:line="480" w:lineRule="auto"/>
        <w:jc w:val="both"/>
        <w:rPr>
          <w:b/>
          <w:bCs/>
          <w:lang w:eastAsia="en-PH"/>
        </w:rPr>
      </w:pPr>
      <w:r w:rsidRPr="0055651D">
        <w:rPr>
          <w:b/>
          <w:bCs/>
          <w:lang w:eastAsia="en-PH"/>
        </w:rPr>
        <w:t>Scope</w:t>
      </w:r>
    </w:p>
    <w:p w14:paraId="482F92FA" w14:textId="733626DB" w:rsidR="0055651D" w:rsidRPr="0055651D" w:rsidRDefault="00810291" w:rsidP="00810291">
      <w:pPr>
        <w:spacing w:line="480" w:lineRule="auto"/>
        <w:jc w:val="both"/>
        <w:rPr>
          <w:lang w:eastAsia="en-PH"/>
        </w:rPr>
      </w:pPr>
      <w:r>
        <w:rPr>
          <w:lang w:eastAsia="en-PH"/>
        </w:rPr>
        <w:t xml:space="preserve">1. </w:t>
      </w:r>
      <w:r w:rsidR="0055651D" w:rsidRPr="0055651D">
        <w:rPr>
          <w:lang w:eastAsia="en-PH"/>
        </w:rPr>
        <w:t>Design and Development Tools:</w:t>
      </w:r>
    </w:p>
    <w:p w14:paraId="64264C7F" w14:textId="77777777" w:rsidR="0055651D" w:rsidRPr="0055651D" w:rsidRDefault="0055651D" w:rsidP="000B78CA">
      <w:pPr>
        <w:pStyle w:val="ListParagraph"/>
        <w:numPr>
          <w:ilvl w:val="0"/>
          <w:numId w:val="4"/>
        </w:numPr>
        <w:spacing w:line="480" w:lineRule="auto"/>
        <w:jc w:val="both"/>
        <w:rPr>
          <w:lang w:eastAsia="en-PH"/>
        </w:rPr>
      </w:pPr>
      <w:r w:rsidRPr="0055651D">
        <w:rPr>
          <w:lang w:eastAsia="en-PH"/>
        </w:rPr>
        <w:t>The app will be designed using Figma for the user interface and experience design.</w:t>
      </w:r>
    </w:p>
    <w:p w14:paraId="2C518F83" w14:textId="77777777" w:rsidR="0055651D" w:rsidRPr="0055651D" w:rsidRDefault="0055651D" w:rsidP="000B78CA">
      <w:pPr>
        <w:pStyle w:val="ListParagraph"/>
        <w:numPr>
          <w:ilvl w:val="0"/>
          <w:numId w:val="4"/>
        </w:numPr>
        <w:spacing w:line="480" w:lineRule="auto"/>
        <w:jc w:val="both"/>
        <w:rPr>
          <w:lang w:eastAsia="en-PH"/>
        </w:rPr>
      </w:pPr>
      <w:r w:rsidRPr="0055651D">
        <w:rPr>
          <w:lang w:eastAsia="en-PH"/>
        </w:rPr>
        <w:t>Android Studio will be used for developing the app for Android devices.</w:t>
      </w:r>
    </w:p>
    <w:p w14:paraId="4FFB533B" w14:textId="75C0575E" w:rsidR="0055651D" w:rsidRPr="0055651D" w:rsidRDefault="007B17B1" w:rsidP="007E0B3A">
      <w:pPr>
        <w:spacing w:line="480" w:lineRule="auto"/>
        <w:jc w:val="both"/>
        <w:rPr>
          <w:lang w:eastAsia="en-PH"/>
        </w:rPr>
      </w:pPr>
      <w:r>
        <w:rPr>
          <w:lang w:eastAsia="en-PH"/>
        </w:rPr>
        <w:t>2.  C</w:t>
      </w:r>
      <w:r w:rsidR="0055651D" w:rsidRPr="0055651D">
        <w:rPr>
          <w:lang w:eastAsia="en-PH"/>
        </w:rPr>
        <w:t>ore Features:</w:t>
      </w:r>
    </w:p>
    <w:p w14:paraId="77B4D293" w14:textId="77777777" w:rsidR="0055651D" w:rsidRPr="0055651D" w:rsidRDefault="0055651D" w:rsidP="000B78CA">
      <w:pPr>
        <w:pStyle w:val="ListParagraph"/>
        <w:numPr>
          <w:ilvl w:val="0"/>
          <w:numId w:val="5"/>
        </w:numPr>
        <w:spacing w:line="480" w:lineRule="auto"/>
        <w:jc w:val="both"/>
        <w:rPr>
          <w:lang w:eastAsia="en-PH"/>
        </w:rPr>
      </w:pPr>
      <w:r w:rsidRPr="0055651D">
        <w:rPr>
          <w:lang w:eastAsia="en-PH"/>
        </w:rPr>
        <w:t>Emergency Categories:</w:t>
      </w:r>
    </w:p>
    <w:p w14:paraId="6EFF50EE" w14:textId="77777777" w:rsidR="0055651D" w:rsidRPr="0055651D" w:rsidRDefault="0055651D" w:rsidP="000B78CA">
      <w:pPr>
        <w:pStyle w:val="ListParagraph"/>
        <w:numPr>
          <w:ilvl w:val="2"/>
          <w:numId w:val="7"/>
        </w:numPr>
        <w:spacing w:line="480" w:lineRule="auto"/>
        <w:jc w:val="both"/>
        <w:rPr>
          <w:lang w:eastAsia="en-PH"/>
        </w:rPr>
      </w:pPr>
      <w:r w:rsidRPr="0055651D">
        <w:rPr>
          <w:lang w:eastAsia="en-PH"/>
        </w:rPr>
        <w:t>Fire Department: The application will provide contact information and addresses for fire departments in the specified cities.</w:t>
      </w:r>
    </w:p>
    <w:p w14:paraId="53D09A4B" w14:textId="77777777" w:rsidR="0055651D" w:rsidRPr="0055651D" w:rsidRDefault="0055651D" w:rsidP="000B78CA">
      <w:pPr>
        <w:pStyle w:val="ListParagraph"/>
        <w:numPr>
          <w:ilvl w:val="2"/>
          <w:numId w:val="7"/>
        </w:numPr>
        <w:spacing w:line="480" w:lineRule="auto"/>
        <w:jc w:val="both"/>
        <w:rPr>
          <w:lang w:eastAsia="en-PH"/>
        </w:rPr>
      </w:pPr>
      <w:r w:rsidRPr="0055651D">
        <w:rPr>
          <w:lang w:eastAsia="en-PH"/>
        </w:rPr>
        <w:t>Hospital: The application will provide contact information and addresses for hospitals in the specified cities.</w:t>
      </w:r>
    </w:p>
    <w:p w14:paraId="04BC1561" w14:textId="37051A6D" w:rsidR="00290BEE" w:rsidRPr="0055651D" w:rsidRDefault="00B659FF" w:rsidP="007E0B3A">
      <w:pPr>
        <w:spacing w:line="480" w:lineRule="auto"/>
        <w:jc w:val="both"/>
        <w:rPr>
          <w:lang w:eastAsia="en-PH"/>
        </w:rPr>
      </w:pPr>
      <w:r>
        <w:rPr>
          <w:lang w:eastAsia="en-PH"/>
        </w:rPr>
        <w:t xml:space="preserve">3.  </w:t>
      </w:r>
      <w:r w:rsidR="00290BEE" w:rsidRPr="0055651D">
        <w:rPr>
          <w:lang w:eastAsia="en-PH"/>
        </w:rPr>
        <w:t>Geographical Coverage:</w:t>
      </w:r>
    </w:p>
    <w:p w14:paraId="3E8CCD74" w14:textId="77777777" w:rsidR="00290BEE" w:rsidRPr="0055651D" w:rsidRDefault="00290BEE" w:rsidP="000B78CA">
      <w:pPr>
        <w:pStyle w:val="ListParagraph"/>
        <w:numPr>
          <w:ilvl w:val="0"/>
          <w:numId w:val="6"/>
        </w:numPr>
        <w:spacing w:line="480" w:lineRule="auto"/>
        <w:jc w:val="both"/>
        <w:rPr>
          <w:lang w:eastAsia="en-PH"/>
        </w:rPr>
      </w:pPr>
      <w:r w:rsidRPr="0055651D">
        <w:rPr>
          <w:lang w:eastAsia="en-PH"/>
        </w:rPr>
        <w:lastRenderedPageBreak/>
        <w:t>Makati: The application will include emergency contact information for fire departments and hospitals within Makati.</w:t>
      </w:r>
    </w:p>
    <w:p w14:paraId="3AB2C337" w14:textId="77777777" w:rsidR="00290BEE" w:rsidRPr="0055651D" w:rsidRDefault="00290BEE" w:rsidP="000B78CA">
      <w:pPr>
        <w:pStyle w:val="ListParagraph"/>
        <w:numPr>
          <w:ilvl w:val="0"/>
          <w:numId w:val="6"/>
        </w:numPr>
        <w:spacing w:line="480" w:lineRule="auto"/>
        <w:jc w:val="both"/>
        <w:rPr>
          <w:lang w:eastAsia="en-PH"/>
        </w:rPr>
      </w:pPr>
      <w:r w:rsidRPr="0055651D">
        <w:rPr>
          <w:lang w:eastAsia="en-PH"/>
        </w:rPr>
        <w:t>Pasay: The application will include emergency contact information for fire departments and hospitals within Pasay.</w:t>
      </w:r>
    </w:p>
    <w:p w14:paraId="76F7FA48" w14:textId="77777777" w:rsidR="00290BEE" w:rsidRPr="0055651D" w:rsidRDefault="00290BEE" w:rsidP="000B78CA">
      <w:pPr>
        <w:pStyle w:val="ListParagraph"/>
        <w:numPr>
          <w:ilvl w:val="0"/>
          <w:numId w:val="6"/>
        </w:numPr>
        <w:spacing w:line="480" w:lineRule="auto"/>
        <w:jc w:val="both"/>
        <w:rPr>
          <w:lang w:eastAsia="en-PH"/>
        </w:rPr>
      </w:pPr>
      <w:r w:rsidRPr="0055651D">
        <w:rPr>
          <w:lang w:eastAsia="en-PH"/>
        </w:rPr>
        <w:t>Taguig: The application will include emergency contact information for fire departments and hospitals within Taguig.</w:t>
      </w:r>
    </w:p>
    <w:p w14:paraId="22498C2D" w14:textId="6C5708BF" w:rsidR="0055651D" w:rsidRPr="0055651D" w:rsidRDefault="00B659FF" w:rsidP="007E0B3A">
      <w:pPr>
        <w:spacing w:line="480" w:lineRule="auto"/>
        <w:jc w:val="both"/>
        <w:rPr>
          <w:lang w:eastAsia="en-PH"/>
        </w:rPr>
      </w:pPr>
      <w:r>
        <w:rPr>
          <w:lang w:eastAsia="en-PH"/>
        </w:rPr>
        <w:t>4</w:t>
      </w:r>
      <w:r w:rsidR="00B91E61">
        <w:rPr>
          <w:lang w:eastAsia="en-PH"/>
        </w:rPr>
        <w:t xml:space="preserve">.  </w:t>
      </w:r>
      <w:r w:rsidR="0055651D" w:rsidRPr="0055651D">
        <w:rPr>
          <w:lang w:eastAsia="en-PH"/>
        </w:rPr>
        <w:t>Database Management:</w:t>
      </w:r>
    </w:p>
    <w:p w14:paraId="7A93631A" w14:textId="77777777" w:rsidR="0055651D" w:rsidRPr="0055651D" w:rsidRDefault="0055651D" w:rsidP="000B78CA">
      <w:pPr>
        <w:pStyle w:val="ListParagraph"/>
        <w:numPr>
          <w:ilvl w:val="0"/>
          <w:numId w:val="8"/>
        </w:numPr>
        <w:spacing w:line="480" w:lineRule="auto"/>
        <w:jc w:val="both"/>
        <w:rPr>
          <w:lang w:eastAsia="en-PH"/>
        </w:rPr>
      </w:pPr>
      <w:r w:rsidRPr="0055651D">
        <w:rPr>
          <w:lang w:eastAsia="en-PH"/>
        </w:rPr>
        <w:t>The app's data will be stored and managed using Firebase, which will handle user data and emergency contact information.</w:t>
      </w:r>
    </w:p>
    <w:p w14:paraId="034DC49A" w14:textId="77777777" w:rsidR="0055651D" w:rsidRPr="0055651D" w:rsidRDefault="0055651D" w:rsidP="007E0B3A">
      <w:pPr>
        <w:spacing w:line="480" w:lineRule="auto"/>
        <w:jc w:val="both"/>
        <w:rPr>
          <w:b/>
          <w:bCs/>
          <w:lang w:eastAsia="en-PH"/>
        </w:rPr>
      </w:pPr>
      <w:r w:rsidRPr="0055651D">
        <w:rPr>
          <w:b/>
          <w:bCs/>
          <w:lang w:eastAsia="en-PH"/>
        </w:rPr>
        <w:t>Limitations</w:t>
      </w:r>
    </w:p>
    <w:p w14:paraId="597BE7A4" w14:textId="65D4E464" w:rsidR="0055651D" w:rsidRPr="0055651D" w:rsidRDefault="00522669" w:rsidP="007E0B3A">
      <w:pPr>
        <w:spacing w:line="480" w:lineRule="auto"/>
        <w:jc w:val="both"/>
        <w:rPr>
          <w:lang w:eastAsia="en-PH"/>
        </w:rPr>
      </w:pPr>
      <w:r>
        <w:rPr>
          <w:lang w:eastAsia="en-PH"/>
        </w:rPr>
        <w:t xml:space="preserve">1.  </w:t>
      </w:r>
      <w:r w:rsidR="0055651D" w:rsidRPr="0055651D">
        <w:rPr>
          <w:lang w:eastAsia="en-PH"/>
        </w:rPr>
        <w:t>Geographical Coverage:</w:t>
      </w:r>
    </w:p>
    <w:p w14:paraId="0172520E" w14:textId="77777777" w:rsidR="0055651D" w:rsidRPr="0055651D" w:rsidRDefault="0055651D" w:rsidP="000B78CA">
      <w:pPr>
        <w:pStyle w:val="ListParagraph"/>
        <w:numPr>
          <w:ilvl w:val="0"/>
          <w:numId w:val="8"/>
        </w:numPr>
        <w:spacing w:line="480" w:lineRule="auto"/>
        <w:jc w:val="both"/>
        <w:rPr>
          <w:lang w:eastAsia="en-PH"/>
        </w:rPr>
      </w:pPr>
      <w:r w:rsidRPr="0055651D">
        <w:rPr>
          <w:lang w:eastAsia="en-PH"/>
        </w:rPr>
        <w:t>The application is limited to providing emergency contact information for only three cities: Makati, Pasay, and Taguig. It does not cover any other locations beyond these three cities.</w:t>
      </w:r>
    </w:p>
    <w:p w14:paraId="19C2948B" w14:textId="3024198A" w:rsidR="0055651D" w:rsidRPr="0055651D" w:rsidRDefault="00522669" w:rsidP="007E0B3A">
      <w:pPr>
        <w:spacing w:line="480" w:lineRule="auto"/>
        <w:jc w:val="both"/>
        <w:rPr>
          <w:lang w:eastAsia="en-PH"/>
        </w:rPr>
      </w:pPr>
      <w:r>
        <w:rPr>
          <w:lang w:eastAsia="en-PH"/>
        </w:rPr>
        <w:t xml:space="preserve">2.  </w:t>
      </w:r>
      <w:r w:rsidR="0055651D" w:rsidRPr="0055651D">
        <w:rPr>
          <w:lang w:eastAsia="en-PH"/>
        </w:rPr>
        <w:t>Emergency Categories:</w:t>
      </w:r>
    </w:p>
    <w:p w14:paraId="58C9477A" w14:textId="77777777" w:rsidR="0055651D" w:rsidRPr="0055651D" w:rsidRDefault="0055651D" w:rsidP="000B78CA">
      <w:pPr>
        <w:pStyle w:val="ListParagraph"/>
        <w:numPr>
          <w:ilvl w:val="0"/>
          <w:numId w:val="8"/>
        </w:numPr>
        <w:spacing w:line="480" w:lineRule="auto"/>
        <w:jc w:val="both"/>
        <w:rPr>
          <w:lang w:eastAsia="en-PH"/>
        </w:rPr>
      </w:pPr>
      <w:r w:rsidRPr="0055651D">
        <w:rPr>
          <w:lang w:eastAsia="en-PH"/>
        </w:rPr>
        <w:t>The application is restricted to two emergency categories: fire departments and hospitals. It does not include other emergency services such as police departments, ambulance services, or disaster response units.</w:t>
      </w:r>
    </w:p>
    <w:p w14:paraId="3CC7F464" w14:textId="64ABDBF4" w:rsidR="00290BEE" w:rsidRPr="0055651D" w:rsidRDefault="00522669" w:rsidP="007E0B3A">
      <w:pPr>
        <w:spacing w:line="480" w:lineRule="auto"/>
        <w:jc w:val="both"/>
        <w:rPr>
          <w:lang w:eastAsia="en-PH"/>
        </w:rPr>
      </w:pPr>
      <w:r>
        <w:rPr>
          <w:lang w:eastAsia="en-PH"/>
        </w:rPr>
        <w:t xml:space="preserve">3.  </w:t>
      </w:r>
      <w:r w:rsidR="00290BEE" w:rsidRPr="0055651D">
        <w:rPr>
          <w:lang w:eastAsia="en-PH"/>
        </w:rPr>
        <w:t>Feature Limitations:</w:t>
      </w:r>
    </w:p>
    <w:p w14:paraId="5DF7730C" w14:textId="65861A4D" w:rsidR="00290BEE" w:rsidRPr="0055651D" w:rsidRDefault="00290BEE" w:rsidP="000B78CA">
      <w:pPr>
        <w:pStyle w:val="ListParagraph"/>
        <w:numPr>
          <w:ilvl w:val="0"/>
          <w:numId w:val="8"/>
        </w:numPr>
        <w:spacing w:line="480" w:lineRule="auto"/>
        <w:jc w:val="both"/>
        <w:rPr>
          <w:lang w:eastAsia="en-PH"/>
        </w:rPr>
      </w:pPr>
      <w:r w:rsidRPr="0055651D">
        <w:rPr>
          <w:lang w:eastAsia="en-PH"/>
        </w:rPr>
        <w:t>No Tracker: The application does not include a feature to track the user's location or the real-time status of emergency services. Users will need to manually search for and contact the appropriate emergency service.</w:t>
      </w:r>
    </w:p>
    <w:p w14:paraId="065191BA" w14:textId="65779C78" w:rsidR="00667543" w:rsidRPr="007E0B3A" w:rsidRDefault="0055651D" w:rsidP="007E0B3A">
      <w:pPr>
        <w:spacing w:line="480" w:lineRule="auto"/>
        <w:jc w:val="both"/>
        <w:rPr>
          <w:lang w:eastAsia="en-PH"/>
        </w:rPr>
      </w:pPr>
      <w:r w:rsidRPr="0055651D">
        <w:rPr>
          <w:lang w:eastAsia="en-PH"/>
        </w:rPr>
        <w:lastRenderedPageBreak/>
        <w:t>By defining these clear boundaries, the development team can focus on delivering a high-quality app within the specified parameters, ensuring that the emergency response application meets the needs of residents in Makati, Pasay, and Taguig effectively.</w:t>
      </w:r>
    </w:p>
    <w:p w14:paraId="02504213" w14:textId="77777777" w:rsidR="00667543" w:rsidRDefault="00667543" w:rsidP="2A7168B3">
      <w:pPr>
        <w:pStyle w:val="Heading1"/>
        <w:sectPr w:rsidR="00667543" w:rsidSect="00667543">
          <w:headerReference w:type="default" r:id="rId17"/>
          <w:pgSz w:w="12240" w:h="15840"/>
          <w:pgMar w:top="1440" w:right="1440" w:bottom="1440" w:left="1440" w:header="708" w:footer="708" w:gutter="0"/>
          <w:pgNumType w:start="1"/>
          <w:cols w:space="708"/>
          <w:docGrid w:linePitch="360"/>
        </w:sectPr>
      </w:pPr>
    </w:p>
    <w:p w14:paraId="5C037A8A" w14:textId="77777777" w:rsidR="00667543" w:rsidRDefault="3C4A47C9" w:rsidP="00DA5FAA">
      <w:pPr>
        <w:pStyle w:val="Heading1"/>
        <w:spacing w:line="480" w:lineRule="auto"/>
        <w:jc w:val="both"/>
      </w:pPr>
      <w:bookmarkStart w:id="18" w:name="_Toc169129342"/>
      <w:commentRangeStart w:id="19"/>
      <w:r>
        <w:lastRenderedPageBreak/>
        <w:t>Review of Related Literature / Systems</w:t>
      </w:r>
      <w:bookmarkEnd w:id="18"/>
    </w:p>
    <w:commentRangeEnd w:id="19"/>
    <w:p w14:paraId="77E1FC91" w14:textId="0658C5B6" w:rsidR="32938F90" w:rsidRPr="00DA5FAA" w:rsidRDefault="32938F90" w:rsidP="00DA5FAA">
      <w:pPr>
        <w:spacing w:line="480" w:lineRule="auto"/>
        <w:ind w:firstLine="360"/>
        <w:jc w:val="both"/>
        <w:rPr>
          <w:rFonts w:eastAsia="Aptos" w:cs="Arial"/>
          <w:color w:val="000000" w:themeColor="text1"/>
          <w:sz w:val="24"/>
          <w:szCs w:val="24"/>
        </w:rPr>
      </w:pPr>
      <w:r>
        <w:commentReference w:id="19"/>
      </w:r>
    </w:p>
    <w:p w14:paraId="67C6D0E3" w14:textId="7C744485" w:rsidR="32938F90" w:rsidRPr="005974BF" w:rsidRDefault="32938F90" w:rsidP="00DA5FAA">
      <w:pPr>
        <w:spacing w:line="480" w:lineRule="auto"/>
        <w:ind w:firstLine="720"/>
        <w:jc w:val="both"/>
      </w:pPr>
      <w:r w:rsidRPr="005974BF">
        <w:t>This chapter provides an in-depth overview of several topics including emergency hotlines, emergency calls, and the value of being aware of local hospitals. The understanding and awareness of emergency hotlines in general, issues related to emergency calls—with a special emphasis on hoax calls</w:t>
      </w:r>
      <w:r w:rsidR="005974BF">
        <w:t xml:space="preserve"> </w:t>
      </w:r>
      <w:r w:rsidRPr="005974BF">
        <w:t>and the importance of hospital sites for efficient emergency response comprise the three main components of the chapter. To illustrate the current situation and difficulties facing emergency response systems, each part makes use of pertinent research and data.</w:t>
      </w:r>
    </w:p>
    <w:p w14:paraId="79599330" w14:textId="63FACC83" w:rsidR="32938F90" w:rsidRPr="00DA5FAA" w:rsidRDefault="32938F90" w:rsidP="00DA5FAA">
      <w:pPr>
        <w:spacing w:line="480" w:lineRule="auto"/>
        <w:ind w:firstLine="360"/>
        <w:jc w:val="both"/>
        <w:rPr>
          <w:rFonts w:eastAsia="Aptos" w:cs="Arial"/>
          <w:color w:val="000000" w:themeColor="text1"/>
          <w:sz w:val="28"/>
          <w:szCs w:val="28"/>
        </w:rPr>
      </w:pPr>
    </w:p>
    <w:p w14:paraId="43D1EE57" w14:textId="3BF4564B" w:rsidR="32938F90" w:rsidRPr="00DA5FAA" w:rsidRDefault="32938F90" w:rsidP="00DA5FAA">
      <w:pPr>
        <w:spacing w:beforeAutospacing="1" w:afterAutospacing="1" w:line="480" w:lineRule="auto"/>
        <w:jc w:val="both"/>
        <w:rPr>
          <w:rFonts w:eastAsia="Times New Roman" w:cs="Arial"/>
          <w:color w:val="000000" w:themeColor="text1"/>
          <w:sz w:val="28"/>
          <w:szCs w:val="28"/>
        </w:rPr>
      </w:pPr>
      <w:r w:rsidRPr="00DA5FAA">
        <w:rPr>
          <w:rFonts w:eastAsia="Times New Roman" w:cs="Arial"/>
          <w:b/>
          <w:color w:val="000000" w:themeColor="text1"/>
          <w:sz w:val="28"/>
          <w:szCs w:val="28"/>
        </w:rPr>
        <w:t>Knowledge of Emergency Hotlines</w:t>
      </w:r>
    </w:p>
    <w:p w14:paraId="452C9795" w14:textId="278EFCD0" w:rsidR="32938F90" w:rsidRPr="00DA5FAA" w:rsidRDefault="32938F90" w:rsidP="00DA5FAA">
      <w:pPr>
        <w:spacing w:beforeAutospacing="1" w:afterAutospacing="1" w:line="480" w:lineRule="auto"/>
        <w:ind w:firstLine="360"/>
        <w:jc w:val="both"/>
        <w:rPr>
          <w:rFonts w:eastAsia="Aptos" w:cs="Arial"/>
          <w:color w:val="000000" w:themeColor="text1"/>
        </w:rPr>
      </w:pPr>
      <w:r w:rsidRPr="00DA5FAA">
        <w:rPr>
          <w:rFonts w:eastAsia="Segoe UI" w:cs="Arial"/>
          <w:color w:val="000000" w:themeColor="text1"/>
        </w:rPr>
        <w:t xml:space="preserve">In a study conducted by </w:t>
      </w:r>
      <w:r w:rsidRPr="00DA5FAA">
        <w:rPr>
          <w:rFonts w:eastAsia="Aptos" w:cs="Arial"/>
          <w:color w:val="000000" w:themeColor="text1"/>
        </w:rPr>
        <w:t>Clark et al. (2020), it is mentioned that the percentage of individuals who are aware of the local emergency number varies greatly between nations, and there is some indication that both younger and older individuals are less aware of the emergency numbers at their places. </w:t>
      </w:r>
      <w:r w:rsidR="00B677BD">
        <w:rPr>
          <w:rFonts w:eastAsia="Aptos" w:cs="Arial"/>
          <w:color w:val="000000" w:themeColor="text1"/>
        </w:rPr>
        <w:t xml:space="preserve">Having an app that provides the knowledge for each emergency hotlines is crucial for the public </w:t>
      </w:r>
      <w:r w:rsidR="006D6DAD">
        <w:rPr>
          <w:rFonts w:eastAsia="Aptos" w:cs="Arial"/>
          <w:color w:val="000000" w:themeColor="text1"/>
        </w:rPr>
        <w:t xml:space="preserve">to reduce panic and for help responders to get on time </w:t>
      </w:r>
      <w:proofErr w:type="spellStart"/>
      <w:r w:rsidR="006D6DAD">
        <w:rPr>
          <w:rFonts w:eastAsia="Aptos" w:cs="Arial"/>
          <w:color w:val="000000" w:themeColor="text1"/>
        </w:rPr>
        <w:t>incase</w:t>
      </w:r>
      <w:proofErr w:type="spellEnd"/>
      <w:r w:rsidR="006D6DAD">
        <w:rPr>
          <w:rFonts w:eastAsia="Aptos" w:cs="Arial"/>
          <w:color w:val="000000" w:themeColor="text1"/>
        </w:rPr>
        <w:t xml:space="preserve"> of an emergency</w:t>
      </w:r>
      <w:r w:rsidR="008D5222">
        <w:rPr>
          <w:rFonts w:eastAsia="Aptos" w:cs="Arial"/>
          <w:color w:val="000000" w:themeColor="text1"/>
        </w:rPr>
        <w:t>.</w:t>
      </w:r>
    </w:p>
    <w:p w14:paraId="6496BE98" w14:textId="721BDF35" w:rsidR="32938F90" w:rsidRPr="00DA5FAA" w:rsidRDefault="32938F90" w:rsidP="00DA5FAA">
      <w:pPr>
        <w:spacing w:beforeAutospacing="1" w:afterAutospacing="1" w:line="480" w:lineRule="auto"/>
        <w:jc w:val="both"/>
        <w:rPr>
          <w:rFonts w:eastAsia="Times New Roman" w:cs="Arial"/>
          <w:color w:val="000000" w:themeColor="text1"/>
          <w:sz w:val="28"/>
          <w:szCs w:val="28"/>
        </w:rPr>
      </w:pPr>
    </w:p>
    <w:p w14:paraId="17A14937" w14:textId="0F57E617" w:rsidR="32938F90" w:rsidRPr="00DA5FAA" w:rsidRDefault="32938F90" w:rsidP="00DA5FAA">
      <w:pPr>
        <w:spacing w:beforeAutospacing="1" w:afterAutospacing="1" w:line="480" w:lineRule="auto"/>
        <w:jc w:val="both"/>
        <w:rPr>
          <w:rFonts w:eastAsia="Times New Roman" w:cs="Arial"/>
          <w:color w:val="000000" w:themeColor="text1"/>
          <w:sz w:val="28"/>
          <w:szCs w:val="28"/>
        </w:rPr>
      </w:pPr>
      <w:r w:rsidRPr="00DA5FAA">
        <w:rPr>
          <w:rFonts w:eastAsia="Times New Roman" w:cs="Arial"/>
          <w:b/>
          <w:color w:val="000000" w:themeColor="text1"/>
          <w:sz w:val="28"/>
          <w:szCs w:val="28"/>
        </w:rPr>
        <w:t>Emergency Calls Problems</w:t>
      </w:r>
    </w:p>
    <w:p w14:paraId="432DAE85" w14:textId="12DAF9E3" w:rsidR="32938F90" w:rsidRPr="00DA5FAA" w:rsidRDefault="32938F90" w:rsidP="00DA5FAA">
      <w:pPr>
        <w:spacing w:beforeAutospacing="1" w:afterAutospacing="1" w:line="480" w:lineRule="auto"/>
        <w:ind w:firstLine="720"/>
        <w:jc w:val="both"/>
        <w:rPr>
          <w:rFonts w:eastAsia="Aptos" w:cs="Arial"/>
          <w:color w:val="000000" w:themeColor="text1"/>
        </w:rPr>
      </w:pPr>
      <w:r w:rsidRPr="00DA5FAA">
        <w:rPr>
          <w:rFonts w:eastAsia="Segoe UI" w:cs="Arial"/>
          <w:color w:val="000000" w:themeColor="text1"/>
        </w:rPr>
        <w:t xml:space="preserve">In 2019 the governments emergency hotlines in the Philippines received 18.4 million calls and a total of 2.54 million are hoax or prank calls. Only 16,763 calls were non-emergency, and </w:t>
      </w:r>
      <w:r w:rsidRPr="00DA5FAA">
        <w:rPr>
          <w:rFonts w:eastAsia="Segoe UI" w:cs="Arial"/>
          <w:color w:val="000000" w:themeColor="text1"/>
        </w:rPr>
        <w:lastRenderedPageBreak/>
        <w:t xml:space="preserve">just 37,440 were legitimate. </w:t>
      </w:r>
      <w:r w:rsidRPr="00DA5FAA">
        <w:rPr>
          <w:rFonts w:eastAsia="Aptos" w:cs="Arial"/>
          <w:color w:val="000000" w:themeColor="text1"/>
        </w:rPr>
        <w:t>(DILG, 2020)</w:t>
      </w:r>
      <w:r w:rsidR="008D5222">
        <w:rPr>
          <w:rFonts w:eastAsia="Aptos" w:cs="Arial"/>
          <w:color w:val="000000" w:themeColor="text1"/>
        </w:rPr>
        <w:t>.</w:t>
      </w:r>
      <w:r w:rsidR="00AD599A">
        <w:rPr>
          <w:rFonts w:eastAsia="Aptos" w:cs="Arial"/>
          <w:color w:val="000000" w:themeColor="text1"/>
        </w:rPr>
        <w:t xml:space="preserve"> Dealing with prank calls can </w:t>
      </w:r>
      <w:r w:rsidR="0032093D">
        <w:rPr>
          <w:rFonts w:eastAsia="Aptos" w:cs="Arial"/>
          <w:color w:val="000000" w:themeColor="text1"/>
        </w:rPr>
        <w:t xml:space="preserve">greatly </w:t>
      </w:r>
      <w:r w:rsidR="00AD599A">
        <w:rPr>
          <w:rFonts w:eastAsia="Aptos" w:cs="Arial"/>
          <w:color w:val="000000" w:themeColor="text1"/>
        </w:rPr>
        <w:t>cost a lot of time especially for those who in need of an emergency</w:t>
      </w:r>
      <w:r w:rsidR="0032093D">
        <w:rPr>
          <w:rFonts w:eastAsia="Aptos" w:cs="Arial"/>
          <w:color w:val="000000" w:themeColor="text1"/>
        </w:rPr>
        <w:t xml:space="preserve">. These prank calls </w:t>
      </w:r>
      <w:r w:rsidR="0075326B">
        <w:rPr>
          <w:rFonts w:eastAsia="Aptos" w:cs="Arial"/>
          <w:color w:val="000000" w:themeColor="text1"/>
        </w:rPr>
        <w:t>cause</w:t>
      </w:r>
      <w:r w:rsidR="0032093D">
        <w:rPr>
          <w:rFonts w:eastAsia="Aptos" w:cs="Arial"/>
          <w:color w:val="000000" w:themeColor="text1"/>
        </w:rPr>
        <w:t xml:space="preserve"> delays in terms of responders</w:t>
      </w:r>
      <w:r w:rsidR="00D42EE4">
        <w:rPr>
          <w:rFonts w:eastAsia="Aptos" w:cs="Arial"/>
          <w:color w:val="000000" w:themeColor="text1"/>
        </w:rPr>
        <w:t xml:space="preserve"> and those who need help.</w:t>
      </w:r>
    </w:p>
    <w:p w14:paraId="6DBB7ECF" w14:textId="1710C25B" w:rsidR="32938F90" w:rsidRPr="00DA5FAA" w:rsidRDefault="32938F90" w:rsidP="00DA5FAA">
      <w:pPr>
        <w:spacing w:line="480" w:lineRule="auto"/>
        <w:ind w:firstLine="720"/>
        <w:jc w:val="both"/>
        <w:rPr>
          <w:rFonts w:eastAsia="Aptos" w:cs="Arial"/>
          <w:color w:val="000000" w:themeColor="text1"/>
          <w:sz w:val="24"/>
          <w:szCs w:val="24"/>
        </w:rPr>
      </w:pPr>
    </w:p>
    <w:p w14:paraId="1C01C090" w14:textId="1BBB5043" w:rsidR="32938F90" w:rsidRPr="00DA5FAA" w:rsidRDefault="32938F90" w:rsidP="00DA5FAA">
      <w:pPr>
        <w:spacing w:line="480" w:lineRule="auto"/>
        <w:ind w:firstLine="720"/>
        <w:jc w:val="both"/>
        <w:rPr>
          <w:rFonts w:eastAsia="Aptos" w:cs="Arial"/>
          <w:color w:val="000000" w:themeColor="text1"/>
        </w:rPr>
      </w:pPr>
      <w:r w:rsidRPr="00DA5FAA">
        <w:rPr>
          <w:rFonts w:eastAsia="Aptos" w:cs="Arial"/>
          <w:color w:val="000000" w:themeColor="text1"/>
        </w:rPr>
        <w:t>The government of the Philippines has taken actions to help aid the rising prank or fake calls emergency responders’ deal. On August 22, 2022, House Bill 3851, also known as ‘An Act Penalizing Prank Callers to Emergency Hotlines,” was filed. This act acknowledges the intentionally made fake calls that interrupt the purpose of the emergency hotline, which is to seamlessly receive emergency calls to save lives for those in need at a critical time (House Bill, 2022)</w:t>
      </w:r>
      <w:r w:rsidR="0075326B">
        <w:rPr>
          <w:rFonts w:eastAsia="Aptos" w:cs="Arial"/>
          <w:color w:val="000000" w:themeColor="text1"/>
        </w:rPr>
        <w:t>.</w:t>
      </w:r>
    </w:p>
    <w:p w14:paraId="2C5A067C" w14:textId="6D6C01AC" w:rsidR="32938F90" w:rsidRPr="00DA5FAA" w:rsidRDefault="32938F90" w:rsidP="00DA5FAA">
      <w:pPr>
        <w:spacing w:line="480" w:lineRule="auto"/>
        <w:ind w:firstLine="720"/>
        <w:jc w:val="both"/>
        <w:rPr>
          <w:rFonts w:eastAsia="Aptos" w:cs="Arial"/>
          <w:color w:val="000000" w:themeColor="text1"/>
        </w:rPr>
      </w:pPr>
      <w:r w:rsidRPr="00DA5FAA">
        <w:rPr>
          <w:rFonts w:eastAsia="Aptos" w:cs="Arial"/>
          <w:color w:val="000000" w:themeColor="text1"/>
        </w:rPr>
        <w:t xml:space="preserve">The penalties for those who disobey House Bill 3851 include: </w:t>
      </w:r>
      <w:proofErr w:type="spellStart"/>
      <w:r w:rsidRPr="00DA5FAA">
        <w:rPr>
          <w:rFonts w:eastAsia="Aptos" w:cs="Arial"/>
          <w:color w:val="000000" w:themeColor="text1"/>
        </w:rPr>
        <w:t>arresto</w:t>
      </w:r>
      <w:proofErr w:type="spellEnd"/>
      <w:r w:rsidRPr="00DA5FAA">
        <w:rPr>
          <w:rFonts w:eastAsia="Aptos" w:cs="Arial"/>
          <w:color w:val="000000" w:themeColor="text1"/>
        </w:rPr>
        <w:t xml:space="preserve"> </w:t>
      </w:r>
      <w:proofErr w:type="spellStart"/>
      <w:r w:rsidRPr="00DA5FAA">
        <w:rPr>
          <w:rFonts w:eastAsia="Aptos" w:cs="Arial"/>
          <w:color w:val="000000" w:themeColor="text1"/>
        </w:rPr>
        <w:t>menor</w:t>
      </w:r>
      <w:proofErr w:type="spellEnd"/>
      <w:r w:rsidRPr="00DA5FAA">
        <w:rPr>
          <w:rFonts w:eastAsia="Aptos" w:cs="Arial"/>
          <w:color w:val="000000" w:themeColor="text1"/>
        </w:rPr>
        <w:t xml:space="preserve">, which entails a fine of five thousand pesos and a jail sentence of one to thirty (30) days for the first offense; </w:t>
      </w:r>
      <w:proofErr w:type="spellStart"/>
      <w:r w:rsidRPr="00DA5FAA">
        <w:rPr>
          <w:rFonts w:eastAsia="Aptos" w:cs="Arial"/>
          <w:color w:val="000000" w:themeColor="text1"/>
        </w:rPr>
        <w:t>arresto</w:t>
      </w:r>
      <w:proofErr w:type="spellEnd"/>
      <w:r w:rsidRPr="00DA5FAA">
        <w:rPr>
          <w:rFonts w:eastAsia="Aptos" w:cs="Arial"/>
          <w:color w:val="000000" w:themeColor="text1"/>
        </w:rPr>
        <w:t xml:space="preserve"> mayor, which entails a jail sentence of one month and one day to six months and a fine of P10,000 for the second offense; and </w:t>
      </w:r>
      <w:proofErr w:type="spellStart"/>
      <w:r w:rsidRPr="00DA5FAA">
        <w:rPr>
          <w:rFonts w:eastAsia="Aptos" w:cs="Arial"/>
          <w:color w:val="000000" w:themeColor="text1"/>
        </w:rPr>
        <w:t>arresto</w:t>
      </w:r>
      <w:proofErr w:type="spellEnd"/>
      <w:r w:rsidRPr="00DA5FAA">
        <w:rPr>
          <w:rFonts w:eastAsia="Aptos" w:cs="Arial"/>
          <w:color w:val="000000" w:themeColor="text1"/>
        </w:rPr>
        <w:t xml:space="preserve"> </w:t>
      </w:r>
      <w:proofErr w:type="spellStart"/>
      <w:r w:rsidRPr="00DA5FAA">
        <w:rPr>
          <w:rFonts w:eastAsia="Aptos" w:cs="Arial"/>
          <w:color w:val="000000" w:themeColor="text1"/>
        </w:rPr>
        <w:t>correccional</w:t>
      </w:r>
      <w:proofErr w:type="spellEnd"/>
      <w:r w:rsidRPr="00DA5FAA">
        <w:rPr>
          <w:rFonts w:eastAsia="Aptos" w:cs="Arial"/>
          <w:color w:val="000000" w:themeColor="text1"/>
        </w:rPr>
        <w:t>, which entails a jail sentence of six months and one day to six years and a fine of P20,000 for the third and subsequent offenses (House Bill, 2022)</w:t>
      </w:r>
      <w:r w:rsidR="0075326B">
        <w:rPr>
          <w:rFonts w:eastAsia="Aptos" w:cs="Arial"/>
          <w:color w:val="000000" w:themeColor="text1"/>
        </w:rPr>
        <w:t>.</w:t>
      </w:r>
    </w:p>
    <w:p w14:paraId="3470F9AB" w14:textId="212FCC88" w:rsidR="32938F90" w:rsidRPr="00DA5FAA" w:rsidRDefault="32938F90" w:rsidP="00DA5FAA">
      <w:pPr>
        <w:spacing w:beforeAutospacing="1" w:afterAutospacing="1" w:line="480" w:lineRule="auto"/>
        <w:jc w:val="both"/>
        <w:rPr>
          <w:rFonts w:eastAsia="Aptos" w:cs="Arial"/>
          <w:color w:val="000000" w:themeColor="text1"/>
          <w:sz w:val="24"/>
          <w:szCs w:val="24"/>
        </w:rPr>
      </w:pPr>
    </w:p>
    <w:p w14:paraId="7D3EF74D" w14:textId="40693E1C" w:rsidR="32938F90" w:rsidRPr="00DA5FAA" w:rsidRDefault="32938F90" w:rsidP="00DA5FAA">
      <w:pPr>
        <w:spacing w:beforeAutospacing="1" w:afterAutospacing="1" w:line="480" w:lineRule="auto"/>
        <w:jc w:val="both"/>
        <w:rPr>
          <w:rFonts w:eastAsia="Times New Roman" w:cs="Arial"/>
          <w:color w:val="000000" w:themeColor="text1"/>
          <w:sz w:val="28"/>
          <w:szCs w:val="28"/>
        </w:rPr>
      </w:pPr>
      <w:r w:rsidRPr="00DA5FAA">
        <w:rPr>
          <w:rFonts w:eastAsia="Times New Roman" w:cs="Arial"/>
          <w:b/>
          <w:color w:val="000000" w:themeColor="text1"/>
          <w:sz w:val="28"/>
          <w:szCs w:val="28"/>
        </w:rPr>
        <w:t>Knowing Nearby Hospitals</w:t>
      </w:r>
    </w:p>
    <w:p w14:paraId="15D64382" w14:textId="5A93F83D" w:rsidR="32938F90" w:rsidRPr="00DA5FAA" w:rsidRDefault="32938F90" w:rsidP="00DA5FAA">
      <w:pPr>
        <w:spacing w:beforeAutospacing="1" w:afterAutospacing="1" w:line="480" w:lineRule="auto"/>
        <w:ind w:firstLine="720"/>
        <w:jc w:val="both"/>
        <w:rPr>
          <w:rFonts w:eastAsia="Segoe UI" w:cs="Arial"/>
          <w:color w:val="000000" w:themeColor="text1"/>
        </w:rPr>
      </w:pPr>
      <w:r w:rsidRPr="00DA5FAA">
        <w:rPr>
          <w:rFonts w:eastAsia="Segoe UI" w:cs="Arial"/>
          <w:color w:val="000000" w:themeColor="text1"/>
        </w:rPr>
        <w:t>Knowing the locations of hospitals is essential for emergency preparedness. In cases of natural disasters, accidents, or disease outbreaks, hospitals need to be accessible to manage patient surges and provide critical care. Well-prepared hospitals also coordinate with public health systems to enhance response capabilities during such events.  (Kaple, 2020)</w:t>
      </w:r>
      <w:r w:rsidR="00391685">
        <w:rPr>
          <w:rFonts w:eastAsia="Segoe UI" w:cs="Arial"/>
          <w:color w:val="000000" w:themeColor="text1"/>
        </w:rPr>
        <w:t xml:space="preserve">. Some </w:t>
      </w:r>
      <w:r w:rsidR="00742F5C">
        <w:rPr>
          <w:rFonts w:eastAsia="Segoe UI" w:cs="Arial"/>
          <w:color w:val="000000" w:themeColor="text1"/>
        </w:rPr>
        <w:t xml:space="preserve">people don’t </w:t>
      </w:r>
      <w:r w:rsidR="00742F5C">
        <w:rPr>
          <w:rFonts w:eastAsia="Segoe UI" w:cs="Arial"/>
          <w:color w:val="000000" w:themeColor="text1"/>
        </w:rPr>
        <w:lastRenderedPageBreak/>
        <w:t xml:space="preserve">know where </w:t>
      </w:r>
      <w:r w:rsidR="00C83FD9">
        <w:rPr>
          <w:rFonts w:eastAsia="Segoe UI" w:cs="Arial"/>
          <w:color w:val="000000" w:themeColor="text1"/>
        </w:rPr>
        <w:t xml:space="preserve">the nearest places for Hospitals </w:t>
      </w:r>
      <w:r w:rsidR="0075326B">
        <w:rPr>
          <w:rFonts w:eastAsia="Segoe UI" w:cs="Arial"/>
          <w:color w:val="000000" w:themeColor="text1"/>
        </w:rPr>
        <w:t>are</w:t>
      </w:r>
      <w:r w:rsidR="00C83FD9">
        <w:rPr>
          <w:rFonts w:eastAsia="Segoe UI" w:cs="Arial"/>
          <w:color w:val="000000" w:themeColor="text1"/>
        </w:rPr>
        <w:t xml:space="preserve"> </w:t>
      </w:r>
      <w:r w:rsidR="00C21C8C">
        <w:rPr>
          <w:rFonts w:eastAsia="Segoe UI" w:cs="Arial"/>
          <w:color w:val="000000" w:themeColor="text1"/>
        </w:rPr>
        <w:t>which causes panic</w:t>
      </w:r>
      <w:r w:rsidR="001460FC">
        <w:rPr>
          <w:rFonts w:eastAsia="Segoe UI" w:cs="Arial"/>
          <w:color w:val="000000" w:themeColor="text1"/>
        </w:rPr>
        <w:t>, having an app that has a built in</w:t>
      </w:r>
      <w:r w:rsidR="00360003">
        <w:rPr>
          <w:rFonts w:eastAsia="Segoe UI" w:cs="Arial"/>
          <w:color w:val="000000" w:themeColor="text1"/>
        </w:rPr>
        <w:t xml:space="preserve"> Hospital location can help an individual in times of an emergency for it is accessible </w:t>
      </w:r>
      <w:r w:rsidR="00CC54B1">
        <w:rPr>
          <w:rFonts w:eastAsia="Segoe UI" w:cs="Arial"/>
          <w:color w:val="000000" w:themeColor="text1"/>
        </w:rPr>
        <w:t>and can help navigate</w:t>
      </w:r>
      <w:r w:rsidR="002B41CD">
        <w:rPr>
          <w:rFonts w:eastAsia="Segoe UI" w:cs="Arial"/>
          <w:color w:val="000000" w:themeColor="text1"/>
        </w:rPr>
        <w:t xml:space="preserve"> easily.</w:t>
      </w:r>
    </w:p>
    <w:p w14:paraId="709ECB1E" w14:textId="2FC45EED" w:rsidR="32938F90" w:rsidRPr="00DA5FAA" w:rsidRDefault="32938F90" w:rsidP="00DA5FAA">
      <w:pPr>
        <w:spacing w:beforeAutospacing="1" w:afterAutospacing="1" w:line="480" w:lineRule="auto"/>
        <w:ind w:firstLine="720"/>
        <w:jc w:val="both"/>
        <w:rPr>
          <w:rFonts w:eastAsia="Segoe UI" w:cs="Arial"/>
          <w:color w:val="000000" w:themeColor="text1"/>
        </w:rPr>
      </w:pPr>
      <w:r w:rsidRPr="00DA5FAA">
        <w:rPr>
          <w:rFonts w:eastAsia="Segoe UI" w:cs="Arial"/>
          <w:color w:val="000000" w:themeColor="text1"/>
        </w:rPr>
        <w:t>Living close to health facilities offers numerous advantages. You can easily achieve peace of mind knowing medical help is readily available, which reduces anxiety and stress. Better mental health leads to enhanced physical health as well (Admin, 2021). The key is to take advantage of the available resources. When choosing a home, look for comprehensive infrastructure that includes public transport, commercial and retail facilities, and healthcare services (Admin, 2021).</w:t>
      </w:r>
    </w:p>
    <w:p w14:paraId="449AA894" w14:textId="77777777" w:rsidR="00DA5FAA" w:rsidRPr="00DA5FAA" w:rsidRDefault="00DA5FAA" w:rsidP="00DA5FAA">
      <w:pPr>
        <w:spacing w:beforeAutospacing="1" w:afterAutospacing="1" w:line="480" w:lineRule="auto"/>
        <w:ind w:firstLine="720"/>
        <w:jc w:val="both"/>
        <w:rPr>
          <w:rFonts w:eastAsia="Segoe UI" w:cs="Arial"/>
          <w:color w:val="000000" w:themeColor="text1"/>
          <w:sz w:val="24"/>
          <w:szCs w:val="24"/>
        </w:rPr>
      </w:pPr>
    </w:p>
    <w:p w14:paraId="29F210BC" w14:textId="5935A1FB" w:rsidR="32938F90" w:rsidRPr="00DA5FAA" w:rsidRDefault="32938F90" w:rsidP="00DA5FAA">
      <w:pPr>
        <w:spacing w:beforeAutospacing="1" w:afterAutospacing="1" w:line="480" w:lineRule="auto"/>
        <w:jc w:val="both"/>
        <w:rPr>
          <w:rFonts w:eastAsia="Segoe UI" w:cs="Arial"/>
          <w:color w:val="000000" w:themeColor="text1"/>
          <w:sz w:val="28"/>
          <w:szCs w:val="28"/>
        </w:rPr>
      </w:pPr>
      <w:r w:rsidRPr="00DA5FAA">
        <w:rPr>
          <w:rFonts w:eastAsia="Segoe UI" w:cs="Arial"/>
          <w:b/>
          <w:color w:val="000000" w:themeColor="text1"/>
          <w:sz w:val="28"/>
          <w:szCs w:val="28"/>
        </w:rPr>
        <w:t>Importance of emergency application</w:t>
      </w:r>
    </w:p>
    <w:p w14:paraId="7F717310" w14:textId="168C9748" w:rsidR="32938F90" w:rsidRPr="00DA5FAA" w:rsidRDefault="32938F90" w:rsidP="00DA5FAA">
      <w:pPr>
        <w:spacing w:before="100" w:beforeAutospacing="1" w:after="100" w:afterAutospacing="1" w:line="480" w:lineRule="auto"/>
        <w:ind w:firstLine="720"/>
        <w:jc w:val="both"/>
        <w:rPr>
          <w:rFonts w:eastAsia="Segoe UI" w:cs="Arial"/>
          <w:color w:val="000000" w:themeColor="text1"/>
        </w:rPr>
      </w:pPr>
      <w:r w:rsidRPr="00DA5FAA">
        <w:rPr>
          <w:rFonts w:eastAsia="Segoe UI" w:cs="Arial"/>
          <w:color w:val="000000" w:themeColor="text1"/>
        </w:rPr>
        <w:t>The benefits of the emergency app are numerous, and its importance is undeniable. An emergency response application's accessibility is one of its primary advantages. An emergency app may be accessed anywhere, at any time, and is often not restricted to places. They can therefore save a significant number of lives by enabling individuals to get emergency assistance wherever (Farah, 2023)</w:t>
      </w:r>
      <w:r w:rsidR="0075326B">
        <w:rPr>
          <w:rFonts w:eastAsia="Segoe UI" w:cs="Arial"/>
          <w:color w:val="000000" w:themeColor="text1"/>
        </w:rPr>
        <w:t>.</w:t>
      </w:r>
    </w:p>
    <w:p w14:paraId="042BF5B8" w14:textId="00A2C360" w:rsidR="32938F90" w:rsidRDefault="32938F90" w:rsidP="32938F90"/>
    <w:p w14:paraId="4CE9BACA" w14:textId="24CC298A" w:rsidR="00667543" w:rsidRDefault="00667543" w:rsidP="2A7168B3">
      <w:pPr>
        <w:pStyle w:val="Heading1"/>
        <w:sectPr w:rsidR="00667543" w:rsidSect="00667543">
          <w:pgSz w:w="12240" w:h="15840"/>
          <w:pgMar w:top="1440" w:right="1440" w:bottom="1440" w:left="1440" w:header="708" w:footer="708" w:gutter="0"/>
          <w:cols w:space="708"/>
          <w:docGrid w:linePitch="360"/>
        </w:sectPr>
      </w:pPr>
    </w:p>
    <w:p w14:paraId="1BD8E832" w14:textId="776668BD" w:rsidR="00667543" w:rsidRDefault="00667543" w:rsidP="00835D8B">
      <w:pPr>
        <w:pStyle w:val="Heading1"/>
      </w:pPr>
      <w:bookmarkStart w:id="20" w:name="_Toc169129343"/>
      <w:r>
        <w:lastRenderedPageBreak/>
        <w:t>Technical Background</w:t>
      </w:r>
      <w:bookmarkEnd w:id="20"/>
    </w:p>
    <w:p w14:paraId="6975C112" w14:textId="0F3E77E4" w:rsidR="00835D8B" w:rsidRPr="00835D8B" w:rsidRDefault="00835D8B" w:rsidP="00835D8B"/>
    <w:p w14:paraId="20A86C00" w14:textId="07C9F687" w:rsidR="00CD3FAD" w:rsidRPr="00CD3FAD" w:rsidRDefault="00CD3FAD" w:rsidP="00606FF9">
      <w:pPr>
        <w:spacing w:line="480" w:lineRule="auto"/>
        <w:ind w:firstLine="720"/>
        <w:jc w:val="both"/>
        <w:rPr>
          <w:rFonts w:eastAsia="Times New Roman" w:cs="Arial"/>
          <w:lang w:eastAsia="en-PH"/>
        </w:rPr>
      </w:pPr>
      <w:r w:rsidRPr="00CD3FAD">
        <w:rPr>
          <w:rFonts w:eastAsia="Times New Roman" w:cs="Arial"/>
          <w:lang w:eastAsia="en-PH"/>
        </w:rPr>
        <w:t>It is created using simple tools, including design and development as well as reliable test equipment. The team is made up of programmers, designers and testers who collaborate to make sure that the application works properly. This is done through a good internet connection which enables emergency contact details to be updated at the same time. In this respect, it ensures an app that users can rely on to locate fast enough any necessary emergency service.</w:t>
      </w:r>
    </w:p>
    <w:p w14:paraId="0B6B2254" w14:textId="77777777" w:rsidR="00667543" w:rsidRDefault="3C4A47C9" w:rsidP="00EA614C">
      <w:pPr>
        <w:pStyle w:val="Heading2"/>
      </w:pPr>
      <w:bookmarkStart w:id="21" w:name="_Toc169129344"/>
      <w:commentRangeStart w:id="22"/>
      <w:r>
        <w:t>Current System</w:t>
      </w:r>
      <w:commentRangeEnd w:id="22"/>
      <w:r w:rsidR="00667543">
        <w:commentReference w:id="22"/>
      </w:r>
      <w:bookmarkEnd w:id="21"/>
    </w:p>
    <w:p w14:paraId="2810A87D" w14:textId="6D932FFD" w:rsidR="00667543" w:rsidRDefault="00667543" w:rsidP="00667543"/>
    <w:p w14:paraId="5FE34EBD" w14:textId="3E844A95" w:rsidR="002A1762" w:rsidRDefault="002A1762" w:rsidP="002A1762">
      <w:pPr>
        <w:spacing w:after="240" w:line="480" w:lineRule="auto"/>
        <w:ind w:firstLine="720"/>
        <w:rPr>
          <w:rFonts w:eastAsia="Times New Roman" w:cs="Arial"/>
          <w:lang w:eastAsia="en-PH"/>
        </w:rPr>
      </w:pPr>
      <w:r w:rsidRPr="002A1762">
        <w:rPr>
          <w:rFonts w:eastAsia="Times New Roman" w:cs="Arial"/>
          <w:lang w:eastAsia="en-PH"/>
        </w:rPr>
        <w:t xml:space="preserve">Currently, there is no system established to enable rapid access to emergency hotlines and hospital locations based on the user's city in our application. During an emergency, users must manually look for contact information and locations, which can be time-consuming and distressing. Basic telecommunications are the major technology used for calling emergency numbers, but there is no integrated platform that combines real-time location services with emergency contact information. </w:t>
      </w:r>
    </w:p>
    <w:p w14:paraId="2BC9A1CD" w14:textId="4785DB63" w:rsidR="00A673A0" w:rsidRDefault="00A673A0" w:rsidP="00A673A0">
      <w:pPr>
        <w:spacing w:after="0" w:line="240" w:lineRule="auto"/>
        <w:rPr>
          <w:rFonts w:eastAsia="Times New Roman" w:cs="Arial"/>
          <w:b/>
          <w:bCs/>
          <w:sz w:val="24"/>
          <w:szCs w:val="24"/>
          <w:lang w:eastAsia="en-PH"/>
        </w:rPr>
      </w:pPr>
      <w:r w:rsidRPr="00A673A0">
        <w:rPr>
          <w:rFonts w:eastAsia="Times New Roman" w:cs="Arial"/>
          <w:b/>
          <w:bCs/>
          <w:sz w:val="24"/>
          <w:szCs w:val="24"/>
          <w:lang w:eastAsia="en-PH"/>
        </w:rPr>
        <w:t>Technologies Used</w:t>
      </w:r>
    </w:p>
    <w:p w14:paraId="51271DF4" w14:textId="46DE82D3" w:rsidR="00A673A0" w:rsidRPr="00A673A0" w:rsidRDefault="00A673A0" w:rsidP="00A673A0">
      <w:pPr>
        <w:spacing w:after="0" w:line="480" w:lineRule="auto"/>
        <w:rPr>
          <w:rFonts w:eastAsia="Times New Roman" w:cs="Arial"/>
          <w:lang w:eastAsia="en-PH"/>
        </w:rPr>
      </w:pPr>
      <w:r w:rsidRPr="00A673A0">
        <w:br/>
      </w:r>
      <w:r w:rsidRPr="00A673A0">
        <w:rPr>
          <w:rFonts w:eastAsia="Times New Roman" w:cs="Arial"/>
          <w:b/>
          <w:bCs/>
          <w:lang w:eastAsia="en-PH"/>
        </w:rPr>
        <w:t>Hardware:</w:t>
      </w:r>
      <w:r w:rsidRPr="00A673A0">
        <w:rPr>
          <w:rFonts w:eastAsia="Times New Roman" w:cs="Arial"/>
          <w:lang w:eastAsia="en-PH"/>
        </w:rPr>
        <w:t xml:space="preserve"> The current system largely uses users' personal mobile devices to access emergency contacts. There is no specialist hardware for this task.</w:t>
      </w:r>
      <w:r w:rsidRPr="00A673A0">
        <w:br/>
      </w:r>
      <w:r w:rsidRPr="00A673A0">
        <w:br/>
      </w:r>
      <w:r w:rsidRPr="00A673A0">
        <w:rPr>
          <w:rFonts w:eastAsia="Times New Roman" w:cs="Arial"/>
          <w:b/>
          <w:bCs/>
          <w:lang w:eastAsia="en-PH"/>
        </w:rPr>
        <w:t>Software:</w:t>
      </w:r>
      <w:r w:rsidRPr="00A673A0">
        <w:rPr>
          <w:rFonts w:eastAsia="Times New Roman" w:cs="Arial"/>
          <w:lang w:eastAsia="en-PH"/>
        </w:rPr>
        <w:t xml:space="preserve"> Users often find emergency contact information through default phone applications or online searches. There are no dedicated programs or linked systems to help expedite this procedure.</w:t>
      </w:r>
      <w:r w:rsidRPr="00A673A0">
        <w:br/>
      </w:r>
      <w:r w:rsidRPr="00A673A0">
        <w:br/>
      </w:r>
      <w:r w:rsidRPr="00A673A0">
        <w:rPr>
          <w:rFonts w:eastAsia="Times New Roman" w:cs="Arial"/>
          <w:b/>
          <w:bCs/>
          <w:lang w:eastAsia="en-PH"/>
        </w:rPr>
        <w:t>Network:</w:t>
      </w:r>
      <w:r w:rsidRPr="00A673A0">
        <w:rPr>
          <w:rFonts w:eastAsia="Times New Roman" w:cs="Arial"/>
          <w:lang w:eastAsia="en-PH"/>
        </w:rPr>
        <w:t xml:space="preserve"> The current approach is a bit dependent on mobile network connectivity to navigate other features. Users must be connected to the internet </w:t>
      </w:r>
      <w:proofErr w:type="gramStart"/>
      <w:r w:rsidRPr="00A673A0">
        <w:rPr>
          <w:rFonts w:eastAsia="Times New Roman" w:cs="Arial"/>
          <w:lang w:eastAsia="en-PH"/>
        </w:rPr>
        <w:t>in order to</w:t>
      </w:r>
      <w:proofErr w:type="gramEnd"/>
      <w:r w:rsidRPr="00A673A0">
        <w:rPr>
          <w:rFonts w:eastAsia="Times New Roman" w:cs="Arial"/>
          <w:lang w:eastAsia="en-PH"/>
        </w:rPr>
        <w:t xml:space="preserve"> look for the hospital </w:t>
      </w:r>
      <w:r w:rsidRPr="00A673A0">
        <w:rPr>
          <w:rFonts w:eastAsia="Times New Roman" w:cs="Arial"/>
          <w:lang w:eastAsia="en-PH"/>
        </w:rPr>
        <w:lastRenderedPageBreak/>
        <w:t>locations. Users may struggle to acquire important information quickly if they do not have a stable internet connection. </w:t>
      </w:r>
    </w:p>
    <w:p w14:paraId="75BF2E6E" w14:textId="29F7A92D" w:rsidR="000439F6" w:rsidRPr="001765E1" w:rsidRDefault="000439F6" w:rsidP="00667543"/>
    <w:p w14:paraId="41367C6A" w14:textId="66D1B750" w:rsidR="00F61BD0" w:rsidRDefault="00667543" w:rsidP="00484AEA">
      <w:pPr>
        <w:pStyle w:val="Heading2"/>
      </w:pPr>
      <w:bookmarkStart w:id="23" w:name="_Toc169129345"/>
      <w:r>
        <w:t>Proposed System</w:t>
      </w:r>
      <w:bookmarkEnd w:id="23"/>
    </w:p>
    <w:p w14:paraId="63037BAD" w14:textId="77777777" w:rsidR="006C7615" w:rsidRPr="006C7615" w:rsidRDefault="006C7615" w:rsidP="006C7615"/>
    <w:p w14:paraId="0AAC28BA" w14:textId="21570547" w:rsidR="00F61BD0" w:rsidRDefault="0CCACD8F" w:rsidP="0006312A">
      <w:pPr>
        <w:spacing w:before="240" w:after="240" w:line="480" w:lineRule="auto"/>
        <w:ind w:firstLine="720"/>
        <w:jc w:val="both"/>
      </w:pPr>
      <w:r w:rsidRPr="0CCACD8F">
        <w:rPr>
          <w:rFonts w:eastAsia="Arial" w:cs="Arial"/>
        </w:rPr>
        <w:t>The developer puts forward Quick-</w:t>
      </w:r>
      <w:proofErr w:type="spellStart"/>
      <w:r w:rsidRPr="0CCACD8F">
        <w:rPr>
          <w:rFonts w:eastAsia="Arial" w:cs="Arial"/>
        </w:rPr>
        <w:t>ly</w:t>
      </w:r>
      <w:proofErr w:type="spellEnd"/>
      <w:r w:rsidRPr="0CCACD8F">
        <w:rPr>
          <w:rFonts w:eastAsia="Arial" w:cs="Arial"/>
        </w:rPr>
        <w:t xml:space="preserve"> Aid, covering a holistic span of emergency assistance through an application that will make access to emergency services and healthcare facilities far more accessible. This would work on a combination of software and user-centric design and network technologies to smoothly implement and get the system up and running. This application would provide location-based services in real-time so that the user can effectively search for the nearest hospitals and other emergency contact centers without hassle and wasting time.</w:t>
      </w:r>
    </w:p>
    <w:p w14:paraId="66E2A0F1" w14:textId="77777777" w:rsidR="00D43B93" w:rsidRDefault="006F05D5" w:rsidP="00D43B93">
      <w:pPr>
        <w:keepNext/>
        <w:spacing w:line="480" w:lineRule="auto"/>
      </w:pPr>
      <w:r>
        <w:rPr>
          <w:noProof/>
        </w:rPr>
        <w:drawing>
          <wp:inline distT="0" distB="0" distL="0" distR="0" wp14:anchorId="1FC7ECB3" wp14:editId="43180256">
            <wp:extent cx="5943600" cy="3363595"/>
            <wp:effectExtent l="0" t="0" r="0" b="8255"/>
            <wp:docPr id="136407335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073354" name="Picture 1" descr="A diagram of a company&#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63595"/>
                    </a:xfrm>
                    <a:prstGeom prst="rect">
                      <a:avLst/>
                    </a:prstGeom>
                  </pic:spPr>
                </pic:pic>
              </a:graphicData>
            </a:graphic>
          </wp:inline>
        </w:drawing>
      </w:r>
    </w:p>
    <w:p w14:paraId="15855ED2" w14:textId="4C1C8E88" w:rsidR="00F61BD0" w:rsidRPr="00B90DFF" w:rsidRDefault="00A87B4D" w:rsidP="00A87B4D">
      <w:pPr>
        <w:pStyle w:val="Caption"/>
        <w:jc w:val="center"/>
      </w:pPr>
      <w:bookmarkStart w:id="24" w:name="_Toc169125925"/>
      <w:r>
        <w:t xml:space="preserve">Figure </w:t>
      </w:r>
      <w:fldSimple w:instr=" SEQ Figure \* ARABIC ">
        <w:r w:rsidR="00C3259E">
          <w:rPr>
            <w:noProof/>
          </w:rPr>
          <w:t>1</w:t>
        </w:r>
      </w:fldSimple>
      <w:r>
        <w:t xml:space="preserve">: </w:t>
      </w:r>
      <w:r w:rsidRPr="00C963AF">
        <w:t>Flow chart of the users for Quick-</w:t>
      </w:r>
      <w:proofErr w:type="spellStart"/>
      <w:r w:rsidRPr="00C963AF">
        <w:t>ly</w:t>
      </w:r>
      <w:proofErr w:type="spellEnd"/>
      <w:r w:rsidRPr="00C963AF">
        <w:t xml:space="preserve"> Aid</w:t>
      </w:r>
      <w:bookmarkEnd w:id="24"/>
    </w:p>
    <w:p w14:paraId="79C26B16" w14:textId="6D19E4EB" w:rsidR="0816EC5A" w:rsidRDefault="0816EC5A" w:rsidP="00BD69BC">
      <w:pPr>
        <w:spacing w:before="240" w:after="240" w:line="480" w:lineRule="auto"/>
        <w:ind w:firstLine="720"/>
        <w:jc w:val="both"/>
      </w:pPr>
      <w:r w:rsidRPr="0816EC5A">
        <w:rPr>
          <w:rFonts w:eastAsia="Arial" w:cs="Arial"/>
        </w:rPr>
        <w:t>The app</w:t>
      </w:r>
      <w:r w:rsidR="00BD69BC">
        <w:rPr>
          <w:rFonts w:eastAsia="Arial" w:cs="Arial"/>
        </w:rPr>
        <w:t>lication</w:t>
      </w:r>
      <w:r w:rsidRPr="0816EC5A">
        <w:rPr>
          <w:rFonts w:eastAsia="Arial" w:cs="Arial"/>
        </w:rPr>
        <w:t xml:space="preserve"> development will be done in such a way that the user can actively view and monitor their location if they are in trouble and cannot seek help. The back-end system will </w:t>
      </w:r>
      <w:r w:rsidRPr="0816EC5A">
        <w:rPr>
          <w:rFonts w:eastAsia="Arial" w:cs="Arial"/>
        </w:rPr>
        <w:lastRenderedPageBreak/>
        <w:t>handle the data flow between the mobile application and the database, which will be responsible for the data processing, analytics, and user authentication. Firebase is the DBMS through which secure user data storage can be conducted. It will provide real-time database services with robust cloud storage.</w:t>
      </w:r>
    </w:p>
    <w:p w14:paraId="06ED0084" w14:textId="2BE9C7AE" w:rsidR="0816EC5A" w:rsidRDefault="0816EC5A" w:rsidP="0816EC5A">
      <w:pPr>
        <w:spacing w:line="480" w:lineRule="auto"/>
        <w:ind w:firstLine="720"/>
      </w:pPr>
    </w:p>
    <w:p w14:paraId="50F41AE2" w14:textId="77777777" w:rsidR="00A87B4D" w:rsidRDefault="00A770AE" w:rsidP="00A87B4D">
      <w:pPr>
        <w:keepNext/>
        <w:spacing w:line="480" w:lineRule="auto"/>
      </w:pPr>
      <w:r w:rsidRPr="00A770AE">
        <w:rPr>
          <w:noProof/>
        </w:rPr>
        <w:drawing>
          <wp:inline distT="0" distB="0" distL="0" distR="0" wp14:anchorId="0E679E95" wp14:editId="55F78EF2">
            <wp:extent cx="5943600" cy="2331720"/>
            <wp:effectExtent l="0" t="0" r="0" b="0"/>
            <wp:docPr id="213963955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39556" name="Picture 1" descr="A screenshot of a phone&#10;&#10;Description automatically generated"/>
                    <pic:cNvPicPr/>
                  </pic:nvPicPr>
                  <pic:blipFill>
                    <a:blip r:embed="rId19"/>
                    <a:stretch>
                      <a:fillRect/>
                    </a:stretch>
                  </pic:blipFill>
                  <pic:spPr>
                    <a:xfrm>
                      <a:off x="0" y="0"/>
                      <a:ext cx="5943600" cy="2331720"/>
                    </a:xfrm>
                    <a:prstGeom prst="rect">
                      <a:avLst/>
                    </a:prstGeom>
                  </pic:spPr>
                </pic:pic>
              </a:graphicData>
            </a:graphic>
          </wp:inline>
        </w:drawing>
      </w:r>
    </w:p>
    <w:p w14:paraId="450A3DF0" w14:textId="39510C99" w:rsidR="00A87B4D" w:rsidRDefault="00A87B4D" w:rsidP="00A87B4D">
      <w:pPr>
        <w:pStyle w:val="Caption"/>
        <w:jc w:val="center"/>
      </w:pPr>
      <w:bookmarkStart w:id="25" w:name="_Toc169125926"/>
      <w:r>
        <w:t xml:space="preserve">Figure </w:t>
      </w:r>
      <w:fldSimple w:instr=" SEQ Figure \* ARABIC ">
        <w:r w:rsidR="00C3259E">
          <w:rPr>
            <w:noProof/>
          </w:rPr>
          <w:t>2</w:t>
        </w:r>
      </w:fldSimple>
      <w:r>
        <w:t xml:space="preserve">: </w:t>
      </w:r>
      <w:r w:rsidRPr="001A3467">
        <w:t>Mockup Design from Figma</w:t>
      </w:r>
      <w:bookmarkEnd w:id="25"/>
    </w:p>
    <w:p w14:paraId="0BEA6A8D" w14:textId="1ED758CF" w:rsidR="2C2EB322" w:rsidRDefault="2C2EB322" w:rsidP="2C2EB322">
      <w:pPr>
        <w:spacing w:line="480" w:lineRule="auto"/>
        <w:ind w:firstLine="720"/>
        <w:rPr>
          <w:rFonts w:eastAsia="Arial" w:cs="Arial"/>
        </w:rPr>
      </w:pPr>
      <w:r w:rsidRPr="2C2EB322">
        <w:rPr>
          <w:rFonts w:eastAsia="Arial" w:cs="Arial"/>
        </w:rPr>
        <w:t>It is such that the design and development will be put into place carefully from UI/UX in Figma to the development of the mobile application in Android Studio and, finally, integration in Firebase for backend processing and functionality. The User Interface (UI) is developed on</w:t>
      </w:r>
      <w:r w:rsidR="00514574">
        <w:rPr>
          <w:rFonts w:eastAsia="Arial" w:cs="Arial"/>
        </w:rPr>
        <w:t xml:space="preserve"> Figma</w:t>
      </w:r>
      <w:r w:rsidRPr="2C2EB322">
        <w:rPr>
          <w:rFonts w:eastAsia="Arial" w:cs="Arial"/>
        </w:rPr>
        <w:t xml:space="preserve"> such that it is aesthetic and user-friendly. This would give a high-quality User Experience on the varied platforms configured under the same User Experience design. </w:t>
      </w:r>
      <w:r w:rsidR="02320B06" w:rsidRPr="02320B06">
        <w:rPr>
          <w:rFonts w:eastAsia="Arial" w:cs="Arial"/>
        </w:rPr>
        <w:t>The</w:t>
      </w:r>
      <w:r w:rsidRPr="2C2EB322">
        <w:rPr>
          <w:rFonts w:eastAsia="Arial" w:cs="Arial"/>
        </w:rPr>
        <w:t xml:space="preserve"> app is </w:t>
      </w:r>
      <w:r w:rsidR="02320B06" w:rsidRPr="02320B06">
        <w:rPr>
          <w:rFonts w:eastAsia="Arial" w:cs="Arial"/>
        </w:rPr>
        <w:t xml:space="preserve">currently </w:t>
      </w:r>
      <w:r w:rsidRPr="2C2EB322">
        <w:rPr>
          <w:rFonts w:eastAsia="Arial" w:cs="Arial"/>
        </w:rPr>
        <w:t>under development for Android only and is using Android Studio.</w:t>
      </w:r>
    </w:p>
    <w:p w14:paraId="732735DE" w14:textId="77777777" w:rsidR="00F61BD0" w:rsidRDefault="00F61BD0" w:rsidP="004D754C">
      <w:pPr>
        <w:spacing w:line="480" w:lineRule="auto"/>
      </w:pPr>
    </w:p>
    <w:p w14:paraId="67A56B13" w14:textId="208DD714" w:rsidR="77948623" w:rsidRDefault="77948623" w:rsidP="77948623">
      <w:pPr>
        <w:spacing w:line="480" w:lineRule="auto"/>
        <w:ind w:firstLine="720"/>
      </w:pPr>
      <w:r w:rsidRPr="77948623">
        <w:rPr>
          <w:rFonts w:eastAsia="Arial" w:cs="Arial"/>
        </w:rPr>
        <w:t xml:space="preserve">The developer will create, develop, and operationalize the system such that from inception, development, and actualization, it is fully accommodated. At the same time, there will be technical support staff if users encounter trouble in troubleshooting the application and </w:t>
      </w:r>
      <w:r w:rsidRPr="77948623">
        <w:rPr>
          <w:rFonts w:eastAsia="Arial" w:cs="Arial"/>
        </w:rPr>
        <w:lastRenderedPageBreak/>
        <w:t>managing the infrastructure of the database. Using Wi-Fi and cellular networks will ensure that connectivity is in real-time, daylong, for updates and communication. The application does not need Wi-Fi, but some features that it has—such as the list of the places of the hospitals and access to the articles—will require a connection to the internet to work.</w:t>
      </w:r>
    </w:p>
    <w:p w14:paraId="3FB522DC" w14:textId="05FC50CE" w:rsidR="00574AC5" w:rsidRDefault="00574AC5" w:rsidP="004D754C">
      <w:pPr>
        <w:pStyle w:val="Heading2"/>
      </w:pPr>
      <w:bookmarkStart w:id="26" w:name="_Toc169129346"/>
      <w:r>
        <w:t>Technologies Used</w:t>
      </w:r>
      <w:bookmarkEnd w:id="26"/>
    </w:p>
    <w:p w14:paraId="61BE28E2" w14:textId="77777777" w:rsidR="004D754C" w:rsidRPr="004D754C" w:rsidRDefault="004D754C" w:rsidP="004D754C"/>
    <w:p w14:paraId="2307247F" w14:textId="7E0F4885" w:rsidR="00574AC5" w:rsidRPr="00526D60" w:rsidRDefault="00574AC5" w:rsidP="004D754C">
      <w:pPr>
        <w:spacing w:line="480" w:lineRule="auto"/>
        <w:rPr>
          <w:b/>
          <w:sz w:val="26"/>
          <w:szCs w:val="26"/>
        </w:rPr>
      </w:pPr>
      <w:r w:rsidRPr="00526D60">
        <w:rPr>
          <w:b/>
          <w:sz w:val="26"/>
          <w:szCs w:val="26"/>
        </w:rPr>
        <w:t>Hardware</w:t>
      </w:r>
      <w:r w:rsidRPr="00526D60">
        <w:rPr>
          <w:b/>
          <w:bCs/>
          <w:sz w:val="26"/>
          <w:szCs w:val="26"/>
        </w:rPr>
        <w:t>:</w:t>
      </w:r>
    </w:p>
    <w:p w14:paraId="640FD60E" w14:textId="1C87F864" w:rsidR="00574AC5" w:rsidRDefault="00574AC5" w:rsidP="004D754C">
      <w:pPr>
        <w:spacing w:line="480" w:lineRule="auto"/>
      </w:pPr>
      <w:r w:rsidRPr="00526D60">
        <w:rPr>
          <w:b/>
        </w:rPr>
        <w:t>Mobile Devices</w:t>
      </w:r>
      <w:r w:rsidRPr="00526D60">
        <w:rPr>
          <w:b/>
          <w:bCs/>
        </w:rPr>
        <w:t>:</w:t>
      </w:r>
      <w:r>
        <w:t xml:space="preserve"> Users will access the app through Android smartphones. These devices must have GPS capabilities to enable real-time location tracking.</w:t>
      </w:r>
    </w:p>
    <w:p w14:paraId="15500ABE" w14:textId="76B23323" w:rsidR="00574AC5" w:rsidRDefault="00574AC5" w:rsidP="004D754C">
      <w:pPr>
        <w:spacing w:line="480" w:lineRule="auto"/>
      </w:pPr>
      <w:r w:rsidRPr="00526D60">
        <w:rPr>
          <w:b/>
        </w:rPr>
        <w:t>Servers</w:t>
      </w:r>
      <w:r w:rsidRPr="00526D60">
        <w:rPr>
          <w:b/>
          <w:bCs/>
        </w:rPr>
        <w:t>:</w:t>
      </w:r>
      <w:r>
        <w:t xml:space="preserve"> Cloud servers will host the backend services and the Firebase database to handle data processing, storage, and retrieval efficiently.</w:t>
      </w:r>
    </w:p>
    <w:p w14:paraId="3AB8E31B" w14:textId="2F8D70DF" w:rsidR="00574AC5" w:rsidRPr="00526D60" w:rsidRDefault="00574AC5" w:rsidP="004D754C">
      <w:pPr>
        <w:spacing w:line="480" w:lineRule="auto"/>
        <w:rPr>
          <w:b/>
          <w:sz w:val="26"/>
          <w:szCs w:val="26"/>
        </w:rPr>
      </w:pPr>
      <w:r w:rsidRPr="00526D60">
        <w:rPr>
          <w:b/>
          <w:sz w:val="26"/>
          <w:szCs w:val="26"/>
        </w:rPr>
        <w:t>Software</w:t>
      </w:r>
      <w:r w:rsidRPr="00526D60">
        <w:rPr>
          <w:b/>
          <w:bCs/>
          <w:sz w:val="26"/>
          <w:szCs w:val="26"/>
        </w:rPr>
        <w:t>:</w:t>
      </w:r>
    </w:p>
    <w:p w14:paraId="61ED529B" w14:textId="43C11F5D" w:rsidR="00574AC5" w:rsidRDefault="00574AC5" w:rsidP="004D754C">
      <w:pPr>
        <w:spacing w:line="480" w:lineRule="auto"/>
      </w:pPr>
      <w:r w:rsidRPr="00526D60">
        <w:rPr>
          <w:b/>
        </w:rPr>
        <w:t>Android Studio</w:t>
      </w:r>
      <w:r w:rsidRPr="00526D60">
        <w:rPr>
          <w:b/>
          <w:bCs/>
        </w:rPr>
        <w:t>:</w:t>
      </w:r>
      <w:r>
        <w:t xml:space="preserve"> The primary Integrated Development Environment (IDE) for developing the Android application.</w:t>
      </w:r>
    </w:p>
    <w:p w14:paraId="6886EF4E" w14:textId="6E509791" w:rsidR="00574AC5" w:rsidRDefault="00574AC5" w:rsidP="004D754C">
      <w:pPr>
        <w:spacing w:line="480" w:lineRule="auto"/>
      </w:pPr>
      <w:r w:rsidRPr="00526D60">
        <w:rPr>
          <w:b/>
        </w:rPr>
        <w:t>Firebase</w:t>
      </w:r>
      <w:r w:rsidRPr="00526D60">
        <w:rPr>
          <w:b/>
          <w:bCs/>
        </w:rPr>
        <w:t>:</w:t>
      </w:r>
      <w:r>
        <w:t xml:space="preserve"> This will serve as the backend-as-a-service (BaaS), providing real-time database services, authentication, and cloud storage.</w:t>
      </w:r>
    </w:p>
    <w:p w14:paraId="1B11BFAD" w14:textId="2F72A3D5" w:rsidR="00574AC5" w:rsidRDefault="00574AC5" w:rsidP="004D754C">
      <w:pPr>
        <w:spacing w:line="480" w:lineRule="auto"/>
      </w:pPr>
      <w:r w:rsidRPr="00E40925">
        <w:rPr>
          <w:b/>
        </w:rPr>
        <w:t>Figma and Canva</w:t>
      </w:r>
      <w:r w:rsidRPr="00E40925">
        <w:rPr>
          <w:b/>
          <w:bCs/>
        </w:rPr>
        <w:t>:</w:t>
      </w:r>
      <w:r>
        <w:t xml:space="preserve"> Used for UI/UX design to ensure the application is user-friendly and visually appealing.</w:t>
      </w:r>
    </w:p>
    <w:p w14:paraId="12F300C7" w14:textId="42E0912C" w:rsidR="00574AC5" w:rsidRPr="00E40925" w:rsidRDefault="00574AC5" w:rsidP="004D754C">
      <w:pPr>
        <w:spacing w:line="480" w:lineRule="auto"/>
        <w:rPr>
          <w:b/>
          <w:sz w:val="26"/>
          <w:szCs w:val="26"/>
        </w:rPr>
      </w:pPr>
      <w:r w:rsidRPr="00E40925">
        <w:rPr>
          <w:b/>
          <w:sz w:val="26"/>
          <w:szCs w:val="26"/>
        </w:rPr>
        <w:t>Peopleware</w:t>
      </w:r>
      <w:r w:rsidRPr="00E40925">
        <w:rPr>
          <w:b/>
          <w:bCs/>
          <w:sz w:val="26"/>
          <w:szCs w:val="26"/>
        </w:rPr>
        <w:t>:</w:t>
      </w:r>
    </w:p>
    <w:p w14:paraId="0F719D39" w14:textId="728D16A3" w:rsidR="00574AC5" w:rsidRDefault="00574AC5" w:rsidP="004D754C">
      <w:pPr>
        <w:spacing w:line="480" w:lineRule="auto"/>
      </w:pPr>
      <w:r w:rsidRPr="00E40925">
        <w:rPr>
          <w:b/>
        </w:rPr>
        <w:t>Development Team</w:t>
      </w:r>
      <w:r w:rsidRPr="00E40925">
        <w:rPr>
          <w:b/>
          <w:bCs/>
        </w:rPr>
        <w:t>:</w:t>
      </w:r>
      <w:r>
        <w:t xml:space="preserve"> Comprising software developers, UI/UX designers, and project managers who will collaborate to develop, test, and deploy the application.</w:t>
      </w:r>
    </w:p>
    <w:p w14:paraId="40CB7D54" w14:textId="59907419" w:rsidR="00574AC5" w:rsidRDefault="00574AC5" w:rsidP="004D754C">
      <w:pPr>
        <w:spacing w:line="480" w:lineRule="auto"/>
      </w:pPr>
      <w:r w:rsidRPr="00E40925">
        <w:rPr>
          <w:b/>
        </w:rPr>
        <w:lastRenderedPageBreak/>
        <w:t>Technical Support Staff</w:t>
      </w:r>
      <w:r w:rsidRPr="00E40925">
        <w:rPr>
          <w:b/>
          <w:bCs/>
        </w:rPr>
        <w:t>:</w:t>
      </w:r>
      <w:r>
        <w:t xml:space="preserve"> Responsible for providing user support, troubleshooting issues, and maintaining the backend infrastructure.</w:t>
      </w:r>
    </w:p>
    <w:p w14:paraId="5993CFEA" w14:textId="35909457" w:rsidR="00574AC5" w:rsidRPr="00E40925" w:rsidRDefault="00574AC5" w:rsidP="004D754C">
      <w:pPr>
        <w:spacing w:line="480" w:lineRule="auto"/>
        <w:rPr>
          <w:b/>
          <w:sz w:val="26"/>
          <w:szCs w:val="26"/>
        </w:rPr>
      </w:pPr>
      <w:r w:rsidRPr="00E40925">
        <w:rPr>
          <w:b/>
          <w:sz w:val="26"/>
          <w:szCs w:val="26"/>
        </w:rPr>
        <w:t>Network</w:t>
      </w:r>
      <w:r w:rsidRPr="00E40925">
        <w:rPr>
          <w:b/>
          <w:bCs/>
          <w:sz w:val="26"/>
          <w:szCs w:val="26"/>
        </w:rPr>
        <w:t>:</w:t>
      </w:r>
    </w:p>
    <w:p w14:paraId="7D9F4619" w14:textId="661861BC" w:rsidR="00574AC5" w:rsidRDefault="79851A56" w:rsidP="004D754C">
      <w:pPr>
        <w:spacing w:line="480" w:lineRule="auto"/>
      </w:pPr>
      <w:r w:rsidRPr="00E40925">
        <w:rPr>
          <w:b/>
        </w:rPr>
        <w:t>Wi-Fi and Cellular Networks</w:t>
      </w:r>
      <w:r w:rsidRPr="00E40925">
        <w:rPr>
          <w:b/>
          <w:bCs/>
        </w:rPr>
        <w:t>:</w:t>
      </w:r>
      <w:r>
        <w:t xml:space="preserve"> </w:t>
      </w:r>
      <w:r w:rsidRPr="79851A56">
        <w:rPr>
          <w:rFonts w:eastAsia="Arial" w:cs="Arial"/>
        </w:rPr>
        <w:t>The application will use Wi-Fi and cellular networks for real-time updating data and communication. While it will require an internet connection for some of its functionality, particularly in the viewing of all news articles and lists of hospitals, it will not need one for the data saved offline or basic, noncritical information for the emergency contact numbers.</w:t>
      </w:r>
    </w:p>
    <w:p w14:paraId="5C32313A" w14:textId="4AF3B352" w:rsidR="7FCBAA9E" w:rsidRDefault="7FCBAA9E" w:rsidP="00E40925">
      <w:pPr>
        <w:spacing w:line="480" w:lineRule="auto"/>
        <w:ind w:firstLine="720"/>
        <w:sectPr w:rsidR="7FCBAA9E" w:rsidSect="00667543">
          <w:pgSz w:w="12240" w:h="15840"/>
          <w:pgMar w:top="1440" w:right="1440" w:bottom="1440" w:left="1440" w:header="708" w:footer="708" w:gutter="0"/>
          <w:cols w:space="708"/>
          <w:docGrid w:linePitch="360"/>
        </w:sectPr>
      </w:pPr>
      <w:r w:rsidRPr="7FCBAA9E">
        <w:rPr>
          <w:rFonts w:eastAsia="Arial" w:cs="Arial"/>
        </w:rPr>
        <w:t xml:space="preserve">All these technologies combined will offer a very effective and reliable application of emergency assistance which will help greatly in enhancing </w:t>
      </w:r>
      <w:r w:rsidR="14838F67" w:rsidRPr="14838F67">
        <w:rPr>
          <w:rFonts w:eastAsia="Arial" w:cs="Arial"/>
        </w:rPr>
        <w:t xml:space="preserve">the </w:t>
      </w:r>
      <w:r w:rsidRPr="7FCBAA9E">
        <w:rPr>
          <w:rFonts w:eastAsia="Arial" w:cs="Arial"/>
        </w:rPr>
        <w:t>safety and health of the user. Quick access to emergency services, effective communication, and improved emergency response is what the developed system will provide to its user.</w:t>
      </w:r>
    </w:p>
    <w:p w14:paraId="7654A95F" w14:textId="2F3F2A2E" w:rsidR="009D1114" w:rsidRDefault="00667543" w:rsidP="009D1114">
      <w:pPr>
        <w:pStyle w:val="Heading1"/>
      </w:pPr>
      <w:bookmarkStart w:id="27" w:name="_Toc169129347"/>
      <w:r>
        <w:lastRenderedPageBreak/>
        <w:t>Conclusion</w:t>
      </w:r>
      <w:bookmarkEnd w:id="27"/>
    </w:p>
    <w:p w14:paraId="28F2A8E9" w14:textId="77777777" w:rsidR="009D1114" w:rsidRDefault="009D1114" w:rsidP="009D1114">
      <w:pPr>
        <w:jc w:val="both"/>
      </w:pPr>
    </w:p>
    <w:p w14:paraId="32AD35EF" w14:textId="5596115B" w:rsidR="009D1114" w:rsidRDefault="009D1114" w:rsidP="009D1114">
      <w:pPr>
        <w:spacing w:line="480" w:lineRule="auto"/>
        <w:ind w:firstLine="720"/>
        <w:jc w:val="both"/>
      </w:pPr>
      <w:r>
        <w:t>The Quick-</w:t>
      </w:r>
      <w:proofErr w:type="spellStart"/>
      <w:r>
        <w:t>ly</w:t>
      </w:r>
      <w:proofErr w:type="spellEnd"/>
      <w:r>
        <w:t xml:space="preserve"> Aid application has made significant progress towards providing a comprehensive emergency response solution for the Makati, Pasay, and Taguig metropolitan areas. We have developed a mobile application with robust features aimed at streamlining emergency responses while ensuring user data privacy and security through strong encryption and access control. </w:t>
      </w:r>
    </w:p>
    <w:p w14:paraId="6778181C" w14:textId="0E16A5B8" w:rsidR="009D1114" w:rsidRDefault="009D1114" w:rsidP="009D1114">
      <w:pPr>
        <w:spacing w:line="480" w:lineRule="auto"/>
        <w:ind w:firstLine="720"/>
        <w:jc w:val="both"/>
      </w:pPr>
      <w:r>
        <w:t>Our app leverages real-time location services to provide accurate emergency contact information and nearby hospital locations based on the user's city. Additionally, we have integrated Firebase for real-time database services, data analytics, and user authentication. The UI/UX design was crafted using Canva to ensure a user-friendly interface.</w:t>
      </w:r>
    </w:p>
    <w:p w14:paraId="51E3117F" w14:textId="77777777" w:rsidR="00623348" w:rsidRPr="00623348" w:rsidRDefault="00623348" w:rsidP="00623348">
      <w:pPr>
        <w:spacing w:after="0" w:line="480" w:lineRule="auto"/>
        <w:ind w:firstLine="720"/>
        <w:rPr>
          <w:rFonts w:eastAsia="Times New Roman" w:cs="Arial"/>
          <w:lang w:eastAsia="en-PH"/>
        </w:rPr>
      </w:pPr>
      <w:r w:rsidRPr="00623348">
        <w:rPr>
          <w:rFonts w:eastAsia="Times New Roman" w:cs="Arial"/>
          <w:lang w:eastAsia="en-PH"/>
        </w:rPr>
        <w:t>To provide a smooth and user-friendly experience, we will be focusing on finishing the mobile application on Android Studio going ahead. This entails putting in place a user training program, providing technical assistance for a smooth adoption process, conducting extensive system testing to ensure dependability and performance, and improving cellular and Wi-Fi network setups for constant connectivity.</w:t>
      </w:r>
    </w:p>
    <w:p w14:paraId="3C66BB7A" w14:textId="4C9E680B" w:rsidR="00E11EC0" w:rsidRPr="00E11EC0" w:rsidRDefault="00E11EC0" w:rsidP="00E11EC0">
      <w:pPr>
        <w:spacing w:after="0" w:line="480" w:lineRule="auto"/>
        <w:ind w:firstLine="720"/>
        <w:rPr>
          <w:rFonts w:eastAsia="Times New Roman" w:cs="Arial"/>
          <w:lang w:eastAsia="en-PH"/>
        </w:rPr>
      </w:pPr>
      <w:r w:rsidRPr="00E11EC0">
        <w:rPr>
          <w:rFonts w:eastAsia="Times New Roman" w:cs="Arial"/>
          <w:lang w:eastAsia="en-PH"/>
        </w:rPr>
        <w:t>By offering a workable, dependable, and user-friendly solution, this project seeks to improve consumers' emergency response experiences. With the completion of these last procedures, we anticipate a successful launch that will establish Quick-</w:t>
      </w:r>
      <w:proofErr w:type="spellStart"/>
      <w:r w:rsidRPr="00E11EC0">
        <w:rPr>
          <w:rFonts w:eastAsia="Times New Roman" w:cs="Arial"/>
          <w:lang w:eastAsia="en-PH"/>
        </w:rPr>
        <w:t>ly</w:t>
      </w:r>
      <w:proofErr w:type="spellEnd"/>
      <w:r w:rsidRPr="00E11EC0">
        <w:rPr>
          <w:rFonts w:eastAsia="Times New Roman" w:cs="Arial"/>
          <w:lang w:eastAsia="en-PH"/>
        </w:rPr>
        <w:t xml:space="preserve"> Aid as a vital resource for community disaster response and preparation.</w:t>
      </w:r>
    </w:p>
    <w:p w14:paraId="0CBF18AE" w14:textId="77777777" w:rsidR="009310D0" w:rsidRDefault="009310D0" w:rsidP="009310D0"/>
    <w:p w14:paraId="756D5040" w14:textId="77777777" w:rsidR="009310D0" w:rsidRPr="002962F1" w:rsidRDefault="009310D0" w:rsidP="00667543">
      <w:pPr>
        <w:sectPr w:rsidR="009310D0" w:rsidRPr="002962F1" w:rsidSect="00667543">
          <w:pgSz w:w="12240" w:h="15840"/>
          <w:pgMar w:top="1440" w:right="1440" w:bottom="1440" w:left="1440" w:header="708" w:footer="708" w:gutter="0"/>
          <w:cols w:space="708"/>
          <w:docGrid w:linePitch="360"/>
        </w:sectPr>
      </w:pPr>
    </w:p>
    <w:p w14:paraId="69F1D466" w14:textId="16DB0721" w:rsidR="00667543" w:rsidRDefault="00667543" w:rsidP="00667543">
      <w:pPr>
        <w:pStyle w:val="Heading1"/>
      </w:pPr>
      <w:bookmarkStart w:id="28" w:name="_Toc169129348"/>
      <w:r>
        <w:lastRenderedPageBreak/>
        <w:t>References</w:t>
      </w:r>
      <w:bookmarkEnd w:id="28"/>
    </w:p>
    <w:p w14:paraId="6840ECF2" w14:textId="061AE882" w:rsidR="32938F90" w:rsidRDefault="32938F90" w:rsidP="2A7168B3">
      <w:pPr>
        <w:spacing w:after="0"/>
        <w:rPr>
          <w:rFonts w:ascii="Times New Roman" w:eastAsia="Times New Roman" w:hAnsi="Times New Roman" w:cs="Times New Roman"/>
          <w:sz w:val="24"/>
          <w:szCs w:val="24"/>
        </w:rPr>
      </w:pPr>
      <w:r w:rsidRPr="2A7168B3">
        <w:rPr>
          <w:rFonts w:ascii="Times New Roman" w:eastAsia="Times New Roman" w:hAnsi="Times New Roman" w:cs="Times New Roman"/>
          <w:sz w:val="24"/>
          <w:szCs w:val="24"/>
        </w:rPr>
        <w:t xml:space="preserve">Admin. (2021, March 15). Benefits in living close to hospital. Life Medical Clinic. </w:t>
      </w:r>
      <w:hyperlink r:id="rId20">
        <w:r w:rsidRPr="2A7168B3">
          <w:rPr>
            <w:rStyle w:val="Hyperlink"/>
            <w:rFonts w:ascii="Times New Roman" w:eastAsia="Times New Roman" w:hAnsi="Times New Roman" w:cs="Times New Roman"/>
            <w:sz w:val="24"/>
            <w:szCs w:val="24"/>
          </w:rPr>
          <w:t>https://lifemedicalclinic.com.au/benefits-of-living-near-a-hospital/</w:t>
        </w:r>
      </w:hyperlink>
    </w:p>
    <w:p w14:paraId="171FC2C5" w14:textId="3ECB6188" w:rsidR="2A7168B3" w:rsidRDefault="2A7168B3" w:rsidP="2A7168B3">
      <w:pPr>
        <w:pStyle w:val="ListParagraph"/>
        <w:spacing w:after="0"/>
        <w:rPr>
          <w:rFonts w:ascii="Times New Roman" w:eastAsia="Times New Roman" w:hAnsi="Times New Roman" w:cs="Times New Roman"/>
          <w:sz w:val="24"/>
          <w:szCs w:val="24"/>
        </w:rPr>
      </w:pPr>
    </w:p>
    <w:p w14:paraId="7191584D" w14:textId="5A4727C4" w:rsidR="32938F90" w:rsidRDefault="32938F90" w:rsidP="2A7168B3">
      <w:pPr>
        <w:spacing w:after="0"/>
        <w:rPr>
          <w:rFonts w:ascii="Times New Roman" w:eastAsia="Times New Roman" w:hAnsi="Times New Roman" w:cs="Times New Roman"/>
          <w:sz w:val="24"/>
          <w:szCs w:val="24"/>
        </w:rPr>
      </w:pPr>
      <w:r w:rsidRPr="2A7168B3">
        <w:rPr>
          <w:rFonts w:ascii="Times New Roman" w:eastAsia="Times New Roman" w:hAnsi="Times New Roman" w:cs="Times New Roman"/>
          <w:sz w:val="24"/>
          <w:szCs w:val="24"/>
        </w:rPr>
        <w:t xml:space="preserve">Clark, M. J., </w:t>
      </w:r>
      <w:proofErr w:type="spellStart"/>
      <w:r w:rsidRPr="2A7168B3">
        <w:rPr>
          <w:rFonts w:ascii="Times New Roman" w:eastAsia="Times New Roman" w:hAnsi="Times New Roman" w:cs="Times New Roman"/>
          <w:sz w:val="24"/>
          <w:szCs w:val="24"/>
        </w:rPr>
        <w:t>Enraght</w:t>
      </w:r>
      <w:proofErr w:type="spellEnd"/>
      <w:r w:rsidRPr="2A7168B3">
        <w:rPr>
          <w:rFonts w:ascii="Times New Roman" w:eastAsia="Times New Roman" w:hAnsi="Times New Roman" w:cs="Times New Roman"/>
          <w:sz w:val="24"/>
          <w:szCs w:val="24"/>
        </w:rPr>
        <w:t xml:space="preserve">-Mooney, E., Balanda, K. P., Lynch, M., Tighe, T., &amp; FritzGerald, G. (2002, April 1). Knowledge of the national emergency telephone number and prevalence and characteristics of those trained in CPR in Queensland: Baseline information for targeted training interventions. ScienceDirect. </w:t>
      </w:r>
      <w:hyperlink r:id="rId21">
        <w:r w:rsidRPr="2A7168B3">
          <w:rPr>
            <w:rStyle w:val="Hyperlink"/>
            <w:rFonts w:ascii="Times New Roman" w:eastAsia="Times New Roman" w:hAnsi="Times New Roman" w:cs="Times New Roman"/>
            <w:sz w:val="24"/>
            <w:szCs w:val="24"/>
          </w:rPr>
          <w:t>https://www.sciencedirect.com/science/article/pii/S0300957201004865</w:t>
        </w:r>
      </w:hyperlink>
    </w:p>
    <w:p w14:paraId="2132BBF9" w14:textId="10D8585A" w:rsidR="2A7168B3" w:rsidRDefault="2A7168B3" w:rsidP="2A7168B3">
      <w:pPr>
        <w:spacing w:after="0"/>
        <w:rPr>
          <w:rFonts w:ascii="Times New Roman" w:eastAsia="Times New Roman" w:hAnsi="Times New Roman" w:cs="Times New Roman"/>
          <w:sz w:val="24"/>
          <w:szCs w:val="24"/>
        </w:rPr>
      </w:pPr>
    </w:p>
    <w:p w14:paraId="3840432A" w14:textId="0029B163" w:rsidR="32938F90" w:rsidRDefault="32938F90" w:rsidP="2A7168B3">
      <w:pPr>
        <w:spacing w:after="0"/>
        <w:rPr>
          <w:rFonts w:ascii="Times New Roman" w:eastAsia="Times New Roman" w:hAnsi="Times New Roman" w:cs="Times New Roman"/>
          <w:sz w:val="24"/>
          <w:szCs w:val="24"/>
        </w:rPr>
      </w:pPr>
      <w:r w:rsidRPr="2A7168B3">
        <w:rPr>
          <w:rFonts w:ascii="Times New Roman" w:eastAsia="Times New Roman" w:hAnsi="Times New Roman" w:cs="Times New Roman"/>
          <w:sz w:val="24"/>
          <w:szCs w:val="24"/>
        </w:rPr>
        <w:t xml:space="preserve">DILG. (2020, March 4). DILG: Gov’t’s 911 hotline gets 2.54 million prank calls in 2019. Inquirer.net. </w:t>
      </w:r>
      <w:hyperlink r:id="rId22">
        <w:r w:rsidRPr="2A7168B3">
          <w:rPr>
            <w:rStyle w:val="Hyperlink"/>
            <w:rFonts w:ascii="Times New Roman" w:eastAsia="Times New Roman" w:hAnsi="Times New Roman" w:cs="Times New Roman"/>
            <w:sz w:val="24"/>
            <w:szCs w:val="24"/>
          </w:rPr>
          <w:t>https://newsinfo.inquirer.net/1236748/dilg-govts-911-hotline-gets-2-54-million-prank-calls-in-2019</w:t>
        </w:r>
      </w:hyperlink>
    </w:p>
    <w:p w14:paraId="36780166" w14:textId="055AEBF8" w:rsidR="2A7168B3" w:rsidRDefault="2A7168B3" w:rsidP="2A7168B3">
      <w:pPr>
        <w:spacing w:after="0"/>
        <w:rPr>
          <w:rFonts w:ascii="Times New Roman" w:eastAsia="Times New Roman" w:hAnsi="Times New Roman" w:cs="Times New Roman"/>
          <w:sz w:val="24"/>
          <w:szCs w:val="24"/>
        </w:rPr>
      </w:pPr>
    </w:p>
    <w:p w14:paraId="34272F8A" w14:textId="6CF054DA" w:rsidR="32938F90" w:rsidRDefault="32938F90" w:rsidP="2A7168B3">
      <w:pPr>
        <w:spacing w:after="0"/>
        <w:rPr>
          <w:rFonts w:ascii="Times New Roman" w:eastAsia="Times New Roman" w:hAnsi="Times New Roman" w:cs="Times New Roman"/>
          <w:sz w:val="24"/>
          <w:szCs w:val="24"/>
        </w:rPr>
      </w:pPr>
      <w:r w:rsidRPr="2A7168B3">
        <w:rPr>
          <w:rFonts w:ascii="Times New Roman" w:eastAsia="Times New Roman" w:hAnsi="Times New Roman" w:cs="Times New Roman"/>
          <w:sz w:val="24"/>
          <w:szCs w:val="24"/>
        </w:rPr>
        <w:t xml:space="preserve">Farah. (2023, August 28). Emergency response application: What you need to know. </w:t>
      </w:r>
      <w:proofErr w:type="spellStart"/>
      <w:r w:rsidRPr="2A7168B3">
        <w:rPr>
          <w:rFonts w:ascii="Times New Roman" w:eastAsia="Times New Roman" w:hAnsi="Times New Roman" w:cs="Times New Roman"/>
          <w:sz w:val="24"/>
          <w:szCs w:val="24"/>
        </w:rPr>
        <w:t>Nandbox</w:t>
      </w:r>
      <w:proofErr w:type="spellEnd"/>
      <w:r w:rsidRPr="2A7168B3">
        <w:rPr>
          <w:rFonts w:ascii="Times New Roman" w:eastAsia="Times New Roman" w:hAnsi="Times New Roman" w:cs="Times New Roman"/>
          <w:sz w:val="24"/>
          <w:szCs w:val="24"/>
        </w:rPr>
        <w:t xml:space="preserve"> Native App Builder. </w:t>
      </w:r>
      <w:hyperlink r:id="rId23">
        <w:r w:rsidRPr="2A7168B3">
          <w:rPr>
            <w:rStyle w:val="Hyperlink"/>
            <w:rFonts w:ascii="Times New Roman" w:eastAsia="Times New Roman" w:hAnsi="Times New Roman" w:cs="Times New Roman"/>
            <w:sz w:val="24"/>
            <w:szCs w:val="24"/>
          </w:rPr>
          <w:t>https://nandbox.com/emergency-response-application-what-you-need-to-know/</w:t>
        </w:r>
      </w:hyperlink>
    </w:p>
    <w:p w14:paraId="65F46734" w14:textId="77961F8E" w:rsidR="2A7168B3" w:rsidRDefault="2A7168B3" w:rsidP="2A7168B3">
      <w:pPr>
        <w:spacing w:after="0"/>
        <w:rPr>
          <w:rFonts w:ascii="Times New Roman" w:eastAsia="Times New Roman" w:hAnsi="Times New Roman" w:cs="Times New Roman"/>
          <w:sz w:val="24"/>
          <w:szCs w:val="24"/>
        </w:rPr>
      </w:pPr>
    </w:p>
    <w:p w14:paraId="37E71C7C" w14:textId="2E6A6ED8" w:rsidR="32938F90" w:rsidRPr="00A94FEF" w:rsidRDefault="32938F90" w:rsidP="2A7168B3">
      <w:pPr>
        <w:spacing w:after="0"/>
        <w:rPr>
          <w:rFonts w:ascii="Times New Roman" w:eastAsia="Times New Roman" w:hAnsi="Times New Roman" w:cs="Times New Roman"/>
          <w:sz w:val="24"/>
          <w:szCs w:val="24"/>
          <w:lang w:val="it-IT"/>
        </w:rPr>
      </w:pPr>
      <w:r w:rsidRPr="2A7168B3">
        <w:rPr>
          <w:rFonts w:ascii="Times New Roman" w:eastAsia="Times New Roman" w:hAnsi="Times New Roman" w:cs="Times New Roman"/>
          <w:sz w:val="24"/>
          <w:szCs w:val="24"/>
        </w:rPr>
        <w:t xml:space="preserve">House Bill. (2022, September 1). House bill penalizes prank callers to emergency hotlines with jail terms, fines. </w:t>
      </w:r>
      <w:r w:rsidRPr="2A7168B3">
        <w:rPr>
          <w:rFonts w:ascii="Times New Roman" w:eastAsia="Times New Roman" w:hAnsi="Times New Roman" w:cs="Times New Roman"/>
          <w:sz w:val="24"/>
          <w:szCs w:val="24"/>
          <w:lang w:val="it-IT"/>
        </w:rPr>
        <w:t xml:space="preserve">Manila Bulletin. </w:t>
      </w:r>
      <w:r w:rsidR="00BA342E">
        <w:fldChar w:fldCharType="begin"/>
      </w:r>
      <w:r w:rsidR="00BA342E" w:rsidRPr="003C193F">
        <w:rPr>
          <w:lang w:val="it-IT"/>
        </w:rPr>
        <w:instrText>HYPERLINK "https://mb.com.ph/2022/09/01/house-bill-penalizes-prank-callers-to-emergency-hotlines-with-jail-terms-fines/" \h</w:instrText>
      </w:r>
      <w:r w:rsidR="00BA342E">
        <w:fldChar w:fldCharType="separate"/>
      </w:r>
      <w:r w:rsidRPr="2A7168B3">
        <w:rPr>
          <w:rStyle w:val="Hyperlink"/>
          <w:rFonts w:ascii="Times New Roman" w:eastAsia="Times New Roman" w:hAnsi="Times New Roman" w:cs="Times New Roman"/>
          <w:sz w:val="24"/>
          <w:szCs w:val="24"/>
          <w:lang w:val="it-IT"/>
        </w:rPr>
        <w:t>https://mb.com.ph/2022/09/01/house-bill-penalizes-prank-callers-to-emergency-hotlines-with-jail-terms-fines/</w:t>
      </w:r>
      <w:r w:rsidR="00BA342E">
        <w:rPr>
          <w:rStyle w:val="Hyperlink"/>
          <w:rFonts w:ascii="Times New Roman" w:eastAsia="Times New Roman" w:hAnsi="Times New Roman" w:cs="Times New Roman"/>
          <w:sz w:val="24"/>
          <w:szCs w:val="24"/>
          <w:lang w:val="it-IT"/>
        </w:rPr>
        <w:fldChar w:fldCharType="end"/>
      </w:r>
    </w:p>
    <w:p w14:paraId="286F2B4F" w14:textId="48D56FF4" w:rsidR="2A7168B3" w:rsidRPr="00361648" w:rsidRDefault="2A7168B3" w:rsidP="2A7168B3">
      <w:pPr>
        <w:spacing w:after="0"/>
        <w:rPr>
          <w:rFonts w:ascii="Times New Roman" w:eastAsia="Times New Roman" w:hAnsi="Times New Roman" w:cs="Times New Roman"/>
          <w:sz w:val="24"/>
          <w:szCs w:val="24"/>
          <w:lang w:val="it-IT"/>
        </w:rPr>
      </w:pPr>
    </w:p>
    <w:p w14:paraId="1FF2F6CD" w14:textId="48ACC40A" w:rsidR="32938F90" w:rsidRDefault="32938F90" w:rsidP="2A7168B3">
      <w:pPr>
        <w:spacing w:after="0"/>
        <w:rPr>
          <w:rFonts w:ascii="Times New Roman" w:eastAsia="Times New Roman" w:hAnsi="Times New Roman" w:cs="Times New Roman"/>
          <w:sz w:val="24"/>
          <w:szCs w:val="24"/>
        </w:rPr>
      </w:pPr>
      <w:r w:rsidRPr="2A7168B3">
        <w:rPr>
          <w:rFonts w:ascii="Times New Roman" w:eastAsia="Times New Roman" w:hAnsi="Times New Roman" w:cs="Times New Roman"/>
          <w:sz w:val="24"/>
          <w:szCs w:val="24"/>
        </w:rPr>
        <w:t xml:space="preserve">Kaple, T. (2020, May 26). Hospital Emergency Preparedness: An online guide for healthcare professionals. </w:t>
      </w:r>
      <w:proofErr w:type="spellStart"/>
      <w:r w:rsidRPr="2A7168B3">
        <w:rPr>
          <w:rFonts w:ascii="Times New Roman" w:eastAsia="Times New Roman" w:hAnsi="Times New Roman" w:cs="Times New Roman"/>
          <w:sz w:val="24"/>
          <w:szCs w:val="24"/>
        </w:rPr>
        <w:t>EduMed</w:t>
      </w:r>
      <w:proofErr w:type="spellEnd"/>
      <w:r w:rsidRPr="2A7168B3">
        <w:rPr>
          <w:rFonts w:ascii="Times New Roman" w:eastAsia="Times New Roman" w:hAnsi="Times New Roman" w:cs="Times New Roman"/>
          <w:sz w:val="24"/>
          <w:szCs w:val="24"/>
        </w:rPr>
        <w:t xml:space="preserve">. </w:t>
      </w:r>
      <w:hyperlink r:id="rId24">
        <w:r w:rsidRPr="2A7168B3">
          <w:rPr>
            <w:rStyle w:val="Hyperlink"/>
            <w:rFonts w:ascii="Times New Roman" w:eastAsia="Times New Roman" w:hAnsi="Times New Roman" w:cs="Times New Roman"/>
            <w:sz w:val="24"/>
            <w:szCs w:val="24"/>
          </w:rPr>
          <w:t>https://www.edumed.org/resources/hospital-emergency-preparedness/</w:t>
        </w:r>
      </w:hyperlink>
    </w:p>
    <w:p w14:paraId="451A7626" w14:textId="44432D97" w:rsidR="32938F90" w:rsidRDefault="32938F90" w:rsidP="32938F90">
      <w:pPr>
        <w:spacing w:beforeAutospacing="1" w:afterAutospacing="1" w:line="240" w:lineRule="auto"/>
        <w:rPr>
          <w:rFonts w:ascii="Calibri" w:eastAsia="Calibri" w:hAnsi="Calibri" w:cs="Calibri"/>
        </w:rPr>
      </w:pPr>
    </w:p>
    <w:p w14:paraId="08D6DB67" w14:textId="7F44D383" w:rsidR="36A30599" w:rsidRDefault="36A30599" w:rsidP="36A30599">
      <w:pPr>
        <w:spacing w:beforeAutospacing="1" w:afterAutospacing="1" w:line="240" w:lineRule="auto"/>
        <w:rPr>
          <w:rFonts w:ascii="Calibri" w:eastAsia="Calibri" w:hAnsi="Calibri" w:cs="Calibri"/>
          <w:color w:val="000000" w:themeColor="text1"/>
          <w:lang w:val="en-US"/>
        </w:rPr>
      </w:pPr>
    </w:p>
    <w:p w14:paraId="2B640BB5" w14:textId="5E222B48" w:rsidR="36A30599" w:rsidRDefault="36A30599" w:rsidP="36A30599"/>
    <w:p w14:paraId="2FFC6384" w14:textId="4FCA7666" w:rsidR="36A30599" w:rsidRDefault="36A30599" w:rsidP="36A30599"/>
    <w:p w14:paraId="15B1FF6F" w14:textId="4BF5C3E3" w:rsidR="36A30599" w:rsidRDefault="36A30599" w:rsidP="36A30599"/>
    <w:p w14:paraId="5EF56A18" w14:textId="6F7A606F" w:rsidR="00667543" w:rsidRDefault="00667543" w:rsidP="2A7168B3">
      <w:pPr>
        <w:pStyle w:val="Heading1"/>
        <w:sectPr w:rsidR="00667543" w:rsidSect="00667543">
          <w:pgSz w:w="12240" w:h="15840"/>
          <w:pgMar w:top="1440" w:right="1440" w:bottom="1440" w:left="1440" w:header="708" w:footer="708" w:gutter="0"/>
          <w:cols w:space="708"/>
          <w:docGrid w:linePitch="360"/>
        </w:sectPr>
      </w:pPr>
    </w:p>
    <w:p w14:paraId="07F415D4" w14:textId="77777777" w:rsidR="00667543" w:rsidRDefault="3C4A47C9" w:rsidP="00667543">
      <w:pPr>
        <w:pStyle w:val="Heading1"/>
      </w:pPr>
      <w:bookmarkStart w:id="29" w:name="_Toc169129349"/>
      <w:commentRangeStart w:id="30"/>
      <w:r>
        <w:lastRenderedPageBreak/>
        <w:t>Appendices</w:t>
      </w:r>
      <w:commentRangeEnd w:id="30"/>
      <w:r w:rsidR="00667543">
        <w:commentReference w:id="30"/>
      </w:r>
      <w:bookmarkEnd w:id="29"/>
    </w:p>
    <w:p w14:paraId="39F62A33" w14:textId="77777777" w:rsidR="00667543" w:rsidRDefault="00667543" w:rsidP="00667543">
      <w:pPr>
        <w:pStyle w:val="Heading2"/>
      </w:pPr>
      <w:bookmarkStart w:id="31" w:name="_Toc169129350"/>
      <w:r>
        <w:t>Appendix A: Project Vision</w:t>
      </w:r>
      <w:bookmarkEnd w:id="31"/>
    </w:p>
    <w:p w14:paraId="3F0ABC6D" w14:textId="77777777" w:rsidR="00834D86" w:rsidRDefault="00834D86" w:rsidP="00834D86"/>
    <w:p w14:paraId="40FE9C79" w14:textId="608545B0" w:rsidR="78C108BE" w:rsidRPr="00255FCA" w:rsidRDefault="78C108BE" w:rsidP="00255FCA">
      <w:pPr>
        <w:spacing w:before="240" w:after="240" w:line="480" w:lineRule="auto"/>
        <w:ind w:firstLine="720"/>
      </w:pPr>
      <w:r w:rsidRPr="00255FCA">
        <w:rPr>
          <w:rFonts w:eastAsia="Arial" w:cs="Arial"/>
        </w:rPr>
        <w:t>In a disaster, Quickly Aid is an application that ensures quick and efficient communication with emergency services. It will serve residents, crisis respondents, and staff inside the purviews of Makati, Pasay, and Taguig of the Philippines by consolidating a dropdown highlight for simplicity of correspondence with the pertinent specialists in this way fundamentally diminishing reaction time. It will also include information about where the closest hospitals are and other important safety measures that a community this prepared and well-informed should have. The high-tech equipment will be used here to make the area a safer and better place to live. As a result, people living in such cities will have more money and be happier. The essentials will also be taken into consideration to support the project concept and product. This may consist of user requirements, technical specifications, functional and nonfunctional requirements, and a comprehensive plan for their implementation. This will be a comprehensive strategy that will make it possible to successfully see the project through to completion and ensure that it meets the project objectives' requirements.</w:t>
      </w:r>
    </w:p>
    <w:p w14:paraId="3042BCC7" w14:textId="1612C2BD" w:rsidR="78C108BE" w:rsidRDefault="78C108BE" w:rsidP="78C108BE">
      <w:pPr>
        <w:rPr>
          <w:rStyle w:val="ui-provider"/>
        </w:rPr>
        <w:sectPr w:rsidR="78C108BE" w:rsidSect="00667543">
          <w:pgSz w:w="12240" w:h="15840"/>
          <w:pgMar w:top="1440" w:right="1440" w:bottom="1440" w:left="1440" w:header="708" w:footer="708" w:gutter="0"/>
          <w:cols w:space="708"/>
          <w:docGrid w:linePitch="360"/>
        </w:sectPr>
      </w:pPr>
    </w:p>
    <w:p w14:paraId="23A25ECB" w14:textId="77777777" w:rsidR="00667543" w:rsidRDefault="00667543" w:rsidP="00667543">
      <w:pPr>
        <w:pStyle w:val="Heading2"/>
      </w:pPr>
      <w:bookmarkStart w:id="32" w:name="_Toc169129351"/>
      <w:r>
        <w:lastRenderedPageBreak/>
        <w:t>Appendix B: Schedule</w:t>
      </w:r>
      <w:bookmarkEnd w:id="32"/>
    </w:p>
    <w:p w14:paraId="4EDCC3C1" w14:textId="2C945011" w:rsidR="004F29F6" w:rsidRDefault="00D43ECA" w:rsidP="00667543">
      <w:pPr>
        <w:rPr>
          <w:i/>
          <w:iCs/>
        </w:rPr>
      </w:pPr>
      <w:r>
        <w:rPr>
          <w:noProof/>
        </w:rPr>
        <mc:AlternateContent>
          <mc:Choice Requires="wps">
            <w:drawing>
              <wp:anchor distT="0" distB="0" distL="114300" distR="114300" simplePos="0" relativeHeight="251658254" behindDoc="1" locked="0" layoutInCell="1" allowOverlap="1" wp14:anchorId="50D0648E" wp14:editId="141C3F11">
                <wp:simplePos x="0" y="0"/>
                <wp:positionH relativeFrom="column">
                  <wp:posOffset>0</wp:posOffset>
                </wp:positionH>
                <wp:positionV relativeFrom="paragraph">
                  <wp:posOffset>3737610</wp:posOffset>
                </wp:positionV>
                <wp:extent cx="5943600" cy="635"/>
                <wp:effectExtent l="0" t="0" r="0" b="0"/>
                <wp:wrapTight wrapText="bothSides">
                  <wp:wrapPolygon edited="0">
                    <wp:start x="0" y="0"/>
                    <wp:lineTo x="0" y="21600"/>
                    <wp:lineTo x="21600" y="21600"/>
                    <wp:lineTo x="21600" y="0"/>
                  </wp:wrapPolygon>
                </wp:wrapTight>
                <wp:docPr id="1867180763"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DE57244" w14:textId="400256EC" w:rsidR="00D43ECA" w:rsidRPr="00301600" w:rsidRDefault="00D43ECA" w:rsidP="00D43ECA">
                            <w:pPr>
                              <w:pStyle w:val="Caption"/>
                              <w:jc w:val="center"/>
                              <w:rPr>
                                <w:sz w:val="22"/>
                                <w:szCs w:val="22"/>
                              </w:rPr>
                            </w:pPr>
                            <w:bookmarkStart w:id="33" w:name="_Toc169125927"/>
                            <w:r>
                              <w:t xml:space="preserve">Figure </w:t>
                            </w:r>
                            <w:fldSimple w:instr=" SEQ Figure \* ARABIC ">
                              <w:r w:rsidR="00C3259E">
                                <w:rPr>
                                  <w:noProof/>
                                </w:rPr>
                                <w:t>3</w:t>
                              </w:r>
                            </w:fldSimple>
                            <w:r>
                              <w:t xml:space="preserve">: </w:t>
                            </w:r>
                            <w:r w:rsidRPr="005F1C2B">
                              <w:t>Gantt Chart Schedule of Developer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0D0648E" id="_x0000_t202" coordsize="21600,21600" o:spt="202" path="m,l,21600r21600,l21600,xe">
                <v:stroke joinstyle="miter"/>
                <v:path gradientshapeok="t" o:connecttype="rect"/>
              </v:shapetype>
              <v:shape id="Text Box 1" o:spid="_x0000_s1026" type="#_x0000_t202" style="position:absolute;margin-left:0;margin-top:294.3pt;width:468pt;height:.05pt;z-index:-25165822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" stroked="f">
                <v:textbox style="mso-fit-shape-to-text:t" inset="0,0,0,0">
                  <w:txbxContent>
                    <w:p w14:paraId="7DE57244" w14:textId="400256EC" w:rsidR="00D43ECA" w:rsidRPr="00301600" w:rsidRDefault="00D43ECA" w:rsidP="00D43ECA">
                      <w:pPr>
                        <w:pStyle w:val="Caption"/>
                        <w:jc w:val="center"/>
                        <w:rPr>
                          <w:sz w:val="22"/>
                          <w:szCs w:val="22"/>
                        </w:rPr>
                      </w:pPr>
                      <w:bookmarkStart w:id="34" w:name="_Toc169125927"/>
                      <w:r>
                        <w:t xml:space="preserve">Figure </w:t>
                      </w:r>
                      <w:fldSimple w:instr=" SEQ Figure \* ARABIC ">
                        <w:r w:rsidR="00C3259E">
                          <w:rPr>
                            <w:noProof/>
                          </w:rPr>
                          <w:t>3</w:t>
                        </w:r>
                      </w:fldSimple>
                      <w:r>
                        <w:t xml:space="preserve">: </w:t>
                      </w:r>
                      <w:r w:rsidRPr="005F1C2B">
                        <w:t>Gantt Chart Schedule of Developers</w:t>
                      </w:r>
                      <w:bookmarkEnd w:id="34"/>
                    </w:p>
                  </w:txbxContent>
                </v:textbox>
                <w10:wrap type="tight"/>
              </v:shape>
            </w:pict>
          </mc:Fallback>
        </mc:AlternateContent>
      </w:r>
      <w:r w:rsidR="00F42ABA" w:rsidRPr="00F42ABA">
        <w:rPr>
          <w:i/>
          <w:iCs/>
          <w:noProof/>
        </w:rPr>
        <w:drawing>
          <wp:anchor distT="0" distB="0" distL="114300" distR="114300" simplePos="0" relativeHeight="251658243" behindDoc="1" locked="0" layoutInCell="1" allowOverlap="1" wp14:anchorId="0A62A4F1" wp14:editId="74646C1D">
            <wp:simplePos x="0" y="0"/>
            <wp:positionH relativeFrom="margin">
              <wp:align>right</wp:align>
            </wp:positionH>
            <wp:positionV relativeFrom="paragraph">
              <wp:posOffset>274320</wp:posOffset>
            </wp:positionV>
            <wp:extent cx="5943600" cy="3406140"/>
            <wp:effectExtent l="0" t="0" r="0" b="3810"/>
            <wp:wrapTight wrapText="bothSides">
              <wp:wrapPolygon edited="0">
                <wp:start x="0" y="0"/>
                <wp:lineTo x="0" y="21503"/>
                <wp:lineTo x="21531" y="21503"/>
                <wp:lineTo x="21531" y="0"/>
                <wp:lineTo x="0" y="0"/>
              </wp:wrapPolygon>
            </wp:wrapTight>
            <wp:docPr id="18870819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081925" name="Picture 1"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3406140"/>
                    </a:xfrm>
                    <a:prstGeom prst="rect">
                      <a:avLst/>
                    </a:prstGeom>
                  </pic:spPr>
                </pic:pic>
              </a:graphicData>
            </a:graphic>
            <wp14:sizeRelH relativeFrom="page">
              <wp14:pctWidth>0</wp14:pctWidth>
            </wp14:sizeRelH>
            <wp14:sizeRelV relativeFrom="page">
              <wp14:pctHeight>0</wp14:pctHeight>
            </wp14:sizeRelV>
          </wp:anchor>
        </w:drawing>
      </w:r>
    </w:p>
    <w:p w14:paraId="1F19056C" w14:textId="77777777" w:rsidR="00667543" w:rsidRDefault="00667543" w:rsidP="00667543">
      <w:pPr>
        <w:pStyle w:val="Heading2"/>
        <w:sectPr w:rsidR="00667543" w:rsidSect="00667543">
          <w:pgSz w:w="12240" w:h="15840"/>
          <w:pgMar w:top="1440" w:right="1440" w:bottom="1440" w:left="1440" w:header="708" w:footer="708" w:gutter="0"/>
          <w:cols w:space="708"/>
          <w:docGrid w:linePitch="360"/>
        </w:sectPr>
      </w:pPr>
    </w:p>
    <w:p w14:paraId="1DF1B942" w14:textId="43498BE2" w:rsidR="00667543" w:rsidRDefault="0054168A" w:rsidP="00667543">
      <w:pPr>
        <w:pStyle w:val="Heading2"/>
      </w:pPr>
      <w:bookmarkStart w:id="35" w:name="_Toc169129352"/>
      <w:r>
        <w:rPr>
          <w:noProof/>
        </w:rPr>
        <w:lastRenderedPageBreak/>
        <mc:AlternateContent>
          <mc:Choice Requires="wps">
            <w:drawing>
              <wp:anchor distT="0" distB="0" distL="114300" distR="114300" simplePos="0" relativeHeight="251658256" behindDoc="1" locked="0" layoutInCell="1" allowOverlap="1" wp14:anchorId="77882FBF" wp14:editId="1369CF46">
                <wp:simplePos x="0" y="0"/>
                <wp:positionH relativeFrom="margin">
                  <wp:align>center</wp:align>
                </wp:positionH>
                <wp:positionV relativeFrom="paragraph">
                  <wp:posOffset>4419600</wp:posOffset>
                </wp:positionV>
                <wp:extent cx="6688455" cy="635"/>
                <wp:effectExtent l="0" t="0" r="0" b="8255"/>
                <wp:wrapTight wrapText="bothSides">
                  <wp:wrapPolygon edited="0">
                    <wp:start x="0" y="0"/>
                    <wp:lineTo x="0" y="20698"/>
                    <wp:lineTo x="21532" y="20698"/>
                    <wp:lineTo x="21532" y="0"/>
                    <wp:lineTo x="0" y="0"/>
                  </wp:wrapPolygon>
                </wp:wrapTight>
                <wp:docPr id="1969970738" name="Text Box 1"/>
                <wp:cNvGraphicFramePr/>
                <a:graphic xmlns:a="http://schemas.openxmlformats.org/drawingml/2006/main">
                  <a:graphicData uri="http://schemas.microsoft.com/office/word/2010/wordprocessingShape">
                    <wps:wsp>
                      <wps:cNvSpPr txBox="1"/>
                      <wps:spPr>
                        <a:xfrm>
                          <a:off x="0" y="0"/>
                          <a:ext cx="6688455" cy="635"/>
                        </a:xfrm>
                        <a:prstGeom prst="rect">
                          <a:avLst/>
                        </a:prstGeom>
                        <a:solidFill>
                          <a:prstClr val="white"/>
                        </a:solidFill>
                        <a:ln>
                          <a:noFill/>
                        </a:ln>
                      </wps:spPr>
                      <wps:txbx>
                        <w:txbxContent>
                          <w:p w14:paraId="2A87FA32" w14:textId="63249B61" w:rsidR="0054168A" w:rsidRPr="00987EA8" w:rsidRDefault="0054168A" w:rsidP="0054168A">
                            <w:pPr>
                              <w:pStyle w:val="Caption"/>
                              <w:jc w:val="center"/>
                              <w:rPr>
                                <w:b/>
                                <w:noProof/>
                                <w:color w:val="auto"/>
                                <w:sz w:val="24"/>
                                <w:szCs w:val="26"/>
                              </w:rPr>
                            </w:pPr>
                            <w:bookmarkStart w:id="36" w:name="_Toc169125928"/>
                            <w:r>
                              <w:t xml:space="preserve">Figure </w:t>
                            </w:r>
                            <w:fldSimple w:instr=" SEQ Figure \* ARABIC ">
                              <w:r w:rsidR="00C3259E">
                                <w:rPr>
                                  <w:noProof/>
                                </w:rPr>
                                <w:t>4</w:t>
                              </w:r>
                            </w:fldSimple>
                            <w:r>
                              <w:t xml:space="preserve">: </w:t>
                            </w:r>
                            <w:r w:rsidRPr="00E023A4">
                              <w:t>Product Roadmap</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82FBF" id="_x0000_s1027" type="#_x0000_t202" style="position:absolute;margin-left:0;margin-top:348pt;width:526.65pt;height:.05pt;z-index:-2516582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" stroked="f">
                <v:textbox style="mso-fit-shape-to-text:t" inset="0,0,0,0">
                  <w:txbxContent>
                    <w:p w14:paraId="2A87FA32" w14:textId="63249B61" w:rsidR="0054168A" w:rsidRPr="00987EA8" w:rsidRDefault="0054168A" w:rsidP="0054168A">
                      <w:pPr>
                        <w:pStyle w:val="Caption"/>
                        <w:jc w:val="center"/>
                        <w:rPr>
                          <w:b/>
                          <w:noProof/>
                          <w:color w:val="auto"/>
                          <w:sz w:val="24"/>
                          <w:szCs w:val="26"/>
                        </w:rPr>
                      </w:pPr>
                      <w:bookmarkStart w:id="37" w:name="_Toc169125928"/>
                      <w:r>
                        <w:t xml:space="preserve">Figure </w:t>
                      </w:r>
                      <w:fldSimple w:instr=" SEQ Figure \* ARABIC ">
                        <w:r w:rsidR="00C3259E">
                          <w:rPr>
                            <w:noProof/>
                          </w:rPr>
                          <w:t>4</w:t>
                        </w:r>
                      </w:fldSimple>
                      <w:r>
                        <w:t xml:space="preserve">: </w:t>
                      </w:r>
                      <w:r w:rsidRPr="00E023A4">
                        <w:t>Product Roadmap</w:t>
                      </w:r>
                      <w:bookmarkEnd w:id="37"/>
                    </w:p>
                  </w:txbxContent>
                </v:textbox>
                <w10:wrap type="tight" anchorx="margin"/>
              </v:shape>
            </w:pict>
          </mc:Fallback>
        </mc:AlternateContent>
      </w:r>
      <w:r w:rsidR="006F010E">
        <w:rPr>
          <w:noProof/>
        </w:rPr>
        <w:drawing>
          <wp:anchor distT="0" distB="0" distL="114300" distR="114300" simplePos="0" relativeHeight="251658255" behindDoc="1" locked="0" layoutInCell="1" allowOverlap="1" wp14:anchorId="55F3802E" wp14:editId="7305DDB9">
            <wp:simplePos x="0" y="0"/>
            <wp:positionH relativeFrom="margin">
              <wp:align>center</wp:align>
            </wp:positionH>
            <wp:positionV relativeFrom="paragraph">
              <wp:posOffset>409575</wp:posOffset>
            </wp:positionV>
            <wp:extent cx="6688455" cy="3762375"/>
            <wp:effectExtent l="190500" t="171450" r="188595" b="200025"/>
            <wp:wrapTight wrapText="bothSides">
              <wp:wrapPolygon edited="0">
                <wp:start x="-492" y="-984"/>
                <wp:lineTo x="-615" y="-766"/>
                <wp:lineTo x="-615" y="21983"/>
                <wp:lineTo x="-431" y="22639"/>
                <wp:lineTo x="21901" y="22639"/>
                <wp:lineTo x="22148" y="21983"/>
                <wp:lineTo x="22086" y="-984"/>
                <wp:lineTo x="-492" y="-984"/>
              </wp:wrapPolygon>
            </wp:wrapTight>
            <wp:docPr id="1185180787" name="Picture 16" descr="Several yellow post-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80787" name="Picture 16" descr="Several yellow post-it notes&#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88455" cy="37623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sidR="00667543">
        <w:t>Appendix C: Product Roadmap</w:t>
      </w:r>
      <w:bookmarkEnd w:id="35"/>
    </w:p>
    <w:p w14:paraId="6622AD25" w14:textId="2699D180" w:rsidR="00667543" w:rsidRDefault="00667543" w:rsidP="006F010E"/>
    <w:p w14:paraId="0D7736A3" w14:textId="58D54535" w:rsidR="006F010E" w:rsidRDefault="006F010E" w:rsidP="006F010E"/>
    <w:p w14:paraId="798944B1" w14:textId="7EE82AFB" w:rsidR="006F010E" w:rsidRDefault="006F010E" w:rsidP="006F010E">
      <w:pPr>
        <w:pStyle w:val="NormalWeb"/>
      </w:pPr>
    </w:p>
    <w:p w14:paraId="1E348198" w14:textId="0F8C24E1" w:rsidR="006F010E" w:rsidRDefault="006F010E" w:rsidP="006F010E">
      <w:pPr>
        <w:sectPr w:rsidR="006F010E" w:rsidSect="00667543">
          <w:pgSz w:w="12240" w:h="15840"/>
          <w:pgMar w:top="1440" w:right="1440" w:bottom="1440" w:left="1440" w:header="708" w:footer="708" w:gutter="0"/>
          <w:cols w:space="708"/>
          <w:docGrid w:linePitch="360"/>
        </w:sectPr>
      </w:pPr>
    </w:p>
    <w:p w14:paraId="6ABA74B6" w14:textId="09B809D0" w:rsidR="00667543" w:rsidRDefault="00667543" w:rsidP="00242275">
      <w:pPr>
        <w:pStyle w:val="Heading2"/>
      </w:pPr>
      <w:bookmarkStart w:id="38" w:name="_Toc169129353"/>
      <w:r>
        <w:lastRenderedPageBreak/>
        <w:t>Appendix D: Users’ Manual</w:t>
      </w:r>
      <w:bookmarkEnd w:id="38"/>
    </w:p>
    <w:p w14:paraId="1E30AD72" w14:textId="77777777" w:rsidR="00242275" w:rsidRPr="00242275" w:rsidRDefault="00242275" w:rsidP="00242275"/>
    <w:p w14:paraId="728F4450" w14:textId="27A43D59" w:rsidR="00E41050" w:rsidRDefault="00E41050" w:rsidP="00E41050"/>
    <w:p w14:paraId="1EC377CA" w14:textId="4BCF86EE" w:rsidR="00242275" w:rsidRPr="00242275" w:rsidRDefault="00E41050" w:rsidP="00242275">
      <w:pPr>
        <w:spacing w:line="480" w:lineRule="auto"/>
        <w:rPr>
          <w:rFonts w:eastAsia="Times New Roman" w:cs="Arial"/>
          <w:lang w:eastAsia="en-PH"/>
        </w:rPr>
      </w:pPr>
      <w:r>
        <w:tab/>
      </w:r>
      <w:r w:rsidR="00242275" w:rsidRPr="00242275">
        <w:rPr>
          <w:rFonts w:eastAsia="Times New Roman" w:cs="Arial"/>
          <w:lang w:eastAsia="en-PH"/>
        </w:rPr>
        <w:t>This is what the user will see when they run the application with their new username. They must Register their Personal Information First before they can use the application.</w:t>
      </w:r>
    </w:p>
    <w:p w14:paraId="28757723" w14:textId="40FC871E" w:rsidR="0098585E" w:rsidRDefault="00891BE0" w:rsidP="00E41050">
      <w:r>
        <w:rPr>
          <w:noProof/>
        </w:rPr>
        <w:drawing>
          <wp:anchor distT="0" distB="0" distL="114300" distR="114300" simplePos="0" relativeHeight="251658280" behindDoc="0" locked="0" layoutInCell="1" allowOverlap="1" wp14:anchorId="2BC4EC7E" wp14:editId="2FCAFA1D">
            <wp:simplePos x="0" y="0"/>
            <wp:positionH relativeFrom="margin">
              <wp:align>right</wp:align>
            </wp:positionH>
            <wp:positionV relativeFrom="paragraph">
              <wp:posOffset>56221</wp:posOffset>
            </wp:positionV>
            <wp:extent cx="2538861" cy="5137609"/>
            <wp:effectExtent l="0" t="0" r="0" b="6350"/>
            <wp:wrapNone/>
            <wp:docPr id="1762381006" name="Picture 21"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alang makuhang paglalarawa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38861" cy="5137609"/>
                    </a:xfrm>
                    <a:prstGeom prst="rect">
                      <a:avLst/>
                    </a:prstGeom>
                    <a:noFill/>
                    <a:ln>
                      <a:noFill/>
                    </a:ln>
                  </pic:spPr>
                </pic:pic>
              </a:graphicData>
            </a:graphic>
            <wp14:sizeRelH relativeFrom="page">
              <wp14:pctWidth>0</wp14:pctWidth>
            </wp14:sizeRelH>
            <wp14:sizeRelV relativeFrom="page">
              <wp14:pctHeight>0</wp14:pctHeight>
            </wp14:sizeRelV>
          </wp:anchor>
        </w:drawing>
      </w:r>
      <w:r w:rsidR="007C6031">
        <w:rPr>
          <w:noProof/>
        </w:rPr>
        <w:drawing>
          <wp:anchor distT="0" distB="0" distL="114300" distR="114300" simplePos="0" relativeHeight="251658279" behindDoc="0" locked="0" layoutInCell="1" allowOverlap="1" wp14:anchorId="4F04DD54" wp14:editId="0B865585">
            <wp:simplePos x="0" y="0"/>
            <wp:positionH relativeFrom="margin">
              <wp:align>left</wp:align>
            </wp:positionH>
            <wp:positionV relativeFrom="paragraph">
              <wp:posOffset>81280</wp:posOffset>
            </wp:positionV>
            <wp:extent cx="2493189" cy="5112479"/>
            <wp:effectExtent l="0" t="0" r="2540" b="0"/>
            <wp:wrapNone/>
            <wp:docPr id="1941485" name="Picture 19"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lang makuhang paglalarawa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93189" cy="5112479"/>
                    </a:xfrm>
                    <a:prstGeom prst="rect">
                      <a:avLst/>
                    </a:prstGeom>
                    <a:noFill/>
                    <a:ln>
                      <a:noFill/>
                    </a:ln>
                  </pic:spPr>
                </pic:pic>
              </a:graphicData>
            </a:graphic>
            <wp14:sizeRelH relativeFrom="page">
              <wp14:pctWidth>0</wp14:pctWidth>
            </wp14:sizeRelH>
            <wp14:sizeRelV relativeFrom="page">
              <wp14:pctHeight>0</wp14:pctHeight>
            </wp14:sizeRelV>
          </wp:anchor>
        </w:drawing>
      </w:r>
      <w:r w:rsidR="00D90EA9">
        <w:rPr>
          <w:noProof/>
        </w:rPr>
        <w:t xml:space="preserve"> </w:t>
      </w:r>
    </w:p>
    <w:p w14:paraId="657A0A58" w14:textId="38CBD25F" w:rsidR="0098585E" w:rsidRDefault="0098585E" w:rsidP="00E41050"/>
    <w:p w14:paraId="215AE391" w14:textId="77777777" w:rsidR="0098585E" w:rsidRDefault="0098585E" w:rsidP="00E41050"/>
    <w:p w14:paraId="002DEDD8" w14:textId="6CEDE28E" w:rsidR="001B7D55" w:rsidRDefault="001B7D55" w:rsidP="00E41050"/>
    <w:p w14:paraId="098E9E0F" w14:textId="77777777" w:rsidR="001B7D55" w:rsidRPr="001B7D55" w:rsidRDefault="001B7D55" w:rsidP="001B7D55"/>
    <w:p w14:paraId="53A35F5B" w14:textId="77777777" w:rsidR="001B7D55" w:rsidRPr="001B7D55" w:rsidRDefault="001B7D55" w:rsidP="001B7D55"/>
    <w:p w14:paraId="0F0E84A8" w14:textId="1DFF2F4C" w:rsidR="001B7D55" w:rsidRPr="001B7D55" w:rsidRDefault="001B7D55" w:rsidP="001B7D55"/>
    <w:p w14:paraId="1DA8C924" w14:textId="77777777" w:rsidR="001B7D55" w:rsidRPr="001B7D55" w:rsidRDefault="001B7D55" w:rsidP="001B7D55"/>
    <w:p w14:paraId="004EBE4F" w14:textId="77777777" w:rsidR="001B7D55" w:rsidRPr="001B7D55" w:rsidRDefault="001B7D55" w:rsidP="001B7D55"/>
    <w:p w14:paraId="3A4AD7BF" w14:textId="6C53CB93" w:rsidR="001B7D55" w:rsidRPr="001B7D55" w:rsidRDefault="001B7D55" w:rsidP="001B7D55"/>
    <w:p w14:paraId="0CA928A1" w14:textId="77777777" w:rsidR="001B7D55" w:rsidRPr="001B7D55" w:rsidRDefault="001B7D55" w:rsidP="001B7D55"/>
    <w:p w14:paraId="1B005B9C" w14:textId="77777777" w:rsidR="001B7D55" w:rsidRPr="001B7D55" w:rsidRDefault="001B7D55" w:rsidP="001B7D55"/>
    <w:p w14:paraId="318A4D37" w14:textId="3D26CC89" w:rsidR="001B7D55" w:rsidRPr="001B7D55" w:rsidRDefault="001B7D55" w:rsidP="001B7D55"/>
    <w:p w14:paraId="032E4251" w14:textId="77777777" w:rsidR="001B7D55" w:rsidRPr="001B7D55" w:rsidRDefault="001B7D55" w:rsidP="001B7D55"/>
    <w:p w14:paraId="042AE072" w14:textId="77777777" w:rsidR="001B7D55" w:rsidRPr="001B7D55" w:rsidRDefault="001B7D55" w:rsidP="001B7D55"/>
    <w:p w14:paraId="6CFFACE7" w14:textId="77777777" w:rsidR="001B7D55" w:rsidRPr="001B7D55" w:rsidRDefault="001B7D55" w:rsidP="001B7D55"/>
    <w:p w14:paraId="3763AAD2" w14:textId="77777777" w:rsidR="001B7D55" w:rsidRPr="001B7D55" w:rsidRDefault="001B7D55" w:rsidP="001B7D55"/>
    <w:p w14:paraId="7439FD41" w14:textId="77777777" w:rsidR="001B7D55" w:rsidRPr="001B7D55" w:rsidRDefault="001B7D55" w:rsidP="001B7D55"/>
    <w:p w14:paraId="26631689" w14:textId="77777777" w:rsidR="001B7D55" w:rsidRPr="001B7D55" w:rsidRDefault="001B7D55" w:rsidP="001B7D55"/>
    <w:p w14:paraId="591D209C" w14:textId="50FDED0F" w:rsidR="001B7D55" w:rsidRDefault="005F4013" w:rsidP="001B7D55">
      <w:r>
        <w:rPr>
          <w:noProof/>
        </w:rPr>
        <mc:AlternateContent>
          <mc:Choice Requires="wps">
            <w:drawing>
              <wp:anchor distT="0" distB="0" distL="114300" distR="114300" simplePos="0" relativeHeight="251658258" behindDoc="1" locked="0" layoutInCell="1" allowOverlap="1" wp14:anchorId="067915C7" wp14:editId="7A667461">
                <wp:simplePos x="0" y="0"/>
                <wp:positionH relativeFrom="column">
                  <wp:posOffset>3701415</wp:posOffset>
                </wp:positionH>
                <wp:positionV relativeFrom="paragraph">
                  <wp:posOffset>15240</wp:posOffset>
                </wp:positionV>
                <wp:extent cx="2484755" cy="635"/>
                <wp:effectExtent l="0" t="0" r="0" b="0"/>
                <wp:wrapTight wrapText="bothSides">
                  <wp:wrapPolygon edited="0">
                    <wp:start x="0" y="0"/>
                    <wp:lineTo x="0" y="21600"/>
                    <wp:lineTo x="21600" y="21600"/>
                    <wp:lineTo x="21600" y="0"/>
                  </wp:wrapPolygon>
                </wp:wrapTight>
                <wp:docPr id="1084608573" name="Text Box 1"/>
                <wp:cNvGraphicFramePr/>
                <a:graphic xmlns:a="http://schemas.openxmlformats.org/drawingml/2006/main">
                  <a:graphicData uri="http://schemas.microsoft.com/office/word/2010/wordprocessingShape">
                    <wps:wsp>
                      <wps:cNvSpPr txBox="1"/>
                      <wps:spPr>
                        <a:xfrm>
                          <a:off x="0" y="0"/>
                          <a:ext cx="2484755" cy="635"/>
                        </a:xfrm>
                        <a:prstGeom prst="rect">
                          <a:avLst/>
                        </a:prstGeom>
                        <a:solidFill>
                          <a:prstClr val="white"/>
                        </a:solidFill>
                        <a:ln>
                          <a:noFill/>
                        </a:ln>
                      </wps:spPr>
                      <wps:txbx>
                        <w:txbxContent>
                          <w:p w14:paraId="741C0884" w14:textId="39ACF327" w:rsidR="005F4013" w:rsidRPr="00C159AD" w:rsidRDefault="005F4013" w:rsidP="005F4013">
                            <w:pPr>
                              <w:pStyle w:val="Caption"/>
                              <w:rPr>
                                <w:noProof/>
                                <w:sz w:val="22"/>
                                <w:szCs w:val="22"/>
                              </w:rPr>
                            </w:pPr>
                            <w:bookmarkStart w:id="39" w:name="_Toc169125929"/>
                            <w:r>
                              <w:t xml:space="preserve">Figure </w:t>
                            </w:r>
                            <w:fldSimple w:instr=" SEQ Figure \* ARABIC ">
                              <w:r w:rsidR="00C3259E">
                                <w:rPr>
                                  <w:noProof/>
                                </w:rPr>
                                <w:t>5</w:t>
                              </w:r>
                            </w:fldSimple>
                            <w:r>
                              <w:t xml:space="preserve">: </w:t>
                            </w:r>
                            <w:r w:rsidRPr="00505703">
                              <w:t xml:space="preserve">Quick - ly Aid </w:t>
                            </w:r>
                            <w:r>
                              <w:t>Registration For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915C7" id="_x0000_s1028" type="#_x0000_t202" style="position:absolute;margin-left:291.45pt;margin-top:1.2pt;width:195.65pt;height:.05pt;z-index:-25165822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" stroked="f">
                <v:textbox style="mso-fit-shape-to-text:t" inset="0,0,0,0">
                  <w:txbxContent>
                    <w:p w14:paraId="741C0884" w14:textId="39ACF327" w:rsidR="005F4013" w:rsidRPr="00C159AD" w:rsidRDefault="005F4013" w:rsidP="005F4013">
                      <w:pPr>
                        <w:pStyle w:val="Caption"/>
                        <w:rPr>
                          <w:noProof/>
                          <w:sz w:val="22"/>
                          <w:szCs w:val="22"/>
                        </w:rPr>
                      </w:pPr>
                      <w:bookmarkStart w:id="40" w:name="_Toc169125929"/>
                      <w:r>
                        <w:t xml:space="preserve">Figure </w:t>
                      </w:r>
                      <w:fldSimple w:instr=" SEQ Figure \* ARABIC ">
                        <w:r w:rsidR="00C3259E">
                          <w:rPr>
                            <w:noProof/>
                          </w:rPr>
                          <w:t>5</w:t>
                        </w:r>
                      </w:fldSimple>
                      <w:r>
                        <w:t xml:space="preserve">: </w:t>
                      </w:r>
                      <w:r w:rsidRPr="00505703">
                        <w:t xml:space="preserve">Quick - ly Aid </w:t>
                      </w:r>
                      <w:r>
                        <w:t>Registration Form</w:t>
                      </w:r>
                      <w:bookmarkEnd w:id="40"/>
                    </w:p>
                  </w:txbxContent>
                </v:textbox>
                <w10:wrap type="tight"/>
              </v:shape>
            </w:pict>
          </mc:Fallback>
        </mc:AlternateContent>
      </w:r>
      <w:r>
        <w:rPr>
          <w:noProof/>
        </w:rPr>
        <mc:AlternateContent>
          <mc:Choice Requires="wps">
            <w:drawing>
              <wp:anchor distT="0" distB="0" distL="114300" distR="114300" simplePos="0" relativeHeight="251658257" behindDoc="1" locked="0" layoutInCell="1" allowOverlap="1" wp14:anchorId="040FA889" wp14:editId="0BEFFBC2">
                <wp:simplePos x="0" y="0"/>
                <wp:positionH relativeFrom="column">
                  <wp:posOffset>172720</wp:posOffset>
                </wp:positionH>
                <wp:positionV relativeFrom="paragraph">
                  <wp:posOffset>41910</wp:posOffset>
                </wp:positionV>
                <wp:extent cx="2611755" cy="635"/>
                <wp:effectExtent l="0" t="0" r="0" b="0"/>
                <wp:wrapTight wrapText="bothSides">
                  <wp:wrapPolygon edited="0">
                    <wp:start x="0" y="0"/>
                    <wp:lineTo x="0" y="21600"/>
                    <wp:lineTo x="21600" y="21600"/>
                    <wp:lineTo x="21600" y="0"/>
                  </wp:wrapPolygon>
                </wp:wrapTight>
                <wp:docPr id="1042547844" name="Text Box 1"/>
                <wp:cNvGraphicFramePr/>
                <a:graphic xmlns:a="http://schemas.openxmlformats.org/drawingml/2006/main">
                  <a:graphicData uri="http://schemas.microsoft.com/office/word/2010/wordprocessingShape">
                    <wps:wsp>
                      <wps:cNvSpPr txBox="1"/>
                      <wps:spPr>
                        <a:xfrm>
                          <a:off x="0" y="0"/>
                          <a:ext cx="2611755" cy="635"/>
                        </a:xfrm>
                        <a:prstGeom prst="rect">
                          <a:avLst/>
                        </a:prstGeom>
                        <a:solidFill>
                          <a:prstClr val="white"/>
                        </a:solidFill>
                        <a:ln>
                          <a:noFill/>
                        </a:ln>
                      </wps:spPr>
                      <wps:txbx>
                        <w:txbxContent>
                          <w:p w14:paraId="02885161" w14:textId="49B48033" w:rsidR="005F4013" w:rsidRPr="000C59B6" w:rsidRDefault="005F4013" w:rsidP="005F4013">
                            <w:pPr>
                              <w:pStyle w:val="Caption"/>
                              <w:rPr>
                                <w:noProof/>
                                <w:sz w:val="22"/>
                                <w:szCs w:val="22"/>
                              </w:rPr>
                            </w:pPr>
                            <w:bookmarkStart w:id="41" w:name="_Toc169125930"/>
                            <w:r>
                              <w:t xml:space="preserve">Figure </w:t>
                            </w:r>
                            <w:fldSimple w:instr=" SEQ Figure \* ARABIC ">
                              <w:r w:rsidR="00C3259E">
                                <w:rPr>
                                  <w:noProof/>
                                </w:rPr>
                                <w:t>6</w:t>
                              </w:r>
                            </w:fldSimple>
                            <w:r>
                              <w:t>: Quick - ly Aid Verification OTP</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0FA889" id="_x0000_s1029" type="#_x0000_t202" style="position:absolute;margin-left:13.6pt;margin-top:3.3pt;width:205.65pt;height:.05pt;z-index:-25165822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o7oGgIAAD8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" stroked="f">
                <v:textbox style="mso-fit-shape-to-text:t" inset="0,0,0,0">
                  <w:txbxContent>
                    <w:p w14:paraId="02885161" w14:textId="49B48033" w:rsidR="005F4013" w:rsidRPr="000C59B6" w:rsidRDefault="005F4013" w:rsidP="005F4013">
                      <w:pPr>
                        <w:pStyle w:val="Caption"/>
                        <w:rPr>
                          <w:noProof/>
                          <w:sz w:val="22"/>
                          <w:szCs w:val="22"/>
                        </w:rPr>
                      </w:pPr>
                      <w:bookmarkStart w:id="42" w:name="_Toc169125930"/>
                      <w:r>
                        <w:t xml:space="preserve">Figure </w:t>
                      </w:r>
                      <w:fldSimple w:instr=" SEQ Figure \* ARABIC ">
                        <w:r w:rsidR="00C3259E">
                          <w:rPr>
                            <w:noProof/>
                          </w:rPr>
                          <w:t>6</w:t>
                        </w:r>
                      </w:fldSimple>
                      <w:r>
                        <w:t>: Quick - ly Aid Verification OTP</w:t>
                      </w:r>
                      <w:bookmarkEnd w:id="42"/>
                    </w:p>
                  </w:txbxContent>
                </v:textbox>
                <w10:wrap type="tight"/>
              </v:shape>
            </w:pict>
          </mc:Fallback>
        </mc:AlternateContent>
      </w:r>
    </w:p>
    <w:p w14:paraId="2CA30D1A" w14:textId="11C4F5CC" w:rsidR="001B7D55" w:rsidRDefault="001B7D55" w:rsidP="001B7D55">
      <w:pPr>
        <w:tabs>
          <w:tab w:val="left" w:pos="7488"/>
        </w:tabs>
      </w:pPr>
      <w:r>
        <w:tab/>
      </w:r>
    </w:p>
    <w:p w14:paraId="50534AC3" w14:textId="3491C4CF" w:rsidR="001B7D55" w:rsidRDefault="001B7D55" w:rsidP="001B7D55">
      <w:pPr>
        <w:tabs>
          <w:tab w:val="left" w:pos="7488"/>
        </w:tabs>
      </w:pPr>
    </w:p>
    <w:p w14:paraId="5051495E" w14:textId="77777777" w:rsidR="001B7D55" w:rsidRDefault="001B7D55" w:rsidP="001B7D55">
      <w:pPr>
        <w:tabs>
          <w:tab w:val="left" w:pos="7488"/>
        </w:tabs>
      </w:pPr>
    </w:p>
    <w:p w14:paraId="7E970F49" w14:textId="77777777" w:rsidR="001B7D55" w:rsidRDefault="001B7D55" w:rsidP="001B7D55">
      <w:pPr>
        <w:tabs>
          <w:tab w:val="left" w:pos="7488"/>
        </w:tabs>
      </w:pPr>
    </w:p>
    <w:p w14:paraId="1903A62B" w14:textId="236057F7" w:rsidR="001B7D55" w:rsidRDefault="00531EF9" w:rsidP="001B7D55">
      <w:pPr>
        <w:tabs>
          <w:tab w:val="left" w:pos="7488"/>
        </w:tabs>
      </w:pPr>
      <w:r>
        <w:rPr>
          <w:noProof/>
        </w:rPr>
        <w:lastRenderedPageBreak/>
        <w:drawing>
          <wp:anchor distT="0" distB="0" distL="114300" distR="114300" simplePos="0" relativeHeight="251658244" behindDoc="1" locked="0" layoutInCell="1" allowOverlap="1" wp14:anchorId="6550A669" wp14:editId="02E05412">
            <wp:simplePos x="0" y="0"/>
            <wp:positionH relativeFrom="margin">
              <wp:align>center</wp:align>
            </wp:positionH>
            <wp:positionV relativeFrom="paragraph">
              <wp:posOffset>0</wp:posOffset>
            </wp:positionV>
            <wp:extent cx="3206115" cy="6713855"/>
            <wp:effectExtent l="0" t="0" r="0" b="0"/>
            <wp:wrapTight wrapText="bothSides">
              <wp:wrapPolygon edited="0">
                <wp:start x="0" y="0"/>
                <wp:lineTo x="0" y="21512"/>
                <wp:lineTo x="21433" y="21512"/>
                <wp:lineTo x="21433" y="0"/>
                <wp:lineTo x="0" y="0"/>
              </wp:wrapPolygon>
            </wp:wrapTight>
            <wp:docPr id="1735925793" name="Picture 3"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alang makuhang paglalarawan."/>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06115" cy="6713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D97BA2" w14:textId="77777777" w:rsidR="001B7D55" w:rsidRDefault="001B7D55" w:rsidP="001B7D55">
      <w:pPr>
        <w:tabs>
          <w:tab w:val="left" w:pos="7488"/>
        </w:tabs>
      </w:pPr>
      <w:r>
        <w:tab/>
      </w:r>
    </w:p>
    <w:p w14:paraId="356CC303" w14:textId="77777777" w:rsidR="00531EF9" w:rsidRDefault="00531EF9" w:rsidP="001B7D55">
      <w:pPr>
        <w:tabs>
          <w:tab w:val="left" w:pos="7488"/>
        </w:tabs>
      </w:pPr>
    </w:p>
    <w:p w14:paraId="227B60B7" w14:textId="77777777" w:rsidR="00531EF9" w:rsidRDefault="00531EF9" w:rsidP="001B7D55">
      <w:pPr>
        <w:tabs>
          <w:tab w:val="left" w:pos="7488"/>
        </w:tabs>
      </w:pPr>
    </w:p>
    <w:p w14:paraId="37A6F9F5" w14:textId="77777777" w:rsidR="00531EF9" w:rsidRPr="00531EF9" w:rsidRDefault="00531EF9" w:rsidP="00531EF9"/>
    <w:p w14:paraId="180F6F0A" w14:textId="77777777" w:rsidR="00531EF9" w:rsidRPr="00531EF9" w:rsidRDefault="00531EF9" w:rsidP="00531EF9"/>
    <w:p w14:paraId="2491F535" w14:textId="77777777" w:rsidR="00531EF9" w:rsidRPr="00531EF9" w:rsidRDefault="00531EF9" w:rsidP="00531EF9"/>
    <w:p w14:paraId="49F894E0" w14:textId="77777777" w:rsidR="00531EF9" w:rsidRPr="00531EF9" w:rsidRDefault="00531EF9" w:rsidP="00531EF9"/>
    <w:p w14:paraId="6460E15B" w14:textId="77777777" w:rsidR="00531EF9" w:rsidRPr="00531EF9" w:rsidRDefault="00531EF9" w:rsidP="00531EF9"/>
    <w:p w14:paraId="1CA541B4" w14:textId="77777777" w:rsidR="00531EF9" w:rsidRPr="00531EF9" w:rsidRDefault="00531EF9" w:rsidP="00531EF9"/>
    <w:p w14:paraId="5DFE6BBA" w14:textId="77777777" w:rsidR="00531EF9" w:rsidRPr="00531EF9" w:rsidRDefault="00531EF9" w:rsidP="00531EF9"/>
    <w:p w14:paraId="7DBF678D" w14:textId="77777777" w:rsidR="00531EF9" w:rsidRPr="00531EF9" w:rsidRDefault="00531EF9" w:rsidP="00531EF9"/>
    <w:p w14:paraId="69E18D2C" w14:textId="77777777" w:rsidR="00531EF9" w:rsidRPr="00531EF9" w:rsidRDefault="00531EF9" w:rsidP="00531EF9"/>
    <w:p w14:paraId="301EBC36" w14:textId="77777777" w:rsidR="00531EF9" w:rsidRPr="00531EF9" w:rsidRDefault="00531EF9" w:rsidP="00531EF9"/>
    <w:p w14:paraId="483CFC65" w14:textId="77777777" w:rsidR="00531EF9" w:rsidRPr="00531EF9" w:rsidRDefault="00531EF9" w:rsidP="00531EF9"/>
    <w:p w14:paraId="5D42BF58" w14:textId="77777777" w:rsidR="00531EF9" w:rsidRPr="00531EF9" w:rsidRDefault="00531EF9" w:rsidP="00531EF9"/>
    <w:p w14:paraId="5572CF90" w14:textId="77777777" w:rsidR="00531EF9" w:rsidRPr="00531EF9" w:rsidRDefault="00531EF9" w:rsidP="00531EF9"/>
    <w:p w14:paraId="61AE9AFF" w14:textId="77777777" w:rsidR="00531EF9" w:rsidRPr="00531EF9" w:rsidRDefault="00531EF9" w:rsidP="00531EF9"/>
    <w:p w14:paraId="141F0E1A" w14:textId="77777777" w:rsidR="00531EF9" w:rsidRPr="00531EF9" w:rsidRDefault="00531EF9" w:rsidP="00531EF9"/>
    <w:p w14:paraId="15737A66" w14:textId="77777777" w:rsidR="00531EF9" w:rsidRPr="00531EF9" w:rsidRDefault="00531EF9" w:rsidP="00531EF9"/>
    <w:p w14:paraId="3D5067F9" w14:textId="77777777" w:rsidR="00531EF9" w:rsidRPr="00531EF9" w:rsidRDefault="00531EF9" w:rsidP="00531EF9"/>
    <w:p w14:paraId="44C8382A" w14:textId="77777777" w:rsidR="00531EF9" w:rsidRPr="00531EF9" w:rsidRDefault="00531EF9" w:rsidP="00531EF9"/>
    <w:p w14:paraId="4588E6CA" w14:textId="77777777" w:rsidR="00531EF9" w:rsidRDefault="00531EF9" w:rsidP="00531EF9"/>
    <w:p w14:paraId="1F88525A" w14:textId="77777777" w:rsidR="00531EF9" w:rsidRDefault="00531EF9" w:rsidP="00531EF9"/>
    <w:p w14:paraId="2852D648" w14:textId="421B62FE" w:rsidR="00531EF9" w:rsidRDefault="005F4013" w:rsidP="00531EF9">
      <w:r>
        <w:rPr>
          <w:noProof/>
        </w:rPr>
        <mc:AlternateContent>
          <mc:Choice Requires="wps">
            <w:drawing>
              <wp:anchor distT="0" distB="0" distL="114300" distR="114300" simplePos="0" relativeHeight="251658259" behindDoc="1" locked="0" layoutInCell="1" allowOverlap="1" wp14:anchorId="00BF6BDC" wp14:editId="388CBC00">
                <wp:simplePos x="0" y="0"/>
                <wp:positionH relativeFrom="column">
                  <wp:posOffset>1863725</wp:posOffset>
                </wp:positionH>
                <wp:positionV relativeFrom="paragraph">
                  <wp:posOffset>161290</wp:posOffset>
                </wp:positionV>
                <wp:extent cx="3206115" cy="635"/>
                <wp:effectExtent l="0" t="0" r="0" b="0"/>
                <wp:wrapTight wrapText="bothSides">
                  <wp:wrapPolygon edited="0">
                    <wp:start x="0" y="0"/>
                    <wp:lineTo x="0" y="21600"/>
                    <wp:lineTo x="21600" y="21600"/>
                    <wp:lineTo x="21600" y="0"/>
                  </wp:wrapPolygon>
                </wp:wrapTight>
                <wp:docPr id="83571397" name="Text Box 1"/>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7BDA080F" w14:textId="0E42B12C" w:rsidR="005F4013" w:rsidRPr="008B4AF2" w:rsidRDefault="005F4013" w:rsidP="005F4013">
                            <w:pPr>
                              <w:pStyle w:val="Caption"/>
                              <w:rPr>
                                <w:noProof/>
                                <w:sz w:val="22"/>
                                <w:szCs w:val="22"/>
                              </w:rPr>
                            </w:pPr>
                            <w:bookmarkStart w:id="43" w:name="_Toc169125931"/>
                            <w:r>
                              <w:t xml:space="preserve">Figure </w:t>
                            </w:r>
                            <w:fldSimple w:instr=" SEQ Figure \* ARABIC ">
                              <w:r w:rsidR="00C3259E">
                                <w:rPr>
                                  <w:noProof/>
                                </w:rPr>
                                <w:t>7</w:t>
                              </w:r>
                            </w:fldSimple>
                            <w:r>
                              <w:t xml:space="preserve">: </w:t>
                            </w:r>
                            <w:r w:rsidRPr="00717991">
                              <w:t xml:space="preserve">Quick - ly Aid </w:t>
                            </w:r>
                            <w:r>
                              <w:t>Data Privacy Ac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F6BDC" id="_x0000_s1030" type="#_x0000_t202" style="position:absolute;margin-left:146.75pt;margin-top:12.7pt;width:252.45pt;height:.05pt;z-index:-25165822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" stroked="f">
                <v:textbox style="mso-fit-shape-to-text:t" inset="0,0,0,0">
                  <w:txbxContent>
                    <w:p w14:paraId="7BDA080F" w14:textId="0E42B12C" w:rsidR="005F4013" w:rsidRPr="008B4AF2" w:rsidRDefault="005F4013" w:rsidP="005F4013">
                      <w:pPr>
                        <w:pStyle w:val="Caption"/>
                        <w:rPr>
                          <w:noProof/>
                          <w:sz w:val="22"/>
                          <w:szCs w:val="22"/>
                        </w:rPr>
                      </w:pPr>
                      <w:bookmarkStart w:id="44" w:name="_Toc169125931"/>
                      <w:r>
                        <w:t xml:space="preserve">Figure </w:t>
                      </w:r>
                      <w:fldSimple w:instr=" SEQ Figure \* ARABIC ">
                        <w:r w:rsidR="00C3259E">
                          <w:rPr>
                            <w:noProof/>
                          </w:rPr>
                          <w:t>7</w:t>
                        </w:r>
                      </w:fldSimple>
                      <w:r>
                        <w:t xml:space="preserve">: </w:t>
                      </w:r>
                      <w:r w:rsidRPr="00717991">
                        <w:t xml:space="preserve">Quick - ly Aid </w:t>
                      </w:r>
                      <w:r>
                        <w:t>Data Privacy Act</w:t>
                      </w:r>
                      <w:bookmarkEnd w:id="44"/>
                    </w:p>
                  </w:txbxContent>
                </v:textbox>
                <w10:wrap type="tight"/>
              </v:shape>
            </w:pict>
          </mc:Fallback>
        </mc:AlternateContent>
      </w:r>
    </w:p>
    <w:p w14:paraId="7296080D" w14:textId="554597D9" w:rsidR="00531EF9" w:rsidRDefault="00531EF9" w:rsidP="00531EF9"/>
    <w:p w14:paraId="5C0E5EF6" w14:textId="77777777" w:rsidR="00EF0211" w:rsidRPr="00EF0211" w:rsidRDefault="00531EF9" w:rsidP="00EF0211">
      <w:pPr>
        <w:spacing w:line="480" w:lineRule="auto"/>
        <w:rPr>
          <w:rFonts w:eastAsia="Times New Roman" w:cs="Arial"/>
          <w:lang w:eastAsia="en-PH"/>
        </w:rPr>
      </w:pPr>
      <w:r>
        <w:tab/>
      </w:r>
      <w:r w:rsidR="00EF0211" w:rsidRPr="00EF0211">
        <w:rPr>
          <w:rFonts w:eastAsia="Times New Roman" w:cs="Arial"/>
          <w:lang w:eastAsia="en-PH"/>
        </w:rPr>
        <w:t>The data privacy policy will be visible to users when they register their personal information. Because it prevents personal information from being misused and ensures that information is treated responsibly, data privacy is important.</w:t>
      </w:r>
    </w:p>
    <w:p w14:paraId="03FB9AF4" w14:textId="77777777" w:rsidR="00531EF9" w:rsidRDefault="00531EF9" w:rsidP="00531EF9">
      <w:pPr>
        <w:tabs>
          <w:tab w:val="left" w:pos="7488"/>
        </w:tabs>
      </w:pPr>
    </w:p>
    <w:p w14:paraId="1086EE84" w14:textId="3B75AFA3" w:rsidR="00531EF9" w:rsidRDefault="00E8492D" w:rsidP="00531EF9">
      <w:pPr>
        <w:tabs>
          <w:tab w:val="left" w:pos="7488"/>
        </w:tabs>
      </w:pPr>
      <w:r>
        <w:rPr>
          <w:noProof/>
        </w:rPr>
        <w:drawing>
          <wp:anchor distT="0" distB="0" distL="114300" distR="114300" simplePos="0" relativeHeight="251658245" behindDoc="1" locked="0" layoutInCell="1" allowOverlap="1" wp14:anchorId="7EC42507" wp14:editId="77B5573A">
            <wp:simplePos x="0" y="0"/>
            <wp:positionH relativeFrom="margin">
              <wp:align>center</wp:align>
            </wp:positionH>
            <wp:positionV relativeFrom="paragraph">
              <wp:posOffset>0</wp:posOffset>
            </wp:positionV>
            <wp:extent cx="3112770" cy="6096000"/>
            <wp:effectExtent l="0" t="0" r="0" b="0"/>
            <wp:wrapTight wrapText="bothSides">
              <wp:wrapPolygon edited="0">
                <wp:start x="0" y="0"/>
                <wp:lineTo x="0" y="21533"/>
                <wp:lineTo x="21415" y="21533"/>
                <wp:lineTo x="21415" y="0"/>
                <wp:lineTo x="0" y="0"/>
              </wp:wrapPolygon>
            </wp:wrapTight>
            <wp:docPr id="1023701922" name="Picture 4"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alang makuhang paglalarawa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12770" cy="6096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0DD58D" w14:textId="77777777" w:rsidR="00531EF9" w:rsidRDefault="00531EF9" w:rsidP="00531EF9"/>
    <w:p w14:paraId="3CDAE587" w14:textId="77777777" w:rsidR="00531EF9" w:rsidRDefault="00531EF9" w:rsidP="00531EF9"/>
    <w:p w14:paraId="7A5C55DE" w14:textId="77777777" w:rsidR="00531EF9" w:rsidRDefault="00531EF9" w:rsidP="00531EF9"/>
    <w:p w14:paraId="7DCA769A" w14:textId="77777777" w:rsidR="00E8492D" w:rsidRPr="00E8492D" w:rsidRDefault="00E8492D" w:rsidP="00E8492D"/>
    <w:p w14:paraId="183A9924" w14:textId="77777777" w:rsidR="00E8492D" w:rsidRPr="00E8492D" w:rsidRDefault="00E8492D" w:rsidP="00E8492D"/>
    <w:p w14:paraId="0FBA9815" w14:textId="77777777" w:rsidR="00E8492D" w:rsidRPr="00E8492D" w:rsidRDefault="00E8492D" w:rsidP="00E8492D"/>
    <w:p w14:paraId="4CBC7640" w14:textId="77777777" w:rsidR="00E8492D" w:rsidRPr="00E8492D" w:rsidRDefault="00E8492D" w:rsidP="00E8492D"/>
    <w:p w14:paraId="32B826AD" w14:textId="77777777" w:rsidR="00E8492D" w:rsidRPr="00E8492D" w:rsidRDefault="00E8492D" w:rsidP="00E8492D"/>
    <w:p w14:paraId="5A33B662" w14:textId="77777777" w:rsidR="00E8492D" w:rsidRPr="00E8492D" w:rsidRDefault="00E8492D" w:rsidP="00E8492D"/>
    <w:p w14:paraId="580FC1D2" w14:textId="77777777" w:rsidR="00E8492D" w:rsidRPr="00E8492D" w:rsidRDefault="00E8492D" w:rsidP="00E8492D"/>
    <w:p w14:paraId="54414A81" w14:textId="77777777" w:rsidR="00E8492D" w:rsidRPr="00E8492D" w:rsidRDefault="00E8492D" w:rsidP="00E8492D"/>
    <w:p w14:paraId="4CF0A24E" w14:textId="77777777" w:rsidR="00E8492D" w:rsidRPr="00E8492D" w:rsidRDefault="00E8492D" w:rsidP="00E8492D"/>
    <w:p w14:paraId="0608A3C4" w14:textId="77777777" w:rsidR="00E8492D" w:rsidRPr="00E8492D" w:rsidRDefault="00E8492D" w:rsidP="00E8492D"/>
    <w:p w14:paraId="70ECF8E2" w14:textId="77777777" w:rsidR="00E8492D" w:rsidRPr="00E8492D" w:rsidRDefault="00E8492D" w:rsidP="00E8492D"/>
    <w:p w14:paraId="120F448E" w14:textId="77777777" w:rsidR="00E8492D" w:rsidRPr="00E8492D" w:rsidRDefault="00E8492D" w:rsidP="00E8492D"/>
    <w:p w14:paraId="33830BD6" w14:textId="77777777" w:rsidR="00E8492D" w:rsidRPr="00E8492D" w:rsidRDefault="00E8492D" w:rsidP="00E8492D"/>
    <w:p w14:paraId="08A746D8" w14:textId="77777777" w:rsidR="00E8492D" w:rsidRPr="00E8492D" w:rsidRDefault="00E8492D" w:rsidP="00E8492D"/>
    <w:p w14:paraId="2DC707D9" w14:textId="77777777" w:rsidR="00E8492D" w:rsidRPr="00E8492D" w:rsidRDefault="00E8492D" w:rsidP="00E8492D"/>
    <w:p w14:paraId="4F16D366" w14:textId="77777777" w:rsidR="00E8492D" w:rsidRPr="00E8492D" w:rsidRDefault="00E8492D" w:rsidP="00E8492D"/>
    <w:p w14:paraId="03D24916" w14:textId="77777777" w:rsidR="00E8492D" w:rsidRPr="00E8492D" w:rsidRDefault="00E8492D" w:rsidP="00E8492D"/>
    <w:p w14:paraId="0935A556" w14:textId="77777777" w:rsidR="00E8492D" w:rsidRDefault="00E8492D" w:rsidP="00E8492D"/>
    <w:p w14:paraId="42F6B108" w14:textId="2CDFCFCA" w:rsidR="00E8492D" w:rsidRDefault="00C3259E" w:rsidP="00E8492D">
      <w:r>
        <w:rPr>
          <w:noProof/>
        </w:rPr>
        <mc:AlternateContent>
          <mc:Choice Requires="wps">
            <w:drawing>
              <wp:anchor distT="0" distB="0" distL="114300" distR="114300" simplePos="0" relativeHeight="251658260" behindDoc="1" locked="0" layoutInCell="1" allowOverlap="1" wp14:anchorId="0BEBA725" wp14:editId="1D19C3DE">
                <wp:simplePos x="0" y="0"/>
                <wp:positionH relativeFrom="column">
                  <wp:posOffset>1882140</wp:posOffset>
                </wp:positionH>
                <wp:positionV relativeFrom="paragraph">
                  <wp:posOffset>113665</wp:posOffset>
                </wp:positionV>
                <wp:extent cx="3112770" cy="635"/>
                <wp:effectExtent l="0" t="0" r="0" b="0"/>
                <wp:wrapTight wrapText="bothSides">
                  <wp:wrapPolygon edited="0">
                    <wp:start x="0" y="0"/>
                    <wp:lineTo x="0" y="21600"/>
                    <wp:lineTo x="21600" y="21600"/>
                    <wp:lineTo x="21600" y="0"/>
                  </wp:wrapPolygon>
                </wp:wrapTight>
                <wp:docPr id="133225521" name="Text Box 1"/>
                <wp:cNvGraphicFramePr/>
                <a:graphic xmlns:a="http://schemas.openxmlformats.org/drawingml/2006/main">
                  <a:graphicData uri="http://schemas.microsoft.com/office/word/2010/wordprocessingShape">
                    <wps:wsp>
                      <wps:cNvSpPr txBox="1"/>
                      <wps:spPr>
                        <a:xfrm>
                          <a:off x="0" y="0"/>
                          <a:ext cx="3112770" cy="635"/>
                        </a:xfrm>
                        <a:prstGeom prst="rect">
                          <a:avLst/>
                        </a:prstGeom>
                        <a:solidFill>
                          <a:prstClr val="white"/>
                        </a:solidFill>
                        <a:ln>
                          <a:noFill/>
                        </a:ln>
                      </wps:spPr>
                      <wps:txbx>
                        <w:txbxContent>
                          <w:p w14:paraId="4290F33E" w14:textId="55076D9D" w:rsidR="00C3259E" w:rsidRPr="00A34323" w:rsidRDefault="00C3259E" w:rsidP="00C3259E">
                            <w:pPr>
                              <w:pStyle w:val="Caption"/>
                              <w:rPr>
                                <w:noProof/>
                                <w:sz w:val="22"/>
                                <w:szCs w:val="22"/>
                              </w:rPr>
                            </w:pPr>
                            <w:bookmarkStart w:id="45" w:name="_Toc169125932"/>
                            <w:r>
                              <w:t xml:space="preserve">Figure </w:t>
                            </w:r>
                            <w:fldSimple w:instr=" SEQ Figure \* ARABIC ">
                              <w:r>
                                <w:rPr>
                                  <w:noProof/>
                                </w:rPr>
                                <w:t>8</w:t>
                              </w:r>
                            </w:fldSimple>
                            <w:r>
                              <w:t xml:space="preserve">: </w:t>
                            </w:r>
                            <w:r w:rsidRPr="000F2F68">
                              <w:t xml:space="preserve">Quick - ly Aid </w:t>
                            </w:r>
                            <w:r>
                              <w:t>Main Screen</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EBA725" id="_x0000_s1031" type="#_x0000_t202" style="position:absolute;margin-left:148.2pt;margin-top:8.95pt;width:245.1pt;height:.05pt;z-index:-2516582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" stroked="f">
                <v:textbox style="mso-fit-shape-to-text:t" inset="0,0,0,0">
                  <w:txbxContent>
                    <w:p w14:paraId="4290F33E" w14:textId="55076D9D" w:rsidR="00C3259E" w:rsidRPr="00A34323" w:rsidRDefault="00C3259E" w:rsidP="00C3259E">
                      <w:pPr>
                        <w:pStyle w:val="Caption"/>
                        <w:rPr>
                          <w:noProof/>
                          <w:sz w:val="22"/>
                          <w:szCs w:val="22"/>
                        </w:rPr>
                      </w:pPr>
                      <w:bookmarkStart w:id="46" w:name="_Toc169125932"/>
                      <w:r>
                        <w:t xml:space="preserve">Figure </w:t>
                      </w:r>
                      <w:fldSimple w:instr=" SEQ Figure \* ARABIC ">
                        <w:r>
                          <w:rPr>
                            <w:noProof/>
                          </w:rPr>
                          <w:t>8</w:t>
                        </w:r>
                      </w:fldSimple>
                      <w:r>
                        <w:t xml:space="preserve">: </w:t>
                      </w:r>
                      <w:r w:rsidRPr="000F2F68">
                        <w:t xml:space="preserve">Quick - ly Aid </w:t>
                      </w:r>
                      <w:r>
                        <w:t>Main Screen</w:t>
                      </w:r>
                      <w:bookmarkEnd w:id="46"/>
                    </w:p>
                  </w:txbxContent>
                </v:textbox>
                <w10:wrap type="tight"/>
              </v:shape>
            </w:pict>
          </mc:Fallback>
        </mc:AlternateContent>
      </w:r>
    </w:p>
    <w:p w14:paraId="580657BA" w14:textId="264EE5B9" w:rsidR="00407A3B" w:rsidRDefault="00E8492D" w:rsidP="00407A3B">
      <w:r>
        <w:tab/>
      </w:r>
    </w:p>
    <w:p w14:paraId="7227C3B0" w14:textId="37519E13" w:rsidR="00407A3B" w:rsidRPr="00407A3B" w:rsidRDefault="00407A3B" w:rsidP="00407A3B">
      <w:pPr>
        <w:spacing w:after="0" w:line="480" w:lineRule="auto"/>
        <w:ind w:firstLine="720"/>
        <w:rPr>
          <w:rFonts w:eastAsia="Times New Roman" w:cs="Arial"/>
          <w:lang w:eastAsia="en-PH"/>
        </w:rPr>
      </w:pPr>
      <w:r w:rsidRPr="00407A3B">
        <w:rPr>
          <w:rFonts w:eastAsia="Times New Roman" w:cs="Arial"/>
          <w:lang w:eastAsia="en-PH"/>
        </w:rPr>
        <w:t xml:space="preserve">The user will be directed to our home screen, which displays </w:t>
      </w:r>
      <w:proofErr w:type="gramStart"/>
      <w:r w:rsidRPr="00407A3B">
        <w:rPr>
          <w:rFonts w:eastAsia="Times New Roman" w:cs="Arial"/>
          <w:lang w:eastAsia="en-PH"/>
        </w:rPr>
        <w:t>all of</w:t>
      </w:r>
      <w:proofErr w:type="gramEnd"/>
      <w:r w:rsidRPr="00407A3B">
        <w:rPr>
          <w:rFonts w:eastAsia="Times New Roman" w:cs="Arial"/>
          <w:lang w:eastAsia="en-PH"/>
        </w:rPr>
        <w:t xml:space="preserve"> our services, including the ability to contact emergency hotlines, browse articles, and view a list of City Hospital Places, once they have consented to the data privacy act.</w:t>
      </w:r>
    </w:p>
    <w:p w14:paraId="1FDCE9F8" w14:textId="7611259D" w:rsidR="00407A3B" w:rsidRPr="00407A3B" w:rsidRDefault="00407A3B" w:rsidP="00407A3B">
      <w:pPr>
        <w:rPr>
          <w:rFonts w:ascii="Times New Roman" w:eastAsia="Times New Roman" w:hAnsi="Times New Roman" w:cs="Times New Roman"/>
          <w:sz w:val="24"/>
          <w:szCs w:val="24"/>
          <w:lang w:eastAsia="en-PH"/>
        </w:rPr>
      </w:pPr>
    </w:p>
    <w:p w14:paraId="391DD6D1" w14:textId="19E17F2D" w:rsidR="00E8492D" w:rsidRDefault="00407A3B" w:rsidP="00407A3B">
      <w:pPr>
        <w:tabs>
          <w:tab w:val="left" w:pos="7488"/>
        </w:tabs>
      </w:pPr>
      <w:r>
        <w:rPr>
          <w:noProof/>
        </w:rPr>
        <w:lastRenderedPageBreak/>
        <w:drawing>
          <wp:anchor distT="0" distB="0" distL="114300" distR="114300" simplePos="0" relativeHeight="251658247" behindDoc="1" locked="0" layoutInCell="1" allowOverlap="1" wp14:anchorId="34FB2301" wp14:editId="7C8DDC36">
            <wp:simplePos x="0" y="0"/>
            <wp:positionH relativeFrom="column">
              <wp:posOffset>3850005</wp:posOffset>
            </wp:positionH>
            <wp:positionV relativeFrom="paragraph">
              <wp:posOffset>423</wp:posOffset>
            </wp:positionV>
            <wp:extent cx="1514475" cy="3367405"/>
            <wp:effectExtent l="0" t="0" r="9525" b="4445"/>
            <wp:wrapTight wrapText="bothSides">
              <wp:wrapPolygon edited="0">
                <wp:start x="0" y="0"/>
                <wp:lineTo x="0" y="21506"/>
                <wp:lineTo x="21464" y="21506"/>
                <wp:lineTo x="21464" y="0"/>
                <wp:lineTo x="0" y="0"/>
              </wp:wrapPolygon>
            </wp:wrapTight>
            <wp:docPr id="625950395" name="Picture 7"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alang makuhang paglalarawa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514475" cy="3367405"/>
                    </a:xfrm>
                    <a:prstGeom prst="rect">
                      <a:avLst/>
                    </a:prstGeom>
                    <a:noFill/>
                    <a:ln>
                      <a:noFill/>
                    </a:ln>
                  </pic:spPr>
                </pic:pic>
              </a:graphicData>
            </a:graphic>
          </wp:anchor>
        </w:drawing>
      </w:r>
      <w:r>
        <w:rPr>
          <w:noProof/>
        </w:rPr>
        <w:drawing>
          <wp:anchor distT="0" distB="0" distL="114300" distR="114300" simplePos="0" relativeHeight="251658246" behindDoc="1" locked="0" layoutInCell="1" allowOverlap="1" wp14:anchorId="574CDD4B" wp14:editId="2E04FE75">
            <wp:simplePos x="0" y="0"/>
            <wp:positionH relativeFrom="column">
              <wp:posOffset>977900</wp:posOffset>
            </wp:positionH>
            <wp:positionV relativeFrom="paragraph">
              <wp:posOffset>424</wp:posOffset>
            </wp:positionV>
            <wp:extent cx="1515745" cy="3371850"/>
            <wp:effectExtent l="0" t="0" r="8255" b="0"/>
            <wp:wrapTight wrapText="bothSides">
              <wp:wrapPolygon edited="0">
                <wp:start x="0" y="0"/>
                <wp:lineTo x="0" y="21478"/>
                <wp:lineTo x="21446" y="21478"/>
                <wp:lineTo x="21446" y="0"/>
                <wp:lineTo x="0" y="0"/>
              </wp:wrapPolygon>
            </wp:wrapTight>
            <wp:docPr id="2104608988" name="Picture 5"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alang makuhang paglalarawa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15745" cy="3371850"/>
                    </a:xfrm>
                    <a:prstGeom prst="rect">
                      <a:avLst/>
                    </a:prstGeom>
                    <a:noFill/>
                    <a:ln>
                      <a:noFill/>
                    </a:ln>
                  </pic:spPr>
                </pic:pic>
              </a:graphicData>
            </a:graphic>
          </wp:anchor>
        </w:drawing>
      </w:r>
    </w:p>
    <w:p w14:paraId="53EF720D" w14:textId="77777777" w:rsidR="00E8492D" w:rsidRDefault="00E8492D" w:rsidP="00E8492D"/>
    <w:p w14:paraId="5CE9B003" w14:textId="77777777" w:rsidR="00E8492D" w:rsidRDefault="00E8492D" w:rsidP="00E8492D"/>
    <w:p w14:paraId="3298A98E" w14:textId="77777777" w:rsidR="00E8492D" w:rsidRDefault="00E8492D" w:rsidP="00E8492D"/>
    <w:p w14:paraId="0E04EA06" w14:textId="6220A832" w:rsidR="00E8492D" w:rsidRDefault="00E8492D" w:rsidP="00E8492D"/>
    <w:p w14:paraId="0127FAA5" w14:textId="23BBCBCD" w:rsidR="00E8492D" w:rsidRDefault="00E8492D" w:rsidP="00E8492D"/>
    <w:p w14:paraId="6D6002CD" w14:textId="69F27AFB" w:rsidR="00E8492D" w:rsidRDefault="0064073E" w:rsidP="00E8492D">
      <w:r w:rsidRPr="0064073E">
        <w:t xml:space="preserve"> </w:t>
      </w:r>
      <w:r w:rsidR="003736E8" w:rsidRPr="003736E8">
        <w:t xml:space="preserve"> </w:t>
      </w:r>
    </w:p>
    <w:p w14:paraId="23A676CB" w14:textId="1F22F9FA" w:rsidR="007C6075" w:rsidRDefault="007C6075" w:rsidP="00E8492D"/>
    <w:p w14:paraId="3F202124" w14:textId="3D718460" w:rsidR="007C6075" w:rsidRDefault="00162838" w:rsidP="00E8492D">
      <w:r w:rsidRPr="00162838">
        <w:t xml:space="preserve"> </w:t>
      </w:r>
    </w:p>
    <w:p w14:paraId="248F6319" w14:textId="77777777" w:rsidR="00376896" w:rsidRDefault="00376896" w:rsidP="00E8492D"/>
    <w:p w14:paraId="501AB474" w14:textId="77777777" w:rsidR="00376896" w:rsidRPr="00376896" w:rsidRDefault="00376896" w:rsidP="00376896"/>
    <w:p w14:paraId="5D042CBD" w14:textId="77777777" w:rsidR="00376896" w:rsidRPr="00376896" w:rsidRDefault="00376896" w:rsidP="00376896"/>
    <w:p w14:paraId="07485DB3" w14:textId="01E98155" w:rsidR="00376896" w:rsidRPr="00376896" w:rsidRDefault="00407A3B" w:rsidP="00376896">
      <w:r>
        <w:rPr>
          <w:noProof/>
        </w:rPr>
        <mc:AlternateContent>
          <mc:Choice Requires="wps">
            <w:drawing>
              <wp:anchor distT="0" distB="0" distL="114300" distR="114300" simplePos="0" relativeHeight="251658262" behindDoc="1" locked="0" layoutInCell="1" allowOverlap="1" wp14:anchorId="24A7D805" wp14:editId="73931688">
                <wp:simplePos x="0" y="0"/>
                <wp:positionH relativeFrom="column">
                  <wp:posOffset>3875193</wp:posOffset>
                </wp:positionH>
                <wp:positionV relativeFrom="paragraph">
                  <wp:posOffset>184362</wp:posOffset>
                </wp:positionV>
                <wp:extent cx="1514475" cy="635"/>
                <wp:effectExtent l="0" t="0" r="0" b="0"/>
                <wp:wrapTight wrapText="bothSides">
                  <wp:wrapPolygon edited="0">
                    <wp:start x="0" y="0"/>
                    <wp:lineTo x="0" y="21600"/>
                    <wp:lineTo x="21600" y="21600"/>
                    <wp:lineTo x="21600" y="0"/>
                  </wp:wrapPolygon>
                </wp:wrapTight>
                <wp:docPr id="1730255619" name="Text Box 1"/>
                <wp:cNvGraphicFramePr/>
                <a:graphic xmlns:a="http://schemas.openxmlformats.org/drawingml/2006/main">
                  <a:graphicData uri="http://schemas.microsoft.com/office/word/2010/wordprocessingShape">
                    <wps:wsp>
                      <wps:cNvSpPr txBox="1"/>
                      <wps:spPr>
                        <a:xfrm>
                          <a:off x="0" y="0"/>
                          <a:ext cx="1514475" cy="635"/>
                        </a:xfrm>
                        <a:prstGeom prst="rect">
                          <a:avLst/>
                        </a:prstGeom>
                        <a:solidFill>
                          <a:prstClr val="white"/>
                        </a:solidFill>
                        <a:ln>
                          <a:noFill/>
                        </a:ln>
                      </wps:spPr>
                      <wps:txbx>
                        <w:txbxContent>
                          <w:p w14:paraId="2F42929B" w14:textId="77777777" w:rsidR="00C3259E" w:rsidRPr="0004329F" w:rsidRDefault="00C3259E" w:rsidP="00E14622">
                            <w:pPr>
                              <w:pStyle w:val="Caption"/>
                              <w:jc w:val="center"/>
                              <w:rPr>
                                <w:noProof/>
                                <w:sz w:val="22"/>
                                <w:szCs w:val="22"/>
                              </w:rPr>
                            </w:pPr>
                            <w:r>
                              <w:t xml:space="preserve">Figure </w:t>
                            </w:r>
                            <w:fldSimple w:instr=" SEQ Figure \* ARABIC ">
                              <w:r>
                                <w:rPr>
                                  <w:noProof/>
                                </w:rPr>
                                <w:t>9</w:t>
                              </w:r>
                            </w:fldSimple>
                            <w:r>
                              <w:t xml:space="preserve">: </w:t>
                            </w:r>
                            <w:r w:rsidRPr="00E61BA7">
                              <w:t xml:space="preserve">Quick - ly Aid </w:t>
                            </w:r>
                            <w:r>
                              <w:t>Emergency Hotline of Tagui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A7D805" id="_x0000_s1032" type="#_x0000_t202" style="position:absolute;margin-left:305.15pt;margin-top:14.5pt;width:119.25pt;height:.05pt;z-index:-2516582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" stroked="f">
                <v:textbox style="mso-fit-shape-to-text:t" inset="0,0,0,0">
                  <w:txbxContent>
                    <w:p w14:paraId="2F42929B" w14:textId="77777777" w:rsidR="00C3259E" w:rsidRPr="0004329F" w:rsidRDefault="00C3259E" w:rsidP="00E14622">
                      <w:pPr>
                        <w:pStyle w:val="Caption"/>
                        <w:jc w:val="center"/>
                        <w:rPr>
                          <w:noProof/>
                          <w:sz w:val="22"/>
                          <w:szCs w:val="22"/>
                        </w:rPr>
                      </w:pPr>
                      <w:r>
                        <w:t xml:space="preserve">Figure </w:t>
                      </w:r>
                      <w:fldSimple w:instr=" SEQ Figure \* ARABIC ">
                        <w:r>
                          <w:rPr>
                            <w:noProof/>
                          </w:rPr>
                          <w:t>9</w:t>
                        </w:r>
                      </w:fldSimple>
                      <w:r>
                        <w:t xml:space="preserve">: </w:t>
                      </w:r>
                      <w:r w:rsidRPr="00E61BA7">
                        <w:t xml:space="preserve">Quick - ly Aid </w:t>
                      </w:r>
                      <w:r>
                        <w:t>Emergency Hotline of Taguig</w:t>
                      </w:r>
                    </w:p>
                  </w:txbxContent>
                </v:textbox>
                <w10:wrap type="tight"/>
              </v:shape>
            </w:pict>
          </mc:Fallback>
        </mc:AlternateContent>
      </w:r>
      <w:r>
        <w:rPr>
          <w:noProof/>
        </w:rPr>
        <mc:AlternateContent>
          <mc:Choice Requires="wps">
            <w:drawing>
              <wp:anchor distT="0" distB="0" distL="114300" distR="114300" simplePos="0" relativeHeight="251658261" behindDoc="1" locked="0" layoutInCell="1" allowOverlap="1" wp14:anchorId="19C522E8" wp14:editId="6E91DEF0">
                <wp:simplePos x="0" y="0"/>
                <wp:positionH relativeFrom="column">
                  <wp:posOffset>1036743</wp:posOffset>
                </wp:positionH>
                <wp:positionV relativeFrom="paragraph">
                  <wp:posOffset>142663</wp:posOffset>
                </wp:positionV>
                <wp:extent cx="1515745" cy="635"/>
                <wp:effectExtent l="0" t="0" r="0" b="0"/>
                <wp:wrapTight wrapText="bothSides">
                  <wp:wrapPolygon edited="0">
                    <wp:start x="0" y="0"/>
                    <wp:lineTo x="0" y="21600"/>
                    <wp:lineTo x="21600" y="21600"/>
                    <wp:lineTo x="21600" y="0"/>
                  </wp:wrapPolygon>
                </wp:wrapTight>
                <wp:docPr id="1254071774" name="Text Box 1"/>
                <wp:cNvGraphicFramePr/>
                <a:graphic xmlns:a="http://schemas.openxmlformats.org/drawingml/2006/main">
                  <a:graphicData uri="http://schemas.microsoft.com/office/word/2010/wordprocessingShape">
                    <wps:wsp>
                      <wps:cNvSpPr txBox="1"/>
                      <wps:spPr>
                        <a:xfrm>
                          <a:off x="0" y="0"/>
                          <a:ext cx="1515745" cy="635"/>
                        </a:xfrm>
                        <a:prstGeom prst="rect">
                          <a:avLst/>
                        </a:prstGeom>
                        <a:solidFill>
                          <a:prstClr val="white"/>
                        </a:solidFill>
                        <a:ln>
                          <a:noFill/>
                        </a:ln>
                      </wps:spPr>
                      <wps:txbx>
                        <w:txbxContent>
                          <w:p w14:paraId="27FF22DF" w14:textId="77777777" w:rsidR="00C3259E" w:rsidRPr="007009C9" w:rsidRDefault="00C3259E" w:rsidP="00E14622">
                            <w:pPr>
                              <w:pStyle w:val="Caption"/>
                              <w:jc w:val="center"/>
                              <w:rPr>
                                <w:noProof/>
                                <w:sz w:val="22"/>
                                <w:szCs w:val="22"/>
                              </w:rPr>
                            </w:pPr>
                            <w:r>
                              <w:t xml:space="preserve">Figure </w:t>
                            </w:r>
                            <w:fldSimple w:instr=" SEQ Figure \* ARABIC ">
                              <w:r>
                                <w:rPr>
                                  <w:noProof/>
                                </w:rPr>
                                <w:t>10</w:t>
                              </w:r>
                            </w:fldSimple>
                            <w:r>
                              <w:t xml:space="preserve">: </w:t>
                            </w:r>
                            <w:r w:rsidRPr="004B6FA6">
                              <w:t xml:space="preserve">Quick - ly Aid </w:t>
                            </w:r>
                            <w:r>
                              <w:t>Select City in Emergency Hotli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522E8" id="_x0000_s1033" type="#_x0000_t202" style="position:absolute;margin-left:81.65pt;margin-top:11.25pt;width:119.35pt;height:.05pt;z-index:-25165821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" stroked="f">
                <v:textbox style="mso-fit-shape-to-text:t" inset="0,0,0,0">
                  <w:txbxContent>
                    <w:p w14:paraId="27FF22DF" w14:textId="77777777" w:rsidR="00C3259E" w:rsidRPr="007009C9" w:rsidRDefault="00C3259E" w:rsidP="00E14622">
                      <w:pPr>
                        <w:pStyle w:val="Caption"/>
                        <w:jc w:val="center"/>
                        <w:rPr>
                          <w:noProof/>
                          <w:sz w:val="22"/>
                          <w:szCs w:val="22"/>
                        </w:rPr>
                      </w:pPr>
                      <w:r>
                        <w:t xml:space="preserve">Figure </w:t>
                      </w:r>
                      <w:fldSimple w:instr=" SEQ Figure \* ARABIC ">
                        <w:r>
                          <w:rPr>
                            <w:noProof/>
                          </w:rPr>
                          <w:t>10</w:t>
                        </w:r>
                      </w:fldSimple>
                      <w:r>
                        <w:t xml:space="preserve">: </w:t>
                      </w:r>
                      <w:r w:rsidRPr="004B6FA6">
                        <w:t xml:space="preserve">Quick - ly Aid </w:t>
                      </w:r>
                      <w:r>
                        <w:t>Select City in Emergency Hotlines</w:t>
                      </w:r>
                    </w:p>
                  </w:txbxContent>
                </v:textbox>
                <w10:wrap type="tight"/>
              </v:shape>
            </w:pict>
          </mc:Fallback>
        </mc:AlternateContent>
      </w:r>
    </w:p>
    <w:p w14:paraId="5F806686" w14:textId="77777777" w:rsidR="00376896" w:rsidRPr="00376896" w:rsidRDefault="00376896" w:rsidP="00376896"/>
    <w:p w14:paraId="3BAE7ECC" w14:textId="761355D2" w:rsidR="00376896" w:rsidRPr="00376896" w:rsidRDefault="00407A3B" w:rsidP="00376896">
      <w:r>
        <w:rPr>
          <w:noProof/>
        </w:rPr>
        <w:drawing>
          <wp:anchor distT="0" distB="0" distL="114300" distR="114300" simplePos="0" relativeHeight="251658249" behindDoc="1" locked="0" layoutInCell="1" allowOverlap="1" wp14:anchorId="1DDAF1E0" wp14:editId="0374A4ED">
            <wp:simplePos x="0" y="0"/>
            <wp:positionH relativeFrom="column">
              <wp:posOffset>973455</wp:posOffset>
            </wp:positionH>
            <wp:positionV relativeFrom="paragraph">
              <wp:posOffset>197485</wp:posOffset>
            </wp:positionV>
            <wp:extent cx="1537335" cy="3556000"/>
            <wp:effectExtent l="0" t="0" r="5715" b="6350"/>
            <wp:wrapTight wrapText="bothSides">
              <wp:wrapPolygon edited="0">
                <wp:start x="0" y="0"/>
                <wp:lineTo x="0" y="21523"/>
                <wp:lineTo x="21413" y="21523"/>
                <wp:lineTo x="21413" y="0"/>
                <wp:lineTo x="0" y="0"/>
              </wp:wrapPolygon>
            </wp:wrapTight>
            <wp:docPr id="127177682" name="Picture 10"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Walang makuhang paglalarawa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37335" cy="3556000"/>
                    </a:xfrm>
                    <a:prstGeom prst="rect">
                      <a:avLst/>
                    </a:prstGeom>
                    <a:noFill/>
                    <a:ln>
                      <a:noFill/>
                    </a:ln>
                  </pic:spPr>
                </pic:pic>
              </a:graphicData>
            </a:graphic>
            <wp14:sizeRelV relativeFrom="margin">
              <wp14:pctHeight>0</wp14:pctHeight>
            </wp14:sizeRelV>
          </wp:anchor>
        </w:drawing>
      </w:r>
    </w:p>
    <w:p w14:paraId="1D0E06E2" w14:textId="5ED03F1E" w:rsidR="00376896" w:rsidRPr="00376896" w:rsidRDefault="00407A3B" w:rsidP="00376896">
      <w:r>
        <w:rPr>
          <w:noProof/>
        </w:rPr>
        <w:drawing>
          <wp:anchor distT="0" distB="0" distL="114300" distR="114300" simplePos="0" relativeHeight="251658248" behindDoc="1" locked="0" layoutInCell="1" allowOverlap="1" wp14:anchorId="09A8E97A" wp14:editId="3D19AC34">
            <wp:simplePos x="0" y="0"/>
            <wp:positionH relativeFrom="column">
              <wp:posOffset>3876887</wp:posOffset>
            </wp:positionH>
            <wp:positionV relativeFrom="paragraph">
              <wp:posOffset>8467</wp:posOffset>
            </wp:positionV>
            <wp:extent cx="1546225" cy="3462655"/>
            <wp:effectExtent l="0" t="0" r="0" b="4445"/>
            <wp:wrapTight wrapText="bothSides">
              <wp:wrapPolygon edited="0">
                <wp:start x="0" y="0"/>
                <wp:lineTo x="0" y="21509"/>
                <wp:lineTo x="21290" y="21509"/>
                <wp:lineTo x="21290" y="0"/>
                <wp:lineTo x="0" y="0"/>
              </wp:wrapPolygon>
            </wp:wrapTight>
            <wp:docPr id="600742643" name="Picture 9"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alang makuhang paglalarawa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46225" cy="3462655"/>
                    </a:xfrm>
                    <a:prstGeom prst="rect">
                      <a:avLst/>
                    </a:prstGeom>
                    <a:noFill/>
                    <a:ln>
                      <a:noFill/>
                    </a:ln>
                  </pic:spPr>
                </pic:pic>
              </a:graphicData>
            </a:graphic>
            <wp14:sizeRelV relativeFrom="margin">
              <wp14:pctHeight>0</wp14:pctHeight>
            </wp14:sizeRelV>
          </wp:anchor>
        </w:drawing>
      </w:r>
    </w:p>
    <w:p w14:paraId="0A911098" w14:textId="35B36D1C" w:rsidR="00376896" w:rsidRPr="00376896" w:rsidRDefault="00376896" w:rsidP="00376896"/>
    <w:p w14:paraId="10CDD57A" w14:textId="6B52463F" w:rsidR="00376896" w:rsidRPr="00376896" w:rsidRDefault="00376896" w:rsidP="00376896"/>
    <w:p w14:paraId="215DD1DA" w14:textId="25734D12" w:rsidR="00376896" w:rsidRPr="00376896" w:rsidRDefault="00376896" w:rsidP="00376896"/>
    <w:p w14:paraId="4E5EEF5F" w14:textId="728B1CED" w:rsidR="00376896" w:rsidRDefault="00C3259E" w:rsidP="00376896">
      <w:pPr>
        <w:tabs>
          <w:tab w:val="left" w:pos="8160"/>
        </w:tabs>
      </w:pPr>
      <w:r>
        <w:rPr>
          <w:noProof/>
        </w:rPr>
        <mc:AlternateContent>
          <mc:Choice Requires="wps">
            <w:drawing>
              <wp:anchor distT="0" distB="0" distL="114300" distR="114300" simplePos="0" relativeHeight="251658264" behindDoc="1" locked="0" layoutInCell="1" allowOverlap="1" wp14:anchorId="383881D3" wp14:editId="648D1EF9">
                <wp:simplePos x="0" y="0"/>
                <wp:positionH relativeFrom="column">
                  <wp:posOffset>3851910</wp:posOffset>
                </wp:positionH>
                <wp:positionV relativeFrom="paragraph">
                  <wp:posOffset>3528060</wp:posOffset>
                </wp:positionV>
                <wp:extent cx="1546225" cy="635"/>
                <wp:effectExtent l="0" t="0" r="0" b="0"/>
                <wp:wrapTight wrapText="bothSides">
                  <wp:wrapPolygon edited="0">
                    <wp:start x="0" y="0"/>
                    <wp:lineTo x="0" y="21600"/>
                    <wp:lineTo x="21600" y="21600"/>
                    <wp:lineTo x="21600" y="0"/>
                  </wp:wrapPolygon>
                </wp:wrapTight>
                <wp:docPr id="267772211" name="Text Box 1"/>
                <wp:cNvGraphicFramePr/>
                <a:graphic xmlns:a="http://schemas.openxmlformats.org/drawingml/2006/main">
                  <a:graphicData uri="http://schemas.microsoft.com/office/word/2010/wordprocessingShape">
                    <wps:wsp>
                      <wps:cNvSpPr txBox="1"/>
                      <wps:spPr>
                        <a:xfrm>
                          <a:off x="0" y="0"/>
                          <a:ext cx="1546225" cy="635"/>
                        </a:xfrm>
                        <a:prstGeom prst="rect">
                          <a:avLst/>
                        </a:prstGeom>
                        <a:solidFill>
                          <a:prstClr val="white"/>
                        </a:solidFill>
                        <a:ln>
                          <a:noFill/>
                        </a:ln>
                      </wps:spPr>
                      <wps:txbx>
                        <w:txbxContent>
                          <w:p w14:paraId="4554CAD1" w14:textId="1A915E5E" w:rsidR="00C3259E" w:rsidRPr="00E701BB" w:rsidRDefault="00C3259E" w:rsidP="00E14622">
                            <w:pPr>
                              <w:pStyle w:val="Caption"/>
                              <w:jc w:val="center"/>
                              <w:rPr>
                                <w:noProof/>
                                <w:sz w:val="22"/>
                                <w:szCs w:val="22"/>
                              </w:rPr>
                            </w:pPr>
                            <w:bookmarkStart w:id="47" w:name="_Toc169125935"/>
                            <w:r>
                              <w:t xml:space="preserve">Figure </w:t>
                            </w:r>
                            <w:fldSimple w:instr=" SEQ Figure \* ARABIC ">
                              <w:r>
                                <w:rPr>
                                  <w:noProof/>
                                </w:rPr>
                                <w:t>11</w:t>
                              </w:r>
                            </w:fldSimple>
                            <w:r>
                              <w:t xml:space="preserve">: </w:t>
                            </w:r>
                            <w:r w:rsidRPr="004651D6">
                              <w:t xml:space="preserve">Quick - ly Aid </w:t>
                            </w:r>
                            <w:r>
                              <w:t>Emergency Hotline of Makati</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881D3" id="_x0000_s1034" type="#_x0000_t202" style="position:absolute;margin-left:303.3pt;margin-top:277.8pt;width:121.75pt;height:.05pt;z-index:-251658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" stroked="f">
                <v:textbox style="mso-fit-shape-to-text:t" inset="0,0,0,0">
                  <w:txbxContent>
                    <w:p w14:paraId="4554CAD1" w14:textId="1A915E5E" w:rsidR="00C3259E" w:rsidRPr="00E701BB" w:rsidRDefault="00C3259E" w:rsidP="00E14622">
                      <w:pPr>
                        <w:pStyle w:val="Caption"/>
                        <w:jc w:val="center"/>
                        <w:rPr>
                          <w:noProof/>
                          <w:sz w:val="22"/>
                          <w:szCs w:val="22"/>
                        </w:rPr>
                      </w:pPr>
                      <w:bookmarkStart w:id="48" w:name="_Toc169125935"/>
                      <w:r>
                        <w:t xml:space="preserve">Figure </w:t>
                      </w:r>
                      <w:fldSimple w:instr=" SEQ Figure \* ARABIC ">
                        <w:r>
                          <w:rPr>
                            <w:noProof/>
                          </w:rPr>
                          <w:t>11</w:t>
                        </w:r>
                      </w:fldSimple>
                      <w:r>
                        <w:t xml:space="preserve">: </w:t>
                      </w:r>
                      <w:r w:rsidRPr="004651D6">
                        <w:t xml:space="preserve">Quick - ly Aid </w:t>
                      </w:r>
                      <w:r>
                        <w:t>Emergency Hotline of Makati</w:t>
                      </w:r>
                      <w:bookmarkEnd w:id="48"/>
                    </w:p>
                  </w:txbxContent>
                </v:textbox>
                <w10:wrap type="tight"/>
              </v:shape>
            </w:pict>
          </mc:Fallback>
        </mc:AlternateContent>
      </w:r>
      <w:r w:rsidR="00376896">
        <w:tab/>
      </w:r>
    </w:p>
    <w:p w14:paraId="64027566" w14:textId="180F3ABC" w:rsidR="00376896" w:rsidRDefault="00376896" w:rsidP="00376896">
      <w:pPr>
        <w:tabs>
          <w:tab w:val="left" w:pos="8160"/>
        </w:tabs>
      </w:pPr>
    </w:p>
    <w:p w14:paraId="453D9D48" w14:textId="61A997D9" w:rsidR="00376896" w:rsidRDefault="00376896" w:rsidP="00376896">
      <w:pPr>
        <w:tabs>
          <w:tab w:val="left" w:pos="8160"/>
        </w:tabs>
      </w:pPr>
    </w:p>
    <w:p w14:paraId="73B193E2" w14:textId="77777777" w:rsidR="00376896" w:rsidRDefault="00376896" w:rsidP="00376896">
      <w:pPr>
        <w:tabs>
          <w:tab w:val="left" w:pos="8160"/>
        </w:tabs>
      </w:pPr>
    </w:p>
    <w:p w14:paraId="15D29D14" w14:textId="77777777" w:rsidR="00376896" w:rsidRDefault="00376896" w:rsidP="00376896">
      <w:pPr>
        <w:tabs>
          <w:tab w:val="left" w:pos="8160"/>
        </w:tabs>
      </w:pPr>
      <w:r>
        <w:tab/>
      </w:r>
    </w:p>
    <w:p w14:paraId="087AFA99" w14:textId="77777777" w:rsidR="00376896" w:rsidRPr="00376896" w:rsidRDefault="00376896" w:rsidP="00376896"/>
    <w:p w14:paraId="37801538" w14:textId="77777777" w:rsidR="00376896" w:rsidRPr="00376896" w:rsidRDefault="00376896" w:rsidP="00376896"/>
    <w:p w14:paraId="67FC9524" w14:textId="77777777" w:rsidR="00376896" w:rsidRPr="00376896" w:rsidRDefault="00376896" w:rsidP="00376896"/>
    <w:p w14:paraId="715F0024" w14:textId="77777777" w:rsidR="00376896" w:rsidRPr="00376896" w:rsidRDefault="00376896" w:rsidP="00376896"/>
    <w:p w14:paraId="52F685EB" w14:textId="33722B89" w:rsidR="00376896" w:rsidRPr="00376896" w:rsidRDefault="00407A3B" w:rsidP="00376896">
      <w:r>
        <w:rPr>
          <w:noProof/>
        </w:rPr>
        <mc:AlternateContent>
          <mc:Choice Requires="wps">
            <w:drawing>
              <wp:anchor distT="0" distB="0" distL="114300" distR="114300" simplePos="0" relativeHeight="251658263" behindDoc="1" locked="0" layoutInCell="1" allowOverlap="1" wp14:anchorId="69032635" wp14:editId="3F748F39">
                <wp:simplePos x="0" y="0"/>
                <wp:positionH relativeFrom="column">
                  <wp:posOffset>993140</wp:posOffset>
                </wp:positionH>
                <wp:positionV relativeFrom="paragraph">
                  <wp:posOffset>41910</wp:posOffset>
                </wp:positionV>
                <wp:extent cx="1537335" cy="635"/>
                <wp:effectExtent l="0" t="0" r="0" b="0"/>
                <wp:wrapTight wrapText="bothSides">
                  <wp:wrapPolygon edited="0">
                    <wp:start x="0" y="0"/>
                    <wp:lineTo x="0" y="21600"/>
                    <wp:lineTo x="21600" y="21600"/>
                    <wp:lineTo x="21600" y="0"/>
                  </wp:wrapPolygon>
                </wp:wrapTight>
                <wp:docPr id="1096198319" name="Text Box 1"/>
                <wp:cNvGraphicFramePr/>
                <a:graphic xmlns:a="http://schemas.openxmlformats.org/drawingml/2006/main">
                  <a:graphicData uri="http://schemas.microsoft.com/office/word/2010/wordprocessingShape">
                    <wps:wsp>
                      <wps:cNvSpPr txBox="1"/>
                      <wps:spPr>
                        <a:xfrm>
                          <a:off x="0" y="0"/>
                          <a:ext cx="1537335" cy="635"/>
                        </a:xfrm>
                        <a:prstGeom prst="rect">
                          <a:avLst/>
                        </a:prstGeom>
                        <a:solidFill>
                          <a:prstClr val="white"/>
                        </a:solidFill>
                        <a:ln>
                          <a:noFill/>
                        </a:ln>
                      </wps:spPr>
                      <wps:txbx>
                        <w:txbxContent>
                          <w:p w14:paraId="5DE19DDE" w14:textId="77777777" w:rsidR="00C3259E" w:rsidRPr="006A484A" w:rsidRDefault="00C3259E" w:rsidP="00E14622">
                            <w:pPr>
                              <w:pStyle w:val="Caption"/>
                              <w:jc w:val="center"/>
                              <w:rPr>
                                <w:noProof/>
                                <w:sz w:val="22"/>
                                <w:szCs w:val="22"/>
                              </w:rPr>
                            </w:pPr>
                            <w:r>
                              <w:t xml:space="preserve">Figure </w:t>
                            </w:r>
                            <w:fldSimple w:instr=" SEQ Figure \* ARABIC ">
                              <w:r>
                                <w:rPr>
                                  <w:noProof/>
                                </w:rPr>
                                <w:t>12</w:t>
                              </w:r>
                            </w:fldSimple>
                            <w:r>
                              <w:t xml:space="preserve">: </w:t>
                            </w:r>
                            <w:r w:rsidRPr="00DF0CF1">
                              <w:t xml:space="preserve">Quick - ly Aid </w:t>
                            </w:r>
                            <w:r>
                              <w:t>Emergency Hotline of Pas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032635" id="_x0000_s1035" type="#_x0000_t202" style="position:absolute;margin-left:78.2pt;margin-top:3.3pt;width:121.05pt;height:.05pt;z-index:-2516582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" stroked="f">
                <v:textbox style="mso-fit-shape-to-text:t" inset="0,0,0,0">
                  <w:txbxContent>
                    <w:p w14:paraId="5DE19DDE" w14:textId="77777777" w:rsidR="00C3259E" w:rsidRPr="006A484A" w:rsidRDefault="00C3259E" w:rsidP="00E14622">
                      <w:pPr>
                        <w:pStyle w:val="Caption"/>
                        <w:jc w:val="center"/>
                        <w:rPr>
                          <w:noProof/>
                          <w:sz w:val="22"/>
                          <w:szCs w:val="22"/>
                        </w:rPr>
                      </w:pPr>
                      <w:r>
                        <w:t xml:space="preserve">Figure </w:t>
                      </w:r>
                      <w:fldSimple w:instr=" SEQ Figure \* ARABIC ">
                        <w:r>
                          <w:rPr>
                            <w:noProof/>
                          </w:rPr>
                          <w:t>12</w:t>
                        </w:r>
                      </w:fldSimple>
                      <w:r>
                        <w:t xml:space="preserve">: </w:t>
                      </w:r>
                      <w:r w:rsidRPr="00DF0CF1">
                        <w:t xml:space="preserve">Quick - ly Aid </w:t>
                      </w:r>
                      <w:r>
                        <w:t>Emergency Hotline of Pasay</w:t>
                      </w:r>
                    </w:p>
                  </w:txbxContent>
                </v:textbox>
                <w10:wrap type="tight"/>
              </v:shape>
            </w:pict>
          </mc:Fallback>
        </mc:AlternateContent>
      </w:r>
    </w:p>
    <w:p w14:paraId="7EEFCAD8" w14:textId="77777777" w:rsidR="00376896" w:rsidRPr="00376896" w:rsidRDefault="00376896" w:rsidP="00376896"/>
    <w:p w14:paraId="5D8488D1" w14:textId="77777777" w:rsidR="004C08A6" w:rsidRPr="004C08A6" w:rsidRDefault="00407A3B" w:rsidP="004C08A6">
      <w:pPr>
        <w:spacing w:line="480" w:lineRule="auto"/>
        <w:rPr>
          <w:rFonts w:eastAsia="Times New Roman" w:cs="Arial"/>
          <w:lang w:eastAsia="en-PH"/>
        </w:rPr>
      </w:pPr>
      <w:r>
        <w:lastRenderedPageBreak/>
        <w:tab/>
      </w:r>
      <w:r w:rsidR="004C08A6" w:rsidRPr="004C08A6">
        <w:rPr>
          <w:rFonts w:eastAsia="Times New Roman" w:cs="Arial"/>
          <w:lang w:eastAsia="en-PH"/>
        </w:rPr>
        <w:t>When the user clicks on the Contact Emergency Hotline and chooses "Select City," three cities are displayed for them to pick from: Pasay, Makati, and Taguig. They will be directed to a different interface after choosing a city where they can decide between a fire and a medical emergency.</w:t>
      </w:r>
    </w:p>
    <w:p w14:paraId="1D2E8D21" w14:textId="313AC336" w:rsidR="00376896" w:rsidRPr="00376896" w:rsidRDefault="004C08A6" w:rsidP="00376896">
      <w:r>
        <w:rPr>
          <w:noProof/>
        </w:rPr>
        <w:drawing>
          <wp:anchor distT="0" distB="0" distL="114300" distR="114300" simplePos="0" relativeHeight="251658250" behindDoc="1" locked="0" layoutInCell="1" allowOverlap="1" wp14:anchorId="0837DAF7" wp14:editId="0448CB8B">
            <wp:simplePos x="0" y="0"/>
            <wp:positionH relativeFrom="margin">
              <wp:align>center</wp:align>
            </wp:positionH>
            <wp:positionV relativeFrom="paragraph">
              <wp:posOffset>26572</wp:posOffset>
            </wp:positionV>
            <wp:extent cx="2327910" cy="4581525"/>
            <wp:effectExtent l="0" t="0" r="0" b="9525"/>
            <wp:wrapTight wrapText="bothSides">
              <wp:wrapPolygon edited="0">
                <wp:start x="0" y="0"/>
                <wp:lineTo x="0" y="21555"/>
                <wp:lineTo x="21388" y="21555"/>
                <wp:lineTo x="21388" y="0"/>
                <wp:lineTo x="0" y="0"/>
              </wp:wrapPolygon>
            </wp:wrapTight>
            <wp:docPr id="1417752631" name="Picture 11"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Walang makuhang paglalarawa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327910" cy="458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62C219" w14:textId="05196898" w:rsidR="00376896" w:rsidRPr="00376896" w:rsidRDefault="00376896" w:rsidP="00376896"/>
    <w:p w14:paraId="0D473F0B" w14:textId="24294122" w:rsidR="00376896" w:rsidRDefault="00376896" w:rsidP="00376896"/>
    <w:p w14:paraId="70B1EC4B" w14:textId="20A8BF01" w:rsidR="00376896" w:rsidRDefault="00376896" w:rsidP="00376896"/>
    <w:p w14:paraId="1D5BA99D" w14:textId="4D735043" w:rsidR="00376896" w:rsidRDefault="00376896" w:rsidP="00376896"/>
    <w:p w14:paraId="2E09814D" w14:textId="08C7310C" w:rsidR="00376896" w:rsidRDefault="00376896" w:rsidP="00376896"/>
    <w:p w14:paraId="550D62F1" w14:textId="5AA5F783" w:rsidR="00376896" w:rsidRDefault="00376896" w:rsidP="00376896"/>
    <w:p w14:paraId="07011FCA" w14:textId="77777777" w:rsidR="002A39D1" w:rsidRPr="002A39D1" w:rsidRDefault="002A39D1" w:rsidP="002A39D1"/>
    <w:p w14:paraId="4F2A7AEC" w14:textId="77777777" w:rsidR="002A39D1" w:rsidRPr="002A39D1" w:rsidRDefault="002A39D1" w:rsidP="002A39D1"/>
    <w:p w14:paraId="2DC9A340" w14:textId="77777777" w:rsidR="002A39D1" w:rsidRPr="002A39D1" w:rsidRDefault="002A39D1" w:rsidP="002A39D1"/>
    <w:p w14:paraId="30893B5D" w14:textId="78ADAE25" w:rsidR="002A39D1" w:rsidRPr="002A39D1" w:rsidRDefault="002A39D1" w:rsidP="002A39D1"/>
    <w:p w14:paraId="5B04D1D6" w14:textId="77777777" w:rsidR="002A39D1" w:rsidRPr="002A39D1" w:rsidRDefault="002A39D1" w:rsidP="002A39D1"/>
    <w:p w14:paraId="1ABECE8B" w14:textId="77777777" w:rsidR="002A39D1" w:rsidRPr="002A39D1" w:rsidRDefault="002A39D1" w:rsidP="002A39D1"/>
    <w:p w14:paraId="021BD671" w14:textId="77777777" w:rsidR="002A39D1" w:rsidRPr="002A39D1" w:rsidRDefault="002A39D1" w:rsidP="002A39D1"/>
    <w:p w14:paraId="38A4B9E9" w14:textId="77777777" w:rsidR="002A39D1" w:rsidRPr="002A39D1" w:rsidRDefault="002A39D1" w:rsidP="002A39D1"/>
    <w:p w14:paraId="2CDDE062" w14:textId="172A66D2" w:rsidR="002A39D1" w:rsidRPr="002A39D1" w:rsidRDefault="002A39D1" w:rsidP="002A39D1"/>
    <w:p w14:paraId="314EB9A4" w14:textId="5B77CF5E" w:rsidR="002A39D1" w:rsidRPr="002A39D1" w:rsidRDefault="002A39D1" w:rsidP="002A39D1"/>
    <w:p w14:paraId="5F95D394" w14:textId="5BDAF095" w:rsidR="002A39D1" w:rsidRPr="002A39D1" w:rsidRDefault="004C08A6" w:rsidP="002A39D1">
      <w:r>
        <w:rPr>
          <w:noProof/>
        </w:rPr>
        <mc:AlternateContent>
          <mc:Choice Requires="wps">
            <w:drawing>
              <wp:anchor distT="0" distB="0" distL="114300" distR="114300" simplePos="0" relativeHeight="251658265" behindDoc="1" locked="0" layoutInCell="1" allowOverlap="1" wp14:anchorId="786CFA62" wp14:editId="6CA9A2E9">
                <wp:simplePos x="0" y="0"/>
                <wp:positionH relativeFrom="column">
                  <wp:posOffset>2047240</wp:posOffset>
                </wp:positionH>
                <wp:positionV relativeFrom="paragraph">
                  <wp:posOffset>54610</wp:posOffset>
                </wp:positionV>
                <wp:extent cx="2573655" cy="635"/>
                <wp:effectExtent l="0" t="0" r="0" b="0"/>
                <wp:wrapTight wrapText="bothSides">
                  <wp:wrapPolygon edited="0">
                    <wp:start x="0" y="0"/>
                    <wp:lineTo x="0" y="21600"/>
                    <wp:lineTo x="21600" y="21600"/>
                    <wp:lineTo x="21600" y="0"/>
                  </wp:wrapPolygon>
                </wp:wrapTight>
                <wp:docPr id="476169486" name="Text Box 1"/>
                <wp:cNvGraphicFramePr/>
                <a:graphic xmlns:a="http://schemas.openxmlformats.org/drawingml/2006/main">
                  <a:graphicData uri="http://schemas.microsoft.com/office/word/2010/wordprocessingShape">
                    <wps:wsp>
                      <wps:cNvSpPr txBox="1"/>
                      <wps:spPr>
                        <a:xfrm>
                          <a:off x="0" y="0"/>
                          <a:ext cx="2573655" cy="635"/>
                        </a:xfrm>
                        <a:prstGeom prst="rect">
                          <a:avLst/>
                        </a:prstGeom>
                        <a:solidFill>
                          <a:prstClr val="white"/>
                        </a:solidFill>
                        <a:ln>
                          <a:noFill/>
                        </a:ln>
                      </wps:spPr>
                      <wps:txbx>
                        <w:txbxContent>
                          <w:p w14:paraId="0F2630FD" w14:textId="66D79123" w:rsidR="00C3259E" w:rsidRPr="00FF0A4A" w:rsidRDefault="00C3259E" w:rsidP="00C3259E">
                            <w:pPr>
                              <w:pStyle w:val="Caption"/>
                              <w:rPr>
                                <w:noProof/>
                                <w:sz w:val="22"/>
                                <w:szCs w:val="22"/>
                              </w:rPr>
                            </w:pPr>
                            <w:bookmarkStart w:id="49" w:name="_Toc169125937"/>
                            <w:r>
                              <w:t xml:space="preserve">Figure </w:t>
                            </w:r>
                            <w:fldSimple w:instr=" SEQ Figure \* ARABIC ">
                              <w:r>
                                <w:rPr>
                                  <w:noProof/>
                                </w:rPr>
                                <w:t>13</w:t>
                              </w:r>
                            </w:fldSimple>
                            <w:r>
                              <w:t xml:space="preserve">: </w:t>
                            </w:r>
                            <w:r w:rsidRPr="00535D24">
                              <w:t xml:space="preserve">Quick - ly Aid </w:t>
                            </w:r>
                            <w:r>
                              <w:t>Article Pag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6CFA62" id="_x0000_s1036" type="#_x0000_t202" style="position:absolute;margin-left:161.2pt;margin-top:4.3pt;width:202.65pt;height:.05pt;z-index:-2516582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" stroked="f">
                <v:textbox style="mso-fit-shape-to-text:t" inset="0,0,0,0">
                  <w:txbxContent>
                    <w:p w14:paraId="0F2630FD" w14:textId="66D79123" w:rsidR="00C3259E" w:rsidRPr="00FF0A4A" w:rsidRDefault="00C3259E" w:rsidP="00C3259E">
                      <w:pPr>
                        <w:pStyle w:val="Caption"/>
                        <w:rPr>
                          <w:noProof/>
                          <w:sz w:val="22"/>
                          <w:szCs w:val="22"/>
                        </w:rPr>
                      </w:pPr>
                      <w:bookmarkStart w:id="50" w:name="_Toc169125937"/>
                      <w:r>
                        <w:t xml:space="preserve">Figure </w:t>
                      </w:r>
                      <w:fldSimple w:instr=" SEQ Figure \* ARABIC ">
                        <w:r>
                          <w:rPr>
                            <w:noProof/>
                          </w:rPr>
                          <w:t>13</w:t>
                        </w:r>
                      </w:fldSimple>
                      <w:r>
                        <w:t xml:space="preserve">: </w:t>
                      </w:r>
                      <w:r w:rsidRPr="00535D24">
                        <w:t xml:space="preserve">Quick - ly Aid </w:t>
                      </w:r>
                      <w:r>
                        <w:t>Article Page</w:t>
                      </w:r>
                      <w:bookmarkEnd w:id="50"/>
                    </w:p>
                  </w:txbxContent>
                </v:textbox>
                <w10:wrap type="tight"/>
              </v:shape>
            </w:pict>
          </mc:Fallback>
        </mc:AlternateContent>
      </w:r>
    </w:p>
    <w:p w14:paraId="44BDCF07" w14:textId="279F96A7" w:rsidR="002A39D1" w:rsidRPr="002A39D1" w:rsidRDefault="002A39D1" w:rsidP="002A39D1"/>
    <w:p w14:paraId="3D8F0F13" w14:textId="1C62FDEC" w:rsidR="00AD4421" w:rsidRPr="00AD4421" w:rsidRDefault="00544C25" w:rsidP="00AD4421">
      <w:pPr>
        <w:spacing w:line="480" w:lineRule="auto"/>
        <w:rPr>
          <w:rFonts w:eastAsia="Times New Roman" w:cs="Arial"/>
          <w:lang w:eastAsia="en-PH"/>
        </w:rPr>
      </w:pPr>
      <w:r>
        <w:tab/>
      </w:r>
      <w:r w:rsidR="00AD4421" w:rsidRPr="00AD4421">
        <w:rPr>
          <w:rFonts w:eastAsia="Times New Roman" w:cs="Arial"/>
          <w:lang w:eastAsia="en-PH"/>
        </w:rPr>
        <w:t xml:space="preserve">When a user selects the "Article" link from the Main Page UI, a page with useful guidance and precautions on a range of emergency problems will be displayed. </w:t>
      </w:r>
      <w:proofErr w:type="gramStart"/>
      <w:r w:rsidR="00AD4421" w:rsidRPr="00AD4421">
        <w:rPr>
          <w:rFonts w:eastAsia="Times New Roman" w:cs="Arial"/>
          <w:lang w:eastAsia="en-PH"/>
        </w:rPr>
        <w:t>In order to</w:t>
      </w:r>
      <w:proofErr w:type="gramEnd"/>
      <w:r w:rsidR="00AD4421" w:rsidRPr="00AD4421">
        <w:rPr>
          <w:rFonts w:eastAsia="Times New Roman" w:cs="Arial"/>
          <w:lang w:eastAsia="en-PH"/>
        </w:rPr>
        <w:t xml:space="preserve"> assist</w:t>
      </w:r>
      <w:r w:rsidR="00AD4421">
        <w:rPr>
          <w:rFonts w:eastAsia="Times New Roman" w:cs="Arial"/>
          <w:lang w:eastAsia="en-PH"/>
        </w:rPr>
        <w:t xml:space="preserve"> the users’</w:t>
      </w:r>
      <w:r w:rsidR="00AD4421" w:rsidRPr="00AD4421">
        <w:rPr>
          <w:rFonts w:eastAsia="Times New Roman" w:cs="Arial"/>
          <w:lang w:eastAsia="en-PH"/>
        </w:rPr>
        <w:t>, stay safe and act appropriately in the event of an emergency, this</w:t>
      </w:r>
      <w:r w:rsidR="00AD4421">
        <w:rPr>
          <w:rFonts w:eastAsia="Times New Roman" w:cs="Arial"/>
          <w:lang w:eastAsia="en-PH"/>
        </w:rPr>
        <w:t xml:space="preserve"> feature</w:t>
      </w:r>
      <w:r w:rsidR="00AD4421" w:rsidRPr="00AD4421">
        <w:rPr>
          <w:rFonts w:eastAsia="Times New Roman" w:cs="Arial"/>
          <w:lang w:eastAsia="en-PH"/>
        </w:rPr>
        <w:t xml:space="preserve"> provides helpful advice on addressing fire emergencies, medical emergencies, and many more.</w:t>
      </w:r>
    </w:p>
    <w:p w14:paraId="09382C85" w14:textId="344213FC" w:rsidR="002A39D1" w:rsidRPr="002A39D1" w:rsidRDefault="002A39D1" w:rsidP="002A39D1"/>
    <w:p w14:paraId="5A2E67A3" w14:textId="082532C5" w:rsidR="002A39D1" w:rsidRDefault="00E14622" w:rsidP="002A39D1">
      <w:r>
        <w:rPr>
          <w:noProof/>
        </w:rPr>
        <w:lastRenderedPageBreak/>
        <w:drawing>
          <wp:anchor distT="0" distB="0" distL="114300" distR="114300" simplePos="0" relativeHeight="251658273" behindDoc="1" locked="0" layoutInCell="1" allowOverlap="1" wp14:anchorId="63471AC7" wp14:editId="5564A200">
            <wp:simplePos x="0" y="0"/>
            <wp:positionH relativeFrom="margin">
              <wp:posOffset>3781425</wp:posOffset>
            </wp:positionH>
            <wp:positionV relativeFrom="paragraph">
              <wp:posOffset>9525</wp:posOffset>
            </wp:positionV>
            <wp:extent cx="1638300" cy="3642360"/>
            <wp:effectExtent l="0" t="0" r="0" b="0"/>
            <wp:wrapTight wrapText="bothSides">
              <wp:wrapPolygon edited="0">
                <wp:start x="0" y="0"/>
                <wp:lineTo x="0" y="21464"/>
                <wp:lineTo x="21349" y="21464"/>
                <wp:lineTo x="21349" y="0"/>
                <wp:lineTo x="0" y="0"/>
              </wp:wrapPolygon>
            </wp:wrapTight>
            <wp:docPr id="535894219" name="Picture 13"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alang makuhang paglalarawan."/>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38300" cy="36423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1" behindDoc="1" locked="0" layoutInCell="1" allowOverlap="1" wp14:anchorId="1BD4DD9F" wp14:editId="47FCAD4C">
            <wp:simplePos x="0" y="0"/>
            <wp:positionH relativeFrom="margin">
              <wp:posOffset>752475</wp:posOffset>
            </wp:positionH>
            <wp:positionV relativeFrom="paragraph">
              <wp:posOffset>0</wp:posOffset>
            </wp:positionV>
            <wp:extent cx="1678305" cy="3733800"/>
            <wp:effectExtent l="0" t="0" r="0" b="0"/>
            <wp:wrapTight wrapText="bothSides">
              <wp:wrapPolygon edited="0">
                <wp:start x="0" y="0"/>
                <wp:lineTo x="0" y="21490"/>
                <wp:lineTo x="21330" y="21490"/>
                <wp:lineTo x="21330" y="0"/>
                <wp:lineTo x="0" y="0"/>
              </wp:wrapPolygon>
            </wp:wrapTight>
            <wp:docPr id="2041400845" name="Picture 12"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Walang makuhang paglalarawan."/>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78305" cy="3733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2BE0F" w14:textId="255AE212" w:rsidR="002A39D1" w:rsidRDefault="002A39D1" w:rsidP="002A39D1"/>
    <w:p w14:paraId="786DC305" w14:textId="01FD8CE6" w:rsidR="002A39D1" w:rsidRDefault="002A39D1" w:rsidP="002A39D1"/>
    <w:p w14:paraId="0A78719C" w14:textId="5A7B8073" w:rsidR="002A39D1" w:rsidRPr="002A39D1" w:rsidRDefault="002A39D1" w:rsidP="002A39D1"/>
    <w:p w14:paraId="6C0A78D2" w14:textId="0F515ABA" w:rsidR="002A39D1" w:rsidRPr="002A39D1" w:rsidRDefault="002A39D1" w:rsidP="002A39D1"/>
    <w:p w14:paraId="29AB51BF" w14:textId="05312BF9" w:rsidR="002A39D1" w:rsidRDefault="002A39D1" w:rsidP="002A39D1"/>
    <w:p w14:paraId="2411E8CA" w14:textId="4EC9CE95" w:rsidR="002A39D1" w:rsidRDefault="002A39D1" w:rsidP="002A39D1"/>
    <w:p w14:paraId="4D1CAAA8" w14:textId="77777777" w:rsidR="002A39D1" w:rsidRDefault="002A39D1" w:rsidP="002A39D1"/>
    <w:p w14:paraId="74F2DC5A" w14:textId="77777777" w:rsidR="002A39D1" w:rsidRDefault="002A39D1" w:rsidP="002A39D1"/>
    <w:p w14:paraId="202379DC" w14:textId="77777777" w:rsidR="002A39D1" w:rsidRDefault="002A39D1" w:rsidP="002A39D1"/>
    <w:p w14:paraId="7607B1EE" w14:textId="77777777" w:rsidR="002A39D1" w:rsidRDefault="002A39D1" w:rsidP="002A39D1"/>
    <w:p w14:paraId="1BF55B75" w14:textId="77777777" w:rsidR="002A39D1" w:rsidRDefault="002A39D1" w:rsidP="002A39D1"/>
    <w:p w14:paraId="720D8AF6" w14:textId="77777777" w:rsidR="002A39D1" w:rsidRDefault="002A39D1" w:rsidP="002A39D1"/>
    <w:p w14:paraId="61C59610" w14:textId="6DE912E1" w:rsidR="002A39D1" w:rsidRDefault="00E14622" w:rsidP="002A39D1">
      <w:r>
        <w:rPr>
          <w:noProof/>
        </w:rPr>
        <mc:AlternateContent>
          <mc:Choice Requires="wps">
            <w:drawing>
              <wp:anchor distT="0" distB="0" distL="114300" distR="114300" simplePos="0" relativeHeight="251658267" behindDoc="1" locked="0" layoutInCell="1" allowOverlap="1" wp14:anchorId="33B956A6" wp14:editId="5BC92904">
                <wp:simplePos x="0" y="0"/>
                <wp:positionH relativeFrom="column">
                  <wp:posOffset>3557905</wp:posOffset>
                </wp:positionH>
                <wp:positionV relativeFrom="paragraph">
                  <wp:posOffset>131445</wp:posOffset>
                </wp:positionV>
                <wp:extent cx="2242185" cy="635"/>
                <wp:effectExtent l="0" t="0" r="0" b="0"/>
                <wp:wrapTight wrapText="bothSides">
                  <wp:wrapPolygon edited="0">
                    <wp:start x="0" y="0"/>
                    <wp:lineTo x="0" y="21600"/>
                    <wp:lineTo x="21600" y="21600"/>
                    <wp:lineTo x="21600" y="0"/>
                  </wp:wrapPolygon>
                </wp:wrapTight>
                <wp:docPr id="1437191029" name="Text Box 1"/>
                <wp:cNvGraphicFramePr/>
                <a:graphic xmlns:a="http://schemas.openxmlformats.org/drawingml/2006/main">
                  <a:graphicData uri="http://schemas.microsoft.com/office/word/2010/wordprocessingShape">
                    <wps:wsp>
                      <wps:cNvSpPr txBox="1"/>
                      <wps:spPr>
                        <a:xfrm>
                          <a:off x="0" y="0"/>
                          <a:ext cx="2242185" cy="635"/>
                        </a:xfrm>
                        <a:prstGeom prst="rect">
                          <a:avLst/>
                        </a:prstGeom>
                        <a:solidFill>
                          <a:prstClr val="white"/>
                        </a:solidFill>
                        <a:ln>
                          <a:noFill/>
                        </a:ln>
                      </wps:spPr>
                      <wps:txbx>
                        <w:txbxContent>
                          <w:p w14:paraId="227F4294" w14:textId="77777777" w:rsidR="00C3259E" w:rsidRPr="00246E83" w:rsidRDefault="00C3259E" w:rsidP="00E14622">
                            <w:pPr>
                              <w:pStyle w:val="Caption"/>
                              <w:jc w:val="center"/>
                              <w:rPr>
                                <w:noProof/>
                                <w:sz w:val="22"/>
                                <w:szCs w:val="22"/>
                              </w:rPr>
                            </w:pPr>
                            <w:r>
                              <w:t xml:space="preserve">Figure </w:t>
                            </w:r>
                            <w:fldSimple w:instr=" SEQ Figure \* ARABIC ">
                              <w:r>
                                <w:rPr>
                                  <w:noProof/>
                                </w:rPr>
                                <w:t>14</w:t>
                              </w:r>
                            </w:fldSimple>
                            <w:r>
                              <w:t xml:space="preserve">: </w:t>
                            </w:r>
                            <w:r w:rsidRPr="00912E6F">
                              <w:t xml:space="preserve">Quick - ly Aid </w:t>
                            </w:r>
                            <w:r>
                              <w:t>Hospital Around Tagui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B956A6" id="_x0000_s1037" type="#_x0000_t202" style="position:absolute;margin-left:280.15pt;margin-top:10.35pt;width:176.55pt;height:.05pt;z-index:-2516582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gtiGgIAAEAEAAAOAAAAZHJzL2Uyb0RvYy54bWysU8Fu2zAMvQ/YPwi6L06ytSi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" stroked="f">
                <v:textbox style="mso-fit-shape-to-text:t" inset="0,0,0,0">
                  <w:txbxContent>
                    <w:p w14:paraId="227F4294" w14:textId="77777777" w:rsidR="00C3259E" w:rsidRPr="00246E83" w:rsidRDefault="00C3259E" w:rsidP="00E14622">
                      <w:pPr>
                        <w:pStyle w:val="Caption"/>
                        <w:jc w:val="center"/>
                        <w:rPr>
                          <w:noProof/>
                          <w:sz w:val="22"/>
                          <w:szCs w:val="22"/>
                        </w:rPr>
                      </w:pPr>
                      <w:r>
                        <w:t xml:space="preserve">Figure </w:t>
                      </w:r>
                      <w:fldSimple w:instr=" SEQ Figure \* ARABIC ">
                        <w:r>
                          <w:rPr>
                            <w:noProof/>
                          </w:rPr>
                          <w:t>14</w:t>
                        </w:r>
                      </w:fldSimple>
                      <w:r>
                        <w:t xml:space="preserve">: </w:t>
                      </w:r>
                      <w:r w:rsidRPr="00912E6F">
                        <w:t xml:space="preserve">Quick - ly Aid </w:t>
                      </w:r>
                      <w:r>
                        <w:t>Hospital Around Taguig</w:t>
                      </w:r>
                    </w:p>
                  </w:txbxContent>
                </v:textbox>
                <w10:wrap type="tight"/>
              </v:shape>
            </w:pict>
          </mc:Fallback>
        </mc:AlternateContent>
      </w:r>
      <w:r>
        <w:rPr>
          <w:noProof/>
        </w:rPr>
        <mc:AlternateContent>
          <mc:Choice Requires="wps">
            <w:drawing>
              <wp:anchor distT="0" distB="0" distL="114300" distR="114300" simplePos="0" relativeHeight="251658266" behindDoc="1" locked="0" layoutInCell="1" allowOverlap="1" wp14:anchorId="19DC99C3" wp14:editId="5AC3D953">
                <wp:simplePos x="0" y="0"/>
                <wp:positionH relativeFrom="column">
                  <wp:posOffset>763905</wp:posOffset>
                </wp:positionH>
                <wp:positionV relativeFrom="paragraph">
                  <wp:posOffset>226060</wp:posOffset>
                </wp:positionV>
                <wp:extent cx="2242185" cy="635"/>
                <wp:effectExtent l="0" t="0" r="0" b="0"/>
                <wp:wrapTight wrapText="bothSides">
                  <wp:wrapPolygon edited="0">
                    <wp:start x="0" y="0"/>
                    <wp:lineTo x="0" y="21600"/>
                    <wp:lineTo x="21600" y="21600"/>
                    <wp:lineTo x="21600" y="0"/>
                  </wp:wrapPolygon>
                </wp:wrapTight>
                <wp:docPr id="1287996574" name="Text Box 1"/>
                <wp:cNvGraphicFramePr/>
                <a:graphic xmlns:a="http://schemas.openxmlformats.org/drawingml/2006/main">
                  <a:graphicData uri="http://schemas.microsoft.com/office/word/2010/wordprocessingShape">
                    <wps:wsp>
                      <wps:cNvSpPr txBox="1"/>
                      <wps:spPr>
                        <a:xfrm>
                          <a:off x="0" y="0"/>
                          <a:ext cx="2242185" cy="635"/>
                        </a:xfrm>
                        <a:prstGeom prst="rect">
                          <a:avLst/>
                        </a:prstGeom>
                        <a:solidFill>
                          <a:prstClr val="white"/>
                        </a:solidFill>
                        <a:ln>
                          <a:noFill/>
                        </a:ln>
                      </wps:spPr>
                      <wps:txbx>
                        <w:txbxContent>
                          <w:p w14:paraId="0729E955" w14:textId="77777777" w:rsidR="00C3259E" w:rsidRPr="00AF07E6" w:rsidRDefault="00C3259E" w:rsidP="00C3259E">
                            <w:pPr>
                              <w:pStyle w:val="Caption"/>
                              <w:rPr>
                                <w:noProof/>
                                <w:sz w:val="22"/>
                                <w:szCs w:val="22"/>
                              </w:rPr>
                            </w:pPr>
                            <w:r>
                              <w:t xml:space="preserve">Figure </w:t>
                            </w:r>
                            <w:fldSimple w:instr=" SEQ Figure \* ARABIC ">
                              <w:r>
                                <w:rPr>
                                  <w:noProof/>
                                </w:rPr>
                                <w:t>15</w:t>
                              </w:r>
                            </w:fldSimple>
                            <w:r>
                              <w:t>: Hospital City List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C99C3" id="_x0000_s1038" type="#_x0000_t202" style="position:absolute;margin-left:60.15pt;margin-top:17.8pt;width:176.55pt;height:.05pt;z-index:-25165821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" stroked="f">
                <v:textbox style="mso-fit-shape-to-text:t" inset="0,0,0,0">
                  <w:txbxContent>
                    <w:p w14:paraId="0729E955" w14:textId="77777777" w:rsidR="00C3259E" w:rsidRPr="00AF07E6" w:rsidRDefault="00C3259E" w:rsidP="00C3259E">
                      <w:pPr>
                        <w:pStyle w:val="Caption"/>
                        <w:rPr>
                          <w:noProof/>
                          <w:sz w:val="22"/>
                          <w:szCs w:val="22"/>
                        </w:rPr>
                      </w:pPr>
                      <w:r>
                        <w:t xml:space="preserve">Figure </w:t>
                      </w:r>
                      <w:fldSimple w:instr=" SEQ Figure \* ARABIC ">
                        <w:r>
                          <w:rPr>
                            <w:noProof/>
                          </w:rPr>
                          <w:t>15</w:t>
                        </w:r>
                      </w:fldSimple>
                      <w:r>
                        <w:t>: Hospital City List Page</w:t>
                      </w:r>
                    </w:p>
                  </w:txbxContent>
                </v:textbox>
                <w10:wrap type="tight"/>
              </v:shape>
            </w:pict>
          </mc:Fallback>
        </mc:AlternateContent>
      </w:r>
    </w:p>
    <w:p w14:paraId="417D1ABF" w14:textId="400221C0" w:rsidR="002A39D1" w:rsidRDefault="002A39D1" w:rsidP="002A39D1"/>
    <w:p w14:paraId="4BB94213" w14:textId="17A101B5" w:rsidR="002A39D1" w:rsidRDefault="00E14622" w:rsidP="002A39D1">
      <w:r>
        <w:rPr>
          <w:noProof/>
        </w:rPr>
        <w:drawing>
          <wp:anchor distT="0" distB="0" distL="114300" distR="114300" simplePos="0" relativeHeight="251658253" behindDoc="1" locked="0" layoutInCell="1" allowOverlap="1" wp14:anchorId="7DA0B43F" wp14:editId="46526A65">
            <wp:simplePos x="0" y="0"/>
            <wp:positionH relativeFrom="column">
              <wp:posOffset>3818890</wp:posOffset>
            </wp:positionH>
            <wp:positionV relativeFrom="paragraph">
              <wp:posOffset>9525</wp:posOffset>
            </wp:positionV>
            <wp:extent cx="1737995" cy="3867150"/>
            <wp:effectExtent l="0" t="0" r="0" b="0"/>
            <wp:wrapTight wrapText="bothSides">
              <wp:wrapPolygon edited="0">
                <wp:start x="0" y="0"/>
                <wp:lineTo x="0" y="21494"/>
                <wp:lineTo x="21308" y="21494"/>
                <wp:lineTo x="21308" y="0"/>
                <wp:lineTo x="0" y="0"/>
              </wp:wrapPolygon>
            </wp:wrapTight>
            <wp:docPr id="94889398" name="Picture 15"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Walang makuhang paglalarawan."/>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37995" cy="38671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2" behindDoc="1" locked="0" layoutInCell="1" allowOverlap="1" wp14:anchorId="2B61FEA7" wp14:editId="6A918D8A">
            <wp:simplePos x="0" y="0"/>
            <wp:positionH relativeFrom="column">
              <wp:posOffset>792480</wp:posOffset>
            </wp:positionH>
            <wp:positionV relativeFrom="paragraph">
              <wp:posOffset>10795</wp:posOffset>
            </wp:positionV>
            <wp:extent cx="1743075" cy="3876675"/>
            <wp:effectExtent l="0" t="0" r="9525" b="0"/>
            <wp:wrapTight wrapText="bothSides">
              <wp:wrapPolygon edited="0">
                <wp:start x="0" y="0"/>
                <wp:lineTo x="0" y="21441"/>
                <wp:lineTo x="21482" y="21441"/>
                <wp:lineTo x="21482" y="0"/>
                <wp:lineTo x="0" y="0"/>
              </wp:wrapPolygon>
            </wp:wrapTight>
            <wp:docPr id="1909447980" name="Picture 14" descr="Walang makuhang paglalara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alang makuhang paglalarawan."/>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743075" cy="387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CC886E" w14:textId="6C1B0E28" w:rsidR="002A39D1" w:rsidRDefault="002A39D1" w:rsidP="002A39D1"/>
    <w:p w14:paraId="249417FF" w14:textId="77777777" w:rsidR="00AE0477" w:rsidRDefault="00AE0477" w:rsidP="002A39D1"/>
    <w:p w14:paraId="43FFDF04" w14:textId="77777777" w:rsidR="00AE0477" w:rsidRDefault="00AE0477" w:rsidP="002A39D1"/>
    <w:p w14:paraId="181D895F" w14:textId="77777777" w:rsidR="00AE0477" w:rsidRDefault="00AE0477" w:rsidP="002A39D1"/>
    <w:p w14:paraId="6B5D3674" w14:textId="77777777" w:rsidR="00AE0477" w:rsidRDefault="00AE0477" w:rsidP="002A39D1"/>
    <w:p w14:paraId="5DC00D18" w14:textId="77777777" w:rsidR="00AE0477" w:rsidRDefault="00AE0477" w:rsidP="002A39D1"/>
    <w:p w14:paraId="7D02B53C" w14:textId="77777777" w:rsidR="00AE0477" w:rsidRDefault="00AE0477" w:rsidP="002A39D1"/>
    <w:p w14:paraId="65460E5A" w14:textId="77777777" w:rsidR="00AE0477" w:rsidRDefault="00AE0477" w:rsidP="002A39D1"/>
    <w:p w14:paraId="0D573838" w14:textId="77777777" w:rsidR="00AE0477" w:rsidRDefault="00AE0477" w:rsidP="002A39D1"/>
    <w:p w14:paraId="3769301A" w14:textId="77777777" w:rsidR="00AE0477" w:rsidRDefault="00AE0477" w:rsidP="002A39D1"/>
    <w:p w14:paraId="65E71CB1" w14:textId="77777777" w:rsidR="00AE0477" w:rsidRDefault="00AE0477" w:rsidP="002A39D1"/>
    <w:p w14:paraId="58030444" w14:textId="77777777" w:rsidR="00AE0477" w:rsidRDefault="00AE0477" w:rsidP="002A39D1"/>
    <w:p w14:paraId="2E14EEC2" w14:textId="7AA23A6F" w:rsidR="00AE0477" w:rsidRDefault="00BA07F7" w:rsidP="002A39D1">
      <w:r>
        <w:rPr>
          <w:noProof/>
        </w:rPr>
        <mc:AlternateContent>
          <mc:Choice Requires="wps">
            <w:drawing>
              <wp:anchor distT="0" distB="0" distL="114300" distR="114300" simplePos="0" relativeHeight="251658269" behindDoc="1" locked="0" layoutInCell="1" allowOverlap="1" wp14:anchorId="4B2C1D66" wp14:editId="0AD8ACD2">
                <wp:simplePos x="0" y="0"/>
                <wp:positionH relativeFrom="column">
                  <wp:posOffset>3499485</wp:posOffset>
                </wp:positionH>
                <wp:positionV relativeFrom="paragraph">
                  <wp:posOffset>137795</wp:posOffset>
                </wp:positionV>
                <wp:extent cx="2383790" cy="635"/>
                <wp:effectExtent l="0" t="0" r="0" b="0"/>
                <wp:wrapTight wrapText="bothSides">
                  <wp:wrapPolygon edited="0">
                    <wp:start x="0" y="0"/>
                    <wp:lineTo x="0" y="21600"/>
                    <wp:lineTo x="21600" y="21600"/>
                    <wp:lineTo x="21600" y="0"/>
                  </wp:wrapPolygon>
                </wp:wrapTight>
                <wp:docPr id="393552775" name="Text Box 1"/>
                <wp:cNvGraphicFramePr/>
                <a:graphic xmlns:a="http://schemas.openxmlformats.org/drawingml/2006/main">
                  <a:graphicData uri="http://schemas.microsoft.com/office/word/2010/wordprocessingShape">
                    <wps:wsp>
                      <wps:cNvSpPr txBox="1"/>
                      <wps:spPr>
                        <a:xfrm>
                          <a:off x="0" y="0"/>
                          <a:ext cx="2383790" cy="635"/>
                        </a:xfrm>
                        <a:prstGeom prst="rect">
                          <a:avLst/>
                        </a:prstGeom>
                        <a:solidFill>
                          <a:prstClr val="white"/>
                        </a:solidFill>
                        <a:ln>
                          <a:noFill/>
                        </a:ln>
                      </wps:spPr>
                      <wps:txbx>
                        <w:txbxContent>
                          <w:p w14:paraId="75C2CA43" w14:textId="3AD709A2" w:rsidR="00C3259E" w:rsidRPr="002E5E0D" w:rsidRDefault="00C3259E" w:rsidP="00E14622">
                            <w:pPr>
                              <w:pStyle w:val="Caption"/>
                              <w:jc w:val="center"/>
                              <w:rPr>
                                <w:noProof/>
                                <w:sz w:val="22"/>
                                <w:szCs w:val="22"/>
                              </w:rPr>
                            </w:pPr>
                            <w:r>
                              <w:t xml:space="preserve">Figure </w:t>
                            </w:r>
                            <w:fldSimple w:instr=" SEQ Figure \* ARABIC ">
                              <w:r>
                                <w:rPr>
                                  <w:noProof/>
                                </w:rPr>
                                <w:t>16</w:t>
                              </w:r>
                            </w:fldSimple>
                            <w:r>
                              <w:t xml:space="preserve">: </w:t>
                            </w:r>
                            <w:r w:rsidRPr="00724065">
                              <w:t xml:space="preserve">Quick - ly Aid </w:t>
                            </w:r>
                            <w:r>
                              <w:t>Hospitals Around Pas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2C1D66" id="_x0000_s1039" type="#_x0000_t202" style="position:absolute;margin-left:275.55pt;margin-top:10.85pt;width:187.7pt;height:.05pt;z-index:-2516582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" stroked="f">
                <v:textbox style="mso-fit-shape-to-text:t" inset="0,0,0,0">
                  <w:txbxContent>
                    <w:p w14:paraId="75C2CA43" w14:textId="3AD709A2" w:rsidR="00C3259E" w:rsidRPr="002E5E0D" w:rsidRDefault="00C3259E" w:rsidP="00E14622">
                      <w:pPr>
                        <w:pStyle w:val="Caption"/>
                        <w:jc w:val="center"/>
                        <w:rPr>
                          <w:noProof/>
                          <w:sz w:val="22"/>
                          <w:szCs w:val="22"/>
                        </w:rPr>
                      </w:pPr>
                      <w:r>
                        <w:t xml:space="preserve">Figure </w:t>
                      </w:r>
                      <w:fldSimple w:instr=" SEQ Figure \* ARABIC ">
                        <w:r>
                          <w:rPr>
                            <w:noProof/>
                          </w:rPr>
                          <w:t>16</w:t>
                        </w:r>
                      </w:fldSimple>
                      <w:r>
                        <w:t xml:space="preserve">: </w:t>
                      </w:r>
                      <w:r w:rsidRPr="00724065">
                        <w:t xml:space="preserve">Quick - ly Aid </w:t>
                      </w:r>
                      <w:r>
                        <w:t>Hospitals Around Pasay</w:t>
                      </w:r>
                    </w:p>
                  </w:txbxContent>
                </v:textbox>
                <w10:wrap type="tight"/>
              </v:shape>
            </w:pict>
          </mc:Fallback>
        </mc:AlternateContent>
      </w:r>
      <w:r w:rsidR="00E14622">
        <w:rPr>
          <w:noProof/>
        </w:rPr>
        <mc:AlternateContent>
          <mc:Choice Requires="wps">
            <w:drawing>
              <wp:anchor distT="0" distB="0" distL="114300" distR="114300" simplePos="0" relativeHeight="251658268" behindDoc="1" locked="0" layoutInCell="1" allowOverlap="1" wp14:anchorId="03F490DE" wp14:editId="73F5ECDF">
                <wp:simplePos x="0" y="0"/>
                <wp:positionH relativeFrom="column">
                  <wp:posOffset>514350</wp:posOffset>
                </wp:positionH>
                <wp:positionV relativeFrom="paragraph">
                  <wp:posOffset>128270</wp:posOffset>
                </wp:positionV>
                <wp:extent cx="2383790" cy="635"/>
                <wp:effectExtent l="0" t="0" r="0" b="0"/>
                <wp:wrapTight wrapText="bothSides">
                  <wp:wrapPolygon edited="0">
                    <wp:start x="0" y="0"/>
                    <wp:lineTo x="0" y="21600"/>
                    <wp:lineTo x="21600" y="21600"/>
                    <wp:lineTo x="21600" y="0"/>
                  </wp:wrapPolygon>
                </wp:wrapTight>
                <wp:docPr id="2100895302" name="Text Box 1"/>
                <wp:cNvGraphicFramePr/>
                <a:graphic xmlns:a="http://schemas.openxmlformats.org/drawingml/2006/main">
                  <a:graphicData uri="http://schemas.microsoft.com/office/word/2010/wordprocessingShape">
                    <wps:wsp>
                      <wps:cNvSpPr txBox="1"/>
                      <wps:spPr>
                        <a:xfrm>
                          <a:off x="0" y="0"/>
                          <a:ext cx="2383790" cy="635"/>
                        </a:xfrm>
                        <a:prstGeom prst="rect">
                          <a:avLst/>
                        </a:prstGeom>
                        <a:solidFill>
                          <a:prstClr val="white"/>
                        </a:solidFill>
                        <a:ln>
                          <a:noFill/>
                        </a:ln>
                      </wps:spPr>
                      <wps:txbx>
                        <w:txbxContent>
                          <w:p w14:paraId="16CB3E8B" w14:textId="77777777" w:rsidR="00C3259E" w:rsidRPr="00510175" w:rsidRDefault="00C3259E" w:rsidP="00E14622">
                            <w:pPr>
                              <w:pStyle w:val="Caption"/>
                              <w:jc w:val="center"/>
                              <w:rPr>
                                <w:noProof/>
                                <w:sz w:val="22"/>
                                <w:szCs w:val="22"/>
                              </w:rPr>
                            </w:pPr>
                            <w:r>
                              <w:t xml:space="preserve">Figure </w:t>
                            </w:r>
                            <w:fldSimple w:instr=" SEQ Figure \* ARABIC ">
                              <w:r>
                                <w:rPr>
                                  <w:noProof/>
                                </w:rPr>
                                <w:t>17</w:t>
                              </w:r>
                            </w:fldSimple>
                            <w:r>
                              <w:t xml:space="preserve">: </w:t>
                            </w:r>
                            <w:r w:rsidRPr="0034272D">
                              <w:t xml:space="preserve">Quick - ly Aid </w:t>
                            </w:r>
                            <w:r>
                              <w:t>Hospitals Around Maka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F490DE" id="_x0000_s1040" type="#_x0000_t202" style="position:absolute;margin-left:40.5pt;margin-top:10.1pt;width:187.7pt;height:.05pt;z-index:-2516582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" stroked="f">
                <v:textbox style="mso-fit-shape-to-text:t" inset="0,0,0,0">
                  <w:txbxContent>
                    <w:p w14:paraId="16CB3E8B" w14:textId="77777777" w:rsidR="00C3259E" w:rsidRPr="00510175" w:rsidRDefault="00C3259E" w:rsidP="00E14622">
                      <w:pPr>
                        <w:pStyle w:val="Caption"/>
                        <w:jc w:val="center"/>
                        <w:rPr>
                          <w:noProof/>
                          <w:sz w:val="22"/>
                          <w:szCs w:val="22"/>
                        </w:rPr>
                      </w:pPr>
                      <w:r>
                        <w:t xml:space="preserve">Figure </w:t>
                      </w:r>
                      <w:fldSimple w:instr=" SEQ Figure \* ARABIC ">
                        <w:r>
                          <w:rPr>
                            <w:noProof/>
                          </w:rPr>
                          <w:t>17</w:t>
                        </w:r>
                      </w:fldSimple>
                      <w:r>
                        <w:t xml:space="preserve">: </w:t>
                      </w:r>
                      <w:r w:rsidRPr="0034272D">
                        <w:t xml:space="preserve">Quick - ly Aid </w:t>
                      </w:r>
                      <w:r>
                        <w:t>Hospitals Around Makati</w:t>
                      </w:r>
                    </w:p>
                  </w:txbxContent>
                </v:textbox>
                <w10:wrap type="tight"/>
              </v:shape>
            </w:pict>
          </mc:Fallback>
        </mc:AlternateContent>
      </w:r>
    </w:p>
    <w:p w14:paraId="618A0842" w14:textId="27F4EFDA" w:rsidR="00AE0477" w:rsidRDefault="00AE0477" w:rsidP="002A39D1"/>
    <w:p w14:paraId="19151BAD" w14:textId="77777777" w:rsidR="00672597" w:rsidRPr="00672597" w:rsidRDefault="00672597" w:rsidP="00672597">
      <w:pPr>
        <w:spacing w:line="480" w:lineRule="auto"/>
        <w:rPr>
          <w:rFonts w:eastAsia="Times New Roman" w:cs="Arial"/>
          <w:lang w:eastAsia="en-PH"/>
        </w:rPr>
      </w:pPr>
      <w:r>
        <w:lastRenderedPageBreak/>
        <w:tab/>
      </w:r>
      <w:r w:rsidRPr="00672597">
        <w:rPr>
          <w:rFonts w:eastAsia="Times New Roman" w:cs="Arial"/>
          <w:lang w:eastAsia="en-PH"/>
        </w:rPr>
        <w:t>When the user clicks on "CITY HOSPITALS," they are directed to our Select City User Interface, where they can select a city to browse a list of hospitals. Pasay, Makati, and Taguig are among the available cities. When the user selects a hospital in their target city, they will be sent to Google Maps, which will provide directions to the chosen hospital.</w:t>
      </w:r>
    </w:p>
    <w:p w14:paraId="4A76F58F" w14:textId="03810A82" w:rsidR="00AE0477" w:rsidRDefault="00AE0477" w:rsidP="002A39D1"/>
    <w:p w14:paraId="23A0F159" w14:textId="77777777" w:rsidR="00AE0477" w:rsidRDefault="00AE0477" w:rsidP="002A39D1"/>
    <w:p w14:paraId="6EB6AD09" w14:textId="403B0C51" w:rsidR="00AE0477" w:rsidRDefault="00AE0477" w:rsidP="002A39D1"/>
    <w:p w14:paraId="6E2823E9" w14:textId="77777777" w:rsidR="00AE0477" w:rsidRDefault="00AE0477" w:rsidP="002A39D1"/>
    <w:p w14:paraId="50CF0011" w14:textId="77777777" w:rsidR="00AE0477" w:rsidRDefault="00AE0477" w:rsidP="002A39D1"/>
    <w:p w14:paraId="7F0590F9" w14:textId="77777777" w:rsidR="00AE0477" w:rsidRDefault="00AE0477" w:rsidP="002A39D1"/>
    <w:p w14:paraId="3C401674" w14:textId="77777777" w:rsidR="00AE0477" w:rsidRDefault="00AE0477" w:rsidP="002A39D1"/>
    <w:p w14:paraId="79A1CDCF" w14:textId="77777777" w:rsidR="00AE0477" w:rsidRDefault="00AE0477" w:rsidP="002A39D1"/>
    <w:p w14:paraId="6BB9616D" w14:textId="77777777" w:rsidR="00AE0477" w:rsidRDefault="00AE0477" w:rsidP="002A39D1"/>
    <w:p w14:paraId="1DBB89BF" w14:textId="77777777" w:rsidR="00AE0477" w:rsidRDefault="00AE0477" w:rsidP="002A39D1"/>
    <w:p w14:paraId="34B7FF77" w14:textId="3A44CEB4" w:rsidR="00AE0477" w:rsidRPr="002A39D1" w:rsidRDefault="00AE0477" w:rsidP="0053363B">
      <w:pPr>
        <w:tabs>
          <w:tab w:val="left" w:pos="1971"/>
        </w:tabs>
        <w:sectPr w:rsidR="00AE0477" w:rsidRPr="002A39D1" w:rsidSect="00667543">
          <w:pgSz w:w="12240" w:h="15840"/>
          <w:pgMar w:top="1440" w:right="1440" w:bottom="1440" w:left="1440" w:header="708" w:footer="708" w:gutter="0"/>
          <w:cols w:space="708"/>
          <w:docGrid w:linePitch="360"/>
        </w:sectPr>
      </w:pPr>
    </w:p>
    <w:p w14:paraId="11D050B9" w14:textId="7E3FDE8A" w:rsidR="00667543" w:rsidRDefault="00667543" w:rsidP="00667543">
      <w:pPr>
        <w:pStyle w:val="Heading2"/>
      </w:pPr>
      <w:bookmarkStart w:id="51" w:name="_Toc169129354"/>
      <w:r>
        <w:lastRenderedPageBreak/>
        <w:t>Appendix E: Team Meetings</w:t>
      </w:r>
      <w:bookmarkEnd w:id="51"/>
    </w:p>
    <w:p w14:paraId="7FB59089" w14:textId="2D96E988" w:rsidR="00667543" w:rsidRDefault="00667543" w:rsidP="00667543"/>
    <w:p w14:paraId="5B1FEAC7" w14:textId="22DE8C7A" w:rsidR="003C73EC" w:rsidRDefault="00C3259E" w:rsidP="00667543">
      <w:pPr>
        <w:rPr>
          <w:i/>
          <w:iCs/>
        </w:rPr>
      </w:pPr>
      <w:r>
        <w:rPr>
          <w:noProof/>
        </w:rPr>
        <w:drawing>
          <wp:anchor distT="0" distB="0" distL="114300" distR="114300" simplePos="0" relativeHeight="251658240" behindDoc="1" locked="0" layoutInCell="1" allowOverlap="1" wp14:anchorId="0D9A57DE" wp14:editId="5B43AF48">
            <wp:simplePos x="0" y="0"/>
            <wp:positionH relativeFrom="column">
              <wp:posOffset>152400</wp:posOffset>
            </wp:positionH>
            <wp:positionV relativeFrom="paragraph">
              <wp:posOffset>69638</wp:posOffset>
            </wp:positionV>
            <wp:extent cx="1270000" cy="2582545"/>
            <wp:effectExtent l="0" t="0" r="6350" b="8255"/>
            <wp:wrapNone/>
            <wp:docPr id="72049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70426" cy="25834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5617">
        <w:rPr>
          <w:noProof/>
        </w:rPr>
        <w:drawing>
          <wp:anchor distT="0" distB="0" distL="114300" distR="114300" simplePos="0" relativeHeight="251658241" behindDoc="1" locked="0" layoutInCell="1" allowOverlap="1" wp14:anchorId="0AF025E8" wp14:editId="34C1A7A2">
            <wp:simplePos x="0" y="0"/>
            <wp:positionH relativeFrom="column">
              <wp:posOffset>1999192</wp:posOffset>
            </wp:positionH>
            <wp:positionV relativeFrom="paragraph">
              <wp:posOffset>78105</wp:posOffset>
            </wp:positionV>
            <wp:extent cx="1234120" cy="2599055"/>
            <wp:effectExtent l="0" t="0" r="4445" b="0"/>
            <wp:wrapNone/>
            <wp:docPr id="2279998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34120" cy="2599055"/>
                    </a:xfrm>
                    <a:prstGeom prst="rect">
                      <a:avLst/>
                    </a:prstGeom>
                    <a:noFill/>
                  </pic:spPr>
                </pic:pic>
              </a:graphicData>
            </a:graphic>
            <wp14:sizeRelH relativeFrom="margin">
              <wp14:pctWidth>0</wp14:pctWidth>
            </wp14:sizeRelH>
            <wp14:sizeRelV relativeFrom="margin">
              <wp14:pctHeight>0</wp14:pctHeight>
            </wp14:sizeRelV>
          </wp:anchor>
        </w:drawing>
      </w:r>
    </w:p>
    <w:p w14:paraId="02806DCB" w14:textId="6BE88659" w:rsidR="003C73EC" w:rsidRPr="00ED59E8" w:rsidRDefault="003C73EC" w:rsidP="00667543">
      <w:pPr>
        <w:rPr>
          <w:i/>
          <w:iCs/>
        </w:rPr>
      </w:pPr>
    </w:p>
    <w:p w14:paraId="30D54261" w14:textId="0F793BD2" w:rsidR="00667543" w:rsidRPr="00802F12" w:rsidRDefault="00667543" w:rsidP="00667543"/>
    <w:p w14:paraId="006048B3" w14:textId="661FAA48" w:rsidR="00667543" w:rsidRDefault="00C1210C" w:rsidP="00667543">
      <w:pPr>
        <w:pStyle w:val="Heading2"/>
        <w:sectPr w:rsidR="00667543" w:rsidSect="00667543">
          <w:pgSz w:w="12240" w:h="15840"/>
          <w:pgMar w:top="1440" w:right="1440" w:bottom="1440" w:left="1440" w:header="708" w:footer="708" w:gutter="0"/>
          <w:cols w:space="708"/>
          <w:docGrid w:linePitch="360"/>
        </w:sectPr>
      </w:pPr>
      <w:bookmarkStart w:id="52" w:name="_Toc169129355"/>
      <w:r>
        <w:rPr>
          <w:noProof/>
        </w:rPr>
        <mc:AlternateContent>
          <mc:Choice Requires="wps">
            <w:drawing>
              <wp:anchor distT="0" distB="0" distL="114300" distR="114300" simplePos="0" relativeHeight="251658270" behindDoc="1" locked="0" layoutInCell="1" allowOverlap="1" wp14:anchorId="352ACFB3" wp14:editId="5493949E">
                <wp:simplePos x="0" y="0"/>
                <wp:positionH relativeFrom="column">
                  <wp:posOffset>2040255</wp:posOffset>
                </wp:positionH>
                <wp:positionV relativeFrom="paragraph">
                  <wp:posOffset>1937385</wp:posOffset>
                </wp:positionV>
                <wp:extent cx="1158240" cy="635"/>
                <wp:effectExtent l="0" t="0" r="3810" b="0"/>
                <wp:wrapNone/>
                <wp:docPr id="50028520" name="Text Box 1"/>
                <wp:cNvGraphicFramePr/>
                <a:graphic xmlns:a="http://schemas.openxmlformats.org/drawingml/2006/main">
                  <a:graphicData uri="http://schemas.microsoft.com/office/word/2010/wordprocessingShape">
                    <wps:wsp>
                      <wps:cNvSpPr txBox="1"/>
                      <wps:spPr>
                        <a:xfrm>
                          <a:off x="0" y="0"/>
                          <a:ext cx="1158240" cy="635"/>
                        </a:xfrm>
                        <a:prstGeom prst="rect">
                          <a:avLst/>
                        </a:prstGeom>
                        <a:solidFill>
                          <a:prstClr val="white"/>
                        </a:solidFill>
                        <a:ln>
                          <a:noFill/>
                        </a:ln>
                      </wps:spPr>
                      <wps:txbx>
                        <w:txbxContent>
                          <w:p w14:paraId="137F671F" w14:textId="0769A63C" w:rsidR="00C3259E" w:rsidRPr="00B52B3C" w:rsidRDefault="00C3259E" w:rsidP="00C3259E">
                            <w:pPr>
                              <w:pStyle w:val="Caption"/>
                              <w:rPr>
                                <w:noProof/>
                                <w:sz w:val="22"/>
                                <w:szCs w:val="22"/>
                              </w:rPr>
                            </w:pPr>
                            <w:bookmarkStart w:id="53" w:name="_Toc169125944"/>
                            <w:r>
                              <w:t xml:space="preserve">Figure </w:t>
                            </w:r>
                            <w:fldSimple w:instr=" SEQ Figure \* ARABIC ">
                              <w:r>
                                <w:rPr>
                                  <w:noProof/>
                                </w:rPr>
                                <w:t>19</w:t>
                              </w:r>
                            </w:fldSimple>
                            <w:r>
                              <w:t xml:space="preserve">: Team Pogi Meeting Number </w:t>
                            </w:r>
                            <w:bookmarkEnd w:id="53"/>
                            <w:r w:rsidR="00C1210C">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2ACFB3" id="_x0000_s1041" type="#_x0000_t202" style="position:absolute;margin-left:160.65pt;margin-top:152.55pt;width:91.2pt;height:.05pt;z-index:-25165821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" stroked="f">
                <v:textbox style="mso-fit-shape-to-text:t" inset="0,0,0,0">
                  <w:txbxContent>
                    <w:p w14:paraId="137F671F" w14:textId="0769A63C" w:rsidR="00C3259E" w:rsidRPr="00B52B3C" w:rsidRDefault="00C3259E" w:rsidP="00C3259E">
                      <w:pPr>
                        <w:pStyle w:val="Caption"/>
                        <w:rPr>
                          <w:noProof/>
                          <w:sz w:val="22"/>
                          <w:szCs w:val="22"/>
                        </w:rPr>
                      </w:pPr>
                      <w:bookmarkStart w:id="54" w:name="_Toc169125944"/>
                      <w:r>
                        <w:t xml:space="preserve">Figure </w:t>
                      </w:r>
                      <w:fldSimple w:instr=" SEQ Figure \* ARABIC ">
                        <w:r>
                          <w:rPr>
                            <w:noProof/>
                          </w:rPr>
                          <w:t>19</w:t>
                        </w:r>
                      </w:fldSimple>
                      <w:r>
                        <w:t xml:space="preserve">: Team Pogi Meeting Number </w:t>
                      </w:r>
                      <w:bookmarkEnd w:id="54"/>
                      <w:r w:rsidR="00C1210C">
                        <w:t>2</w:t>
                      </w:r>
                    </w:p>
                  </w:txbxContent>
                </v:textbox>
              </v:shape>
            </w:pict>
          </mc:Fallback>
        </mc:AlternateContent>
      </w:r>
      <w:r>
        <w:rPr>
          <w:noProof/>
        </w:rPr>
        <mc:AlternateContent>
          <mc:Choice Requires="wps">
            <w:drawing>
              <wp:anchor distT="0" distB="0" distL="114300" distR="114300" simplePos="0" relativeHeight="251658271" behindDoc="1" locked="0" layoutInCell="1" allowOverlap="1" wp14:anchorId="7B6799A2" wp14:editId="5CC53157">
                <wp:simplePos x="0" y="0"/>
                <wp:positionH relativeFrom="column">
                  <wp:posOffset>176530</wp:posOffset>
                </wp:positionH>
                <wp:positionV relativeFrom="paragraph">
                  <wp:posOffset>1936750</wp:posOffset>
                </wp:positionV>
                <wp:extent cx="1233805" cy="635"/>
                <wp:effectExtent l="0" t="0" r="0" b="0"/>
                <wp:wrapNone/>
                <wp:docPr id="447890673" name="Text Box 1"/>
                <wp:cNvGraphicFramePr/>
                <a:graphic xmlns:a="http://schemas.openxmlformats.org/drawingml/2006/main">
                  <a:graphicData uri="http://schemas.microsoft.com/office/word/2010/wordprocessingShape">
                    <wps:wsp>
                      <wps:cNvSpPr txBox="1"/>
                      <wps:spPr>
                        <a:xfrm>
                          <a:off x="0" y="0"/>
                          <a:ext cx="1233805" cy="635"/>
                        </a:xfrm>
                        <a:prstGeom prst="rect">
                          <a:avLst/>
                        </a:prstGeom>
                        <a:solidFill>
                          <a:prstClr val="white"/>
                        </a:solidFill>
                        <a:ln>
                          <a:noFill/>
                        </a:ln>
                      </wps:spPr>
                      <wps:txbx>
                        <w:txbxContent>
                          <w:p w14:paraId="792F4970" w14:textId="5313D0E1" w:rsidR="00C3259E" w:rsidRPr="00CB1B20" w:rsidRDefault="00C3259E" w:rsidP="00C3259E">
                            <w:pPr>
                              <w:pStyle w:val="Caption"/>
                              <w:rPr>
                                <w:noProof/>
                                <w:sz w:val="22"/>
                                <w:szCs w:val="22"/>
                              </w:rPr>
                            </w:pPr>
                            <w:bookmarkStart w:id="55" w:name="_Toc169125942"/>
                            <w:r>
                              <w:t xml:space="preserve">Figure </w:t>
                            </w:r>
                            <w:fldSimple w:instr=" SEQ Figure \* ARABIC ">
                              <w:r>
                                <w:rPr>
                                  <w:noProof/>
                                </w:rPr>
                                <w:t>18</w:t>
                              </w:r>
                            </w:fldSimple>
                            <w:r>
                              <w:t xml:space="preserve">: Team Pogi Meeting Number </w:t>
                            </w:r>
                            <w:bookmarkEnd w:id="55"/>
                            <w:r w:rsidR="00C1210C">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799A2" id="_x0000_s1042" type="#_x0000_t202" style="position:absolute;margin-left:13.9pt;margin-top:152.5pt;width:97.15pt;height:.05pt;z-index:-2516582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" stroked="f">
                <v:textbox style="mso-fit-shape-to-text:t" inset="0,0,0,0">
                  <w:txbxContent>
                    <w:p w14:paraId="792F4970" w14:textId="5313D0E1" w:rsidR="00C3259E" w:rsidRPr="00CB1B20" w:rsidRDefault="00C3259E" w:rsidP="00C3259E">
                      <w:pPr>
                        <w:pStyle w:val="Caption"/>
                        <w:rPr>
                          <w:noProof/>
                          <w:sz w:val="22"/>
                          <w:szCs w:val="22"/>
                        </w:rPr>
                      </w:pPr>
                      <w:bookmarkStart w:id="56" w:name="_Toc169125942"/>
                      <w:r>
                        <w:t xml:space="preserve">Figure </w:t>
                      </w:r>
                      <w:fldSimple w:instr=" SEQ Figure \* ARABIC ">
                        <w:r>
                          <w:rPr>
                            <w:noProof/>
                          </w:rPr>
                          <w:t>18</w:t>
                        </w:r>
                      </w:fldSimple>
                      <w:r>
                        <w:t xml:space="preserve">: Team Pogi Meeting Number </w:t>
                      </w:r>
                      <w:bookmarkEnd w:id="56"/>
                      <w:r w:rsidR="00C1210C">
                        <w:t>1</w:t>
                      </w:r>
                    </w:p>
                  </w:txbxContent>
                </v:textbox>
              </v:shape>
            </w:pict>
          </mc:Fallback>
        </mc:AlternateContent>
      </w:r>
      <w:r w:rsidR="00C3259E">
        <w:rPr>
          <w:noProof/>
        </w:rPr>
        <mc:AlternateContent>
          <mc:Choice Requires="wps">
            <w:drawing>
              <wp:anchor distT="0" distB="0" distL="114300" distR="114300" simplePos="0" relativeHeight="251658272" behindDoc="1" locked="0" layoutInCell="1" allowOverlap="1" wp14:anchorId="2A146CAC" wp14:editId="3E3BDFC6">
                <wp:simplePos x="0" y="0"/>
                <wp:positionH relativeFrom="column">
                  <wp:posOffset>1590463</wp:posOffset>
                </wp:positionH>
                <wp:positionV relativeFrom="paragraph">
                  <wp:posOffset>6203950</wp:posOffset>
                </wp:positionV>
                <wp:extent cx="5943600" cy="635"/>
                <wp:effectExtent l="0" t="0" r="0" b="0"/>
                <wp:wrapNone/>
                <wp:docPr id="162284675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3D4A604" w14:textId="39F5BA0A" w:rsidR="00C3259E" w:rsidRPr="00262C0C" w:rsidRDefault="00C3259E" w:rsidP="00C3259E">
                            <w:pPr>
                              <w:pStyle w:val="Caption"/>
                              <w:rPr>
                                <w:b/>
                                <w:noProof/>
                                <w:color w:val="auto"/>
                                <w:sz w:val="24"/>
                                <w:szCs w:val="26"/>
                              </w:rPr>
                            </w:pPr>
                            <w:bookmarkStart w:id="57" w:name="_Toc169125943"/>
                            <w:r>
                              <w:t xml:space="preserve">Figure </w:t>
                            </w:r>
                            <w:fldSimple w:instr=" SEQ Figure \* ARABIC ">
                              <w:r>
                                <w:rPr>
                                  <w:noProof/>
                                </w:rPr>
                                <w:t>20</w:t>
                              </w:r>
                            </w:fldSimple>
                            <w:r>
                              <w:t>: Team Pogi Meeting with their IBM Mentor</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46CAC" id="_x0000_s1043" type="#_x0000_t202" style="position:absolute;margin-left:125.25pt;margin-top:488.5pt;width:468pt;height:.05pt;z-index:-25165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" stroked="f">
                <v:textbox style="mso-fit-shape-to-text:t" inset="0,0,0,0">
                  <w:txbxContent>
                    <w:p w14:paraId="73D4A604" w14:textId="39F5BA0A" w:rsidR="00C3259E" w:rsidRPr="00262C0C" w:rsidRDefault="00C3259E" w:rsidP="00C3259E">
                      <w:pPr>
                        <w:pStyle w:val="Caption"/>
                        <w:rPr>
                          <w:b/>
                          <w:noProof/>
                          <w:color w:val="auto"/>
                          <w:sz w:val="24"/>
                          <w:szCs w:val="26"/>
                        </w:rPr>
                      </w:pPr>
                      <w:bookmarkStart w:id="58" w:name="_Toc169125943"/>
                      <w:r>
                        <w:t xml:space="preserve">Figure </w:t>
                      </w:r>
                      <w:fldSimple w:instr=" SEQ Figure \* ARABIC ">
                        <w:r>
                          <w:rPr>
                            <w:noProof/>
                          </w:rPr>
                          <w:t>20</w:t>
                        </w:r>
                      </w:fldSimple>
                      <w:r>
                        <w:t>: Team Pogi Meeting with their IBM Mentor</w:t>
                      </w:r>
                      <w:bookmarkEnd w:id="58"/>
                    </w:p>
                  </w:txbxContent>
                </v:textbox>
              </v:shape>
            </w:pict>
          </mc:Fallback>
        </mc:AlternateContent>
      </w:r>
      <w:r w:rsidR="00614CC3" w:rsidRPr="00614CC3">
        <w:rPr>
          <w:noProof/>
        </w:rPr>
        <w:drawing>
          <wp:anchor distT="0" distB="0" distL="114300" distR="114300" simplePos="0" relativeHeight="251658242" behindDoc="1" locked="0" layoutInCell="1" allowOverlap="1" wp14:anchorId="7DAEDAA4" wp14:editId="567B4003">
            <wp:simplePos x="0" y="0"/>
            <wp:positionH relativeFrom="margin">
              <wp:posOffset>-1482</wp:posOffset>
            </wp:positionH>
            <wp:positionV relativeFrom="paragraph">
              <wp:posOffset>2547620</wp:posOffset>
            </wp:positionV>
            <wp:extent cx="5943600" cy="3599180"/>
            <wp:effectExtent l="0" t="0" r="0" b="1270"/>
            <wp:wrapNone/>
            <wp:docPr id="1899737138"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737138" name="Picture 1" descr="A screen shot of a phon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3599180"/>
                    </a:xfrm>
                    <a:prstGeom prst="rect">
                      <a:avLst/>
                    </a:prstGeom>
                  </pic:spPr>
                </pic:pic>
              </a:graphicData>
            </a:graphic>
          </wp:anchor>
        </w:drawing>
      </w:r>
      <w:bookmarkEnd w:id="52"/>
      <w:r w:rsidR="00873502">
        <w:rPr>
          <w:noProof/>
        </w:rPr>
        <w:t xml:space="preserve"> </w:t>
      </w:r>
    </w:p>
    <w:p w14:paraId="08D1BD1E" w14:textId="77777777" w:rsidR="00667543" w:rsidRDefault="00667543" w:rsidP="00667543">
      <w:pPr>
        <w:pStyle w:val="Heading2"/>
      </w:pPr>
      <w:bookmarkStart w:id="59" w:name="_Toc169129356"/>
      <w:r>
        <w:lastRenderedPageBreak/>
        <w:t>Appendix F: Source Code</w:t>
      </w:r>
      <w:bookmarkEnd w:id="59"/>
    </w:p>
    <w:p w14:paraId="7150E351" w14:textId="77777777" w:rsidR="00667543" w:rsidRDefault="00667543" w:rsidP="00667543"/>
    <w:p w14:paraId="472D8437" w14:textId="77777777" w:rsidR="00667543" w:rsidRDefault="00667543" w:rsidP="00667543">
      <w:r>
        <w:t>(</w:t>
      </w:r>
    </w:p>
    <w:p w14:paraId="38360EF8" w14:textId="77777777" w:rsidR="00667543" w:rsidRPr="007C248B" w:rsidRDefault="00667543" w:rsidP="00667543">
      <w:pPr>
        <w:rPr>
          <w:i/>
          <w:iCs/>
        </w:rPr>
      </w:pPr>
      <w:r w:rsidRPr="007C248B">
        <w:rPr>
          <w:i/>
          <w:iCs/>
        </w:rPr>
        <w:t>Screenshot and link of GitHub repository.</w:t>
      </w:r>
    </w:p>
    <w:p w14:paraId="0CE90388" w14:textId="77777777" w:rsidR="00667543" w:rsidRPr="00F51F59" w:rsidRDefault="00667543" w:rsidP="00667543">
      <w:r>
        <w:t>)</w:t>
      </w:r>
    </w:p>
    <w:p w14:paraId="62393E2A" w14:textId="77777777" w:rsidR="00667543" w:rsidRDefault="00667543" w:rsidP="00667543"/>
    <w:p w14:paraId="4912AF38" w14:textId="77777777" w:rsidR="00667543" w:rsidRDefault="00667543" w:rsidP="00667543"/>
    <w:p w14:paraId="6CD8C8A3" w14:textId="77777777" w:rsidR="00667543" w:rsidRDefault="00667543" w:rsidP="00667543"/>
    <w:p w14:paraId="5396187D" w14:textId="77777777" w:rsidR="00667543" w:rsidRDefault="00667543" w:rsidP="00667543"/>
    <w:p w14:paraId="4036563E" w14:textId="77777777" w:rsidR="00667543" w:rsidRDefault="00667543" w:rsidP="00667543"/>
    <w:p w14:paraId="7F975266" w14:textId="77777777" w:rsidR="00667543" w:rsidRDefault="00667543" w:rsidP="00667543"/>
    <w:p w14:paraId="6B411700" w14:textId="77777777" w:rsidR="00667543" w:rsidRDefault="00667543" w:rsidP="00667543"/>
    <w:p w14:paraId="3B1C5642" w14:textId="77777777" w:rsidR="00667543" w:rsidRDefault="00667543" w:rsidP="00667543"/>
    <w:p w14:paraId="4925F42C" w14:textId="77777777" w:rsidR="00667543" w:rsidRDefault="00667543" w:rsidP="00667543"/>
    <w:p w14:paraId="50151FCA" w14:textId="77777777" w:rsidR="00667543" w:rsidRDefault="00667543" w:rsidP="00667543"/>
    <w:p w14:paraId="5571601F" w14:textId="77777777" w:rsidR="00667543" w:rsidRDefault="00667543" w:rsidP="00667543"/>
    <w:p w14:paraId="798179FF" w14:textId="77777777" w:rsidR="00667543" w:rsidRDefault="00667543" w:rsidP="00667543"/>
    <w:p w14:paraId="77322BB0" w14:textId="77777777" w:rsidR="00667543" w:rsidRDefault="00667543" w:rsidP="00667543"/>
    <w:p w14:paraId="5AC2E91C" w14:textId="77777777" w:rsidR="00667543" w:rsidRDefault="00667543" w:rsidP="00667543"/>
    <w:p w14:paraId="0275BFDA" w14:textId="77777777" w:rsidR="00667543" w:rsidRDefault="00667543" w:rsidP="00667543"/>
    <w:p w14:paraId="7A4DB827" w14:textId="77777777" w:rsidR="00667543" w:rsidRDefault="00667543" w:rsidP="00667543"/>
    <w:p w14:paraId="129EA596" w14:textId="77777777" w:rsidR="00667543" w:rsidRDefault="00667543" w:rsidP="00667543"/>
    <w:p w14:paraId="6B4327CF" w14:textId="77777777" w:rsidR="00667543" w:rsidRDefault="00667543" w:rsidP="00667543"/>
    <w:p w14:paraId="0A5B1282" w14:textId="77777777" w:rsidR="00667543" w:rsidRDefault="00667543" w:rsidP="00667543"/>
    <w:p w14:paraId="62E1C4B0" w14:textId="77777777" w:rsidR="00667543" w:rsidRDefault="00667543" w:rsidP="00667543"/>
    <w:p w14:paraId="0A438E60" w14:textId="77777777" w:rsidR="00667543" w:rsidRDefault="00667543" w:rsidP="00667543"/>
    <w:p w14:paraId="5CB9A4B5" w14:textId="77777777" w:rsidR="00667543" w:rsidRDefault="00667543" w:rsidP="00667543"/>
    <w:p w14:paraId="58F0978F" w14:textId="77777777" w:rsidR="00667543" w:rsidRDefault="00667543" w:rsidP="00667543"/>
    <w:p w14:paraId="20F320B1" w14:textId="77777777" w:rsidR="00667543" w:rsidRDefault="00667543" w:rsidP="00667543"/>
    <w:p w14:paraId="2A39F4AD" w14:textId="77777777" w:rsidR="00667543" w:rsidRDefault="00667543" w:rsidP="00667543"/>
    <w:p w14:paraId="0C6C6A8A" w14:textId="77777777" w:rsidR="00667543" w:rsidRDefault="00667543" w:rsidP="00667543">
      <w:pPr>
        <w:pStyle w:val="Heading2"/>
      </w:pPr>
      <w:bookmarkStart w:id="60" w:name="_Toc169129357"/>
      <w:r>
        <w:lastRenderedPageBreak/>
        <w:t>Appendix G: Marketing Plan/Study</w:t>
      </w:r>
      <w:bookmarkEnd w:id="60"/>
    </w:p>
    <w:p w14:paraId="181E8CC3" w14:textId="77777777" w:rsidR="00667543" w:rsidRDefault="00667543" w:rsidP="00667543"/>
    <w:p w14:paraId="58D8B855" w14:textId="61ED6879" w:rsidR="00731CA3" w:rsidRDefault="00731CA3" w:rsidP="00BA07F7">
      <w:pPr>
        <w:spacing w:line="480" w:lineRule="auto"/>
        <w:ind w:firstLine="720"/>
      </w:pPr>
      <w:r>
        <w:t>Quick-</w:t>
      </w:r>
      <w:proofErr w:type="spellStart"/>
      <w:r>
        <w:t>ly</w:t>
      </w:r>
      <w:proofErr w:type="spellEnd"/>
      <w:r>
        <w:t xml:space="preserve"> Aid is a mobile application created to give instant access to emergency hotlines and hospital locations based on your city. It is meant for those who need quick help in a crisis, health providers who want to improve patient care as well as local government units </w:t>
      </w:r>
      <w:r w:rsidR="00BA07F7">
        <w:t>focused</w:t>
      </w:r>
      <w:r>
        <w:t xml:space="preserve"> on public safety. This marketing plan describes how we will promote this app so that people download it and use it often. The product strategy highlights </w:t>
      </w:r>
      <w:r w:rsidR="00BA07F7">
        <w:t>feature</w:t>
      </w:r>
      <w:r>
        <w:t xml:space="preserve"> such as user-friendliness, real-time location services and complete contact lists for different kinds of emergencies. For everybody to be able to get it easily, Quick-</w:t>
      </w:r>
      <w:proofErr w:type="spellStart"/>
      <w:r>
        <w:t>ly</w:t>
      </w:r>
      <w:proofErr w:type="spellEnd"/>
      <w:r>
        <w:t xml:space="preserve"> Aid can be downloaded for free from anywhere. Some of its major selling points include being able to connect with essential emergency contacts immediately wherever one may be and showing nearby hospitals within the same area where someone is located. </w:t>
      </w:r>
    </w:p>
    <w:p w14:paraId="648F5371" w14:textId="01BA062E" w:rsidR="00731CA3" w:rsidRDefault="00731CA3" w:rsidP="00BA07F7">
      <w:pPr>
        <w:spacing w:line="480" w:lineRule="auto"/>
      </w:pPr>
      <w:r>
        <w:t xml:space="preserve">Promotion will mainly use online platforms like social media platforms e.g., Facebook or Twitter among others and email marketing system too. Several organizations' official pages should introduce them regularly while engaging contents which </w:t>
      </w:r>
      <w:r w:rsidR="00BA07F7">
        <w:t>consist of</w:t>
      </w:r>
      <w:r>
        <w:t xml:space="preserve"> tips user's testimonials or feature highlights </w:t>
      </w:r>
      <w:r w:rsidR="00BA07F7">
        <w:t>must</w:t>
      </w:r>
      <w:r>
        <w:t xml:space="preserve"> be posted frequently so that people don't forget about them easily after they are launched. Before they come out officially there must be some pre-launch activities carried out like making promotional materials plus creating a tutorial video showing how it works. This should be accompanied with announcements via social media and email where the tutorial is shared </w:t>
      </w:r>
      <w:r w:rsidR="00BA07F7">
        <w:t>to</w:t>
      </w:r>
      <w:r>
        <w:t xml:space="preserve"> encourage more downloads. </w:t>
      </w:r>
    </w:p>
    <w:p w14:paraId="0730BA19" w14:textId="7C6B1E48" w:rsidR="00731CA3" w:rsidRDefault="00731CA3" w:rsidP="00BA07F7">
      <w:pPr>
        <w:spacing w:line="480" w:lineRule="auto"/>
      </w:pPr>
      <w:r>
        <w:t>Post-launch,</w:t>
      </w:r>
    </w:p>
    <w:p w14:paraId="1EE77435" w14:textId="7E404B85" w:rsidR="00667543" w:rsidRDefault="00731CA3" w:rsidP="00BA07F7">
      <w:pPr>
        <w:spacing w:line="480" w:lineRule="auto"/>
      </w:pPr>
      <w:r>
        <w:t xml:space="preserve">regular updates and user tips will be maintained through ongoing social media promotion. The app will also be demonstrated at health fairs, tech expos, and local community events </w:t>
      </w:r>
      <w:r w:rsidR="00BA07F7">
        <w:t>to</w:t>
      </w:r>
      <w:r>
        <w:t xml:space="preserve"> reach broader audiences. Media coverage and credibility will be gained by using press releases as well as articles in both health and tech magazines among others. Furthermore, there will be </w:t>
      </w:r>
      <w:r>
        <w:lastRenderedPageBreak/>
        <w:t xml:space="preserve">implementation of referral bonuses along with limited-time free premium features </w:t>
      </w:r>
      <w:r w:rsidR="00BA07F7">
        <w:t>to</w:t>
      </w:r>
      <w:r>
        <w:t xml:space="preserve"> enhance user engagement &amp; retention levels. The relevancy of providing emergency assistance can only be upheld if Quick-</w:t>
      </w:r>
      <w:proofErr w:type="spellStart"/>
      <w:r>
        <w:t>ly</w:t>
      </w:r>
      <w:proofErr w:type="spellEnd"/>
      <w:r>
        <w:t xml:space="preserve"> Aid is continually updated based on feedback from its users. Therefore, this marketing strategy should make sure that the application becomes a must-have for safety and health during emergencies once fully executed.</w:t>
      </w:r>
    </w:p>
    <w:p w14:paraId="6EB44CAC" w14:textId="77777777" w:rsidR="00667543" w:rsidRDefault="00667543" w:rsidP="00667543"/>
    <w:p w14:paraId="5DE3C468" w14:textId="4A391E78" w:rsidR="005B353B" w:rsidRPr="005A1DF0" w:rsidRDefault="00667543" w:rsidP="7F615D86">
      <w:pPr>
        <w:pStyle w:val="Heading2"/>
      </w:pPr>
      <w:bookmarkStart w:id="61" w:name="_Toc169129358"/>
      <w:r>
        <w:lastRenderedPageBreak/>
        <w:t>Appendix H: Use Case Full Description</w:t>
      </w:r>
      <w:bookmarkEnd w:id="61"/>
    </w:p>
    <w:p w14:paraId="0425A875" w14:textId="0829E4BF" w:rsidR="0096EAA1" w:rsidRDefault="0096EAA1" w:rsidP="0096EAA1">
      <w:pPr>
        <w:jc w:val="center"/>
      </w:pPr>
      <w:r>
        <w:rPr>
          <w:noProof/>
        </w:rPr>
        <w:drawing>
          <wp:anchor distT="0" distB="0" distL="114300" distR="114300" simplePos="0" relativeHeight="251659304" behindDoc="1" locked="0" layoutInCell="1" allowOverlap="1" wp14:anchorId="526D5161" wp14:editId="5F79E5A3">
            <wp:simplePos x="0" y="0"/>
            <wp:positionH relativeFrom="column">
              <wp:posOffset>662940</wp:posOffset>
            </wp:positionH>
            <wp:positionV relativeFrom="paragraph">
              <wp:posOffset>-635</wp:posOffset>
            </wp:positionV>
            <wp:extent cx="4619626" cy="5943600"/>
            <wp:effectExtent l="0" t="0" r="9525" b="0"/>
            <wp:wrapTight wrapText="bothSides">
              <wp:wrapPolygon edited="0">
                <wp:start x="0" y="0"/>
                <wp:lineTo x="0" y="21531"/>
                <wp:lineTo x="21555" y="21531"/>
                <wp:lineTo x="21555" y="0"/>
                <wp:lineTo x="0" y="0"/>
              </wp:wrapPolygon>
            </wp:wrapTight>
            <wp:docPr id="74286560" name="Picture 74286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619626" cy="5943600"/>
                    </a:xfrm>
                    <a:prstGeom prst="rect">
                      <a:avLst/>
                    </a:prstGeom>
                  </pic:spPr>
                </pic:pic>
              </a:graphicData>
            </a:graphic>
            <wp14:sizeRelH relativeFrom="page">
              <wp14:pctWidth>0</wp14:pctWidth>
            </wp14:sizeRelH>
            <wp14:sizeRelV relativeFrom="page">
              <wp14:pctHeight>0</wp14:pctHeight>
            </wp14:sizeRelV>
          </wp:anchor>
        </w:drawing>
      </w:r>
    </w:p>
    <w:p w14:paraId="33EA7959" w14:textId="40E04318" w:rsidR="0096EAA1" w:rsidRDefault="0096EAA1" w:rsidP="0096EAA1">
      <w:pPr>
        <w:jc w:val="center"/>
      </w:pPr>
    </w:p>
    <w:p w14:paraId="4678FD85" w14:textId="63723CFB" w:rsidR="0096EAA1" w:rsidRDefault="0096EAA1" w:rsidP="0096EAA1">
      <w:pPr>
        <w:jc w:val="center"/>
      </w:pPr>
    </w:p>
    <w:p w14:paraId="58921669" w14:textId="6F3FA7D9" w:rsidR="0096EAA1" w:rsidRDefault="0096EAA1" w:rsidP="0096EAA1">
      <w:pPr>
        <w:jc w:val="center"/>
      </w:pPr>
    </w:p>
    <w:p w14:paraId="048529BC" w14:textId="7735EE18" w:rsidR="0096EAA1" w:rsidRDefault="0096EAA1" w:rsidP="0096EAA1">
      <w:pPr>
        <w:jc w:val="center"/>
      </w:pPr>
    </w:p>
    <w:p w14:paraId="19FF0CA5" w14:textId="37C7DA65" w:rsidR="0096EAA1" w:rsidRDefault="0096EAA1" w:rsidP="0096EAA1">
      <w:pPr>
        <w:jc w:val="center"/>
      </w:pPr>
    </w:p>
    <w:p w14:paraId="62F07ED5" w14:textId="44BCB81E" w:rsidR="0096EAA1" w:rsidRDefault="0096EAA1" w:rsidP="0096EAA1">
      <w:pPr>
        <w:jc w:val="center"/>
      </w:pPr>
    </w:p>
    <w:p w14:paraId="1BB8FB1A" w14:textId="5444CBE4" w:rsidR="47823448" w:rsidRDefault="47823448" w:rsidP="1888EA3C">
      <w:pPr>
        <w:spacing w:after="0"/>
        <w:rPr>
          <w:rFonts w:eastAsia="Arial" w:cs="Arial"/>
        </w:rPr>
      </w:pPr>
    </w:p>
    <w:p w14:paraId="6DAC5852" w14:textId="749D00DB" w:rsidR="29F98DEB" w:rsidRDefault="29F98DEB" w:rsidP="0861135F">
      <w:pPr>
        <w:pStyle w:val="Heading2"/>
      </w:pPr>
      <w:bookmarkStart w:id="62" w:name="_Toc169129360"/>
      <w:r>
        <w:t>Appendix I: Future Developments</w:t>
      </w:r>
      <w:bookmarkEnd w:id="62"/>
    </w:p>
    <w:p w14:paraId="4D212290" w14:textId="1B64F297" w:rsidR="43A20AFD" w:rsidRDefault="43A20AFD" w:rsidP="43A20AFD"/>
    <w:p w14:paraId="70C33051" w14:textId="1C25CEFB" w:rsidR="2C8FE8E3" w:rsidRDefault="3C8ED597" w:rsidP="3C8ED597">
      <w:pPr>
        <w:pStyle w:val="ListParagraph"/>
        <w:numPr>
          <w:ilvl w:val="0"/>
          <w:numId w:val="39"/>
        </w:numPr>
      </w:pPr>
      <w:r w:rsidRPr="3C8ED597">
        <w:rPr>
          <w:b/>
          <w:bCs/>
        </w:rPr>
        <w:t>GPS</w:t>
      </w:r>
      <w:r w:rsidR="3B56B50F" w:rsidRPr="73B54B43">
        <w:rPr>
          <w:b/>
        </w:rPr>
        <w:t xml:space="preserve"> </w:t>
      </w:r>
      <w:r w:rsidR="58A537DA" w:rsidRPr="73B54B43">
        <w:rPr>
          <w:b/>
        </w:rPr>
        <w:t>locator</w:t>
      </w:r>
      <w:r w:rsidR="710F0DF3" w:rsidRPr="73B54B43">
        <w:t xml:space="preserve"> </w:t>
      </w:r>
    </w:p>
    <w:p w14:paraId="6F913F66" w14:textId="6453318D" w:rsidR="73B54B43" w:rsidRDefault="73B54B43" w:rsidP="73B54B43">
      <w:pPr>
        <w:pStyle w:val="ListParagraph"/>
        <w:numPr>
          <w:ilvl w:val="1"/>
          <w:numId w:val="25"/>
        </w:numPr>
        <w:spacing w:after="0"/>
      </w:pPr>
      <w:r w:rsidRPr="73B54B43">
        <w:t xml:space="preserve">This feature will </w:t>
      </w:r>
      <w:r w:rsidR="7661DFB5" w:rsidRPr="7661DFB5">
        <w:t>let</w:t>
      </w:r>
      <w:r w:rsidRPr="73B54B43">
        <w:t xml:space="preserve"> the application provide a real-time GPS tracker to determine the </w:t>
      </w:r>
      <w:r w:rsidR="7661DFB5" w:rsidRPr="7661DFB5">
        <w:t xml:space="preserve">user's </w:t>
      </w:r>
      <w:r w:rsidRPr="73B54B43">
        <w:t>current location.</w:t>
      </w:r>
    </w:p>
    <w:p w14:paraId="3E47217B" w14:textId="5778EB07" w:rsidR="5ADC8926" w:rsidRDefault="5ADC8926" w:rsidP="49CF3988">
      <w:pPr>
        <w:pStyle w:val="ListParagraph"/>
        <w:spacing w:after="0"/>
      </w:pPr>
    </w:p>
    <w:p w14:paraId="191C776D" w14:textId="1993FED3" w:rsidR="73B54B43" w:rsidRDefault="73B54B43" w:rsidP="3C8ED597">
      <w:pPr>
        <w:pStyle w:val="ListParagraph"/>
        <w:numPr>
          <w:ilvl w:val="0"/>
          <w:numId w:val="39"/>
        </w:numPr>
        <w:spacing w:after="0"/>
      </w:pPr>
      <w:r w:rsidRPr="73B54B43">
        <w:rPr>
          <w:b/>
          <w:bCs/>
        </w:rPr>
        <w:t>City hotline update based on location</w:t>
      </w:r>
      <w:r w:rsidRPr="73B54B43">
        <w:t xml:space="preserve"> </w:t>
      </w:r>
    </w:p>
    <w:p w14:paraId="0B82BD36" w14:textId="4D8D4855" w:rsidR="73B54B43" w:rsidRDefault="73B54B43" w:rsidP="73B54B43">
      <w:pPr>
        <w:pStyle w:val="ListParagraph"/>
        <w:numPr>
          <w:ilvl w:val="1"/>
          <w:numId w:val="25"/>
        </w:numPr>
        <w:spacing w:after="0"/>
      </w:pPr>
      <w:r w:rsidRPr="73B54B43">
        <w:t>The application will update the emergency hotline number wherever the user is.</w:t>
      </w:r>
    </w:p>
    <w:p w14:paraId="5139F8B4" w14:textId="65A4B688" w:rsidR="49CF3988" w:rsidRDefault="49CF3988" w:rsidP="49CF3988">
      <w:pPr>
        <w:pStyle w:val="ListParagraph"/>
        <w:spacing w:after="0"/>
      </w:pPr>
    </w:p>
    <w:p w14:paraId="7405F6C4" w14:textId="70118893" w:rsidR="73B54B43" w:rsidRDefault="73B54B43" w:rsidP="1190302C">
      <w:pPr>
        <w:pStyle w:val="ListParagraph"/>
        <w:numPr>
          <w:ilvl w:val="0"/>
          <w:numId w:val="39"/>
        </w:numPr>
        <w:spacing w:after="0"/>
      </w:pPr>
      <w:r w:rsidRPr="73B54B43">
        <w:rPr>
          <w:b/>
          <w:bCs/>
        </w:rPr>
        <w:lastRenderedPageBreak/>
        <w:t>Responders end UI and Functionality</w:t>
      </w:r>
      <w:r w:rsidRPr="73B54B43">
        <w:t xml:space="preserve"> </w:t>
      </w:r>
    </w:p>
    <w:p w14:paraId="127FE44D" w14:textId="13108427" w:rsidR="73B54B43" w:rsidRDefault="73B54B43" w:rsidP="73B54B43">
      <w:pPr>
        <w:pStyle w:val="ListParagraph"/>
        <w:numPr>
          <w:ilvl w:val="1"/>
          <w:numId w:val="25"/>
        </w:numPr>
        <w:spacing w:after="0"/>
      </w:pPr>
      <w:r w:rsidRPr="73B54B43">
        <w:t xml:space="preserve">The responders will have their own application </w:t>
      </w:r>
      <w:r w:rsidR="3EF86673">
        <w:t>and</w:t>
      </w:r>
      <w:r w:rsidRPr="73B54B43">
        <w:t xml:space="preserve"> see the information of the caller.</w:t>
      </w:r>
    </w:p>
    <w:p w14:paraId="7FE6029F" w14:textId="57B44136" w:rsidR="49CF3988" w:rsidRDefault="49CF3988" w:rsidP="4C92D1AA">
      <w:pPr>
        <w:pStyle w:val="ListParagraph"/>
        <w:spacing w:after="0"/>
      </w:pPr>
    </w:p>
    <w:p w14:paraId="3B7D9418" w14:textId="213D8675" w:rsidR="73B54B43" w:rsidRDefault="73B54B43" w:rsidP="1190302C">
      <w:pPr>
        <w:pStyle w:val="ListParagraph"/>
        <w:numPr>
          <w:ilvl w:val="0"/>
          <w:numId w:val="39"/>
        </w:numPr>
        <w:spacing w:after="0"/>
      </w:pPr>
      <w:r w:rsidRPr="73B54B43">
        <w:rPr>
          <w:b/>
          <w:bCs/>
        </w:rPr>
        <w:t>Messaging Report</w:t>
      </w:r>
      <w:r w:rsidRPr="73B54B43">
        <w:t xml:space="preserve"> </w:t>
      </w:r>
    </w:p>
    <w:p w14:paraId="30AC0E4D" w14:textId="6FEE12FD" w:rsidR="73B54B43" w:rsidRDefault="73B54B43" w:rsidP="73B54B43">
      <w:pPr>
        <w:pStyle w:val="ListParagraph"/>
        <w:numPr>
          <w:ilvl w:val="1"/>
          <w:numId w:val="25"/>
        </w:numPr>
        <w:spacing w:after="0"/>
      </w:pPr>
      <w:r w:rsidRPr="73B54B43">
        <w:t xml:space="preserve">The users will be able to communicate with responders through messages. </w:t>
      </w:r>
    </w:p>
    <w:p w14:paraId="56ED8B43" w14:textId="5B8C1011" w:rsidR="4C92D1AA" w:rsidRDefault="4C92D1AA" w:rsidP="4C92D1AA">
      <w:pPr>
        <w:pStyle w:val="ListParagraph"/>
        <w:spacing w:after="0"/>
      </w:pPr>
    </w:p>
    <w:p w14:paraId="26B102A3" w14:textId="5ABCC6B7" w:rsidR="73B54B43" w:rsidRDefault="73B54B43" w:rsidP="5346EECE">
      <w:pPr>
        <w:pStyle w:val="ListParagraph"/>
        <w:numPr>
          <w:ilvl w:val="0"/>
          <w:numId w:val="39"/>
        </w:numPr>
        <w:spacing w:after="0"/>
      </w:pPr>
      <w:r w:rsidRPr="73B54B43">
        <w:rPr>
          <w:b/>
          <w:bCs/>
        </w:rPr>
        <w:t>Track nearby hospitals</w:t>
      </w:r>
      <w:r w:rsidRPr="73B54B43">
        <w:t xml:space="preserve"> </w:t>
      </w:r>
    </w:p>
    <w:p w14:paraId="49FCD90D" w14:textId="0CA24147" w:rsidR="73B54B43" w:rsidRDefault="73B54B43" w:rsidP="73B54B43">
      <w:pPr>
        <w:pStyle w:val="ListParagraph"/>
        <w:numPr>
          <w:ilvl w:val="1"/>
          <w:numId w:val="25"/>
        </w:numPr>
        <w:spacing w:after="0"/>
      </w:pPr>
      <w:r w:rsidRPr="73B54B43">
        <w:t>The user will be able to see the hospitals near their location.</w:t>
      </w:r>
    </w:p>
    <w:p w14:paraId="189BA80D" w14:textId="58D11022" w:rsidR="4C92D1AA" w:rsidRDefault="4C92D1AA" w:rsidP="4C92D1AA">
      <w:pPr>
        <w:pStyle w:val="ListParagraph"/>
        <w:spacing w:after="0"/>
      </w:pPr>
    </w:p>
    <w:p w14:paraId="71EEB6F4" w14:textId="707F5706" w:rsidR="00714716" w:rsidRPr="00714716" w:rsidRDefault="73B54B43" w:rsidP="2216F4D9">
      <w:pPr>
        <w:pStyle w:val="ListParagraph"/>
        <w:numPr>
          <w:ilvl w:val="0"/>
          <w:numId w:val="39"/>
        </w:numPr>
        <w:spacing w:after="0"/>
      </w:pPr>
      <w:r w:rsidRPr="73B54B43">
        <w:rPr>
          <w:b/>
          <w:bCs/>
        </w:rPr>
        <w:t>Better OTP</w:t>
      </w:r>
      <w:r w:rsidRPr="73B54B43">
        <w:t xml:space="preserve"> </w:t>
      </w:r>
    </w:p>
    <w:p w14:paraId="35BD9F4D" w14:textId="593EF6AE" w:rsidR="00411669" w:rsidRPr="00714716" w:rsidRDefault="73B54B43" w:rsidP="04CC66DF">
      <w:pPr>
        <w:pStyle w:val="ListParagraph"/>
        <w:numPr>
          <w:ilvl w:val="1"/>
          <w:numId w:val="40"/>
        </w:numPr>
        <w:spacing w:after="0"/>
      </w:pPr>
      <w:r w:rsidRPr="73B54B43">
        <w:t>The current OTP feature lacks security and will be improved to a randomized number for each user.</w:t>
      </w:r>
    </w:p>
    <w:p w14:paraId="141C9383" w14:textId="6891C203" w:rsidR="00411669" w:rsidRPr="00714716" w:rsidRDefault="35A1C358" w:rsidP="35A1C358">
      <w:pPr>
        <w:pStyle w:val="ListParagraph"/>
        <w:numPr>
          <w:ilvl w:val="0"/>
          <w:numId w:val="39"/>
        </w:numPr>
        <w:spacing w:after="0"/>
        <w:rPr>
          <w:b/>
          <w:bCs/>
        </w:rPr>
      </w:pPr>
      <w:r w:rsidRPr="35A1C358">
        <w:rPr>
          <w:b/>
          <w:bCs/>
        </w:rPr>
        <w:t xml:space="preserve">Cover more </w:t>
      </w:r>
      <w:proofErr w:type="spellStart"/>
      <w:r w:rsidRPr="35A1C358">
        <w:rPr>
          <w:b/>
          <w:bCs/>
        </w:rPr>
        <w:t>ciities</w:t>
      </w:r>
      <w:proofErr w:type="spellEnd"/>
    </w:p>
    <w:p w14:paraId="189FC4E8" w14:textId="12D876ED" w:rsidR="00411669" w:rsidRPr="00714716" w:rsidRDefault="35A1C358" w:rsidP="35A1C358">
      <w:pPr>
        <w:pStyle w:val="ListParagraph"/>
        <w:numPr>
          <w:ilvl w:val="1"/>
          <w:numId w:val="43"/>
        </w:numPr>
        <w:spacing w:after="0"/>
      </w:pPr>
      <w:r>
        <w:t>Add more cities the app can respond to.</w:t>
      </w:r>
    </w:p>
    <w:p w14:paraId="72A6C2F6" w14:textId="58F05487" w:rsidR="00411669" w:rsidRPr="00714716" w:rsidRDefault="35A1C358" w:rsidP="35A1C358">
      <w:pPr>
        <w:pStyle w:val="ListParagraph"/>
        <w:numPr>
          <w:ilvl w:val="0"/>
          <w:numId w:val="39"/>
        </w:numPr>
        <w:spacing w:after="0"/>
        <w:rPr>
          <w:b/>
          <w:bCs/>
        </w:rPr>
      </w:pPr>
      <w:r w:rsidRPr="35A1C358">
        <w:rPr>
          <w:b/>
          <w:bCs/>
        </w:rPr>
        <w:t>More emergency categories</w:t>
      </w:r>
    </w:p>
    <w:p w14:paraId="3B1CC1B3" w14:textId="34C550CA" w:rsidR="00411669" w:rsidRPr="00714716" w:rsidRDefault="35A1C358" w:rsidP="35A1C358">
      <w:pPr>
        <w:pStyle w:val="ListParagraph"/>
        <w:numPr>
          <w:ilvl w:val="1"/>
          <w:numId w:val="42"/>
        </w:numPr>
        <w:spacing w:after="0"/>
      </w:pPr>
      <w:r w:rsidRPr="35A1C358">
        <w:t>Add more emergency categories for users to choose from.</w:t>
      </w:r>
    </w:p>
    <w:p w14:paraId="014CD166" w14:textId="3BCB2210" w:rsidR="00411669" w:rsidRPr="00714716" w:rsidRDefault="35A1C358" w:rsidP="35A1C358">
      <w:pPr>
        <w:pStyle w:val="ListParagraph"/>
        <w:numPr>
          <w:ilvl w:val="0"/>
          <w:numId w:val="39"/>
        </w:numPr>
        <w:spacing w:after="0"/>
        <w:rPr>
          <w:b/>
          <w:bCs/>
        </w:rPr>
      </w:pPr>
      <w:r w:rsidRPr="35A1C358">
        <w:rPr>
          <w:b/>
          <w:bCs/>
        </w:rPr>
        <w:t>Offline Feature</w:t>
      </w:r>
    </w:p>
    <w:p w14:paraId="5E5471E2" w14:textId="7AFC6DC2" w:rsidR="00411669" w:rsidRPr="00714716" w:rsidRDefault="35A1C358" w:rsidP="35A1C358">
      <w:pPr>
        <w:pStyle w:val="ListParagraph"/>
        <w:numPr>
          <w:ilvl w:val="1"/>
          <w:numId w:val="41"/>
        </w:numPr>
        <w:spacing w:after="0"/>
      </w:pPr>
      <w:r w:rsidRPr="35A1C358">
        <w:t>Make offline features for the application.</w:t>
      </w:r>
    </w:p>
    <w:p w14:paraId="4E181E54" w14:textId="4DBC8DD2" w:rsidR="00411669" w:rsidRPr="00714716" w:rsidRDefault="00411669" w:rsidP="35A1C358">
      <w:pPr>
        <w:spacing w:after="0"/>
      </w:pPr>
      <w:r>
        <w:br w:type="page"/>
      </w:r>
    </w:p>
    <w:p w14:paraId="46DA1476" w14:textId="57C67E98" w:rsidR="00230EED" w:rsidRPr="008400AA" w:rsidRDefault="00230EED" w:rsidP="00365057">
      <w:pPr>
        <w:pStyle w:val="Heading1"/>
        <w:rPr>
          <w:sz w:val="24"/>
          <w:szCs w:val="24"/>
        </w:rPr>
      </w:pPr>
      <w:bookmarkStart w:id="63" w:name="_Toc169129361"/>
      <w:r w:rsidRPr="008400AA">
        <w:rPr>
          <w:sz w:val="24"/>
          <w:szCs w:val="24"/>
        </w:rPr>
        <w:lastRenderedPageBreak/>
        <w:t>Appendix</w:t>
      </w:r>
      <w:r w:rsidR="00E9369A" w:rsidRPr="008400AA">
        <w:rPr>
          <w:sz w:val="24"/>
          <w:szCs w:val="24"/>
        </w:rPr>
        <w:t xml:space="preserve"> J: </w:t>
      </w:r>
      <w:r w:rsidR="008704AF" w:rsidRPr="008400AA">
        <w:rPr>
          <w:sz w:val="24"/>
          <w:szCs w:val="24"/>
        </w:rPr>
        <w:t>Contribution Lists</w:t>
      </w:r>
      <w:bookmarkEnd w:id="63"/>
    </w:p>
    <w:p w14:paraId="3A419BEA" w14:textId="77777777" w:rsidR="00411669" w:rsidRPr="00361648" w:rsidRDefault="00411669" w:rsidP="00411669">
      <w:pPr>
        <w:rPr>
          <w:sz w:val="32"/>
          <w:szCs w:val="32"/>
        </w:rPr>
      </w:pPr>
    </w:p>
    <w:p w14:paraId="352AA798" w14:textId="0E50510A" w:rsidR="00411669" w:rsidRPr="00361648" w:rsidRDefault="00411669" w:rsidP="00411669">
      <w:pPr>
        <w:rPr>
          <w:b/>
          <w:sz w:val="24"/>
          <w:szCs w:val="24"/>
        </w:rPr>
      </w:pPr>
      <w:r w:rsidRPr="00361648">
        <w:rPr>
          <w:b/>
          <w:sz w:val="24"/>
          <w:szCs w:val="24"/>
        </w:rPr>
        <w:t>Charles B. Capagngan</w:t>
      </w:r>
    </w:p>
    <w:p w14:paraId="2435054B" w14:textId="23A9EF40" w:rsidR="00E43D2B" w:rsidRDefault="00E43D2B" w:rsidP="00E43D2B">
      <w:pPr>
        <w:pStyle w:val="ListParagraph"/>
        <w:numPr>
          <w:ilvl w:val="0"/>
          <w:numId w:val="8"/>
        </w:numPr>
        <w:rPr>
          <w:sz w:val="24"/>
          <w:szCs w:val="24"/>
          <w:lang w:val="es-ES"/>
        </w:rPr>
      </w:pPr>
      <w:proofErr w:type="spellStart"/>
      <w:r>
        <w:rPr>
          <w:sz w:val="24"/>
          <w:szCs w:val="24"/>
          <w:lang w:val="es-ES"/>
        </w:rPr>
        <w:t>Documentation</w:t>
      </w:r>
      <w:proofErr w:type="spellEnd"/>
    </w:p>
    <w:p w14:paraId="29D37D81" w14:textId="1CAA5599" w:rsidR="00E43D2B" w:rsidRDefault="00E43D2B" w:rsidP="00E43D2B">
      <w:pPr>
        <w:pStyle w:val="ListParagraph"/>
        <w:numPr>
          <w:ilvl w:val="0"/>
          <w:numId w:val="8"/>
        </w:numPr>
        <w:rPr>
          <w:sz w:val="24"/>
          <w:szCs w:val="24"/>
          <w:lang w:val="es-ES"/>
        </w:rPr>
      </w:pPr>
      <w:proofErr w:type="spellStart"/>
      <w:r>
        <w:rPr>
          <w:sz w:val="24"/>
          <w:szCs w:val="24"/>
          <w:lang w:val="es-ES"/>
        </w:rPr>
        <w:t>Coding</w:t>
      </w:r>
      <w:proofErr w:type="spellEnd"/>
    </w:p>
    <w:p w14:paraId="734992BB" w14:textId="312CEDC2" w:rsidR="00E43D2B" w:rsidRPr="00E43D2B" w:rsidRDefault="00E43D2B" w:rsidP="00E43D2B">
      <w:pPr>
        <w:pStyle w:val="ListParagraph"/>
        <w:numPr>
          <w:ilvl w:val="0"/>
          <w:numId w:val="8"/>
        </w:numPr>
        <w:rPr>
          <w:sz w:val="24"/>
          <w:szCs w:val="24"/>
          <w:lang w:val="es-ES"/>
        </w:rPr>
      </w:pPr>
      <w:r>
        <w:rPr>
          <w:sz w:val="24"/>
          <w:szCs w:val="24"/>
          <w:lang w:val="es-ES"/>
        </w:rPr>
        <w:t xml:space="preserve">UI </w:t>
      </w:r>
      <w:proofErr w:type="spellStart"/>
      <w:r>
        <w:rPr>
          <w:sz w:val="24"/>
          <w:szCs w:val="24"/>
          <w:lang w:val="es-ES"/>
        </w:rPr>
        <w:t>Design</w:t>
      </w:r>
      <w:proofErr w:type="spellEnd"/>
      <w:r>
        <w:rPr>
          <w:sz w:val="24"/>
          <w:szCs w:val="24"/>
          <w:lang w:val="es-ES"/>
        </w:rPr>
        <w:t xml:space="preserve"> </w:t>
      </w:r>
      <w:proofErr w:type="spellStart"/>
      <w:r>
        <w:rPr>
          <w:sz w:val="24"/>
          <w:szCs w:val="24"/>
          <w:lang w:val="es-ES"/>
        </w:rPr>
        <w:t>for</w:t>
      </w:r>
      <w:proofErr w:type="spellEnd"/>
      <w:r>
        <w:rPr>
          <w:sz w:val="24"/>
          <w:szCs w:val="24"/>
          <w:lang w:val="es-ES"/>
        </w:rPr>
        <w:t xml:space="preserve"> </w:t>
      </w:r>
      <w:proofErr w:type="spellStart"/>
      <w:r w:rsidR="004207F0">
        <w:rPr>
          <w:sz w:val="24"/>
          <w:szCs w:val="24"/>
          <w:lang w:val="es-ES"/>
        </w:rPr>
        <w:t>Verification</w:t>
      </w:r>
      <w:proofErr w:type="spellEnd"/>
    </w:p>
    <w:p w14:paraId="406C50EE" w14:textId="77777777" w:rsidR="00411669" w:rsidRPr="004D5A3B" w:rsidRDefault="00411669" w:rsidP="00411669">
      <w:pPr>
        <w:rPr>
          <w:b/>
          <w:sz w:val="24"/>
          <w:szCs w:val="24"/>
          <w:lang w:val="es-ES"/>
        </w:rPr>
      </w:pPr>
      <w:r w:rsidRPr="004D5A3B">
        <w:rPr>
          <w:b/>
          <w:sz w:val="24"/>
          <w:szCs w:val="24"/>
          <w:lang w:val="es-ES"/>
        </w:rPr>
        <w:t xml:space="preserve">Neil Gabriel M. </w:t>
      </w:r>
      <w:proofErr w:type="spellStart"/>
      <w:r w:rsidRPr="004D5A3B">
        <w:rPr>
          <w:b/>
          <w:sz w:val="24"/>
          <w:szCs w:val="24"/>
          <w:lang w:val="es-ES"/>
        </w:rPr>
        <w:t>Chavez</w:t>
      </w:r>
      <w:proofErr w:type="spellEnd"/>
    </w:p>
    <w:p w14:paraId="5244B468" w14:textId="2A6DCF04" w:rsidR="00E43D2B" w:rsidRDefault="004207F0" w:rsidP="004207F0">
      <w:pPr>
        <w:pStyle w:val="ListParagraph"/>
        <w:numPr>
          <w:ilvl w:val="0"/>
          <w:numId w:val="19"/>
        </w:numPr>
        <w:rPr>
          <w:sz w:val="24"/>
          <w:szCs w:val="24"/>
          <w:lang w:val="es-ES"/>
        </w:rPr>
      </w:pPr>
      <w:proofErr w:type="spellStart"/>
      <w:r>
        <w:rPr>
          <w:sz w:val="24"/>
          <w:szCs w:val="24"/>
          <w:lang w:val="es-ES"/>
        </w:rPr>
        <w:t>Documentation</w:t>
      </w:r>
      <w:proofErr w:type="spellEnd"/>
    </w:p>
    <w:p w14:paraId="3D180AF5" w14:textId="4C097E02" w:rsidR="004207F0" w:rsidRDefault="004207F0" w:rsidP="004207F0">
      <w:pPr>
        <w:pStyle w:val="ListParagraph"/>
        <w:numPr>
          <w:ilvl w:val="0"/>
          <w:numId w:val="19"/>
        </w:numPr>
        <w:rPr>
          <w:sz w:val="24"/>
          <w:szCs w:val="24"/>
          <w:lang w:val="es-ES"/>
        </w:rPr>
      </w:pPr>
      <w:proofErr w:type="spellStart"/>
      <w:r>
        <w:rPr>
          <w:sz w:val="24"/>
          <w:szCs w:val="24"/>
          <w:lang w:val="es-ES"/>
        </w:rPr>
        <w:t>Coding</w:t>
      </w:r>
      <w:proofErr w:type="spellEnd"/>
    </w:p>
    <w:p w14:paraId="1AC21FF2" w14:textId="48A82DBF" w:rsidR="004207F0" w:rsidRPr="004207F0" w:rsidRDefault="004207F0" w:rsidP="004207F0">
      <w:pPr>
        <w:pStyle w:val="ListParagraph"/>
        <w:numPr>
          <w:ilvl w:val="0"/>
          <w:numId w:val="19"/>
        </w:numPr>
        <w:rPr>
          <w:sz w:val="24"/>
          <w:szCs w:val="24"/>
          <w:lang w:val="es-ES"/>
        </w:rPr>
      </w:pPr>
      <w:r>
        <w:rPr>
          <w:sz w:val="24"/>
          <w:szCs w:val="24"/>
          <w:lang w:val="es-ES"/>
        </w:rPr>
        <w:t xml:space="preserve">UI </w:t>
      </w:r>
      <w:proofErr w:type="spellStart"/>
      <w:r>
        <w:rPr>
          <w:sz w:val="24"/>
          <w:szCs w:val="24"/>
          <w:lang w:val="es-ES"/>
        </w:rPr>
        <w:t>Design</w:t>
      </w:r>
      <w:proofErr w:type="spellEnd"/>
      <w:r>
        <w:rPr>
          <w:sz w:val="24"/>
          <w:szCs w:val="24"/>
          <w:lang w:val="es-ES"/>
        </w:rPr>
        <w:t xml:space="preserve"> </w:t>
      </w:r>
      <w:proofErr w:type="spellStart"/>
      <w:r>
        <w:rPr>
          <w:sz w:val="24"/>
          <w:szCs w:val="24"/>
          <w:lang w:val="es-ES"/>
        </w:rPr>
        <w:t>for</w:t>
      </w:r>
      <w:proofErr w:type="spellEnd"/>
      <w:r>
        <w:rPr>
          <w:sz w:val="24"/>
          <w:szCs w:val="24"/>
          <w:lang w:val="es-ES"/>
        </w:rPr>
        <w:t xml:space="preserve"> </w:t>
      </w:r>
      <w:proofErr w:type="spellStart"/>
      <w:r>
        <w:rPr>
          <w:sz w:val="24"/>
          <w:szCs w:val="24"/>
          <w:lang w:val="es-ES"/>
        </w:rPr>
        <w:t>Main</w:t>
      </w:r>
      <w:proofErr w:type="spellEnd"/>
      <w:r>
        <w:rPr>
          <w:sz w:val="24"/>
          <w:szCs w:val="24"/>
          <w:lang w:val="es-ES"/>
        </w:rPr>
        <w:t xml:space="preserve"> Page</w:t>
      </w:r>
    </w:p>
    <w:p w14:paraId="166984B8" w14:textId="77777777" w:rsidR="00411669" w:rsidRPr="004D5A3B" w:rsidRDefault="00411669" w:rsidP="00411669">
      <w:pPr>
        <w:rPr>
          <w:b/>
          <w:sz w:val="24"/>
          <w:szCs w:val="24"/>
        </w:rPr>
      </w:pPr>
      <w:r w:rsidRPr="004D5A3B">
        <w:rPr>
          <w:b/>
          <w:sz w:val="24"/>
          <w:szCs w:val="24"/>
        </w:rPr>
        <w:t>Jared Christian Marcos Gatchalian</w:t>
      </w:r>
    </w:p>
    <w:p w14:paraId="3F139AD3" w14:textId="77777777" w:rsidR="004207F0" w:rsidRDefault="004207F0" w:rsidP="004207F0">
      <w:pPr>
        <w:pStyle w:val="ListParagraph"/>
        <w:numPr>
          <w:ilvl w:val="0"/>
          <w:numId w:val="19"/>
        </w:numPr>
        <w:rPr>
          <w:sz w:val="24"/>
          <w:szCs w:val="24"/>
          <w:lang w:val="es-ES"/>
        </w:rPr>
      </w:pPr>
      <w:proofErr w:type="spellStart"/>
      <w:r>
        <w:rPr>
          <w:sz w:val="24"/>
          <w:szCs w:val="24"/>
          <w:lang w:val="es-ES"/>
        </w:rPr>
        <w:t>Documentation</w:t>
      </w:r>
      <w:proofErr w:type="spellEnd"/>
    </w:p>
    <w:p w14:paraId="6E276E63" w14:textId="77777777" w:rsidR="004207F0" w:rsidRDefault="004207F0" w:rsidP="004207F0">
      <w:pPr>
        <w:pStyle w:val="ListParagraph"/>
        <w:numPr>
          <w:ilvl w:val="0"/>
          <w:numId w:val="19"/>
        </w:numPr>
        <w:rPr>
          <w:sz w:val="24"/>
          <w:szCs w:val="24"/>
          <w:lang w:val="es-ES"/>
        </w:rPr>
      </w:pPr>
      <w:proofErr w:type="spellStart"/>
      <w:r>
        <w:rPr>
          <w:sz w:val="24"/>
          <w:szCs w:val="24"/>
          <w:lang w:val="es-ES"/>
        </w:rPr>
        <w:t>Coding</w:t>
      </w:r>
      <w:proofErr w:type="spellEnd"/>
    </w:p>
    <w:p w14:paraId="4B213CEA" w14:textId="2543CD56" w:rsidR="00E43D2B" w:rsidRPr="004207F0" w:rsidRDefault="004207F0" w:rsidP="00411669">
      <w:pPr>
        <w:pStyle w:val="ListParagraph"/>
        <w:numPr>
          <w:ilvl w:val="0"/>
          <w:numId w:val="19"/>
        </w:numPr>
        <w:rPr>
          <w:sz w:val="24"/>
          <w:szCs w:val="24"/>
          <w:lang w:val="es-ES"/>
        </w:rPr>
      </w:pPr>
      <w:r>
        <w:rPr>
          <w:sz w:val="24"/>
          <w:szCs w:val="24"/>
          <w:lang w:val="es-ES"/>
        </w:rPr>
        <w:t xml:space="preserve">UI </w:t>
      </w:r>
      <w:proofErr w:type="spellStart"/>
      <w:r>
        <w:rPr>
          <w:sz w:val="24"/>
          <w:szCs w:val="24"/>
          <w:lang w:val="es-ES"/>
        </w:rPr>
        <w:t>Design</w:t>
      </w:r>
      <w:proofErr w:type="spellEnd"/>
      <w:r>
        <w:rPr>
          <w:sz w:val="24"/>
          <w:szCs w:val="24"/>
          <w:lang w:val="es-ES"/>
        </w:rPr>
        <w:t xml:space="preserve"> </w:t>
      </w:r>
      <w:proofErr w:type="spellStart"/>
      <w:r>
        <w:rPr>
          <w:sz w:val="24"/>
          <w:szCs w:val="24"/>
          <w:lang w:val="es-ES"/>
        </w:rPr>
        <w:t>for</w:t>
      </w:r>
      <w:proofErr w:type="spellEnd"/>
      <w:r>
        <w:rPr>
          <w:sz w:val="24"/>
          <w:szCs w:val="24"/>
          <w:lang w:val="es-ES"/>
        </w:rPr>
        <w:t xml:space="preserve"> </w:t>
      </w:r>
      <w:proofErr w:type="spellStart"/>
      <w:r>
        <w:rPr>
          <w:sz w:val="24"/>
          <w:szCs w:val="24"/>
          <w:lang w:val="es-ES"/>
        </w:rPr>
        <w:t>Main</w:t>
      </w:r>
      <w:proofErr w:type="spellEnd"/>
      <w:r>
        <w:rPr>
          <w:sz w:val="24"/>
          <w:szCs w:val="24"/>
          <w:lang w:val="es-ES"/>
        </w:rPr>
        <w:t xml:space="preserve"> Page</w:t>
      </w:r>
    </w:p>
    <w:p w14:paraId="69153A8B" w14:textId="77777777" w:rsidR="00411669" w:rsidRPr="004D5A3B" w:rsidRDefault="00411669" w:rsidP="00411669">
      <w:pPr>
        <w:rPr>
          <w:b/>
          <w:sz w:val="24"/>
          <w:szCs w:val="24"/>
        </w:rPr>
      </w:pPr>
      <w:r w:rsidRPr="004D5A3B">
        <w:rPr>
          <w:b/>
          <w:sz w:val="24"/>
          <w:szCs w:val="24"/>
        </w:rPr>
        <w:t xml:space="preserve">Paul Matthew P. </w:t>
      </w:r>
      <w:proofErr w:type="spellStart"/>
      <w:r w:rsidRPr="004D5A3B">
        <w:rPr>
          <w:b/>
          <w:sz w:val="24"/>
          <w:szCs w:val="24"/>
        </w:rPr>
        <w:t>Llanillo</w:t>
      </w:r>
      <w:proofErr w:type="spellEnd"/>
    </w:p>
    <w:p w14:paraId="35292FCA" w14:textId="77777777" w:rsidR="004207F0" w:rsidRDefault="004207F0" w:rsidP="004207F0">
      <w:pPr>
        <w:pStyle w:val="ListParagraph"/>
        <w:numPr>
          <w:ilvl w:val="0"/>
          <w:numId w:val="19"/>
        </w:numPr>
        <w:rPr>
          <w:sz w:val="24"/>
          <w:szCs w:val="24"/>
          <w:lang w:val="es-ES"/>
        </w:rPr>
      </w:pPr>
      <w:proofErr w:type="spellStart"/>
      <w:r>
        <w:rPr>
          <w:sz w:val="24"/>
          <w:szCs w:val="24"/>
          <w:lang w:val="es-ES"/>
        </w:rPr>
        <w:t>Documentation</w:t>
      </w:r>
      <w:proofErr w:type="spellEnd"/>
    </w:p>
    <w:p w14:paraId="600B46EA" w14:textId="79701C79" w:rsidR="004207F0" w:rsidRDefault="004207F0" w:rsidP="004207F0">
      <w:pPr>
        <w:pStyle w:val="ListParagraph"/>
        <w:numPr>
          <w:ilvl w:val="0"/>
          <w:numId w:val="19"/>
        </w:numPr>
        <w:rPr>
          <w:sz w:val="24"/>
          <w:szCs w:val="24"/>
          <w:lang w:val="es-ES"/>
        </w:rPr>
      </w:pPr>
      <w:proofErr w:type="spellStart"/>
      <w:r>
        <w:rPr>
          <w:sz w:val="24"/>
          <w:szCs w:val="24"/>
          <w:lang w:val="es-ES"/>
        </w:rPr>
        <w:t>Coding</w:t>
      </w:r>
      <w:proofErr w:type="spellEnd"/>
    </w:p>
    <w:p w14:paraId="6E73CD12" w14:textId="77777777" w:rsidR="00411669" w:rsidRPr="004D5A3B" w:rsidRDefault="00411669" w:rsidP="00411669">
      <w:pPr>
        <w:rPr>
          <w:b/>
          <w:sz w:val="24"/>
          <w:szCs w:val="24"/>
          <w:lang w:val="es-ES"/>
        </w:rPr>
      </w:pPr>
      <w:r w:rsidRPr="004D5A3B">
        <w:rPr>
          <w:b/>
          <w:sz w:val="24"/>
          <w:szCs w:val="24"/>
          <w:lang w:val="es-ES"/>
        </w:rPr>
        <w:t xml:space="preserve">Cristian R. </w:t>
      </w:r>
      <w:proofErr w:type="spellStart"/>
      <w:r w:rsidRPr="004D5A3B">
        <w:rPr>
          <w:b/>
          <w:sz w:val="24"/>
          <w:szCs w:val="24"/>
          <w:lang w:val="es-ES"/>
        </w:rPr>
        <w:t>Saldua</w:t>
      </w:r>
      <w:proofErr w:type="spellEnd"/>
    </w:p>
    <w:p w14:paraId="32241BFE" w14:textId="77777777" w:rsidR="004207F0" w:rsidRDefault="004207F0" w:rsidP="004207F0">
      <w:pPr>
        <w:pStyle w:val="ListParagraph"/>
        <w:numPr>
          <w:ilvl w:val="0"/>
          <w:numId w:val="19"/>
        </w:numPr>
        <w:rPr>
          <w:sz w:val="24"/>
          <w:szCs w:val="24"/>
          <w:lang w:val="es-ES"/>
        </w:rPr>
      </w:pPr>
      <w:proofErr w:type="spellStart"/>
      <w:r>
        <w:rPr>
          <w:sz w:val="24"/>
          <w:szCs w:val="24"/>
          <w:lang w:val="es-ES"/>
        </w:rPr>
        <w:t>Documentation</w:t>
      </w:r>
      <w:proofErr w:type="spellEnd"/>
    </w:p>
    <w:p w14:paraId="2E52A69C" w14:textId="77777777" w:rsidR="004207F0" w:rsidRDefault="004207F0" w:rsidP="004207F0">
      <w:pPr>
        <w:pStyle w:val="ListParagraph"/>
        <w:numPr>
          <w:ilvl w:val="0"/>
          <w:numId w:val="19"/>
        </w:numPr>
        <w:rPr>
          <w:sz w:val="24"/>
          <w:szCs w:val="24"/>
          <w:lang w:val="es-ES"/>
        </w:rPr>
      </w:pPr>
      <w:proofErr w:type="spellStart"/>
      <w:r>
        <w:rPr>
          <w:sz w:val="24"/>
          <w:szCs w:val="24"/>
          <w:lang w:val="es-ES"/>
        </w:rPr>
        <w:t>Coding</w:t>
      </w:r>
      <w:proofErr w:type="spellEnd"/>
    </w:p>
    <w:p w14:paraId="33CE7628" w14:textId="77777777" w:rsidR="004207F0" w:rsidRDefault="004207F0" w:rsidP="004207F0">
      <w:pPr>
        <w:pStyle w:val="ListParagraph"/>
        <w:numPr>
          <w:ilvl w:val="0"/>
          <w:numId w:val="19"/>
        </w:numPr>
        <w:rPr>
          <w:sz w:val="24"/>
          <w:szCs w:val="24"/>
          <w:lang w:val="es-ES"/>
        </w:rPr>
      </w:pPr>
      <w:r>
        <w:rPr>
          <w:sz w:val="24"/>
          <w:szCs w:val="24"/>
          <w:lang w:val="es-ES"/>
        </w:rPr>
        <w:t xml:space="preserve">UI </w:t>
      </w:r>
      <w:proofErr w:type="spellStart"/>
      <w:r>
        <w:rPr>
          <w:sz w:val="24"/>
          <w:szCs w:val="24"/>
          <w:lang w:val="es-ES"/>
        </w:rPr>
        <w:t>Design</w:t>
      </w:r>
      <w:proofErr w:type="spellEnd"/>
      <w:r>
        <w:rPr>
          <w:sz w:val="24"/>
          <w:szCs w:val="24"/>
          <w:lang w:val="es-ES"/>
        </w:rPr>
        <w:t xml:space="preserve"> </w:t>
      </w:r>
      <w:proofErr w:type="spellStart"/>
      <w:r>
        <w:rPr>
          <w:sz w:val="24"/>
          <w:szCs w:val="24"/>
          <w:lang w:val="es-ES"/>
        </w:rPr>
        <w:t>for</w:t>
      </w:r>
      <w:proofErr w:type="spellEnd"/>
      <w:r>
        <w:rPr>
          <w:sz w:val="24"/>
          <w:szCs w:val="24"/>
          <w:lang w:val="es-ES"/>
        </w:rPr>
        <w:t xml:space="preserve"> </w:t>
      </w:r>
      <w:proofErr w:type="spellStart"/>
      <w:r>
        <w:rPr>
          <w:sz w:val="24"/>
          <w:szCs w:val="24"/>
          <w:lang w:val="es-ES"/>
        </w:rPr>
        <w:t>Main</w:t>
      </w:r>
      <w:proofErr w:type="spellEnd"/>
      <w:r>
        <w:rPr>
          <w:sz w:val="24"/>
          <w:szCs w:val="24"/>
          <w:lang w:val="es-ES"/>
        </w:rPr>
        <w:t xml:space="preserve"> Page</w:t>
      </w:r>
    </w:p>
    <w:p w14:paraId="59E21C37" w14:textId="77777777" w:rsidR="00361648" w:rsidRDefault="00361648" w:rsidP="00361648">
      <w:pPr>
        <w:rPr>
          <w:sz w:val="24"/>
          <w:szCs w:val="24"/>
          <w:lang w:val="es-ES"/>
        </w:rPr>
      </w:pPr>
    </w:p>
    <w:p w14:paraId="4C2BB303" w14:textId="77777777" w:rsidR="00361648" w:rsidRDefault="00361648" w:rsidP="00361648">
      <w:pPr>
        <w:rPr>
          <w:sz w:val="24"/>
          <w:szCs w:val="24"/>
          <w:lang w:val="es-ES"/>
        </w:rPr>
      </w:pPr>
    </w:p>
    <w:p w14:paraId="04AFDB10" w14:textId="77777777" w:rsidR="00361648" w:rsidRDefault="00361648" w:rsidP="00361648">
      <w:pPr>
        <w:rPr>
          <w:sz w:val="24"/>
          <w:szCs w:val="24"/>
          <w:lang w:val="es-ES"/>
        </w:rPr>
      </w:pPr>
    </w:p>
    <w:p w14:paraId="03BD16A7" w14:textId="309C9561" w:rsidR="00361648" w:rsidRDefault="00361648" w:rsidP="00361648">
      <w:pPr>
        <w:rPr>
          <w:sz w:val="24"/>
          <w:szCs w:val="24"/>
          <w:lang w:val="es-ES"/>
        </w:rPr>
      </w:pPr>
    </w:p>
    <w:p w14:paraId="74F74150" w14:textId="77777777" w:rsidR="00361648" w:rsidRDefault="00361648" w:rsidP="00361648">
      <w:pPr>
        <w:rPr>
          <w:sz w:val="24"/>
          <w:szCs w:val="24"/>
          <w:lang w:val="es-ES"/>
        </w:rPr>
      </w:pPr>
    </w:p>
    <w:p w14:paraId="08BB4CAD" w14:textId="77777777" w:rsidR="00361648" w:rsidRDefault="00361648" w:rsidP="00361648">
      <w:pPr>
        <w:rPr>
          <w:sz w:val="24"/>
          <w:szCs w:val="24"/>
          <w:lang w:val="es-ES"/>
        </w:rPr>
      </w:pPr>
    </w:p>
    <w:p w14:paraId="090C3956" w14:textId="77777777" w:rsidR="00361648" w:rsidRDefault="00361648" w:rsidP="00361648">
      <w:pPr>
        <w:rPr>
          <w:sz w:val="24"/>
          <w:szCs w:val="24"/>
          <w:lang w:val="es-ES"/>
        </w:rPr>
      </w:pPr>
    </w:p>
    <w:p w14:paraId="6A8D5F2C" w14:textId="77777777" w:rsidR="00361648" w:rsidRDefault="00361648" w:rsidP="00361648">
      <w:pPr>
        <w:rPr>
          <w:sz w:val="24"/>
          <w:szCs w:val="24"/>
          <w:lang w:val="es-ES"/>
        </w:rPr>
      </w:pPr>
    </w:p>
    <w:p w14:paraId="41C27F2C" w14:textId="77777777" w:rsidR="00361648" w:rsidRDefault="00361648" w:rsidP="00361648">
      <w:pPr>
        <w:rPr>
          <w:sz w:val="24"/>
          <w:szCs w:val="24"/>
          <w:lang w:val="es-ES"/>
        </w:rPr>
      </w:pPr>
    </w:p>
    <w:p w14:paraId="4D8C9F0F" w14:textId="77777777" w:rsidR="00361648" w:rsidRDefault="00361648" w:rsidP="00361648">
      <w:pPr>
        <w:rPr>
          <w:sz w:val="24"/>
          <w:szCs w:val="24"/>
          <w:lang w:val="es-ES"/>
        </w:rPr>
      </w:pPr>
    </w:p>
    <w:p w14:paraId="7DE3F6DE" w14:textId="01D82651" w:rsidR="00361648" w:rsidRDefault="00361648" w:rsidP="00BC00B3">
      <w:pPr>
        <w:pStyle w:val="Heading1"/>
      </w:pPr>
      <w:r w:rsidRPr="008400AA">
        <w:lastRenderedPageBreak/>
        <w:t>Appendix J:</w:t>
      </w:r>
      <w:r>
        <w:t xml:space="preserve"> </w:t>
      </w:r>
      <w:r w:rsidR="00BC00B3">
        <w:t>Design Thinking</w:t>
      </w:r>
    </w:p>
    <w:p w14:paraId="13109276" w14:textId="77777777" w:rsidR="00C56E64" w:rsidRPr="00C67FF0" w:rsidRDefault="00C56E64" w:rsidP="00C56E64">
      <w:pPr>
        <w:rPr>
          <w:rFonts w:cs="Arial"/>
          <w:sz w:val="26"/>
          <w:szCs w:val="26"/>
          <w:lang w:val="en-US"/>
        </w:rPr>
      </w:pPr>
    </w:p>
    <w:p w14:paraId="7DCF710F" w14:textId="77777777" w:rsidR="00C56E64" w:rsidRDefault="00C56E64" w:rsidP="00C56E64">
      <w:pPr>
        <w:jc w:val="center"/>
        <w:rPr>
          <w:rFonts w:cs="Arial"/>
          <w:sz w:val="26"/>
          <w:szCs w:val="26"/>
          <w:lang w:val="en-US"/>
        </w:rPr>
      </w:pPr>
      <w:r w:rsidRPr="00C67FF0">
        <w:rPr>
          <w:rFonts w:cs="Arial"/>
          <w:noProof/>
          <w:sz w:val="32"/>
          <w:szCs w:val="32"/>
          <w:lang w:val="en-US"/>
        </w:rPr>
        <w:drawing>
          <wp:anchor distT="0" distB="0" distL="114300" distR="114300" simplePos="0" relativeHeight="251658274" behindDoc="1" locked="0" layoutInCell="1" allowOverlap="1" wp14:anchorId="52EFE469" wp14:editId="581A6051">
            <wp:simplePos x="0" y="0"/>
            <wp:positionH relativeFrom="margin">
              <wp:align>center</wp:align>
            </wp:positionH>
            <wp:positionV relativeFrom="paragraph">
              <wp:posOffset>475615</wp:posOffset>
            </wp:positionV>
            <wp:extent cx="5019675" cy="2390140"/>
            <wp:effectExtent l="171450" t="171450" r="200025" b="200660"/>
            <wp:wrapTight wrapText="bothSides">
              <wp:wrapPolygon edited="0">
                <wp:start x="-656" y="-1549"/>
                <wp:lineTo x="-738" y="21348"/>
                <wp:lineTo x="-574" y="23241"/>
                <wp:lineTo x="22051" y="23241"/>
                <wp:lineTo x="22379" y="21003"/>
                <wp:lineTo x="22379" y="1549"/>
                <wp:lineTo x="22215" y="-1549"/>
                <wp:lineTo x="-656" y="-1549"/>
              </wp:wrapPolygon>
            </wp:wrapTight>
            <wp:docPr id="352061454" name="Picture 1" descr="A clock and bomb with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061454" name="Picture 1" descr="A clock and bomb with word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19675" cy="239014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sidRPr="00C67FF0">
        <w:rPr>
          <w:rFonts w:cs="Arial"/>
          <w:sz w:val="26"/>
          <w:szCs w:val="26"/>
          <w:lang w:val="en-US"/>
        </w:rPr>
        <w:t>Activity 1 of Design Thinking</w:t>
      </w:r>
      <w:r>
        <w:rPr>
          <w:rFonts w:cs="Arial"/>
          <w:sz w:val="26"/>
          <w:szCs w:val="26"/>
          <w:lang w:val="en-US"/>
        </w:rPr>
        <w:t xml:space="preserve"> (Alarm Clock)</w:t>
      </w:r>
    </w:p>
    <w:p w14:paraId="1A31557F" w14:textId="77777777" w:rsidR="00C56E64" w:rsidRPr="00C67FF0" w:rsidRDefault="00C56E64" w:rsidP="00C56E64">
      <w:pPr>
        <w:jc w:val="center"/>
        <w:rPr>
          <w:rFonts w:cs="Arial"/>
          <w:sz w:val="26"/>
          <w:szCs w:val="26"/>
          <w:lang w:val="en-US"/>
        </w:rPr>
      </w:pPr>
    </w:p>
    <w:p w14:paraId="71A9A527" w14:textId="77777777" w:rsidR="00C56E64" w:rsidRDefault="00C56E64" w:rsidP="00C56E64">
      <w:pPr>
        <w:jc w:val="center"/>
        <w:rPr>
          <w:rFonts w:cs="Arial"/>
          <w:sz w:val="26"/>
          <w:szCs w:val="26"/>
          <w:lang w:val="en-US"/>
        </w:rPr>
      </w:pPr>
      <w:r w:rsidRPr="00C67FF0">
        <w:rPr>
          <w:rFonts w:cs="Arial"/>
          <w:noProof/>
          <w:sz w:val="26"/>
          <w:szCs w:val="26"/>
          <w:lang w:val="en-US"/>
        </w:rPr>
        <w:drawing>
          <wp:anchor distT="0" distB="0" distL="114300" distR="114300" simplePos="0" relativeHeight="251658275" behindDoc="1" locked="0" layoutInCell="1" allowOverlap="1" wp14:anchorId="06EDEAE8" wp14:editId="705973D6">
            <wp:simplePos x="0" y="0"/>
            <wp:positionH relativeFrom="margin">
              <wp:posOffset>485775</wp:posOffset>
            </wp:positionH>
            <wp:positionV relativeFrom="paragraph">
              <wp:posOffset>450215</wp:posOffset>
            </wp:positionV>
            <wp:extent cx="5007610" cy="3000375"/>
            <wp:effectExtent l="152400" t="152400" r="364490" b="371475"/>
            <wp:wrapTight wrapText="bothSides">
              <wp:wrapPolygon edited="0">
                <wp:start x="329" y="-1097"/>
                <wp:lineTo x="-657" y="-823"/>
                <wp:lineTo x="-657" y="22217"/>
                <wp:lineTo x="-164" y="23314"/>
                <wp:lineTo x="740" y="23863"/>
                <wp:lineTo x="822" y="24137"/>
                <wp:lineTo x="21611" y="24137"/>
                <wp:lineTo x="21693" y="23863"/>
                <wp:lineTo x="22597" y="23314"/>
                <wp:lineTo x="23090" y="21257"/>
                <wp:lineTo x="23090" y="1371"/>
                <wp:lineTo x="22104" y="-686"/>
                <wp:lineTo x="22022" y="-1097"/>
                <wp:lineTo x="329" y="-1097"/>
              </wp:wrapPolygon>
            </wp:wrapTight>
            <wp:docPr id="1778861430" name="Picture 1" descr="A white text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61430" name="Picture 1" descr="A white text with red 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007610" cy="30003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C67FF0">
        <w:rPr>
          <w:rFonts w:cs="Arial"/>
          <w:sz w:val="26"/>
          <w:szCs w:val="26"/>
          <w:lang w:val="en-US"/>
        </w:rPr>
        <w:t>Activity 2 of Design Thinking (Problem Rundown)</w:t>
      </w:r>
    </w:p>
    <w:p w14:paraId="1431B5F8" w14:textId="77777777" w:rsidR="00C56E64" w:rsidRDefault="00C56E64" w:rsidP="00C56E64">
      <w:pPr>
        <w:jc w:val="center"/>
        <w:rPr>
          <w:rFonts w:cs="Arial"/>
          <w:sz w:val="26"/>
          <w:szCs w:val="26"/>
          <w:lang w:val="en-US"/>
        </w:rPr>
      </w:pPr>
      <w:r w:rsidRPr="00F41689">
        <w:rPr>
          <w:rFonts w:cs="Arial"/>
          <w:noProof/>
          <w:sz w:val="26"/>
          <w:szCs w:val="26"/>
          <w:lang w:val="en-US"/>
        </w:rPr>
        <w:drawing>
          <wp:anchor distT="0" distB="0" distL="114300" distR="114300" simplePos="0" relativeHeight="251658276" behindDoc="1" locked="0" layoutInCell="1" allowOverlap="1" wp14:anchorId="32BDC35E" wp14:editId="34FCB2E8">
            <wp:simplePos x="0" y="0"/>
            <wp:positionH relativeFrom="column">
              <wp:posOffset>83820</wp:posOffset>
            </wp:positionH>
            <wp:positionV relativeFrom="paragraph">
              <wp:posOffset>434340</wp:posOffset>
            </wp:positionV>
            <wp:extent cx="5943600" cy="3145155"/>
            <wp:effectExtent l="133350" t="114300" r="133350" b="169545"/>
            <wp:wrapTight wrapText="bothSides">
              <wp:wrapPolygon edited="0">
                <wp:start x="-415" y="-785"/>
                <wp:lineTo x="-485" y="21587"/>
                <wp:lineTo x="-208" y="22634"/>
                <wp:lineTo x="21738" y="22634"/>
                <wp:lineTo x="22015" y="20540"/>
                <wp:lineTo x="21946" y="-785"/>
                <wp:lineTo x="-415" y="-785"/>
              </wp:wrapPolygon>
            </wp:wrapTight>
            <wp:docPr id="1729966192" name="Picture 1" descr="A group of people standing in a circle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66192" name="Picture 1" descr="A group of people standing in a circle with colorful square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1451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rFonts w:cs="Arial"/>
          <w:sz w:val="26"/>
          <w:szCs w:val="26"/>
          <w:lang w:val="en-US"/>
        </w:rPr>
        <w:t>Activity 3 of Design Thinking (Empathy Map)</w:t>
      </w:r>
    </w:p>
    <w:p w14:paraId="521E94AE" w14:textId="77777777" w:rsidR="00C56E64" w:rsidRDefault="00C56E64" w:rsidP="00C56E64">
      <w:pPr>
        <w:jc w:val="center"/>
        <w:rPr>
          <w:rFonts w:cs="Arial"/>
          <w:sz w:val="26"/>
          <w:szCs w:val="26"/>
          <w:lang w:val="en-US"/>
        </w:rPr>
      </w:pPr>
      <w:r>
        <w:rPr>
          <w:noProof/>
        </w:rPr>
        <w:lastRenderedPageBreak/>
        <w:drawing>
          <wp:anchor distT="0" distB="0" distL="114300" distR="114300" simplePos="0" relativeHeight="251658277" behindDoc="1" locked="0" layoutInCell="1" allowOverlap="1" wp14:anchorId="5D684C3D" wp14:editId="0541B7D3">
            <wp:simplePos x="0" y="0"/>
            <wp:positionH relativeFrom="margin">
              <wp:align>center</wp:align>
            </wp:positionH>
            <wp:positionV relativeFrom="paragraph">
              <wp:posOffset>4101465</wp:posOffset>
            </wp:positionV>
            <wp:extent cx="5798820" cy="3261360"/>
            <wp:effectExtent l="171450" t="171450" r="182880" b="186690"/>
            <wp:wrapTight wrapText="bothSides">
              <wp:wrapPolygon edited="0">
                <wp:start x="-568" y="-1136"/>
                <wp:lineTo x="-639" y="21322"/>
                <wp:lineTo x="-497" y="22710"/>
                <wp:lineTo x="22068" y="22710"/>
                <wp:lineTo x="22210" y="21322"/>
                <wp:lineTo x="22139" y="-1136"/>
                <wp:lineTo x="-568" y="-1136"/>
              </wp:wrapPolygon>
            </wp:wrapTight>
            <wp:docPr id="869789255" name="Picture 16" descr="Several yellow post-it no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180787" name="Picture 16" descr="Several yellow post-it notes&#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98820" cy="32613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Pr>
          <w:rFonts w:cs="Arial"/>
          <w:sz w:val="26"/>
          <w:szCs w:val="26"/>
          <w:lang w:val="en-US"/>
        </w:rPr>
        <w:t>Activity 4 of Design Thinking (EBR and Hills)</w:t>
      </w:r>
    </w:p>
    <w:p w14:paraId="7A3AA9C7" w14:textId="77777777" w:rsidR="00C56E64" w:rsidRDefault="00C56E64" w:rsidP="00C56E64">
      <w:pPr>
        <w:jc w:val="center"/>
        <w:rPr>
          <w:rFonts w:cs="Arial"/>
          <w:sz w:val="26"/>
          <w:szCs w:val="26"/>
          <w:lang w:val="en-US"/>
        </w:rPr>
      </w:pPr>
    </w:p>
    <w:p w14:paraId="37903DF1" w14:textId="77777777" w:rsidR="00C56E64" w:rsidRDefault="00C56E64" w:rsidP="00C56E64">
      <w:pPr>
        <w:jc w:val="center"/>
        <w:rPr>
          <w:rFonts w:cs="Arial"/>
          <w:sz w:val="26"/>
          <w:szCs w:val="26"/>
          <w:lang w:val="en-US"/>
        </w:rPr>
      </w:pPr>
      <w:r w:rsidRPr="00F41689">
        <w:rPr>
          <w:rFonts w:cs="Arial"/>
          <w:noProof/>
          <w:sz w:val="26"/>
          <w:szCs w:val="26"/>
          <w:lang w:val="en-US"/>
        </w:rPr>
        <w:drawing>
          <wp:inline distT="0" distB="0" distL="0" distR="0" wp14:anchorId="4535D033" wp14:editId="3C81175C">
            <wp:extent cx="5943600" cy="3042285"/>
            <wp:effectExtent l="0" t="0" r="0" b="5715"/>
            <wp:docPr id="1827869758" name="Picture 1" descr="A diagram of emergency servi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869758" name="Picture 1" descr="A diagram of emergency services&#10;&#10;Description automatically generated"/>
                    <pic:cNvPicPr/>
                  </pic:nvPicPr>
                  <pic:blipFill>
                    <a:blip r:embed="rId48"/>
                    <a:stretch>
                      <a:fillRect/>
                    </a:stretch>
                  </pic:blipFill>
                  <pic:spPr>
                    <a:xfrm>
                      <a:off x="0" y="0"/>
                      <a:ext cx="5943600" cy="3042285"/>
                    </a:xfrm>
                    <a:prstGeom prst="rect">
                      <a:avLst/>
                    </a:prstGeom>
                  </pic:spPr>
                </pic:pic>
              </a:graphicData>
            </a:graphic>
          </wp:inline>
        </w:drawing>
      </w:r>
    </w:p>
    <w:p w14:paraId="33A509C3" w14:textId="77777777" w:rsidR="00C56E64" w:rsidRDefault="00C56E64" w:rsidP="00C56E64">
      <w:pPr>
        <w:jc w:val="center"/>
        <w:rPr>
          <w:rFonts w:cs="Arial"/>
          <w:sz w:val="26"/>
          <w:szCs w:val="26"/>
          <w:lang w:val="en-US"/>
        </w:rPr>
      </w:pPr>
    </w:p>
    <w:p w14:paraId="5D74550E" w14:textId="77777777" w:rsidR="00C56E64" w:rsidRDefault="00C56E64" w:rsidP="00C56E64">
      <w:pPr>
        <w:jc w:val="center"/>
        <w:rPr>
          <w:rFonts w:cs="Arial"/>
          <w:sz w:val="26"/>
          <w:szCs w:val="26"/>
          <w:lang w:val="en-US"/>
        </w:rPr>
      </w:pPr>
      <w:r w:rsidRPr="00A770AE">
        <w:rPr>
          <w:noProof/>
        </w:rPr>
        <w:lastRenderedPageBreak/>
        <w:drawing>
          <wp:anchor distT="0" distB="0" distL="114300" distR="114300" simplePos="0" relativeHeight="251658278" behindDoc="1" locked="0" layoutInCell="1" allowOverlap="1" wp14:anchorId="3F69EE4D" wp14:editId="5DE7DD8E">
            <wp:simplePos x="0" y="0"/>
            <wp:positionH relativeFrom="column">
              <wp:posOffset>-693420</wp:posOffset>
            </wp:positionH>
            <wp:positionV relativeFrom="paragraph">
              <wp:posOffset>361950</wp:posOffset>
            </wp:positionV>
            <wp:extent cx="7306811" cy="4084320"/>
            <wp:effectExtent l="0" t="0" r="8890" b="0"/>
            <wp:wrapTight wrapText="bothSides">
              <wp:wrapPolygon edited="0">
                <wp:start x="0" y="0"/>
                <wp:lineTo x="0" y="21459"/>
                <wp:lineTo x="21570" y="21459"/>
                <wp:lineTo x="21570" y="0"/>
                <wp:lineTo x="0" y="0"/>
              </wp:wrapPolygon>
            </wp:wrapTight>
            <wp:docPr id="204494057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639556" name="Picture 1" descr="A screenshot of a phon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306811" cy="4084320"/>
                    </a:xfrm>
                    <a:prstGeom prst="rect">
                      <a:avLst/>
                    </a:prstGeom>
                  </pic:spPr>
                </pic:pic>
              </a:graphicData>
            </a:graphic>
            <wp14:sizeRelH relativeFrom="page">
              <wp14:pctWidth>0</wp14:pctWidth>
            </wp14:sizeRelH>
            <wp14:sizeRelV relativeFrom="page">
              <wp14:pctHeight>0</wp14:pctHeight>
            </wp14:sizeRelV>
          </wp:anchor>
        </w:drawing>
      </w:r>
      <w:r>
        <w:rPr>
          <w:rFonts w:cs="Arial"/>
          <w:sz w:val="26"/>
          <w:szCs w:val="26"/>
          <w:lang w:val="en-US"/>
        </w:rPr>
        <w:t>Activity 5 of Design Thinking (Prototype)</w:t>
      </w:r>
    </w:p>
    <w:p w14:paraId="2EFBF5C7" w14:textId="77777777" w:rsidR="00C56E64" w:rsidRPr="00C56E64" w:rsidRDefault="00C56E64" w:rsidP="00C56E64">
      <w:pPr>
        <w:rPr>
          <w:lang w:val="en-US"/>
        </w:rPr>
      </w:pPr>
    </w:p>
    <w:p w14:paraId="736C0A1C" w14:textId="77777777" w:rsidR="00BC00B3" w:rsidRPr="00BC00B3" w:rsidRDefault="00BC00B3" w:rsidP="00BC00B3"/>
    <w:p w14:paraId="2D82A925" w14:textId="77777777" w:rsidR="00361648" w:rsidRPr="00361648" w:rsidRDefault="00361648" w:rsidP="00361648">
      <w:pPr>
        <w:rPr>
          <w:sz w:val="32"/>
          <w:szCs w:val="32"/>
        </w:rPr>
      </w:pPr>
    </w:p>
    <w:p w14:paraId="29FD09A0" w14:textId="68529594" w:rsidR="00996078" w:rsidRPr="00996078" w:rsidRDefault="00996078" w:rsidP="00996078"/>
    <w:p w14:paraId="7393BD79" w14:textId="77777777" w:rsidR="005B353B" w:rsidRPr="00230EED" w:rsidRDefault="005B353B" w:rsidP="00230EED">
      <w:pPr>
        <w:rPr>
          <w:rFonts w:eastAsia="Arial" w:cs="Arial"/>
        </w:rPr>
      </w:pPr>
    </w:p>
    <w:sectPr w:rsidR="005B353B" w:rsidRPr="00230EED">
      <w:headerReference w:type="default" r:id="rId4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Guest User" w:date="2024-06-11T08:51:00Z" w:initials="GU">
    <w:p w14:paraId="3B41762B" w14:textId="1D43FCA6" w:rsidR="3C4A47C9" w:rsidRDefault="3C4A47C9">
      <w:r>
        <w:t>remove The Developers proudly present</w:t>
      </w:r>
      <w:r>
        <w:annotationRef/>
      </w:r>
    </w:p>
  </w:comment>
  <w:comment w:id="1" w:author="Guest User" w:date="2024-06-11T08:46:00Z" w:initials="GU">
    <w:p w14:paraId="1B2D386B" w14:textId="2340B30C" w:rsidR="3C4A47C9" w:rsidRDefault="3C4A47C9">
      <w:r>
        <w:t>Revise</w:t>
      </w:r>
      <w:r>
        <w:annotationRef/>
      </w:r>
    </w:p>
  </w:comment>
  <w:comment w:id="6" w:author="Guest User" w:date="2024-06-11T08:54:00Z" w:initials="GU">
    <w:p w14:paraId="04D8EB26" w14:textId="10D47E73" w:rsidR="3C4A47C9" w:rsidRDefault="3C4A47C9">
      <w:r>
        <w:t>provide the complete details for this part</w:t>
      </w:r>
      <w:r>
        <w:annotationRef/>
      </w:r>
    </w:p>
  </w:comment>
  <w:comment w:id="10" w:author="Guest User" w:date="2024-06-11T09:01:00Z" w:initials="GU">
    <w:p w14:paraId="1DC836A7" w14:textId="4C04FB76" w:rsidR="3C4A47C9" w:rsidRDefault="3C4A47C9">
      <w:r>
        <w:t>discuss the main and sub functionality of your project</w:t>
      </w:r>
      <w:r>
        <w:annotationRef/>
      </w:r>
    </w:p>
  </w:comment>
  <w:comment w:id="12" w:author="Guest User" w:date="2024-06-11T09:02:00Z" w:initials="GU">
    <w:p w14:paraId="0F20F752" w14:textId="6A58D789" w:rsidR="3C4A47C9" w:rsidRDefault="3C4A47C9">
      <w:r>
        <w:t>specify other sub problems that lead to major problem</w:t>
      </w:r>
      <w:r>
        <w:annotationRef/>
      </w:r>
    </w:p>
  </w:comment>
  <w:comment w:id="14" w:author="Guest User" w:date="2024-06-11T09:03:00Z" w:initials="GU">
    <w:p w14:paraId="6813C811" w14:textId="14681F76" w:rsidR="3C4A47C9" w:rsidRDefault="3C4A47C9">
      <w:r>
        <w:t>specify the main and at least (3) specific objectives</w:t>
      </w:r>
      <w:r>
        <w:annotationRef/>
      </w:r>
    </w:p>
  </w:comment>
  <w:comment w:id="16" w:author="Guest User" w:date="2024-06-11T09:04:00Z" w:initials="GU">
    <w:p w14:paraId="340EDBF6" w14:textId="3E31205F" w:rsidR="3C4A47C9" w:rsidRDefault="3C4A47C9">
      <w:r>
        <w:t>know your beneficiaries and discuss the benefits of each in connection with the product</w:t>
      </w:r>
      <w:r>
        <w:annotationRef/>
      </w:r>
    </w:p>
  </w:comment>
  <w:comment w:id="19" w:author="Guest User" w:date="2024-06-11T09:06:00Z" w:initials="GU">
    <w:p w14:paraId="228DB10D" w14:textId="0DF74DF1" w:rsidR="3C4A47C9" w:rsidRDefault="3C4A47C9">
      <w:r>
        <w:t>discuss your point of view and the authors point of view and how the concept affects the systems development and where are the are limited to both point of view</w:t>
      </w:r>
      <w:r>
        <w:annotationRef/>
      </w:r>
    </w:p>
    <w:p w14:paraId="571436C8" w14:textId="6FB4C86A" w:rsidR="3C4A47C9" w:rsidRDefault="3C4A47C9"/>
  </w:comment>
  <w:comment w:id="22" w:author="Guest User" w:date="2024-06-11T09:07:00Z" w:initials="GU">
    <w:p w14:paraId="2A26A2E9" w14:textId="1D605076" w:rsidR="3C4A47C9" w:rsidRDefault="3C4A47C9">
      <w:r>
        <w:t xml:space="preserve">you can include versions also, minimum or recommended specs of the following concept: hardware, software, etc. </w:t>
      </w:r>
      <w:r>
        <w:annotationRef/>
      </w:r>
    </w:p>
  </w:comment>
  <w:comment w:id="30" w:author="Guest User" w:date="2024-06-11T09:09:00Z" w:initials="GU">
    <w:p w14:paraId="773A933C" w14:textId="1C2CD3D3" w:rsidR="3C4A47C9" w:rsidRDefault="3C4A47C9">
      <w:r>
        <w:t>include all the needed requirements here to support your project concept and end product</w:t>
      </w:r>
      <w:r>
        <w:annotationRef/>
      </w:r>
    </w:p>
    <w:p w14:paraId="02556EA0" w14:textId="63069CFB" w:rsidR="3C4A47C9" w:rsidRDefault="3C4A47C9"/>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B41762B" w15:done="1"/>
  <w15:commentEx w15:paraId="1B2D386B" w15:done="1"/>
  <w15:commentEx w15:paraId="04D8EB26" w15:done="1"/>
  <w15:commentEx w15:paraId="1DC836A7" w15:done="1"/>
  <w15:commentEx w15:paraId="0F20F752" w15:done="1"/>
  <w15:commentEx w15:paraId="6813C811" w15:done="1"/>
  <w15:commentEx w15:paraId="340EDBF6" w15:done="1"/>
  <w15:commentEx w15:paraId="571436C8" w15:done="1"/>
  <w15:commentEx w15:paraId="2A26A2E9" w15:done="1"/>
  <w15:commentEx w15:paraId="02556EA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4FF4795" w16cex:dateUtc="2024-06-11T00:51:00Z"/>
  <w16cex:commentExtensible w16cex:durableId="3D8045DD" w16cex:dateUtc="2024-06-11T00:46:00Z"/>
  <w16cex:commentExtensible w16cex:durableId="2D7AF4E1" w16cex:dateUtc="2024-06-11T00:54:00Z"/>
  <w16cex:commentExtensible w16cex:durableId="6B283262" w16cex:dateUtc="2024-06-11T01:01:00Z"/>
  <w16cex:commentExtensible w16cex:durableId="21B8D3E7" w16cex:dateUtc="2024-06-11T01:02:00Z"/>
  <w16cex:commentExtensible w16cex:durableId="4699E76B" w16cex:dateUtc="2024-06-11T01:03:00Z"/>
  <w16cex:commentExtensible w16cex:durableId="25622AEC" w16cex:dateUtc="2024-06-11T01:04:00Z"/>
  <w16cex:commentExtensible w16cex:durableId="11B6CBB8" w16cex:dateUtc="2024-06-11T01:06:00Z"/>
  <w16cex:commentExtensible w16cex:durableId="0D938EC3" w16cex:dateUtc="2024-06-11T01:07:00Z"/>
  <w16cex:commentExtensible w16cex:durableId="3AD6A6F1" w16cex:dateUtc="2024-06-11T0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B41762B" w16cid:durableId="74FF4795"/>
  <w16cid:commentId w16cid:paraId="1B2D386B" w16cid:durableId="3D8045DD"/>
  <w16cid:commentId w16cid:paraId="04D8EB26" w16cid:durableId="2D7AF4E1"/>
  <w16cid:commentId w16cid:paraId="1DC836A7" w16cid:durableId="6B283262"/>
  <w16cid:commentId w16cid:paraId="0F20F752" w16cid:durableId="21B8D3E7"/>
  <w16cid:commentId w16cid:paraId="6813C811" w16cid:durableId="4699E76B"/>
  <w16cid:commentId w16cid:paraId="340EDBF6" w16cid:durableId="25622AEC"/>
  <w16cid:commentId w16cid:paraId="571436C8" w16cid:durableId="11B6CBB8"/>
  <w16cid:commentId w16cid:paraId="2A26A2E9" w16cid:durableId="0D938EC3"/>
  <w16cid:commentId w16cid:paraId="02556EA0" w16cid:durableId="3AD6A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3B6D80" w14:textId="77777777" w:rsidR="003D48BB" w:rsidRDefault="003D48BB" w:rsidP="009831F7">
      <w:pPr>
        <w:spacing w:after="0" w:line="240" w:lineRule="auto"/>
      </w:pPr>
      <w:r>
        <w:separator/>
      </w:r>
    </w:p>
  </w:endnote>
  <w:endnote w:type="continuationSeparator" w:id="0">
    <w:p w14:paraId="7DFD7012" w14:textId="77777777" w:rsidR="003D48BB" w:rsidRDefault="003D48BB" w:rsidP="009831F7">
      <w:pPr>
        <w:spacing w:after="0" w:line="240" w:lineRule="auto"/>
      </w:pPr>
      <w:r>
        <w:continuationSeparator/>
      </w:r>
    </w:p>
  </w:endnote>
  <w:endnote w:type="continuationNotice" w:id="1">
    <w:p w14:paraId="5A8BB510" w14:textId="77777777" w:rsidR="003D48BB" w:rsidRDefault="003D48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AE127A" w14:textId="77777777" w:rsidR="003D48BB" w:rsidRDefault="003D48BB" w:rsidP="009831F7">
      <w:pPr>
        <w:spacing w:after="0" w:line="240" w:lineRule="auto"/>
      </w:pPr>
      <w:r>
        <w:separator/>
      </w:r>
    </w:p>
  </w:footnote>
  <w:footnote w:type="continuationSeparator" w:id="0">
    <w:p w14:paraId="39E343E6" w14:textId="77777777" w:rsidR="003D48BB" w:rsidRDefault="003D48BB" w:rsidP="009831F7">
      <w:pPr>
        <w:spacing w:after="0" w:line="240" w:lineRule="auto"/>
      </w:pPr>
      <w:r>
        <w:continuationSeparator/>
      </w:r>
    </w:p>
  </w:footnote>
  <w:footnote w:type="continuationNotice" w:id="1">
    <w:p w14:paraId="36ACA53B" w14:textId="77777777" w:rsidR="003D48BB" w:rsidRDefault="003D48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3E5DE" w14:textId="2D12DD26" w:rsidR="00667543" w:rsidRDefault="00667543">
    <w:pPr>
      <w:pStyle w:val="Header"/>
      <w:jc w:val="right"/>
    </w:pPr>
  </w:p>
  <w:p w14:paraId="5C766105" w14:textId="77777777" w:rsidR="00667543" w:rsidRDefault="00667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50816826"/>
      <w:docPartObj>
        <w:docPartGallery w:val="Page Numbers (Top of Page)"/>
        <w:docPartUnique/>
      </w:docPartObj>
    </w:sdtPr>
    <w:sdtEndPr>
      <w:rPr>
        <w:noProof/>
      </w:rPr>
    </w:sdtEndPr>
    <w:sdtContent>
      <w:p w14:paraId="5308096F" w14:textId="77777777" w:rsidR="00667543" w:rsidRDefault="0066754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65EC07C" w14:textId="77777777" w:rsidR="00667543" w:rsidRDefault="006675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8759613"/>
      <w:docPartObj>
        <w:docPartGallery w:val="Page Numbers (Top of Page)"/>
        <w:docPartUnique/>
      </w:docPartObj>
    </w:sdtPr>
    <w:sdtEndPr>
      <w:rPr>
        <w:noProof/>
      </w:rPr>
    </w:sdtEndPr>
    <w:sdtContent>
      <w:p w14:paraId="4AB27FE9" w14:textId="77777777" w:rsidR="00667543" w:rsidRDefault="0066754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E1DF77" w14:textId="77777777" w:rsidR="00667543" w:rsidRDefault="0066754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p w14:paraId="649EFB50" w14:textId="77777777" w:rsidR="00441AB4" w:rsidRDefault="00441AB4"/>
</w:hdr>
</file>

<file path=word/intelligence2.xml><?xml version="1.0" encoding="utf-8"?>
<int2:intelligence xmlns:int2="http://schemas.microsoft.com/office/intelligence/2020/intelligence" xmlns:oel="http://schemas.microsoft.com/office/2019/extlst">
  <int2:observations>
    <int2:textHash int2:hashCode="7FlEkBfltjJGLD" int2:id="m0Tugfg8">
      <int2:state int2:value="Rejected" int2:type="AugLoop_Text_Critique"/>
    </int2:textHash>
    <int2:bookmark int2:bookmarkName="_Int_XusSjCrp" int2:invalidationBookmarkName="" int2:hashCode="rk+oecDpkD2Q3F" int2:id="Blmjzw8c">
      <int2:state int2:value="Rejected" int2:type="AugLoop_Text_Critique"/>
    </int2:bookmark>
    <int2:bookmark int2:bookmarkName="_Int_TBhL86Um" int2:invalidationBookmarkName="" int2:hashCode="rk+oecDpkD2Q3F" int2:id="IUmKwdmr">
      <int2:state int2:value="Rejected" int2:type="AugLoop_Text_Critique"/>
    </int2:bookmark>
    <int2:bookmark int2:bookmarkName="_Int_TwlUEZ6L" int2:invalidationBookmarkName="" int2:hashCode="rk+oecDpkD2Q3F" int2:id="a6Ia309y">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D1BC7"/>
    <w:multiLevelType w:val="hybridMultilevel"/>
    <w:tmpl w:val="FFFFFFFF"/>
    <w:lvl w:ilvl="0" w:tplc="57305A50">
      <w:start w:val="1"/>
      <w:numFmt w:val="decimal"/>
      <w:lvlText w:val="%1."/>
      <w:lvlJc w:val="left"/>
      <w:pPr>
        <w:ind w:left="720" w:hanging="360"/>
      </w:pPr>
    </w:lvl>
    <w:lvl w:ilvl="1" w:tplc="4C9C876A">
      <w:start w:val="1"/>
      <w:numFmt w:val="lowerLetter"/>
      <w:lvlText w:val="%2."/>
      <w:lvlJc w:val="left"/>
      <w:pPr>
        <w:ind w:left="1440" w:hanging="360"/>
      </w:pPr>
    </w:lvl>
    <w:lvl w:ilvl="2" w:tplc="87B48B44">
      <w:start w:val="1"/>
      <w:numFmt w:val="lowerRoman"/>
      <w:lvlText w:val="%3."/>
      <w:lvlJc w:val="right"/>
      <w:pPr>
        <w:ind w:left="2160" w:hanging="180"/>
      </w:pPr>
    </w:lvl>
    <w:lvl w:ilvl="3" w:tplc="135C0504">
      <w:start w:val="1"/>
      <w:numFmt w:val="decimal"/>
      <w:lvlText w:val="%4."/>
      <w:lvlJc w:val="left"/>
      <w:pPr>
        <w:ind w:left="2880" w:hanging="360"/>
      </w:pPr>
    </w:lvl>
    <w:lvl w:ilvl="4" w:tplc="D246752C">
      <w:start w:val="1"/>
      <w:numFmt w:val="lowerLetter"/>
      <w:lvlText w:val="%5."/>
      <w:lvlJc w:val="left"/>
      <w:pPr>
        <w:ind w:left="3600" w:hanging="360"/>
      </w:pPr>
    </w:lvl>
    <w:lvl w:ilvl="5" w:tplc="BD56452A">
      <w:start w:val="1"/>
      <w:numFmt w:val="lowerRoman"/>
      <w:lvlText w:val="%6."/>
      <w:lvlJc w:val="right"/>
      <w:pPr>
        <w:ind w:left="4320" w:hanging="180"/>
      </w:pPr>
    </w:lvl>
    <w:lvl w:ilvl="6" w:tplc="BC7A20A2">
      <w:start w:val="1"/>
      <w:numFmt w:val="decimal"/>
      <w:lvlText w:val="%7."/>
      <w:lvlJc w:val="left"/>
      <w:pPr>
        <w:ind w:left="5040" w:hanging="360"/>
      </w:pPr>
    </w:lvl>
    <w:lvl w:ilvl="7" w:tplc="533EF6E2">
      <w:start w:val="1"/>
      <w:numFmt w:val="lowerLetter"/>
      <w:lvlText w:val="%8."/>
      <w:lvlJc w:val="left"/>
      <w:pPr>
        <w:ind w:left="5760" w:hanging="360"/>
      </w:pPr>
    </w:lvl>
    <w:lvl w:ilvl="8" w:tplc="E64C9CFC">
      <w:start w:val="1"/>
      <w:numFmt w:val="lowerRoman"/>
      <w:lvlText w:val="%9."/>
      <w:lvlJc w:val="right"/>
      <w:pPr>
        <w:ind w:left="6480" w:hanging="180"/>
      </w:pPr>
    </w:lvl>
  </w:abstractNum>
  <w:abstractNum w:abstractNumId="1" w15:restartNumberingAfterBreak="0">
    <w:nsid w:val="025FD89A"/>
    <w:multiLevelType w:val="hybridMultilevel"/>
    <w:tmpl w:val="FFFFFFFF"/>
    <w:lvl w:ilvl="0" w:tplc="E814D2C2">
      <w:start w:val="1"/>
      <w:numFmt w:val="bullet"/>
      <w:lvlText w:val=""/>
      <w:lvlJc w:val="left"/>
      <w:pPr>
        <w:ind w:left="720" w:hanging="360"/>
      </w:pPr>
      <w:rPr>
        <w:rFonts w:ascii="Symbol" w:hAnsi="Symbol" w:hint="default"/>
      </w:rPr>
    </w:lvl>
    <w:lvl w:ilvl="1" w:tplc="D77C542C">
      <w:start w:val="1"/>
      <w:numFmt w:val="bullet"/>
      <w:lvlText w:val="o"/>
      <w:lvlJc w:val="left"/>
      <w:pPr>
        <w:ind w:left="1440" w:hanging="360"/>
      </w:pPr>
      <w:rPr>
        <w:rFonts w:ascii="Courier New" w:hAnsi="Courier New" w:hint="default"/>
      </w:rPr>
    </w:lvl>
    <w:lvl w:ilvl="2" w:tplc="93FCD89E">
      <w:start w:val="1"/>
      <w:numFmt w:val="bullet"/>
      <w:lvlText w:val=""/>
      <w:lvlJc w:val="left"/>
      <w:pPr>
        <w:ind w:left="2160" w:hanging="360"/>
      </w:pPr>
      <w:rPr>
        <w:rFonts w:ascii="Wingdings" w:hAnsi="Wingdings" w:hint="default"/>
      </w:rPr>
    </w:lvl>
    <w:lvl w:ilvl="3" w:tplc="D994AD48">
      <w:start w:val="1"/>
      <w:numFmt w:val="bullet"/>
      <w:lvlText w:val=""/>
      <w:lvlJc w:val="left"/>
      <w:pPr>
        <w:ind w:left="2880" w:hanging="360"/>
      </w:pPr>
      <w:rPr>
        <w:rFonts w:ascii="Symbol" w:hAnsi="Symbol" w:hint="default"/>
      </w:rPr>
    </w:lvl>
    <w:lvl w:ilvl="4" w:tplc="301859F0">
      <w:start w:val="1"/>
      <w:numFmt w:val="bullet"/>
      <w:lvlText w:val="o"/>
      <w:lvlJc w:val="left"/>
      <w:pPr>
        <w:ind w:left="3600" w:hanging="360"/>
      </w:pPr>
      <w:rPr>
        <w:rFonts w:ascii="Courier New" w:hAnsi="Courier New" w:hint="default"/>
      </w:rPr>
    </w:lvl>
    <w:lvl w:ilvl="5" w:tplc="C0CCE094">
      <w:start w:val="1"/>
      <w:numFmt w:val="bullet"/>
      <w:lvlText w:val=""/>
      <w:lvlJc w:val="left"/>
      <w:pPr>
        <w:ind w:left="4320" w:hanging="360"/>
      </w:pPr>
      <w:rPr>
        <w:rFonts w:ascii="Wingdings" w:hAnsi="Wingdings" w:hint="default"/>
      </w:rPr>
    </w:lvl>
    <w:lvl w:ilvl="6" w:tplc="0BB472AC">
      <w:start w:val="1"/>
      <w:numFmt w:val="bullet"/>
      <w:lvlText w:val=""/>
      <w:lvlJc w:val="left"/>
      <w:pPr>
        <w:ind w:left="5040" w:hanging="360"/>
      </w:pPr>
      <w:rPr>
        <w:rFonts w:ascii="Symbol" w:hAnsi="Symbol" w:hint="default"/>
      </w:rPr>
    </w:lvl>
    <w:lvl w:ilvl="7" w:tplc="CA800820">
      <w:start w:val="1"/>
      <w:numFmt w:val="bullet"/>
      <w:lvlText w:val="o"/>
      <w:lvlJc w:val="left"/>
      <w:pPr>
        <w:ind w:left="5760" w:hanging="360"/>
      </w:pPr>
      <w:rPr>
        <w:rFonts w:ascii="Courier New" w:hAnsi="Courier New" w:hint="default"/>
      </w:rPr>
    </w:lvl>
    <w:lvl w:ilvl="8" w:tplc="FDA65EAE">
      <w:start w:val="1"/>
      <w:numFmt w:val="bullet"/>
      <w:lvlText w:val=""/>
      <w:lvlJc w:val="left"/>
      <w:pPr>
        <w:ind w:left="6480" w:hanging="360"/>
      </w:pPr>
      <w:rPr>
        <w:rFonts w:ascii="Wingdings" w:hAnsi="Wingdings" w:hint="default"/>
      </w:rPr>
    </w:lvl>
  </w:abstractNum>
  <w:abstractNum w:abstractNumId="2" w15:restartNumberingAfterBreak="0">
    <w:nsid w:val="02DC4E8B"/>
    <w:multiLevelType w:val="hybridMultilevel"/>
    <w:tmpl w:val="3A3222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0C9335"/>
    <w:multiLevelType w:val="hybridMultilevel"/>
    <w:tmpl w:val="FFFFFFFF"/>
    <w:lvl w:ilvl="0" w:tplc="43CEBE6E">
      <w:start w:val="1"/>
      <w:numFmt w:val="bullet"/>
      <w:lvlText w:val=""/>
      <w:lvlJc w:val="left"/>
      <w:pPr>
        <w:ind w:left="720" w:hanging="360"/>
      </w:pPr>
      <w:rPr>
        <w:rFonts w:ascii="Symbol" w:hAnsi="Symbol" w:hint="default"/>
      </w:rPr>
    </w:lvl>
    <w:lvl w:ilvl="1" w:tplc="FA9AA88A">
      <w:start w:val="1"/>
      <w:numFmt w:val="bullet"/>
      <w:lvlText w:val="-"/>
      <w:lvlJc w:val="left"/>
      <w:pPr>
        <w:ind w:left="1440" w:hanging="360"/>
      </w:pPr>
      <w:rPr>
        <w:rFonts w:ascii="Aptos" w:hAnsi="Aptos" w:hint="default"/>
      </w:rPr>
    </w:lvl>
    <w:lvl w:ilvl="2" w:tplc="4E10456E">
      <w:start w:val="1"/>
      <w:numFmt w:val="bullet"/>
      <w:lvlText w:val=""/>
      <w:lvlJc w:val="left"/>
      <w:pPr>
        <w:ind w:left="2160" w:hanging="360"/>
      </w:pPr>
      <w:rPr>
        <w:rFonts w:ascii="Wingdings" w:hAnsi="Wingdings" w:hint="default"/>
      </w:rPr>
    </w:lvl>
    <w:lvl w:ilvl="3" w:tplc="EED85FF4">
      <w:start w:val="1"/>
      <w:numFmt w:val="bullet"/>
      <w:lvlText w:val=""/>
      <w:lvlJc w:val="left"/>
      <w:pPr>
        <w:ind w:left="2880" w:hanging="360"/>
      </w:pPr>
      <w:rPr>
        <w:rFonts w:ascii="Symbol" w:hAnsi="Symbol" w:hint="default"/>
      </w:rPr>
    </w:lvl>
    <w:lvl w:ilvl="4" w:tplc="808AB8D6">
      <w:start w:val="1"/>
      <w:numFmt w:val="bullet"/>
      <w:lvlText w:val="o"/>
      <w:lvlJc w:val="left"/>
      <w:pPr>
        <w:ind w:left="3600" w:hanging="360"/>
      </w:pPr>
      <w:rPr>
        <w:rFonts w:ascii="Courier New" w:hAnsi="Courier New" w:hint="default"/>
      </w:rPr>
    </w:lvl>
    <w:lvl w:ilvl="5" w:tplc="98F09BCA">
      <w:start w:val="1"/>
      <w:numFmt w:val="bullet"/>
      <w:lvlText w:val=""/>
      <w:lvlJc w:val="left"/>
      <w:pPr>
        <w:ind w:left="4320" w:hanging="360"/>
      </w:pPr>
      <w:rPr>
        <w:rFonts w:ascii="Wingdings" w:hAnsi="Wingdings" w:hint="default"/>
      </w:rPr>
    </w:lvl>
    <w:lvl w:ilvl="6" w:tplc="2744AD36">
      <w:start w:val="1"/>
      <w:numFmt w:val="bullet"/>
      <w:lvlText w:val=""/>
      <w:lvlJc w:val="left"/>
      <w:pPr>
        <w:ind w:left="5040" w:hanging="360"/>
      </w:pPr>
      <w:rPr>
        <w:rFonts w:ascii="Symbol" w:hAnsi="Symbol" w:hint="default"/>
      </w:rPr>
    </w:lvl>
    <w:lvl w:ilvl="7" w:tplc="9F9CB7E0">
      <w:start w:val="1"/>
      <w:numFmt w:val="bullet"/>
      <w:lvlText w:val="o"/>
      <w:lvlJc w:val="left"/>
      <w:pPr>
        <w:ind w:left="5760" w:hanging="360"/>
      </w:pPr>
      <w:rPr>
        <w:rFonts w:ascii="Courier New" w:hAnsi="Courier New" w:hint="default"/>
      </w:rPr>
    </w:lvl>
    <w:lvl w:ilvl="8" w:tplc="C47661DC">
      <w:start w:val="1"/>
      <w:numFmt w:val="bullet"/>
      <w:lvlText w:val=""/>
      <w:lvlJc w:val="left"/>
      <w:pPr>
        <w:ind w:left="6480" w:hanging="360"/>
      </w:pPr>
      <w:rPr>
        <w:rFonts w:ascii="Wingdings" w:hAnsi="Wingdings" w:hint="default"/>
      </w:rPr>
    </w:lvl>
  </w:abstractNum>
  <w:abstractNum w:abstractNumId="4" w15:restartNumberingAfterBreak="0">
    <w:nsid w:val="058E4457"/>
    <w:multiLevelType w:val="hybridMultilevel"/>
    <w:tmpl w:val="FFFFFFFF"/>
    <w:lvl w:ilvl="0" w:tplc="29065726">
      <w:start w:val="1"/>
      <w:numFmt w:val="decimal"/>
      <w:lvlText w:val="%1."/>
      <w:lvlJc w:val="left"/>
      <w:pPr>
        <w:ind w:left="720" w:hanging="360"/>
      </w:pPr>
    </w:lvl>
    <w:lvl w:ilvl="1" w:tplc="C264F118">
      <w:start w:val="1"/>
      <w:numFmt w:val="lowerLetter"/>
      <w:lvlText w:val="%2."/>
      <w:lvlJc w:val="left"/>
      <w:pPr>
        <w:ind w:left="1440" w:hanging="360"/>
      </w:pPr>
    </w:lvl>
    <w:lvl w:ilvl="2" w:tplc="EC0E7BFC">
      <w:start w:val="1"/>
      <w:numFmt w:val="lowerRoman"/>
      <w:lvlText w:val="%3."/>
      <w:lvlJc w:val="right"/>
      <w:pPr>
        <w:ind w:left="2160" w:hanging="180"/>
      </w:pPr>
    </w:lvl>
    <w:lvl w:ilvl="3" w:tplc="E232132C">
      <w:start w:val="1"/>
      <w:numFmt w:val="decimal"/>
      <w:lvlText w:val="%4."/>
      <w:lvlJc w:val="left"/>
      <w:pPr>
        <w:ind w:left="2880" w:hanging="360"/>
      </w:pPr>
    </w:lvl>
    <w:lvl w:ilvl="4" w:tplc="D2547A7C">
      <w:start w:val="1"/>
      <w:numFmt w:val="lowerLetter"/>
      <w:lvlText w:val="%5."/>
      <w:lvlJc w:val="left"/>
      <w:pPr>
        <w:ind w:left="3600" w:hanging="360"/>
      </w:pPr>
    </w:lvl>
    <w:lvl w:ilvl="5" w:tplc="8D987478">
      <w:start w:val="1"/>
      <w:numFmt w:val="lowerRoman"/>
      <w:lvlText w:val="%6."/>
      <w:lvlJc w:val="right"/>
      <w:pPr>
        <w:ind w:left="4320" w:hanging="180"/>
      </w:pPr>
    </w:lvl>
    <w:lvl w:ilvl="6" w:tplc="B2D64638">
      <w:start w:val="1"/>
      <w:numFmt w:val="decimal"/>
      <w:lvlText w:val="%7."/>
      <w:lvlJc w:val="left"/>
      <w:pPr>
        <w:ind w:left="5040" w:hanging="360"/>
      </w:pPr>
    </w:lvl>
    <w:lvl w:ilvl="7" w:tplc="270684B0">
      <w:start w:val="1"/>
      <w:numFmt w:val="lowerLetter"/>
      <w:lvlText w:val="%8."/>
      <w:lvlJc w:val="left"/>
      <w:pPr>
        <w:ind w:left="5760" w:hanging="360"/>
      </w:pPr>
    </w:lvl>
    <w:lvl w:ilvl="8" w:tplc="F82E8DDE">
      <w:start w:val="1"/>
      <w:numFmt w:val="lowerRoman"/>
      <w:lvlText w:val="%9."/>
      <w:lvlJc w:val="right"/>
      <w:pPr>
        <w:ind w:left="6480" w:hanging="180"/>
      </w:pPr>
    </w:lvl>
  </w:abstractNum>
  <w:abstractNum w:abstractNumId="5" w15:restartNumberingAfterBreak="0">
    <w:nsid w:val="09CD2FB4"/>
    <w:multiLevelType w:val="hybridMultilevel"/>
    <w:tmpl w:val="FFFFFFFF"/>
    <w:lvl w:ilvl="0" w:tplc="765AE612">
      <w:start w:val="1"/>
      <w:numFmt w:val="bullet"/>
      <w:lvlText w:val=""/>
      <w:lvlJc w:val="left"/>
      <w:pPr>
        <w:ind w:left="720" w:hanging="360"/>
      </w:pPr>
      <w:rPr>
        <w:rFonts w:ascii="Symbol" w:hAnsi="Symbol" w:hint="default"/>
      </w:rPr>
    </w:lvl>
    <w:lvl w:ilvl="1" w:tplc="D72C3BBE">
      <w:start w:val="1"/>
      <w:numFmt w:val="bullet"/>
      <w:lvlText w:val="-"/>
      <w:lvlJc w:val="left"/>
      <w:pPr>
        <w:ind w:left="1440" w:hanging="360"/>
      </w:pPr>
      <w:rPr>
        <w:rFonts w:ascii="Aptos" w:hAnsi="Aptos" w:hint="default"/>
      </w:rPr>
    </w:lvl>
    <w:lvl w:ilvl="2" w:tplc="3968A4DA">
      <w:start w:val="1"/>
      <w:numFmt w:val="bullet"/>
      <w:lvlText w:val=""/>
      <w:lvlJc w:val="left"/>
      <w:pPr>
        <w:ind w:left="2160" w:hanging="360"/>
      </w:pPr>
      <w:rPr>
        <w:rFonts w:ascii="Wingdings" w:hAnsi="Wingdings" w:hint="default"/>
      </w:rPr>
    </w:lvl>
    <w:lvl w:ilvl="3" w:tplc="F22E9A1A">
      <w:start w:val="1"/>
      <w:numFmt w:val="bullet"/>
      <w:lvlText w:val=""/>
      <w:lvlJc w:val="left"/>
      <w:pPr>
        <w:ind w:left="2880" w:hanging="360"/>
      </w:pPr>
      <w:rPr>
        <w:rFonts w:ascii="Symbol" w:hAnsi="Symbol" w:hint="default"/>
      </w:rPr>
    </w:lvl>
    <w:lvl w:ilvl="4" w:tplc="57E8F6D8">
      <w:start w:val="1"/>
      <w:numFmt w:val="bullet"/>
      <w:lvlText w:val="o"/>
      <w:lvlJc w:val="left"/>
      <w:pPr>
        <w:ind w:left="3600" w:hanging="360"/>
      </w:pPr>
      <w:rPr>
        <w:rFonts w:ascii="Courier New" w:hAnsi="Courier New" w:hint="default"/>
      </w:rPr>
    </w:lvl>
    <w:lvl w:ilvl="5" w:tplc="8418F66A">
      <w:start w:val="1"/>
      <w:numFmt w:val="bullet"/>
      <w:lvlText w:val=""/>
      <w:lvlJc w:val="left"/>
      <w:pPr>
        <w:ind w:left="4320" w:hanging="360"/>
      </w:pPr>
      <w:rPr>
        <w:rFonts w:ascii="Wingdings" w:hAnsi="Wingdings" w:hint="default"/>
      </w:rPr>
    </w:lvl>
    <w:lvl w:ilvl="6" w:tplc="F0685418">
      <w:start w:val="1"/>
      <w:numFmt w:val="bullet"/>
      <w:lvlText w:val=""/>
      <w:lvlJc w:val="left"/>
      <w:pPr>
        <w:ind w:left="5040" w:hanging="360"/>
      </w:pPr>
      <w:rPr>
        <w:rFonts w:ascii="Symbol" w:hAnsi="Symbol" w:hint="default"/>
      </w:rPr>
    </w:lvl>
    <w:lvl w:ilvl="7" w:tplc="8B522F24">
      <w:start w:val="1"/>
      <w:numFmt w:val="bullet"/>
      <w:lvlText w:val="o"/>
      <w:lvlJc w:val="left"/>
      <w:pPr>
        <w:ind w:left="5760" w:hanging="360"/>
      </w:pPr>
      <w:rPr>
        <w:rFonts w:ascii="Courier New" w:hAnsi="Courier New" w:hint="default"/>
      </w:rPr>
    </w:lvl>
    <w:lvl w:ilvl="8" w:tplc="04D0FF3A">
      <w:start w:val="1"/>
      <w:numFmt w:val="bullet"/>
      <w:lvlText w:val=""/>
      <w:lvlJc w:val="left"/>
      <w:pPr>
        <w:ind w:left="6480" w:hanging="360"/>
      </w:pPr>
      <w:rPr>
        <w:rFonts w:ascii="Wingdings" w:hAnsi="Wingdings" w:hint="default"/>
      </w:rPr>
    </w:lvl>
  </w:abstractNum>
  <w:abstractNum w:abstractNumId="6" w15:restartNumberingAfterBreak="0">
    <w:nsid w:val="0D89F050"/>
    <w:multiLevelType w:val="hybridMultilevel"/>
    <w:tmpl w:val="FFFFFFFF"/>
    <w:lvl w:ilvl="0" w:tplc="08C02B1E">
      <w:start w:val="1"/>
      <w:numFmt w:val="bullet"/>
      <w:lvlText w:val=""/>
      <w:lvlJc w:val="left"/>
      <w:pPr>
        <w:ind w:left="720" w:hanging="360"/>
      </w:pPr>
      <w:rPr>
        <w:rFonts w:ascii="Symbol" w:hAnsi="Symbol" w:hint="default"/>
      </w:rPr>
    </w:lvl>
    <w:lvl w:ilvl="1" w:tplc="70EC9E94">
      <w:start w:val="1"/>
      <w:numFmt w:val="bullet"/>
      <w:lvlText w:val="-"/>
      <w:lvlJc w:val="left"/>
      <w:pPr>
        <w:ind w:left="1440" w:hanging="360"/>
      </w:pPr>
      <w:rPr>
        <w:rFonts w:ascii="Aptos" w:hAnsi="Aptos" w:hint="default"/>
      </w:rPr>
    </w:lvl>
    <w:lvl w:ilvl="2" w:tplc="2E828708">
      <w:start w:val="1"/>
      <w:numFmt w:val="bullet"/>
      <w:lvlText w:val=""/>
      <w:lvlJc w:val="left"/>
      <w:pPr>
        <w:ind w:left="2160" w:hanging="360"/>
      </w:pPr>
      <w:rPr>
        <w:rFonts w:ascii="Wingdings" w:hAnsi="Wingdings" w:hint="default"/>
      </w:rPr>
    </w:lvl>
    <w:lvl w:ilvl="3" w:tplc="ADC4DF6A">
      <w:start w:val="1"/>
      <w:numFmt w:val="bullet"/>
      <w:lvlText w:val=""/>
      <w:lvlJc w:val="left"/>
      <w:pPr>
        <w:ind w:left="2880" w:hanging="360"/>
      </w:pPr>
      <w:rPr>
        <w:rFonts w:ascii="Symbol" w:hAnsi="Symbol" w:hint="default"/>
      </w:rPr>
    </w:lvl>
    <w:lvl w:ilvl="4" w:tplc="9AF4F530">
      <w:start w:val="1"/>
      <w:numFmt w:val="bullet"/>
      <w:lvlText w:val="o"/>
      <w:lvlJc w:val="left"/>
      <w:pPr>
        <w:ind w:left="3600" w:hanging="360"/>
      </w:pPr>
      <w:rPr>
        <w:rFonts w:ascii="Courier New" w:hAnsi="Courier New" w:hint="default"/>
      </w:rPr>
    </w:lvl>
    <w:lvl w:ilvl="5" w:tplc="C1240C1A">
      <w:start w:val="1"/>
      <w:numFmt w:val="bullet"/>
      <w:lvlText w:val=""/>
      <w:lvlJc w:val="left"/>
      <w:pPr>
        <w:ind w:left="4320" w:hanging="360"/>
      </w:pPr>
      <w:rPr>
        <w:rFonts w:ascii="Wingdings" w:hAnsi="Wingdings" w:hint="default"/>
      </w:rPr>
    </w:lvl>
    <w:lvl w:ilvl="6" w:tplc="91726308">
      <w:start w:val="1"/>
      <w:numFmt w:val="bullet"/>
      <w:lvlText w:val=""/>
      <w:lvlJc w:val="left"/>
      <w:pPr>
        <w:ind w:left="5040" w:hanging="360"/>
      </w:pPr>
      <w:rPr>
        <w:rFonts w:ascii="Symbol" w:hAnsi="Symbol" w:hint="default"/>
      </w:rPr>
    </w:lvl>
    <w:lvl w:ilvl="7" w:tplc="B98CBC86">
      <w:start w:val="1"/>
      <w:numFmt w:val="bullet"/>
      <w:lvlText w:val="o"/>
      <w:lvlJc w:val="left"/>
      <w:pPr>
        <w:ind w:left="5760" w:hanging="360"/>
      </w:pPr>
      <w:rPr>
        <w:rFonts w:ascii="Courier New" w:hAnsi="Courier New" w:hint="default"/>
      </w:rPr>
    </w:lvl>
    <w:lvl w:ilvl="8" w:tplc="02D04DE0">
      <w:start w:val="1"/>
      <w:numFmt w:val="bullet"/>
      <w:lvlText w:val=""/>
      <w:lvlJc w:val="left"/>
      <w:pPr>
        <w:ind w:left="6480" w:hanging="360"/>
      </w:pPr>
      <w:rPr>
        <w:rFonts w:ascii="Wingdings" w:hAnsi="Wingdings" w:hint="default"/>
      </w:rPr>
    </w:lvl>
  </w:abstractNum>
  <w:abstractNum w:abstractNumId="7" w15:restartNumberingAfterBreak="0">
    <w:nsid w:val="11794F87"/>
    <w:multiLevelType w:val="hybridMultilevel"/>
    <w:tmpl w:val="FFFFFFFF"/>
    <w:lvl w:ilvl="0" w:tplc="AB8C9B34">
      <w:start w:val="1"/>
      <w:numFmt w:val="decimal"/>
      <w:lvlText w:val="%1."/>
      <w:lvlJc w:val="left"/>
      <w:pPr>
        <w:ind w:left="720" w:hanging="360"/>
      </w:pPr>
    </w:lvl>
    <w:lvl w:ilvl="1" w:tplc="B4B88602">
      <w:start w:val="1"/>
      <w:numFmt w:val="lowerLetter"/>
      <w:lvlText w:val="%2."/>
      <w:lvlJc w:val="left"/>
      <w:pPr>
        <w:ind w:left="1440" w:hanging="360"/>
      </w:pPr>
    </w:lvl>
    <w:lvl w:ilvl="2" w:tplc="9884ADA0">
      <w:start w:val="1"/>
      <w:numFmt w:val="lowerRoman"/>
      <w:lvlText w:val="%3."/>
      <w:lvlJc w:val="right"/>
      <w:pPr>
        <w:ind w:left="2160" w:hanging="180"/>
      </w:pPr>
    </w:lvl>
    <w:lvl w:ilvl="3" w:tplc="6A22F2F0">
      <w:start w:val="1"/>
      <w:numFmt w:val="decimal"/>
      <w:lvlText w:val="%4."/>
      <w:lvlJc w:val="left"/>
      <w:pPr>
        <w:ind w:left="2880" w:hanging="360"/>
      </w:pPr>
    </w:lvl>
    <w:lvl w:ilvl="4" w:tplc="6AFE2CFE">
      <w:start w:val="1"/>
      <w:numFmt w:val="lowerLetter"/>
      <w:lvlText w:val="%5."/>
      <w:lvlJc w:val="left"/>
      <w:pPr>
        <w:ind w:left="3600" w:hanging="360"/>
      </w:pPr>
    </w:lvl>
    <w:lvl w:ilvl="5" w:tplc="584E19F4">
      <w:start w:val="1"/>
      <w:numFmt w:val="lowerRoman"/>
      <w:lvlText w:val="%6."/>
      <w:lvlJc w:val="right"/>
      <w:pPr>
        <w:ind w:left="4320" w:hanging="180"/>
      </w:pPr>
    </w:lvl>
    <w:lvl w:ilvl="6" w:tplc="1798629C">
      <w:start w:val="1"/>
      <w:numFmt w:val="decimal"/>
      <w:lvlText w:val="%7."/>
      <w:lvlJc w:val="left"/>
      <w:pPr>
        <w:ind w:left="5040" w:hanging="360"/>
      </w:pPr>
    </w:lvl>
    <w:lvl w:ilvl="7" w:tplc="631ED99A">
      <w:start w:val="1"/>
      <w:numFmt w:val="lowerLetter"/>
      <w:lvlText w:val="%8."/>
      <w:lvlJc w:val="left"/>
      <w:pPr>
        <w:ind w:left="5760" w:hanging="360"/>
      </w:pPr>
    </w:lvl>
    <w:lvl w:ilvl="8" w:tplc="77208932">
      <w:start w:val="1"/>
      <w:numFmt w:val="lowerRoman"/>
      <w:lvlText w:val="%9."/>
      <w:lvlJc w:val="right"/>
      <w:pPr>
        <w:ind w:left="6480" w:hanging="180"/>
      </w:pPr>
    </w:lvl>
  </w:abstractNum>
  <w:abstractNum w:abstractNumId="8" w15:restartNumberingAfterBreak="0">
    <w:nsid w:val="129AEB8C"/>
    <w:multiLevelType w:val="hybridMultilevel"/>
    <w:tmpl w:val="FFFFFFFF"/>
    <w:lvl w:ilvl="0" w:tplc="75B883F8">
      <w:start w:val="1"/>
      <w:numFmt w:val="bullet"/>
      <w:lvlText w:val=""/>
      <w:lvlJc w:val="left"/>
      <w:pPr>
        <w:ind w:left="720" w:hanging="360"/>
      </w:pPr>
      <w:rPr>
        <w:rFonts w:ascii="Symbol" w:hAnsi="Symbol" w:hint="default"/>
      </w:rPr>
    </w:lvl>
    <w:lvl w:ilvl="1" w:tplc="3A5C2572">
      <w:start w:val="1"/>
      <w:numFmt w:val="bullet"/>
      <w:lvlText w:val="-"/>
      <w:lvlJc w:val="left"/>
      <w:pPr>
        <w:ind w:left="1440" w:hanging="360"/>
      </w:pPr>
      <w:rPr>
        <w:rFonts w:ascii="Aptos" w:hAnsi="Aptos" w:hint="default"/>
      </w:rPr>
    </w:lvl>
    <w:lvl w:ilvl="2" w:tplc="0BC26794">
      <w:start w:val="1"/>
      <w:numFmt w:val="bullet"/>
      <w:lvlText w:val=""/>
      <w:lvlJc w:val="left"/>
      <w:pPr>
        <w:ind w:left="2160" w:hanging="360"/>
      </w:pPr>
      <w:rPr>
        <w:rFonts w:ascii="Wingdings" w:hAnsi="Wingdings" w:hint="default"/>
      </w:rPr>
    </w:lvl>
    <w:lvl w:ilvl="3" w:tplc="24FAF0C8">
      <w:start w:val="1"/>
      <w:numFmt w:val="bullet"/>
      <w:lvlText w:val=""/>
      <w:lvlJc w:val="left"/>
      <w:pPr>
        <w:ind w:left="2880" w:hanging="360"/>
      </w:pPr>
      <w:rPr>
        <w:rFonts w:ascii="Symbol" w:hAnsi="Symbol" w:hint="default"/>
      </w:rPr>
    </w:lvl>
    <w:lvl w:ilvl="4" w:tplc="C7883D4E">
      <w:start w:val="1"/>
      <w:numFmt w:val="bullet"/>
      <w:lvlText w:val="o"/>
      <w:lvlJc w:val="left"/>
      <w:pPr>
        <w:ind w:left="3600" w:hanging="360"/>
      </w:pPr>
      <w:rPr>
        <w:rFonts w:ascii="Courier New" w:hAnsi="Courier New" w:hint="default"/>
      </w:rPr>
    </w:lvl>
    <w:lvl w:ilvl="5" w:tplc="48C647D2">
      <w:start w:val="1"/>
      <w:numFmt w:val="bullet"/>
      <w:lvlText w:val=""/>
      <w:lvlJc w:val="left"/>
      <w:pPr>
        <w:ind w:left="4320" w:hanging="360"/>
      </w:pPr>
      <w:rPr>
        <w:rFonts w:ascii="Wingdings" w:hAnsi="Wingdings" w:hint="default"/>
      </w:rPr>
    </w:lvl>
    <w:lvl w:ilvl="6" w:tplc="B4523B5C">
      <w:start w:val="1"/>
      <w:numFmt w:val="bullet"/>
      <w:lvlText w:val=""/>
      <w:lvlJc w:val="left"/>
      <w:pPr>
        <w:ind w:left="5040" w:hanging="360"/>
      </w:pPr>
      <w:rPr>
        <w:rFonts w:ascii="Symbol" w:hAnsi="Symbol" w:hint="default"/>
      </w:rPr>
    </w:lvl>
    <w:lvl w:ilvl="7" w:tplc="AEC4388E">
      <w:start w:val="1"/>
      <w:numFmt w:val="bullet"/>
      <w:lvlText w:val="o"/>
      <w:lvlJc w:val="left"/>
      <w:pPr>
        <w:ind w:left="5760" w:hanging="360"/>
      </w:pPr>
      <w:rPr>
        <w:rFonts w:ascii="Courier New" w:hAnsi="Courier New" w:hint="default"/>
      </w:rPr>
    </w:lvl>
    <w:lvl w:ilvl="8" w:tplc="F5F4533E">
      <w:start w:val="1"/>
      <w:numFmt w:val="bullet"/>
      <w:lvlText w:val=""/>
      <w:lvlJc w:val="left"/>
      <w:pPr>
        <w:ind w:left="6480" w:hanging="360"/>
      </w:pPr>
      <w:rPr>
        <w:rFonts w:ascii="Wingdings" w:hAnsi="Wingdings" w:hint="default"/>
      </w:rPr>
    </w:lvl>
  </w:abstractNum>
  <w:abstractNum w:abstractNumId="9" w15:restartNumberingAfterBreak="0">
    <w:nsid w:val="15911586"/>
    <w:multiLevelType w:val="hybridMultilevel"/>
    <w:tmpl w:val="FFFFFFFF"/>
    <w:lvl w:ilvl="0" w:tplc="CA825F82">
      <w:start w:val="1"/>
      <w:numFmt w:val="bullet"/>
      <w:lvlText w:val=""/>
      <w:lvlJc w:val="left"/>
      <w:pPr>
        <w:ind w:left="720" w:hanging="360"/>
      </w:pPr>
      <w:rPr>
        <w:rFonts w:ascii="Symbol" w:hAnsi="Symbol" w:hint="default"/>
      </w:rPr>
    </w:lvl>
    <w:lvl w:ilvl="1" w:tplc="8966B8AA">
      <w:start w:val="1"/>
      <w:numFmt w:val="bullet"/>
      <w:lvlText w:val="-"/>
      <w:lvlJc w:val="left"/>
      <w:pPr>
        <w:ind w:left="1440" w:hanging="360"/>
      </w:pPr>
      <w:rPr>
        <w:rFonts w:ascii="Aptos" w:hAnsi="Aptos" w:hint="default"/>
      </w:rPr>
    </w:lvl>
    <w:lvl w:ilvl="2" w:tplc="E80CB83A">
      <w:start w:val="1"/>
      <w:numFmt w:val="bullet"/>
      <w:lvlText w:val=""/>
      <w:lvlJc w:val="left"/>
      <w:pPr>
        <w:ind w:left="2160" w:hanging="360"/>
      </w:pPr>
      <w:rPr>
        <w:rFonts w:ascii="Wingdings" w:hAnsi="Wingdings" w:hint="default"/>
      </w:rPr>
    </w:lvl>
    <w:lvl w:ilvl="3" w:tplc="10D081A0">
      <w:start w:val="1"/>
      <w:numFmt w:val="bullet"/>
      <w:lvlText w:val=""/>
      <w:lvlJc w:val="left"/>
      <w:pPr>
        <w:ind w:left="2880" w:hanging="360"/>
      </w:pPr>
      <w:rPr>
        <w:rFonts w:ascii="Symbol" w:hAnsi="Symbol" w:hint="default"/>
      </w:rPr>
    </w:lvl>
    <w:lvl w:ilvl="4" w:tplc="66728CD0">
      <w:start w:val="1"/>
      <w:numFmt w:val="bullet"/>
      <w:lvlText w:val="o"/>
      <w:lvlJc w:val="left"/>
      <w:pPr>
        <w:ind w:left="3600" w:hanging="360"/>
      </w:pPr>
      <w:rPr>
        <w:rFonts w:ascii="Courier New" w:hAnsi="Courier New" w:hint="default"/>
      </w:rPr>
    </w:lvl>
    <w:lvl w:ilvl="5" w:tplc="A4A499FA">
      <w:start w:val="1"/>
      <w:numFmt w:val="bullet"/>
      <w:lvlText w:val=""/>
      <w:lvlJc w:val="left"/>
      <w:pPr>
        <w:ind w:left="4320" w:hanging="360"/>
      </w:pPr>
      <w:rPr>
        <w:rFonts w:ascii="Wingdings" w:hAnsi="Wingdings" w:hint="default"/>
      </w:rPr>
    </w:lvl>
    <w:lvl w:ilvl="6" w:tplc="AE40555E">
      <w:start w:val="1"/>
      <w:numFmt w:val="bullet"/>
      <w:lvlText w:val=""/>
      <w:lvlJc w:val="left"/>
      <w:pPr>
        <w:ind w:left="5040" w:hanging="360"/>
      </w:pPr>
      <w:rPr>
        <w:rFonts w:ascii="Symbol" w:hAnsi="Symbol" w:hint="default"/>
      </w:rPr>
    </w:lvl>
    <w:lvl w:ilvl="7" w:tplc="4964D2BC">
      <w:start w:val="1"/>
      <w:numFmt w:val="bullet"/>
      <w:lvlText w:val="o"/>
      <w:lvlJc w:val="left"/>
      <w:pPr>
        <w:ind w:left="5760" w:hanging="360"/>
      </w:pPr>
      <w:rPr>
        <w:rFonts w:ascii="Courier New" w:hAnsi="Courier New" w:hint="default"/>
      </w:rPr>
    </w:lvl>
    <w:lvl w:ilvl="8" w:tplc="F64EA226">
      <w:start w:val="1"/>
      <w:numFmt w:val="bullet"/>
      <w:lvlText w:val=""/>
      <w:lvlJc w:val="left"/>
      <w:pPr>
        <w:ind w:left="6480" w:hanging="360"/>
      </w:pPr>
      <w:rPr>
        <w:rFonts w:ascii="Wingdings" w:hAnsi="Wingdings" w:hint="default"/>
      </w:rPr>
    </w:lvl>
  </w:abstractNum>
  <w:abstractNum w:abstractNumId="10" w15:restartNumberingAfterBreak="0">
    <w:nsid w:val="175D1E6C"/>
    <w:multiLevelType w:val="hybridMultilevel"/>
    <w:tmpl w:val="FFFFFFFF"/>
    <w:lvl w:ilvl="0" w:tplc="96F6FF36">
      <w:start w:val="1"/>
      <w:numFmt w:val="bullet"/>
      <w:lvlText w:val=""/>
      <w:lvlJc w:val="left"/>
      <w:pPr>
        <w:ind w:left="720" w:hanging="360"/>
      </w:pPr>
      <w:rPr>
        <w:rFonts w:ascii="Symbol" w:hAnsi="Symbol" w:hint="default"/>
      </w:rPr>
    </w:lvl>
    <w:lvl w:ilvl="1" w:tplc="4C049220">
      <w:start w:val="1"/>
      <w:numFmt w:val="bullet"/>
      <w:lvlText w:val="-"/>
      <w:lvlJc w:val="left"/>
      <w:pPr>
        <w:ind w:left="1440" w:hanging="360"/>
      </w:pPr>
      <w:rPr>
        <w:rFonts w:ascii="Aptos" w:hAnsi="Aptos" w:hint="default"/>
      </w:rPr>
    </w:lvl>
    <w:lvl w:ilvl="2" w:tplc="76528268">
      <w:start w:val="1"/>
      <w:numFmt w:val="bullet"/>
      <w:lvlText w:val=""/>
      <w:lvlJc w:val="left"/>
      <w:pPr>
        <w:ind w:left="2160" w:hanging="360"/>
      </w:pPr>
      <w:rPr>
        <w:rFonts w:ascii="Wingdings" w:hAnsi="Wingdings" w:hint="default"/>
      </w:rPr>
    </w:lvl>
    <w:lvl w:ilvl="3" w:tplc="741012EE">
      <w:start w:val="1"/>
      <w:numFmt w:val="bullet"/>
      <w:lvlText w:val=""/>
      <w:lvlJc w:val="left"/>
      <w:pPr>
        <w:ind w:left="2880" w:hanging="360"/>
      </w:pPr>
      <w:rPr>
        <w:rFonts w:ascii="Symbol" w:hAnsi="Symbol" w:hint="default"/>
      </w:rPr>
    </w:lvl>
    <w:lvl w:ilvl="4" w:tplc="B03EECD4">
      <w:start w:val="1"/>
      <w:numFmt w:val="bullet"/>
      <w:lvlText w:val="o"/>
      <w:lvlJc w:val="left"/>
      <w:pPr>
        <w:ind w:left="3600" w:hanging="360"/>
      </w:pPr>
      <w:rPr>
        <w:rFonts w:ascii="Courier New" w:hAnsi="Courier New" w:hint="default"/>
      </w:rPr>
    </w:lvl>
    <w:lvl w:ilvl="5" w:tplc="1A3486F6">
      <w:start w:val="1"/>
      <w:numFmt w:val="bullet"/>
      <w:lvlText w:val=""/>
      <w:lvlJc w:val="left"/>
      <w:pPr>
        <w:ind w:left="4320" w:hanging="360"/>
      </w:pPr>
      <w:rPr>
        <w:rFonts w:ascii="Wingdings" w:hAnsi="Wingdings" w:hint="default"/>
      </w:rPr>
    </w:lvl>
    <w:lvl w:ilvl="6" w:tplc="FA3C6154">
      <w:start w:val="1"/>
      <w:numFmt w:val="bullet"/>
      <w:lvlText w:val=""/>
      <w:lvlJc w:val="left"/>
      <w:pPr>
        <w:ind w:left="5040" w:hanging="360"/>
      </w:pPr>
      <w:rPr>
        <w:rFonts w:ascii="Symbol" w:hAnsi="Symbol" w:hint="default"/>
      </w:rPr>
    </w:lvl>
    <w:lvl w:ilvl="7" w:tplc="379485AE">
      <w:start w:val="1"/>
      <w:numFmt w:val="bullet"/>
      <w:lvlText w:val="o"/>
      <w:lvlJc w:val="left"/>
      <w:pPr>
        <w:ind w:left="5760" w:hanging="360"/>
      </w:pPr>
      <w:rPr>
        <w:rFonts w:ascii="Courier New" w:hAnsi="Courier New" w:hint="default"/>
      </w:rPr>
    </w:lvl>
    <w:lvl w:ilvl="8" w:tplc="0A42F3AE">
      <w:start w:val="1"/>
      <w:numFmt w:val="bullet"/>
      <w:lvlText w:val=""/>
      <w:lvlJc w:val="left"/>
      <w:pPr>
        <w:ind w:left="6480" w:hanging="360"/>
      </w:pPr>
      <w:rPr>
        <w:rFonts w:ascii="Wingdings" w:hAnsi="Wingdings" w:hint="default"/>
      </w:rPr>
    </w:lvl>
  </w:abstractNum>
  <w:abstractNum w:abstractNumId="11" w15:restartNumberingAfterBreak="0">
    <w:nsid w:val="17E0E8BA"/>
    <w:multiLevelType w:val="hybridMultilevel"/>
    <w:tmpl w:val="59AC6E8E"/>
    <w:lvl w:ilvl="0" w:tplc="C9461DF0">
      <w:start w:val="1"/>
      <w:numFmt w:val="bullet"/>
      <w:lvlText w:val=""/>
      <w:lvlJc w:val="left"/>
      <w:pPr>
        <w:ind w:left="720" w:hanging="360"/>
      </w:pPr>
      <w:rPr>
        <w:rFonts w:ascii="Symbol" w:hAnsi="Symbol" w:hint="default"/>
      </w:rPr>
    </w:lvl>
    <w:lvl w:ilvl="1" w:tplc="F3E2B5F4">
      <w:start w:val="1"/>
      <w:numFmt w:val="bullet"/>
      <w:lvlText w:val="o"/>
      <w:lvlJc w:val="left"/>
      <w:pPr>
        <w:ind w:left="1440" w:hanging="360"/>
      </w:pPr>
      <w:rPr>
        <w:rFonts w:ascii="Courier New" w:hAnsi="Courier New" w:hint="default"/>
      </w:rPr>
    </w:lvl>
    <w:lvl w:ilvl="2" w:tplc="ED5448B2">
      <w:start w:val="1"/>
      <w:numFmt w:val="bullet"/>
      <w:lvlText w:val=""/>
      <w:lvlJc w:val="left"/>
      <w:pPr>
        <w:ind w:left="2160" w:hanging="360"/>
      </w:pPr>
      <w:rPr>
        <w:rFonts w:ascii="Wingdings" w:hAnsi="Wingdings" w:hint="default"/>
      </w:rPr>
    </w:lvl>
    <w:lvl w:ilvl="3" w:tplc="6BF4F0E2">
      <w:start w:val="1"/>
      <w:numFmt w:val="bullet"/>
      <w:lvlText w:val=""/>
      <w:lvlJc w:val="left"/>
      <w:pPr>
        <w:ind w:left="2880" w:hanging="360"/>
      </w:pPr>
      <w:rPr>
        <w:rFonts w:ascii="Symbol" w:hAnsi="Symbol" w:hint="default"/>
      </w:rPr>
    </w:lvl>
    <w:lvl w:ilvl="4" w:tplc="940ADEE8">
      <w:start w:val="1"/>
      <w:numFmt w:val="bullet"/>
      <w:lvlText w:val="o"/>
      <w:lvlJc w:val="left"/>
      <w:pPr>
        <w:ind w:left="3600" w:hanging="360"/>
      </w:pPr>
      <w:rPr>
        <w:rFonts w:ascii="Courier New" w:hAnsi="Courier New" w:hint="default"/>
      </w:rPr>
    </w:lvl>
    <w:lvl w:ilvl="5" w:tplc="1E46DDEA">
      <w:start w:val="1"/>
      <w:numFmt w:val="bullet"/>
      <w:lvlText w:val=""/>
      <w:lvlJc w:val="left"/>
      <w:pPr>
        <w:ind w:left="4320" w:hanging="360"/>
      </w:pPr>
      <w:rPr>
        <w:rFonts w:ascii="Wingdings" w:hAnsi="Wingdings" w:hint="default"/>
      </w:rPr>
    </w:lvl>
    <w:lvl w:ilvl="6" w:tplc="17347D80">
      <w:start w:val="1"/>
      <w:numFmt w:val="bullet"/>
      <w:lvlText w:val=""/>
      <w:lvlJc w:val="left"/>
      <w:pPr>
        <w:ind w:left="5040" w:hanging="360"/>
      </w:pPr>
      <w:rPr>
        <w:rFonts w:ascii="Symbol" w:hAnsi="Symbol" w:hint="default"/>
      </w:rPr>
    </w:lvl>
    <w:lvl w:ilvl="7" w:tplc="1FF6A096">
      <w:start w:val="1"/>
      <w:numFmt w:val="bullet"/>
      <w:lvlText w:val="o"/>
      <w:lvlJc w:val="left"/>
      <w:pPr>
        <w:ind w:left="5760" w:hanging="360"/>
      </w:pPr>
      <w:rPr>
        <w:rFonts w:ascii="Courier New" w:hAnsi="Courier New" w:hint="default"/>
      </w:rPr>
    </w:lvl>
    <w:lvl w:ilvl="8" w:tplc="271E24F4">
      <w:start w:val="1"/>
      <w:numFmt w:val="bullet"/>
      <w:lvlText w:val=""/>
      <w:lvlJc w:val="left"/>
      <w:pPr>
        <w:ind w:left="6480" w:hanging="360"/>
      </w:pPr>
      <w:rPr>
        <w:rFonts w:ascii="Wingdings" w:hAnsi="Wingdings" w:hint="default"/>
      </w:rPr>
    </w:lvl>
  </w:abstractNum>
  <w:abstractNum w:abstractNumId="12"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C4F4B8D"/>
    <w:multiLevelType w:val="hybridMultilevel"/>
    <w:tmpl w:val="FFFFFFFF"/>
    <w:lvl w:ilvl="0" w:tplc="18AE35B2">
      <w:start w:val="1"/>
      <w:numFmt w:val="decimal"/>
      <w:lvlText w:val="%1."/>
      <w:lvlJc w:val="left"/>
      <w:pPr>
        <w:ind w:left="720" w:hanging="360"/>
      </w:pPr>
    </w:lvl>
    <w:lvl w:ilvl="1" w:tplc="6540C876">
      <w:start w:val="1"/>
      <w:numFmt w:val="lowerLetter"/>
      <w:lvlText w:val="%2."/>
      <w:lvlJc w:val="left"/>
      <w:pPr>
        <w:ind w:left="1440" w:hanging="360"/>
      </w:pPr>
    </w:lvl>
    <w:lvl w:ilvl="2" w:tplc="F89650CA">
      <w:start w:val="1"/>
      <w:numFmt w:val="lowerRoman"/>
      <w:lvlText w:val="%3."/>
      <w:lvlJc w:val="right"/>
      <w:pPr>
        <w:ind w:left="2160" w:hanging="180"/>
      </w:pPr>
    </w:lvl>
    <w:lvl w:ilvl="3" w:tplc="AF0AC83E">
      <w:start w:val="1"/>
      <w:numFmt w:val="decimal"/>
      <w:lvlText w:val="%4."/>
      <w:lvlJc w:val="left"/>
      <w:pPr>
        <w:ind w:left="2880" w:hanging="360"/>
      </w:pPr>
    </w:lvl>
    <w:lvl w:ilvl="4" w:tplc="AE161936">
      <w:start w:val="1"/>
      <w:numFmt w:val="lowerLetter"/>
      <w:lvlText w:val="%5."/>
      <w:lvlJc w:val="left"/>
      <w:pPr>
        <w:ind w:left="3600" w:hanging="360"/>
      </w:pPr>
    </w:lvl>
    <w:lvl w:ilvl="5" w:tplc="AF70FE46">
      <w:start w:val="1"/>
      <w:numFmt w:val="lowerRoman"/>
      <w:lvlText w:val="%6."/>
      <w:lvlJc w:val="right"/>
      <w:pPr>
        <w:ind w:left="4320" w:hanging="180"/>
      </w:pPr>
    </w:lvl>
    <w:lvl w:ilvl="6" w:tplc="64CEC170">
      <w:start w:val="1"/>
      <w:numFmt w:val="decimal"/>
      <w:lvlText w:val="%7."/>
      <w:lvlJc w:val="left"/>
      <w:pPr>
        <w:ind w:left="5040" w:hanging="360"/>
      </w:pPr>
    </w:lvl>
    <w:lvl w:ilvl="7" w:tplc="7A3012DC">
      <w:start w:val="1"/>
      <w:numFmt w:val="lowerLetter"/>
      <w:lvlText w:val="%8."/>
      <w:lvlJc w:val="left"/>
      <w:pPr>
        <w:ind w:left="5760" w:hanging="360"/>
      </w:pPr>
    </w:lvl>
    <w:lvl w:ilvl="8" w:tplc="F3A23486">
      <w:start w:val="1"/>
      <w:numFmt w:val="lowerRoman"/>
      <w:lvlText w:val="%9."/>
      <w:lvlJc w:val="right"/>
      <w:pPr>
        <w:ind w:left="6480" w:hanging="180"/>
      </w:pPr>
    </w:lvl>
  </w:abstractNum>
  <w:abstractNum w:abstractNumId="14" w15:restartNumberingAfterBreak="0">
    <w:nsid w:val="1EDD7D34"/>
    <w:multiLevelType w:val="hybridMultilevel"/>
    <w:tmpl w:val="FFFFFFFF"/>
    <w:lvl w:ilvl="0" w:tplc="6DA84CF2">
      <w:start w:val="1"/>
      <w:numFmt w:val="decimal"/>
      <w:lvlText w:val="%1."/>
      <w:lvlJc w:val="left"/>
      <w:pPr>
        <w:ind w:left="720" w:hanging="360"/>
      </w:pPr>
    </w:lvl>
    <w:lvl w:ilvl="1" w:tplc="5914E340">
      <w:start w:val="1"/>
      <w:numFmt w:val="lowerLetter"/>
      <w:lvlText w:val="%2."/>
      <w:lvlJc w:val="left"/>
      <w:pPr>
        <w:ind w:left="1440" w:hanging="360"/>
      </w:pPr>
    </w:lvl>
    <w:lvl w:ilvl="2" w:tplc="947CC1E4">
      <w:start w:val="1"/>
      <w:numFmt w:val="lowerRoman"/>
      <w:lvlText w:val="%3."/>
      <w:lvlJc w:val="right"/>
      <w:pPr>
        <w:ind w:left="2160" w:hanging="180"/>
      </w:pPr>
    </w:lvl>
    <w:lvl w:ilvl="3" w:tplc="CF78D314">
      <w:start w:val="1"/>
      <w:numFmt w:val="decimal"/>
      <w:lvlText w:val="%4."/>
      <w:lvlJc w:val="left"/>
      <w:pPr>
        <w:ind w:left="2880" w:hanging="360"/>
      </w:pPr>
    </w:lvl>
    <w:lvl w:ilvl="4" w:tplc="52A04FBE">
      <w:start w:val="1"/>
      <w:numFmt w:val="lowerLetter"/>
      <w:lvlText w:val="%5."/>
      <w:lvlJc w:val="left"/>
      <w:pPr>
        <w:ind w:left="3600" w:hanging="360"/>
      </w:pPr>
    </w:lvl>
    <w:lvl w:ilvl="5" w:tplc="95C0796C">
      <w:start w:val="1"/>
      <w:numFmt w:val="lowerRoman"/>
      <w:lvlText w:val="%6."/>
      <w:lvlJc w:val="right"/>
      <w:pPr>
        <w:ind w:left="4320" w:hanging="180"/>
      </w:pPr>
    </w:lvl>
    <w:lvl w:ilvl="6" w:tplc="BC6631D4">
      <w:start w:val="1"/>
      <w:numFmt w:val="decimal"/>
      <w:lvlText w:val="%7."/>
      <w:lvlJc w:val="left"/>
      <w:pPr>
        <w:ind w:left="5040" w:hanging="360"/>
      </w:pPr>
    </w:lvl>
    <w:lvl w:ilvl="7" w:tplc="ED50D212">
      <w:start w:val="1"/>
      <w:numFmt w:val="lowerLetter"/>
      <w:lvlText w:val="%8."/>
      <w:lvlJc w:val="left"/>
      <w:pPr>
        <w:ind w:left="5760" w:hanging="360"/>
      </w:pPr>
    </w:lvl>
    <w:lvl w:ilvl="8" w:tplc="B9CC37BE">
      <w:start w:val="1"/>
      <w:numFmt w:val="lowerRoman"/>
      <w:lvlText w:val="%9."/>
      <w:lvlJc w:val="right"/>
      <w:pPr>
        <w:ind w:left="6480" w:hanging="180"/>
      </w:pPr>
    </w:lvl>
  </w:abstractNum>
  <w:abstractNum w:abstractNumId="15" w15:restartNumberingAfterBreak="0">
    <w:nsid w:val="1F16873A"/>
    <w:multiLevelType w:val="hybridMultilevel"/>
    <w:tmpl w:val="FFFFFFFF"/>
    <w:lvl w:ilvl="0" w:tplc="303E34FE">
      <w:start w:val="1"/>
      <w:numFmt w:val="bullet"/>
      <w:lvlText w:val=""/>
      <w:lvlJc w:val="left"/>
      <w:pPr>
        <w:ind w:left="720" w:hanging="360"/>
      </w:pPr>
      <w:rPr>
        <w:rFonts w:ascii="Symbol" w:hAnsi="Symbol" w:hint="default"/>
      </w:rPr>
    </w:lvl>
    <w:lvl w:ilvl="1" w:tplc="64C8B1DA">
      <w:start w:val="1"/>
      <w:numFmt w:val="bullet"/>
      <w:lvlText w:val="-"/>
      <w:lvlJc w:val="left"/>
      <w:pPr>
        <w:ind w:left="1440" w:hanging="360"/>
      </w:pPr>
      <w:rPr>
        <w:rFonts w:ascii="Aptos" w:hAnsi="Aptos" w:hint="default"/>
      </w:rPr>
    </w:lvl>
    <w:lvl w:ilvl="2" w:tplc="858EFCB8">
      <w:start w:val="1"/>
      <w:numFmt w:val="bullet"/>
      <w:lvlText w:val=""/>
      <w:lvlJc w:val="left"/>
      <w:pPr>
        <w:ind w:left="2160" w:hanging="360"/>
      </w:pPr>
      <w:rPr>
        <w:rFonts w:ascii="Wingdings" w:hAnsi="Wingdings" w:hint="default"/>
      </w:rPr>
    </w:lvl>
    <w:lvl w:ilvl="3" w:tplc="DFD8DE70">
      <w:start w:val="1"/>
      <w:numFmt w:val="bullet"/>
      <w:lvlText w:val=""/>
      <w:lvlJc w:val="left"/>
      <w:pPr>
        <w:ind w:left="2880" w:hanging="360"/>
      </w:pPr>
      <w:rPr>
        <w:rFonts w:ascii="Symbol" w:hAnsi="Symbol" w:hint="default"/>
      </w:rPr>
    </w:lvl>
    <w:lvl w:ilvl="4" w:tplc="FECED480">
      <w:start w:val="1"/>
      <w:numFmt w:val="bullet"/>
      <w:lvlText w:val="o"/>
      <w:lvlJc w:val="left"/>
      <w:pPr>
        <w:ind w:left="3600" w:hanging="360"/>
      </w:pPr>
      <w:rPr>
        <w:rFonts w:ascii="Courier New" w:hAnsi="Courier New" w:hint="default"/>
      </w:rPr>
    </w:lvl>
    <w:lvl w:ilvl="5" w:tplc="B248F48E">
      <w:start w:val="1"/>
      <w:numFmt w:val="bullet"/>
      <w:lvlText w:val=""/>
      <w:lvlJc w:val="left"/>
      <w:pPr>
        <w:ind w:left="4320" w:hanging="360"/>
      </w:pPr>
      <w:rPr>
        <w:rFonts w:ascii="Wingdings" w:hAnsi="Wingdings" w:hint="default"/>
      </w:rPr>
    </w:lvl>
    <w:lvl w:ilvl="6" w:tplc="74822E42">
      <w:start w:val="1"/>
      <w:numFmt w:val="bullet"/>
      <w:lvlText w:val=""/>
      <w:lvlJc w:val="left"/>
      <w:pPr>
        <w:ind w:left="5040" w:hanging="360"/>
      </w:pPr>
      <w:rPr>
        <w:rFonts w:ascii="Symbol" w:hAnsi="Symbol" w:hint="default"/>
      </w:rPr>
    </w:lvl>
    <w:lvl w:ilvl="7" w:tplc="2368CE56">
      <w:start w:val="1"/>
      <w:numFmt w:val="bullet"/>
      <w:lvlText w:val="o"/>
      <w:lvlJc w:val="left"/>
      <w:pPr>
        <w:ind w:left="5760" w:hanging="360"/>
      </w:pPr>
      <w:rPr>
        <w:rFonts w:ascii="Courier New" w:hAnsi="Courier New" w:hint="default"/>
      </w:rPr>
    </w:lvl>
    <w:lvl w:ilvl="8" w:tplc="54F230FE">
      <w:start w:val="1"/>
      <w:numFmt w:val="bullet"/>
      <w:lvlText w:val=""/>
      <w:lvlJc w:val="left"/>
      <w:pPr>
        <w:ind w:left="6480" w:hanging="360"/>
      </w:pPr>
      <w:rPr>
        <w:rFonts w:ascii="Wingdings" w:hAnsi="Wingdings" w:hint="default"/>
      </w:rPr>
    </w:lvl>
  </w:abstractNum>
  <w:abstractNum w:abstractNumId="16" w15:restartNumberingAfterBreak="0">
    <w:nsid w:val="20D1623C"/>
    <w:multiLevelType w:val="hybridMultilevel"/>
    <w:tmpl w:val="FFFFFFFF"/>
    <w:lvl w:ilvl="0" w:tplc="04A21EC0">
      <w:start w:val="1"/>
      <w:numFmt w:val="bullet"/>
      <w:lvlText w:val=""/>
      <w:lvlJc w:val="left"/>
      <w:pPr>
        <w:ind w:left="720" w:hanging="360"/>
      </w:pPr>
      <w:rPr>
        <w:rFonts w:ascii="Symbol" w:hAnsi="Symbol" w:hint="default"/>
      </w:rPr>
    </w:lvl>
    <w:lvl w:ilvl="1" w:tplc="28362216">
      <w:start w:val="1"/>
      <w:numFmt w:val="bullet"/>
      <w:lvlText w:val="-"/>
      <w:lvlJc w:val="left"/>
      <w:pPr>
        <w:ind w:left="1440" w:hanging="360"/>
      </w:pPr>
      <w:rPr>
        <w:rFonts w:ascii="Aptos" w:hAnsi="Aptos" w:hint="default"/>
      </w:rPr>
    </w:lvl>
    <w:lvl w:ilvl="2" w:tplc="2C562E8C">
      <w:start w:val="1"/>
      <w:numFmt w:val="bullet"/>
      <w:lvlText w:val=""/>
      <w:lvlJc w:val="left"/>
      <w:pPr>
        <w:ind w:left="2160" w:hanging="360"/>
      </w:pPr>
      <w:rPr>
        <w:rFonts w:ascii="Wingdings" w:hAnsi="Wingdings" w:hint="default"/>
      </w:rPr>
    </w:lvl>
    <w:lvl w:ilvl="3" w:tplc="14D6AA24">
      <w:start w:val="1"/>
      <w:numFmt w:val="bullet"/>
      <w:lvlText w:val=""/>
      <w:lvlJc w:val="left"/>
      <w:pPr>
        <w:ind w:left="2880" w:hanging="360"/>
      </w:pPr>
      <w:rPr>
        <w:rFonts w:ascii="Symbol" w:hAnsi="Symbol" w:hint="default"/>
      </w:rPr>
    </w:lvl>
    <w:lvl w:ilvl="4" w:tplc="A134E18C">
      <w:start w:val="1"/>
      <w:numFmt w:val="bullet"/>
      <w:lvlText w:val="o"/>
      <w:lvlJc w:val="left"/>
      <w:pPr>
        <w:ind w:left="3600" w:hanging="360"/>
      </w:pPr>
      <w:rPr>
        <w:rFonts w:ascii="Courier New" w:hAnsi="Courier New" w:hint="default"/>
      </w:rPr>
    </w:lvl>
    <w:lvl w:ilvl="5" w:tplc="31A0522E">
      <w:start w:val="1"/>
      <w:numFmt w:val="bullet"/>
      <w:lvlText w:val=""/>
      <w:lvlJc w:val="left"/>
      <w:pPr>
        <w:ind w:left="4320" w:hanging="360"/>
      </w:pPr>
      <w:rPr>
        <w:rFonts w:ascii="Wingdings" w:hAnsi="Wingdings" w:hint="default"/>
      </w:rPr>
    </w:lvl>
    <w:lvl w:ilvl="6" w:tplc="002CF64C">
      <w:start w:val="1"/>
      <w:numFmt w:val="bullet"/>
      <w:lvlText w:val=""/>
      <w:lvlJc w:val="left"/>
      <w:pPr>
        <w:ind w:left="5040" w:hanging="360"/>
      </w:pPr>
      <w:rPr>
        <w:rFonts w:ascii="Symbol" w:hAnsi="Symbol" w:hint="default"/>
      </w:rPr>
    </w:lvl>
    <w:lvl w:ilvl="7" w:tplc="89482FE8">
      <w:start w:val="1"/>
      <w:numFmt w:val="bullet"/>
      <w:lvlText w:val="o"/>
      <w:lvlJc w:val="left"/>
      <w:pPr>
        <w:ind w:left="5760" w:hanging="360"/>
      </w:pPr>
      <w:rPr>
        <w:rFonts w:ascii="Courier New" w:hAnsi="Courier New" w:hint="default"/>
      </w:rPr>
    </w:lvl>
    <w:lvl w:ilvl="8" w:tplc="674893CC">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1B6E995"/>
    <w:multiLevelType w:val="hybridMultilevel"/>
    <w:tmpl w:val="FFFFFFFF"/>
    <w:lvl w:ilvl="0" w:tplc="4CA83C8A">
      <w:start w:val="1"/>
      <w:numFmt w:val="decimal"/>
      <w:lvlText w:val="%1."/>
      <w:lvlJc w:val="left"/>
      <w:pPr>
        <w:ind w:left="720" w:hanging="360"/>
      </w:pPr>
    </w:lvl>
    <w:lvl w:ilvl="1" w:tplc="0060DB16">
      <w:start w:val="1"/>
      <w:numFmt w:val="lowerLetter"/>
      <w:lvlText w:val="%2."/>
      <w:lvlJc w:val="left"/>
      <w:pPr>
        <w:ind w:left="1440" w:hanging="360"/>
      </w:pPr>
    </w:lvl>
    <w:lvl w:ilvl="2" w:tplc="79DC7068">
      <w:start w:val="1"/>
      <w:numFmt w:val="lowerRoman"/>
      <w:lvlText w:val="%3."/>
      <w:lvlJc w:val="right"/>
      <w:pPr>
        <w:ind w:left="2160" w:hanging="180"/>
      </w:pPr>
    </w:lvl>
    <w:lvl w:ilvl="3" w:tplc="A87AEFFA">
      <w:start w:val="1"/>
      <w:numFmt w:val="decimal"/>
      <w:lvlText w:val="%4."/>
      <w:lvlJc w:val="left"/>
      <w:pPr>
        <w:ind w:left="2880" w:hanging="360"/>
      </w:pPr>
    </w:lvl>
    <w:lvl w:ilvl="4" w:tplc="FD1E0764">
      <w:start w:val="1"/>
      <w:numFmt w:val="lowerLetter"/>
      <w:lvlText w:val="%5."/>
      <w:lvlJc w:val="left"/>
      <w:pPr>
        <w:ind w:left="3600" w:hanging="360"/>
      </w:pPr>
    </w:lvl>
    <w:lvl w:ilvl="5" w:tplc="D3E0DC46">
      <w:start w:val="1"/>
      <w:numFmt w:val="lowerRoman"/>
      <w:lvlText w:val="%6."/>
      <w:lvlJc w:val="right"/>
      <w:pPr>
        <w:ind w:left="4320" w:hanging="180"/>
      </w:pPr>
    </w:lvl>
    <w:lvl w:ilvl="6" w:tplc="2E18A2F0">
      <w:start w:val="1"/>
      <w:numFmt w:val="decimal"/>
      <w:lvlText w:val="%7."/>
      <w:lvlJc w:val="left"/>
      <w:pPr>
        <w:ind w:left="5040" w:hanging="360"/>
      </w:pPr>
    </w:lvl>
    <w:lvl w:ilvl="7" w:tplc="651E8F70">
      <w:start w:val="1"/>
      <w:numFmt w:val="lowerLetter"/>
      <w:lvlText w:val="%8."/>
      <w:lvlJc w:val="left"/>
      <w:pPr>
        <w:ind w:left="5760" w:hanging="360"/>
      </w:pPr>
    </w:lvl>
    <w:lvl w:ilvl="8" w:tplc="33246C18">
      <w:start w:val="1"/>
      <w:numFmt w:val="lowerRoman"/>
      <w:lvlText w:val="%9."/>
      <w:lvlJc w:val="right"/>
      <w:pPr>
        <w:ind w:left="6480" w:hanging="180"/>
      </w:pPr>
    </w:lvl>
  </w:abstractNum>
  <w:abstractNum w:abstractNumId="19" w15:restartNumberingAfterBreak="0">
    <w:nsid w:val="36157A2C"/>
    <w:multiLevelType w:val="hybridMultilevel"/>
    <w:tmpl w:val="FFFFFFFF"/>
    <w:lvl w:ilvl="0" w:tplc="FBBE4000">
      <w:start w:val="1"/>
      <w:numFmt w:val="decimal"/>
      <w:lvlText w:val="%1."/>
      <w:lvlJc w:val="left"/>
      <w:pPr>
        <w:ind w:left="720" w:hanging="360"/>
      </w:pPr>
    </w:lvl>
    <w:lvl w:ilvl="1" w:tplc="93B4E73C">
      <w:start w:val="1"/>
      <w:numFmt w:val="lowerLetter"/>
      <w:lvlText w:val="%2."/>
      <w:lvlJc w:val="left"/>
      <w:pPr>
        <w:ind w:left="1440" w:hanging="360"/>
      </w:pPr>
    </w:lvl>
    <w:lvl w:ilvl="2" w:tplc="91FCF262">
      <w:start w:val="1"/>
      <w:numFmt w:val="lowerRoman"/>
      <w:lvlText w:val="%3."/>
      <w:lvlJc w:val="right"/>
      <w:pPr>
        <w:ind w:left="2160" w:hanging="180"/>
      </w:pPr>
    </w:lvl>
    <w:lvl w:ilvl="3" w:tplc="447E13C2">
      <w:start w:val="1"/>
      <w:numFmt w:val="decimal"/>
      <w:lvlText w:val="%4."/>
      <w:lvlJc w:val="left"/>
      <w:pPr>
        <w:ind w:left="2880" w:hanging="360"/>
      </w:pPr>
    </w:lvl>
    <w:lvl w:ilvl="4" w:tplc="536479FA">
      <w:start w:val="1"/>
      <w:numFmt w:val="lowerLetter"/>
      <w:lvlText w:val="%5."/>
      <w:lvlJc w:val="left"/>
      <w:pPr>
        <w:ind w:left="3600" w:hanging="360"/>
      </w:pPr>
    </w:lvl>
    <w:lvl w:ilvl="5" w:tplc="F1F03272">
      <w:start w:val="1"/>
      <w:numFmt w:val="lowerRoman"/>
      <w:lvlText w:val="%6."/>
      <w:lvlJc w:val="right"/>
      <w:pPr>
        <w:ind w:left="4320" w:hanging="180"/>
      </w:pPr>
    </w:lvl>
    <w:lvl w:ilvl="6" w:tplc="CD08222C">
      <w:start w:val="1"/>
      <w:numFmt w:val="decimal"/>
      <w:lvlText w:val="%7."/>
      <w:lvlJc w:val="left"/>
      <w:pPr>
        <w:ind w:left="5040" w:hanging="360"/>
      </w:pPr>
    </w:lvl>
    <w:lvl w:ilvl="7" w:tplc="7A28E9C0">
      <w:start w:val="1"/>
      <w:numFmt w:val="lowerLetter"/>
      <w:lvlText w:val="%8."/>
      <w:lvlJc w:val="left"/>
      <w:pPr>
        <w:ind w:left="5760" w:hanging="360"/>
      </w:pPr>
    </w:lvl>
    <w:lvl w:ilvl="8" w:tplc="F1943B38">
      <w:start w:val="1"/>
      <w:numFmt w:val="lowerRoman"/>
      <w:lvlText w:val="%9."/>
      <w:lvlJc w:val="right"/>
      <w:pPr>
        <w:ind w:left="6480" w:hanging="180"/>
      </w:pPr>
    </w:lvl>
  </w:abstractNum>
  <w:abstractNum w:abstractNumId="20" w15:restartNumberingAfterBreak="0">
    <w:nsid w:val="3AF2129E"/>
    <w:multiLevelType w:val="hybridMultilevel"/>
    <w:tmpl w:val="3A7C217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B240216"/>
    <w:multiLevelType w:val="hybridMultilevel"/>
    <w:tmpl w:val="FFFFFFFF"/>
    <w:lvl w:ilvl="0" w:tplc="F6A4A700">
      <w:start w:val="1"/>
      <w:numFmt w:val="decimal"/>
      <w:lvlText w:val="%1."/>
      <w:lvlJc w:val="left"/>
      <w:pPr>
        <w:ind w:left="720" w:hanging="360"/>
      </w:pPr>
    </w:lvl>
    <w:lvl w:ilvl="1" w:tplc="35B00A08">
      <w:start w:val="1"/>
      <w:numFmt w:val="lowerLetter"/>
      <w:lvlText w:val="%2."/>
      <w:lvlJc w:val="left"/>
      <w:pPr>
        <w:ind w:left="1440" w:hanging="360"/>
      </w:pPr>
    </w:lvl>
    <w:lvl w:ilvl="2" w:tplc="13CA8674">
      <w:start w:val="1"/>
      <w:numFmt w:val="lowerRoman"/>
      <w:lvlText w:val="%3."/>
      <w:lvlJc w:val="right"/>
      <w:pPr>
        <w:ind w:left="2160" w:hanging="180"/>
      </w:pPr>
    </w:lvl>
    <w:lvl w:ilvl="3" w:tplc="6F487FEA">
      <w:start w:val="1"/>
      <w:numFmt w:val="decimal"/>
      <w:lvlText w:val="%4."/>
      <w:lvlJc w:val="left"/>
      <w:pPr>
        <w:ind w:left="2880" w:hanging="360"/>
      </w:pPr>
    </w:lvl>
    <w:lvl w:ilvl="4" w:tplc="D9B6BF88">
      <w:start w:val="1"/>
      <w:numFmt w:val="lowerLetter"/>
      <w:lvlText w:val="%5."/>
      <w:lvlJc w:val="left"/>
      <w:pPr>
        <w:ind w:left="3600" w:hanging="360"/>
      </w:pPr>
    </w:lvl>
    <w:lvl w:ilvl="5" w:tplc="70829D20">
      <w:start w:val="1"/>
      <w:numFmt w:val="lowerRoman"/>
      <w:lvlText w:val="%6."/>
      <w:lvlJc w:val="right"/>
      <w:pPr>
        <w:ind w:left="4320" w:hanging="180"/>
      </w:pPr>
    </w:lvl>
    <w:lvl w:ilvl="6" w:tplc="4ABC9364">
      <w:start w:val="1"/>
      <w:numFmt w:val="decimal"/>
      <w:lvlText w:val="%7."/>
      <w:lvlJc w:val="left"/>
      <w:pPr>
        <w:ind w:left="5040" w:hanging="360"/>
      </w:pPr>
    </w:lvl>
    <w:lvl w:ilvl="7" w:tplc="0CFA4A1E">
      <w:start w:val="1"/>
      <w:numFmt w:val="lowerLetter"/>
      <w:lvlText w:val="%8."/>
      <w:lvlJc w:val="left"/>
      <w:pPr>
        <w:ind w:left="5760" w:hanging="360"/>
      </w:pPr>
    </w:lvl>
    <w:lvl w:ilvl="8" w:tplc="F12CBD28">
      <w:start w:val="1"/>
      <w:numFmt w:val="lowerRoman"/>
      <w:lvlText w:val="%9."/>
      <w:lvlJc w:val="right"/>
      <w:pPr>
        <w:ind w:left="6480" w:hanging="180"/>
      </w:pPr>
    </w:lvl>
  </w:abstractNum>
  <w:abstractNum w:abstractNumId="22" w15:restartNumberingAfterBreak="0">
    <w:nsid w:val="3D523153"/>
    <w:multiLevelType w:val="hybridMultilevel"/>
    <w:tmpl w:val="9EDAA97A"/>
    <w:lvl w:ilvl="0" w:tplc="3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0D34E3"/>
    <w:multiLevelType w:val="hybridMultilevel"/>
    <w:tmpl w:val="FFFFFFFF"/>
    <w:lvl w:ilvl="0" w:tplc="A4F02DE2">
      <w:start w:val="1"/>
      <w:numFmt w:val="bullet"/>
      <w:lvlText w:val=""/>
      <w:lvlJc w:val="left"/>
      <w:pPr>
        <w:ind w:left="720" w:hanging="360"/>
      </w:pPr>
      <w:rPr>
        <w:rFonts w:ascii="Symbol" w:hAnsi="Symbol" w:hint="default"/>
      </w:rPr>
    </w:lvl>
    <w:lvl w:ilvl="1" w:tplc="8BA4B69C">
      <w:start w:val="1"/>
      <w:numFmt w:val="bullet"/>
      <w:lvlText w:val="-"/>
      <w:lvlJc w:val="left"/>
      <w:pPr>
        <w:ind w:left="1440" w:hanging="360"/>
      </w:pPr>
      <w:rPr>
        <w:rFonts w:ascii="Aptos" w:hAnsi="Aptos" w:hint="default"/>
      </w:rPr>
    </w:lvl>
    <w:lvl w:ilvl="2" w:tplc="3448287C">
      <w:start w:val="1"/>
      <w:numFmt w:val="bullet"/>
      <w:lvlText w:val=""/>
      <w:lvlJc w:val="left"/>
      <w:pPr>
        <w:ind w:left="2160" w:hanging="360"/>
      </w:pPr>
      <w:rPr>
        <w:rFonts w:ascii="Wingdings" w:hAnsi="Wingdings" w:hint="default"/>
      </w:rPr>
    </w:lvl>
    <w:lvl w:ilvl="3" w:tplc="9500C1AE">
      <w:start w:val="1"/>
      <w:numFmt w:val="bullet"/>
      <w:lvlText w:val=""/>
      <w:lvlJc w:val="left"/>
      <w:pPr>
        <w:ind w:left="2880" w:hanging="360"/>
      </w:pPr>
      <w:rPr>
        <w:rFonts w:ascii="Symbol" w:hAnsi="Symbol" w:hint="default"/>
      </w:rPr>
    </w:lvl>
    <w:lvl w:ilvl="4" w:tplc="CA18A136">
      <w:start w:val="1"/>
      <w:numFmt w:val="bullet"/>
      <w:lvlText w:val="o"/>
      <w:lvlJc w:val="left"/>
      <w:pPr>
        <w:ind w:left="3600" w:hanging="360"/>
      </w:pPr>
      <w:rPr>
        <w:rFonts w:ascii="Courier New" w:hAnsi="Courier New" w:hint="default"/>
      </w:rPr>
    </w:lvl>
    <w:lvl w:ilvl="5" w:tplc="117AE33A">
      <w:start w:val="1"/>
      <w:numFmt w:val="bullet"/>
      <w:lvlText w:val=""/>
      <w:lvlJc w:val="left"/>
      <w:pPr>
        <w:ind w:left="4320" w:hanging="360"/>
      </w:pPr>
      <w:rPr>
        <w:rFonts w:ascii="Wingdings" w:hAnsi="Wingdings" w:hint="default"/>
      </w:rPr>
    </w:lvl>
    <w:lvl w:ilvl="6" w:tplc="AC42CB86">
      <w:start w:val="1"/>
      <w:numFmt w:val="bullet"/>
      <w:lvlText w:val=""/>
      <w:lvlJc w:val="left"/>
      <w:pPr>
        <w:ind w:left="5040" w:hanging="360"/>
      </w:pPr>
      <w:rPr>
        <w:rFonts w:ascii="Symbol" w:hAnsi="Symbol" w:hint="default"/>
      </w:rPr>
    </w:lvl>
    <w:lvl w:ilvl="7" w:tplc="4A0ADB7E">
      <w:start w:val="1"/>
      <w:numFmt w:val="bullet"/>
      <w:lvlText w:val="o"/>
      <w:lvlJc w:val="left"/>
      <w:pPr>
        <w:ind w:left="5760" w:hanging="360"/>
      </w:pPr>
      <w:rPr>
        <w:rFonts w:ascii="Courier New" w:hAnsi="Courier New" w:hint="default"/>
      </w:rPr>
    </w:lvl>
    <w:lvl w:ilvl="8" w:tplc="259E642C">
      <w:start w:val="1"/>
      <w:numFmt w:val="bullet"/>
      <w:lvlText w:val=""/>
      <w:lvlJc w:val="left"/>
      <w:pPr>
        <w:ind w:left="6480" w:hanging="360"/>
      </w:pPr>
      <w:rPr>
        <w:rFonts w:ascii="Wingdings" w:hAnsi="Wingdings" w:hint="default"/>
      </w:rPr>
    </w:lvl>
  </w:abstractNum>
  <w:abstractNum w:abstractNumId="24" w15:restartNumberingAfterBreak="0">
    <w:nsid w:val="472762ED"/>
    <w:multiLevelType w:val="hybridMultilevel"/>
    <w:tmpl w:val="E7B23A9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8163D91"/>
    <w:multiLevelType w:val="hybridMultilevel"/>
    <w:tmpl w:val="593824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4907738D"/>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A5F05D9"/>
    <w:multiLevelType w:val="hybridMultilevel"/>
    <w:tmpl w:val="A9D85EAE"/>
    <w:lvl w:ilvl="0" w:tplc="AAD66552">
      <w:start w:val="1"/>
      <w:numFmt w:val="bullet"/>
      <w:lvlText w:val=""/>
      <w:lvlJc w:val="left"/>
      <w:pPr>
        <w:ind w:left="720" w:hanging="360"/>
      </w:pPr>
      <w:rPr>
        <w:rFonts w:ascii="Symbol" w:hAnsi="Symbol" w:hint="default"/>
      </w:rPr>
    </w:lvl>
    <w:lvl w:ilvl="1" w:tplc="5CC08A24">
      <w:start w:val="1"/>
      <w:numFmt w:val="bullet"/>
      <w:lvlText w:val="-"/>
      <w:lvlJc w:val="left"/>
      <w:pPr>
        <w:ind w:left="1440" w:hanging="360"/>
      </w:pPr>
      <w:rPr>
        <w:rFonts w:ascii="Aptos" w:hAnsi="Aptos" w:hint="default"/>
      </w:rPr>
    </w:lvl>
    <w:lvl w:ilvl="2" w:tplc="1B723546">
      <w:start w:val="1"/>
      <w:numFmt w:val="bullet"/>
      <w:lvlText w:val=""/>
      <w:lvlJc w:val="left"/>
      <w:pPr>
        <w:ind w:left="2160" w:hanging="360"/>
      </w:pPr>
      <w:rPr>
        <w:rFonts w:ascii="Wingdings" w:hAnsi="Wingdings" w:hint="default"/>
      </w:rPr>
    </w:lvl>
    <w:lvl w:ilvl="3" w:tplc="43462220">
      <w:start w:val="1"/>
      <w:numFmt w:val="bullet"/>
      <w:lvlText w:val=""/>
      <w:lvlJc w:val="left"/>
      <w:pPr>
        <w:ind w:left="2880" w:hanging="360"/>
      </w:pPr>
      <w:rPr>
        <w:rFonts w:ascii="Symbol" w:hAnsi="Symbol" w:hint="default"/>
      </w:rPr>
    </w:lvl>
    <w:lvl w:ilvl="4" w:tplc="7A6E5D88">
      <w:start w:val="1"/>
      <w:numFmt w:val="bullet"/>
      <w:lvlText w:val="o"/>
      <w:lvlJc w:val="left"/>
      <w:pPr>
        <w:ind w:left="3600" w:hanging="360"/>
      </w:pPr>
      <w:rPr>
        <w:rFonts w:ascii="Courier New" w:hAnsi="Courier New" w:hint="default"/>
      </w:rPr>
    </w:lvl>
    <w:lvl w:ilvl="5" w:tplc="9EEA28AA">
      <w:start w:val="1"/>
      <w:numFmt w:val="bullet"/>
      <w:lvlText w:val=""/>
      <w:lvlJc w:val="left"/>
      <w:pPr>
        <w:ind w:left="4320" w:hanging="360"/>
      </w:pPr>
      <w:rPr>
        <w:rFonts w:ascii="Wingdings" w:hAnsi="Wingdings" w:hint="default"/>
      </w:rPr>
    </w:lvl>
    <w:lvl w:ilvl="6" w:tplc="6E28794C">
      <w:start w:val="1"/>
      <w:numFmt w:val="bullet"/>
      <w:lvlText w:val=""/>
      <w:lvlJc w:val="left"/>
      <w:pPr>
        <w:ind w:left="5040" w:hanging="360"/>
      </w:pPr>
      <w:rPr>
        <w:rFonts w:ascii="Symbol" w:hAnsi="Symbol" w:hint="default"/>
      </w:rPr>
    </w:lvl>
    <w:lvl w:ilvl="7" w:tplc="DF50BCA0">
      <w:start w:val="1"/>
      <w:numFmt w:val="bullet"/>
      <w:lvlText w:val="o"/>
      <w:lvlJc w:val="left"/>
      <w:pPr>
        <w:ind w:left="5760" w:hanging="360"/>
      </w:pPr>
      <w:rPr>
        <w:rFonts w:ascii="Courier New" w:hAnsi="Courier New" w:hint="default"/>
      </w:rPr>
    </w:lvl>
    <w:lvl w:ilvl="8" w:tplc="D2187E8C">
      <w:start w:val="1"/>
      <w:numFmt w:val="bullet"/>
      <w:lvlText w:val=""/>
      <w:lvlJc w:val="left"/>
      <w:pPr>
        <w:ind w:left="6480" w:hanging="360"/>
      </w:pPr>
      <w:rPr>
        <w:rFonts w:ascii="Wingdings" w:hAnsi="Wingdings" w:hint="default"/>
      </w:rPr>
    </w:lvl>
  </w:abstractNum>
  <w:abstractNum w:abstractNumId="28" w15:restartNumberingAfterBreak="0">
    <w:nsid w:val="4CA2C2FC"/>
    <w:multiLevelType w:val="hybridMultilevel"/>
    <w:tmpl w:val="FFFFFFFF"/>
    <w:lvl w:ilvl="0" w:tplc="E7544084">
      <w:start w:val="1"/>
      <w:numFmt w:val="decimal"/>
      <w:lvlText w:val="%1."/>
      <w:lvlJc w:val="left"/>
      <w:pPr>
        <w:ind w:left="720" w:hanging="360"/>
      </w:pPr>
    </w:lvl>
    <w:lvl w:ilvl="1" w:tplc="57B08144">
      <w:start w:val="1"/>
      <w:numFmt w:val="lowerLetter"/>
      <w:lvlText w:val="%2."/>
      <w:lvlJc w:val="left"/>
      <w:pPr>
        <w:ind w:left="1440" w:hanging="360"/>
      </w:pPr>
    </w:lvl>
    <w:lvl w:ilvl="2" w:tplc="A8DEE038">
      <w:start w:val="1"/>
      <w:numFmt w:val="lowerRoman"/>
      <w:lvlText w:val="%3."/>
      <w:lvlJc w:val="right"/>
      <w:pPr>
        <w:ind w:left="2160" w:hanging="180"/>
      </w:pPr>
    </w:lvl>
    <w:lvl w:ilvl="3" w:tplc="5D026F52">
      <w:start w:val="1"/>
      <w:numFmt w:val="decimal"/>
      <w:lvlText w:val="%4."/>
      <w:lvlJc w:val="left"/>
      <w:pPr>
        <w:ind w:left="2880" w:hanging="360"/>
      </w:pPr>
    </w:lvl>
    <w:lvl w:ilvl="4" w:tplc="055ABFB4">
      <w:start w:val="1"/>
      <w:numFmt w:val="lowerLetter"/>
      <w:lvlText w:val="%5."/>
      <w:lvlJc w:val="left"/>
      <w:pPr>
        <w:ind w:left="3600" w:hanging="360"/>
      </w:pPr>
    </w:lvl>
    <w:lvl w:ilvl="5" w:tplc="ED800E18">
      <w:start w:val="1"/>
      <w:numFmt w:val="lowerRoman"/>
      <w:lvlText w:val="%6."/>
      <w:lvlJc w:val="right"/>
      <w:pPr>
        <w:ind w:left="4320" w:hanging="180"/>
      </w:pPr>
    </w:lvl>
    <w:lvl w:ilvl="6" w:tplc="F4C2670C">
      <w:start w:val="1"/>
      <w:numFmt w:val="decimal"/>
      <w:lvlText w:val="%7."/>
      <w:lvlJc w:val="left"/>
      <w:pPr>
        <w:ind w:left="5040" w:hanging="360"/>
      </w:pPr>
    </w:lvl>
    <w:lvl w:ilvl="7" w:tplc="D3482D26">
      <w:start w:val="1"/>
      <w:numFmt w:val="lowerLetter"/>
      <w:lvlText w:val="%8."/>
      <w:lvlJc w:val="left"/>
      <w:pPr>
        <w:ind w:left="5760" w:hanging="360"/>
      </w:pPr>
    </w:lvl>
    <w:lvl w:ilvl="8" w:tplc="76E81E9A">
      <w:start w:val="1"/>
      <w:numFmt w:val="lowerRoman"/>
      <w:lvlText w:val="%9."/>
      <w:lvlJc w:val="right"/>
      <w:pPr>
        <w:ind w:left="6480" w:hanging="180"/>
      </w:pPr>
    </w:lvl>
  </w:abstractNum>
  <w:abstractNum w:abstractNumId="29" w15:restartNumberingAfterBreak="0">
    <w:nsid w:val="4E4C306D"/>
    <w:multiLevelType w:val="hybridMultilevel"/>
    <w:tmpl w:val="FFFFFFFF"/>
    <w:lvl w:ilvl="0" w:tplc="4AC02A7A">
      <w:start w:val="1"/>
      <w:numFmt w:val="bullet"/>
      <w:lvlText w:val=""/>
      <w:lvlJc w:val="left"/>
      <w:pPr>
        <w:ind w:left="720" w:hanging="360"/>
      </w:pPr>
      <w:rPr>
        <w:rFonts w:ascii="Symbol" w:hAnsi="Symbol" w:hint="default"/>
      </w:rPr>
    </w:lvl>
    <w:lvl w:ilvl="1" w:tplc="1082BACC">
      <w:start w:val="1"/>
      <w:numFmt w:val="bullet"/>
      <w:lvlText w:val="-"/>
      <w:lvlJc w:val="left"/>
      <w:pPr>
        <w:ind w:left="1440" w:hanging="360"/>
      </w:pPr>
      <w:rPr>
        <w:rFonts w:ascii="Aptos" w:hAnsi="Aptos" w:hint="default"/>
      </w:rPr>
    </w:lvl>
    <w:lvl w:ilvl="2" w:tplc="BB681B26">
      <w:start w:val="1"/>
      <w:numFmt w:val="bullet"/>
      <w:lvlText w:val=""/>
      <w:lvlJc w:val="left"/>
      <w:pPr>
        <w:ind w:left="2160" w:hanging="360"/>
      </w:pPr>
      <w:rPr>
        <w:rFonts w:ascii="Wingdings" w:hAnsi="Wingdings" w:hint="default"/>
      </w:rPr>
    </w:lvl>
    <w:lvl w:ilvl="3" w:tplc="C75CBFC4">
      <w:start w:val="1"/>
      <w:numFmt w:val="bullet"/>
      <w:lvlText w:val=""/>
      <w:lvlJc w:val="left"/>
      <w:pPr>
        <w:ind w:left="2880" w:hanging="360"/>
      </w:pPr>
      <w:rPr>
        <w:rFonts w:ascii="Symbol" w:hAnsi="Symbol" w:hint="default"/>
      </w:rPr>
    </w:lvl>
    <w:lvl w:ilvl="4" w:tplc="7736AECA">
      <w:start w:val="1"/>
      <w:numFmt w:val="bullet"/>
      <w:lvlText w:val="o"/>
      <w:lvlJc w:val="left"/>
      <w:pPr>
        <w:ind w:left="3600" w:hanging="360"/>
      </w:pPr>
      <w:rPr>
        <w:rFonts w:ascii="Courier New" w:hAnsi="Courier New" w:hint="default"/>
      </w:rPr>
    </w:lvl>
    <w:lvl w:ilvl="5" w:tplc="0312262E">
      <w:start w:val="1"/>
      <w:numFmt w:val="bullet"/>
      <w:lvlText w:val=""/>
      <w:lvlJc w:val="left"/>
      <w:pPr>
        <w:ind w:left="4320" w:hanging="360"/>
      </w:pPr>
      <w:rPr>
        <w:rFonts w:ascii="Wingdings" w:hAnsi="Wingdings" w:hint="default"/>
      </w:rPr>
    </w:lvl>
    <w:lvl w:ilvl="6" w:tplc="FFF603BC">
      <w:start w:val="1"/>
      <w:numFmt w:val="bullet"/>
      <w:lvlText w:val=""/>
      <w:lvlJc w:val="left"/>
      <w:pPr>
        <w:ind w:left="5040" w:hanging="360"/>
      </w:pPr>
      <w:rPr>
        <w:rFonts w:ascii="Symbol" w:hAnsi="Symbol" w:hint="default"/>
      </w:rPr>
    </w:lvl>
    <w:lvl w:ilvl="7" w:tplc="ACD4F79E">
      <w:start w:val="1"/>
      <w:numFmt w:val="bullet"/>
      <w:lvlText w:val="o"/>
      <w:lvlJc w:val="left"/>
      <w:pPr>
        <w:ind w:left="5760" w:hanging="360"/>
      </w:pPr>
      <w:rPr>
        <w:rFonts w:ascii="Courier New" w:hAnsi="Courier New" w:hint="default"/>
      </w:rPr>
    </w:lvl>
    <w:lvl w:ilvl="8" w:tplc="1130C0C8">
      <w:start w:val="1"/>
      <w:numFmt w:val="bullet"/>
      <w:lvlText w:val=""/>
      <w:lvlJc w:val="left"/>
      <w:pPr>
        <w:ind w:left="6480" w:hanging="360"/>
      </w:pPr>
      <w:rPr>
        <w:rFonts w:ascii="Wingdings" w:hAnsi="Wingdings" w:hint="default"/>
      </w:rPr>
    </w:lvl>
  </w:abstractNum>
  <w:abstractNum w:abstractNumId="30" w15:restartNumberingAfterBreak="0">
    <w:nsid w:val="50E1BE58"/>
    <w:multiLevelType w:val="hybridMultilevel"/>
    <w:tmpl w:val="FFFFFFFF"/>
    <w:lvl w:ilvl="0" w:tplc="C69CD19E">
      <w:start w:val="1"/>
      <w:numFmt w:val="bullet"/>
      <w:lvlText w:val=""/>
      <w:lvlJc w:val="left"/>
      <w:pPr>
        <w:ind w:left="720" w:hanging="360"/>
      </w:pPr>
      <w:rPr>
        <w:rFonts w:ascii="Symbol" w:hAnsi="Symbol" w:hint="default"/>
      </w:rPr>
    </w:lvl>
    <w:lvl w:ilvl="1" w:tplc="2CCE5F4C">
      <w:start w:val="1"/>
      <w:numFmt w:val="bullet"/>
      <w:lvlText w:val="-"/>
      <w:lvlJc w:val="left"/>
      <w:pPr>
        <w:ind w:left="1440" w:hanging="360"/>
      </w:pPr>
      <w:rPr>
        <w:rFonts w:ascii="Aptos" w:hAnsi="Aptos" w:hint="default"/>
      </w:rPr>
    </w:lvl>
    <w:lvl w:ilvl="2" w:tplc="53985F68">
      <w:start w:val="1"/>
      <w:numFmt w:val="bullet"/>
      <w:lvlText w:val=""/>
      <w:lvlJc w:val="left"/>
      <w:pPr>
        <w:ind w:left="2160" w:hanging="360"/>
      </w:pPr>
      <w:rPr>
        <w:rFonts w:ascii="Wingdings" w:hAnsi="Wingdings" w:hint="default"/>
      </w:rPr>
    </w:lvl>
    <w:lvl w:ilvl="3" w:tplc="6ED68FA6">
      <w:start w:val="1"/>
      <w:numFmt w:val="bullet"/>
      <w:lvlText w:val=""/>
      <w:lvlJc w:val="left"/>
      <w:pPr>
        <w:ind w:left="2880" w:hanging="360"/>
      </w:pPr>
      <w:rPr>
        <w:rFonts w:ascii="Symbol" w:hAnsi="Symbol" w:hint="default"/>
      </w:rPr>
    </w:lvl>
    <w:lvl w:ilvl="4" w:tplc="78C6BA22">
      <w:start w:val="1"/>
      <w:numFmt w:val="bullet"/>
      <w:lvlText w:val="o"/>
      <w:lvlJc w:val="left"/>
      <w:pPr>
        <w:ind w:left="3600" w:hanging="360"/>
      </w:pPr>
      <w:rPr>
        <w:rFonts w:ascii="Courier New" w:hAnsi="Courier New" w:hint="default"/>
      </w:rPr>
    </w:lvl>
    <w:lvl w:ilvl="5" w:tplc="223E1194">
      <w:start w:val="1"/>
      <w:numFmt w:val="bullet"/>
      <w:lvlText w:val=""/>
      <w:lvlJc w:val="left"/>
      <w:pPr>
        <w:ind w:left="4320" w:hanging="360"/>
      </w:pPr>
      <w:rPr>
        <w:rFonts w:ascii="Wingdings" w:hAnsi="Wingdings" w:hint="default"/>
      </w:rPr>
    </w:lvl>
    <w:lvl w:ilvl="6" w:tplc="A594D134">
      <w:start w:val="1"/>
      <w:numFmt w:val="bullet"/>
      <w:lvlText w:val=""/>
      <w:lvlJc w:val="left"/>
      <w:pPr>
        <w:ind w:left="5040" w:hanging="360"/>
      </w:pPr>
      <w:rPr>
        <w:rFonts w:ascii="Symbol" w:hAnsi="Symbol" w:hint="default"/>
      </w:rPr>
    </w:lvl>
    <w:lvl w:ilvl="7" w:tplc="5D6682F0">
      <w:start w:val="1"/>
      <w:numFmt w:val="bullet"/>
      <w:lvlText w:val="o"/>
      <w:lvlJc w:val="left"/>
      <w:pPr>
        <w:ind w:left="5760" w:hanging="360"/>
      </w:pPr>
      <w:rPr>
        <w:rFonts w:ascii="Courier New" w:hAnsi="Courier New" w:hint="default"/>
      </w:rPr>
    </w:lvl>
    <w:lvl w:ilvl="8" w:tplc="951CC80C">
      <w:start w:val="1"/>
      <w:numFmt w:val="bullet"/>
      <w:lvlText w:val=""/>
      <w:lvlJc w:val="left"/>
      <w:pPr>
        <w:ind w:left="6480" w:hanging="360"/>
      </w:pPr>
      <w:rPr>
        <w:rFonts w:ascii="Wingdings" w:hAnsi="Wingdings" w:hint="default"/>
      </w:rPr>
    </w:lvl>
  </w:abstractNum>
  <w:abstractNum w:abstractNumId="31" w15:restartNumberingAfterBreak="0">
    <w:nsid w:val="5116FC4C"/>
    <w:multiLevelType w:val="hybridMultilevel"/>
    <w:tmpl w:val="A96E6E3A"/>
    <w:lvl w:ilvl="0" w:tplc="2264CFA0">
      <w:start w:val="1"/>
      <w:numFmt w:val="bullet"/>
      <w:lvlText w:val=""/>
      <w:lvlJc w:val="left"/>
      <w:pPr>
        <w:ind w:left="720" w:hanging="360"/>
      </w:pPr>
      <w:rPr>
        <w:rFonts w:ascii="Symbol" w:hAnsi="Symbol" w:hint="default"/>
      </w:rPr>
    </w:lvl>
    <w:lvl w:ilvl="1" w:tplc="BC0A4158">
      <w:start w:val="1"/>
      <w:numFmt w:val="bullet"/>
      <w:lvlText w:val="-"/>
      <w:lvlJc w:val="left"/>
      <w:pPr>
        <w:ind w:left="1440" w:hanging="360"/>
      </w:pPr>
      <w:rPr>
        <w:rFonts w:ascii="Aptos" w:hAnsi="Aptos" w:hint="default"/>
      </w:rPr>
    </w:lvl>
    <w:lvl w:ilvl="2" w:tplc="5E86AA72">
      <w:start w:val="1"/>
      <w:numFmt w:val="bullet"/>
      <w:lvlText w:val=""/>
      <w:lvlJc w:val="left"/>
      <w:pPr>
        <w:ind w:left="2160" w:hanging="360"/>
      </w:pPr>
      <w:rPr>
        <w:rFonts w:ascii="Wingdings" w:hAnsi="Wingdings" w:hint="default"/>
      </w:rPr>
    </w:lvl>
    <w:lvl w:ilvl="3" w:tplc="42680736">
      <w:start w:val="1"/>
      <w:numFmt w:val="bullet"/>
      <w:lvlText w:val=""/>
      <w:lvlJc w:val="left"/>
      <w:pPr>
        <w:ind w:left="2880" w:hanging="360"/>
      </w:pPr>
      <w:rPr>
        <w:rFonts w:ascii="Symbol" w:hAnsi="Symbol" w:hint="default"/>
      </w:rPr>
    </w:lvl>
    <w:lvl w:ilvl="4" w:tplc="148ED466">
      <w:start w:val="1"/>
      <w:numFmt w:val="bullet"/>
      <w:lvlText w:val="o"/>
      <w:lvlJc w:val="left"/>
      <w:pPr>
        <w:ind w:left="3600" w:hanging="360"/>
      </w:pPr>
      <w:rPr>
        <w:rFonts w:ascii="Courier New" w:hAnsi="Courier New" w:hint="default"/>
      </w:rPr>
    </w:lvl>
    <w:lvl w:ilvl="5" w:tplc="DCD0B43E">
      <w:start w:val="1"/>
      <w:numFmt w:val="bullet"/>
      <w:lvlText w:val=""/>
      <w:lvlJc w:val="left"/>
      <w:pPr>
        <w:ind w:left="4320" w:hanging="360"/>
      </w:pPr>
      <w:rPr>
        <w:rFonts w:ascii="Wingdings" w:hAnsi="Wingdings" w:hint="default"/>
      </w:rPr>
    </w:lvl>
    <w:lvl w:ilvl="6" w:tplc="2A488D42">
      <w:start w:val="1"/>
      <w:numFmt w:val="bullet"/>
      <w:lvlText w:val=""/>
      <w:lvlJc w:val="left"/>
      <w:pPr>
        <w:ind w:left="5040" w:hanging="360"/>
      </w:pPr>
      <w:rPr>
        <w:rFonts w:ascii="Symbol" w:hAnsi="Symbol" w:hint="default"/>
      </w:rPr>
    </w:lvl>
    <w:lvl w:ilvl="7" w:tplc="88E2D9FA">
      <w:start w:val="1"/>
      <w:numFmt w:val="bullet"/>
      <w:lvlText w:val="o"/>
      <w:lvlJc w:val="left"/>
      <w:pPr>
        <w:ind w:left="5760" w:hanging="360"/>
      </w:pPr>
      <w:rPr>
        <w:rFonts w:ascii="Courier New" w:hAnsi="Courier New" w:hint="default"/>
      </w:rPr>
    </w:lvl>
    <w:lvl w:ilvl="8" w:tplc="D4463ED0">
      <w:start w:val="1"/>
      <w:numFmt w:val="bullet"/>
      <w:lvlText w:val=""/>
      <w:lvlJc w:val="left"/>
      <w:pPr>
        <w:ind w:left="6480" w:hanging="360"/>
      </w:pPr>
      <w:rPr>
        <w:rFonts w:ascii="Wingdings" w:hAnsi="Wingdings" w:hint="default"/>
      </w:rPr>
    </w:lvl>
  </w:abstractNum>
  <w:abstractNum w:abstractNumId="32" w15:restartNumberingAfterBreak="0">
    <w:nsid w:val="53B83D69"/>
    <w:multiLevelType w:val="hybridMultilevel"/>
    <w:tmpl w:val="FFFFFFFF"/>
    <w:lvl w:ilvl="0" w:tplc="2CA6672A">
      <w:start w:val="1"/>
      <w:numFmt w:val="decimal"/>
      <w:lvlText w:val="%1."/>
      <w:lvlJc w:val="left"/>
      <w:pPr>
        <w:ind w:left="720" w:hanging="360"/>
      </w:pPr>
    </w:lvl>
    <w:lvl w:ilvl="1" w:tplc="3E0A84C8">
      <w:start w:val="1"/>
      <w:numFmt w:val="lowerLetter"/>
      <w:lvlText w:val="%2."/>
      <w:lvlJc w:val="left"/>
      <w:pPr>
        <w:ind w:left="1440" w:hanging="360"/>
      </w:pPr>
    </w:lvl>
    <w:lvl w:ilvl="2" w:tplc="612C29F8">
      <w:start w:val="1"/>
      <w:numFmt w:val="lowerRoman"/>
      <w:lvlText w:val="%3."/>
      <w:lvlJc w:val="right"/>
      <w:pPr>
        <w:ind w:left="2160" w:hanging="180"/>
      </w:pPr>
    </w:lvl>
    <w:lvl w:ilvl="3" w:tplc="83D4F93E">
      <w:start w:val="1"/>
      <w:numFmt w:val="decimal"/>
      <w:lvlText w:val="%4."/>
      <w:lvlJc w:val="left"/>
      <w:pPr>
        <w:ind w:left="2880" w:hanging="360"/>
      </w:pPr>
    </w:lvl>
    <w:lvl w:ilvl="4" w:tplc="7166FAA4">
      <w:start w:val="1"/>
      <w:numFmt w:val="lowerLetter"/>
      <w:lvlText w:val="%5."/>
      <w:lvlJc w:val="left"/>
      <w:pPr>
        <w:ind w:left="3600" w:hanging="360"/>
      </w:pPr>
    </w:lvl>
    <w:lvl w:ilvl="5" w:tplc="1340D2D2">
      <w:start w:val="1"/>
      <w:numFmt w:val="lowerRoman"/>
      <w:lvlText w:val="%6."/>
      <w:lvlJc w:val="right"/>
      <w:pPr>
        <w:ind w:left="4320" w:hanging="180"/>
      </w:pPr>
    </w:lvl>
    <w:lvl w:ilvl="6" w:tplc="7A64E8AA">
      <w:start w:val="1"/>
      <w:numFmt w:val="decimal"/>
      <w:lvlText w:val="%7."/>
      <w:lvlJc w:val="left"/>
      <w:pPr>
        <w:ind w:left="5040" w:hanging="360"/>
      </w:pPr>
    </w:lvl>
    <w:lvl w:ilvl="7" w:tplc="64DCECB8">
      <w:start w:val="1"/>
      <w:numFmt w:val="lowerLetter"/>
      <w:lvlText w:val="%8."/>
      <w:lvlJc w:val="left"/>
      <w:pPr>
        <w:ind w:left="5760" w:hanging="360"/>
      </w:pPr>
    </w:lvl>
    <w:lvl w:ilvl="8" w:tplc="F8161532">
      <w:start w:val="1"/>
      <w:numFmt w:val="lowerRoman"/>
      <w:lvlText w:val="%9."/>
      <w:lvlJc w:val="right"/>
      <w:pPr>
        <w:ind w:left="6480" w:hanging="180"/>
      </w:pPr>
    </w:lvl>
  </w:abstractNum>
  <w:abstractNum w:abstractNumId="33" w15:restartNumberingAfterBreak="0">
    <w:nsid w:val="556BBB7C"/>
    <w:multiLevelType w:val="hybridMultilevel"/>
    <w:tmpl w:val="FFFFFFFF"/>
    <w:lvl w:ilvl="0" w:tplc="82127846">
      <w:start w:val="1"/>
      <w:numFmt w:val="decimal"/>
      <w:lvlText w:val="%1."/>
      <w:lvlJc w:val="left"/>
      <w:pPr>
        <w:ind w:left="720" w:hanging="360"/>
      </w:pPr>
    </w:lvl>
    <w:lvl w:ilvl="1" w:tplc="96ACB706">
      <w:start w:val="1"/>
      <w:numFmt w:val="lowerLetter"/>
      <w:lvlText w:val="%2."/>
      <w:lvlJc w:val="left"/>
      <w:pPr>
        <w:ind w:left="1440" w:hanging="360"/>
      </w:pPr>
    </w:lvl>
    <w:lvl w:ilvl="2" w:tplc="D138E814">
      <w:start w:val="1"/>
      <w:numFmt w:val="lowerRoman"/>
      <w:lvlText w:val="%3."/>
      <w:lvlJc w:val="right"/>
      <w:pPr>
        <w:ind w:left="2160" w:hanging="180"/>
      </w:pPr>
    </w:lvl>
    <w:lvl w:ilvl="3" w:tplc="E39A325A">
      <w:start w:val="1"/>
      <w:numFmt w:val="decimal"/>
      <w:lvlText w:val="%4."/>
      <w:lvlJc w:val="left"/>
      <w:pPr>
        <w:ind w:left="2880" w:hanging="360"/>
      </w:pPr>
    </w:lvl>
    <w:lvl w:ilvl="4" w:tplc="F4F28E00">
      <w:start w:val="1"/>
      <w:numFmt w:val="lowerLetter"/>
      <w:lvlText w:val="%5."/>
      <w:lvlJc w:val="left"/>
      <w:pPr>
        <w:ind w:left="3600" w:hanging="360"/>
      </w:pPr>
    </w:lvl>
    <w:lvl w:ilvl="5" w:tplc="1C0C7CF2">
      <w:start w:val="1"/>
      <w:numFmt w:val="lowerRoman"/>
      <w:lvlText w:val="%6."/>
      <w:lvlJc w:val="right"/>
      <w:pPr>
        <w:ind w:left="4320" w:hanging="180"/>
      </w:pPr>
    </w:lvl>
    <w:lvl w:ilvl="6" w:tplc="E4ECC806">
      <w:start w:val="1"/>
      <w:numFmt w:val="decimal"/>
      <w:lvlText w:val="%7."/>
      <w:lvlJc w:val="left"/>
      <w:pPr>
        <w:ind w:left="5040" w:hanging="360"/>
      </w:pPr>
    </w:lvl>
    <w:lvl w:ilvl="7" w:tplc="289EA70E">
      <w:start w:val="1"/>
      <w:numFmt w:val="lowerLetter"/>
      <w:lvlText w:val="%8."/>
      <w:lvlJc w:val="left"/>
      <w:pPr>
        <w:ind w:left="5760" w:hanging="360"/>
      </w:pPr>
    </w:lvl>
    <w:lvl w:ilvl="8" w:tplc="5F163B3C">
      <w:start w:val="1"/>
      <w:numFmt w:val="lowerRoman"/>
      <w:lvlText w:val="%9."/>
      <w:lvlJc w:val="right"/>
      <w:pPr>
        <w:ind w:left="6480" w:hanging="180"/>
      </w:pPr>
    </w:lvl>
  </w:abstractNum>
  <w:abstractNum w:abstractNumId="34" w15:restartNumberingAfterBreak="0">
    <w:nsid w:val="5CF083BB"/>
    <w:multiLevelType w:val="hybridMultilevel"/>
    <w:tmpl w:val="FFFFFFFF"/>
    <w:lvl w:ilvl="0" w:tplc="C9660C96">
      <w:start w:val="1"/>
      <w:numFmt w:val="bullet"/>
      <w:lvlText w:val=""/>
      <w:lvlJc w:val="left"/>
      <w:pPr>
        <w:ind w:left="720" w:hanging="360"/>
      </w:pPr>
      <w:rPr>
        <w:rFonts w:ascii="Symbol" w:hAnsi="Symbol" w:hint="default"/>
      </w:rPr>
    </w:lvl>
    <w:lvl w:ilvl="1" w:tplc="449EAE3A">
      <w:start w:val="1"/>
      <w:numFmt w:val="bullet"/>
      <w:lvlText w:val="-"/>
      <w:lvlJc w:val="left"/>
      <w:pPr>
        <w:ind w:left="1440" w:hanging="360"/>
      </w:pPr>
      <w:rPr>
        <w:rFonts w:ascii="Aptos" w:hAnsi="Aptos" w:hint="default"/>
      </w:rPr>
    </w:lvl>
    <w:lvl w:ilvl="2" w:tplc="9900FD7C">
      <w:start w:val="1"/>
      <w:numFmt w:val="bullet"/>
      <w:lvlText w:val=""/>
      <w:lvlJc w:val="left"/>
      <w:pPr>
        <w:ind w:left="2160" w:hanging="360"/>
      </w:pPr>
      <w:rPr>
        <w:rFonts w:ascii="Wingdings" w:hAnsi="Wingdings" w:hint="default"/>
      </w:rPr>
    </w:lvl>
    <w:lvl w:ilvl="3" w:tplc="406E3FCC">
      <w:start w:val="1"/>
      <w:numFmt w:val="bullet"/>
      <w:lvlText w:val=""/>
      <w:lvlJc w:val="left"/>
      <w:pPr>
        <w:ind w:left="2880" w:hanging="360"/>
      </w:pPr>
      <w:rPr>
        <w:rFonts w:ascii="Symbol" w:hAnsi="Symbol" w:hint="default"/>
      </w:rPr>
    </w:lvl>
    <w:lvl w:ilvl="4" w:tplc="F94A1E46">
      <w:start w:val="1"/>
      <w:numFmt w:val="bullet"/>
      <w:lvlText w:val="o"/>
      <w:lvlJc w:val="left"/>
      <w:pPr>
        <w:ind w:left="3600" w:hanging="360"/>
      </w:pPr>
      <w:rPr>
        <w:rFonts w:ascii="Courier New" w:hAnsi="Courier New" w:hint="default"/>
      </w:rPr>
    </w:lvl>
    <w:lvl w:ilvl="5" w:tplc="C4D6D860">
      <w:start w:val="1"/>
      <w:numFmt w:val="bullet"/>
      <w:lvlText w:val=""/>
      <w:lvlJc w:val="left"/>
      <w:pPr>
        <w:ind w:left="4320" w:hanging="360"/>
      </w:pPr>
      <w:rPr>
        <w:rFonts w:ascii="Wingdings" w:hAnsi="Wingdings" w:hint="default"/>
      </w:rPr>
    </w:lvl>
    <w:lvl w:ilvl="6" w:tplc="8AE4D3FE">
      <w:start w:val="1"/>
      <w:numFmt w:val="bullet"/>
      <w:lvlText w:val=""/>
      <w:lvlJc w:val="left"/>
      <w:pPr>
        <w:ind w:left="5040" w:hanging="360"/>
      </w:pPr>
      <w:rPr>
        <w:rFonts w:ascii="Symbol" w:hAnsi="Symbol" w:hint="default"/>
      </w:rPr>
    </w:lvl>
    <w:lvl w:ilvl="7" w:tplc="6A9ECE72">
      <w:start w:val="1"/>
      <w:numFmt w:val="bullet"/>
      <w:lvlText w:val="o"/>
      <w:lvlJc w:val="left"/>
      <w:pPr>
        <w:ind w:left="5760" w:hanging="360"/>
      </w:pPr>
      <w:rPr>
        <w:rFonts w:ascii="Courier New" w:hAnsi="Courier New" w:hint="default"/>
      </w:rPr>
    </w:lvl>
    <w:lvl w:ilvl="8" w:tplc="6A18988C">
      <w:start w:val="1"/>
      <w:numFmt w:val="bullet"/>
      <w:lvlText w:val=""/>
      <w:lvlJc w:val="left"/>
      <w:pPr>
        <w:ind w:left="6480" w:hanging="360"/>
      </w:pPr>
      <w:rPr>
        <w:rFonts w:ascii="Wingdings" w:hAnsi="Wingdings" w:hint="default"/>
      </w:rPr>
    </w:lvl>
  </w:abstractNum>
  <w:abstractNum w:abstractNumId="35" w15:restartNumberingAfterBreak="0">
    <w:nsid w:val="6079C9AF"/>
    <w:multiLevelType w:val="hybridMultilevel"/>
    <w:tmpl w:val="FFFFFFFF"/>
    <w:lvl w:ilvl="0" w:tplc="8A1E2D82">
      <w:start w:val="1"/>
      <w:numFmt w:val="decimal"/>
      <w:lvlText w:val="%1."/>
      <w:lvlJc w:val="left"/>
      <w:pPr>
        <w:ind w:left="720" w:hanging="360"/>
      </w:pPr>
    </w:lvl>
    <w:lvl w:ilvl="1" w:tplc="47CA6F74">
      <w:start w:val="1"/>
      <w:numFmt w:val="lowerLetter"/>
      <w:lvlText w:val="%2."/>
      <w:lvlJc w:val="left"/>
      <w:pPr>
        <w:ind w:left="1440" w:hanging="360"/>
      </w:pPr>
    </w:lvl>
    <w:lvl w:ilvl="2" w:tplc="44500CBC">
      <w:start w:val="1"/>
      <w:numFmt w:val="lowerRoman"/>
      <w:lvlText w:val="%3."/>
      <w:lvlJc w:val="right"/>
      <w:pPr>
        <w:ind w:left="2160" w:hanging="180"/>
      </w:pPr>
    </w:lvl>
    <w:lvl w:ilvl="3" w:tplc="D6F2AB04">
      <w:start w:val="1"/>
      <w:numFmt w:val="decimal"/>
      <w:lvlText w:val="%4."/>
      <w:lvlJc w:val="left"/>
      <w:pPr>
        <w:ind w:left="2880" w:hanging="360"/>
      </w:pPr>
    </w:lvl>
    <w:lvl w:ilvl="4" w:tplc="54166078">
      <w:start w:val="1"/>
      <w:numFmt w:val="lowerLetter"/>
      <w:lvlText w:val="%5."/>
      <w:lvlJc w:val="left"/>
      <w:pPr>
        <w:ind w:left="3600" w:hanging="360"/>
      </w:pPr>
    </w:lvl>
    <w:lvl w:ilvl="5" w:tplc="3B7A38EA">
      <w:start w:val="1"/>
      <w:numFmt w:val="lowerRoman"/>
      <w:lvlText w:val="%6."/>
      <w:lvlJc w:val="right"/>
      <w:pPr>
        <w:ind w:left="4320" w:hanging="180"/>
      </w:pPr>
    </w:lvl>
    <w:lvl w:ilvl="6" w:tplc="EF02E768">
      <w:start w:val="1"/>
      <w:numFmt w:val="decimal"/>
      <w:lvlText w:val="%7."/>
      <w:lvlJc w:val="left"/>
      <w:pPr>
        <w:ind w:left="5040" w:hanging="360"/>
      </w:pPr>
    </w:lvl>
    <w:lvl w:ilvl="7" w:tplc="0A083E80">
      <w:start w:val="1"/>
      <w:numFmt w:val="lowerLetter"/>
      <w:lvlText w:val="%8."/>
      <w:lvlJc w:val="left"/>
      <w:pPr>
        <w:ind w:left="5760" w:hanging="360"/>
      </w:pPr>
    </w:lvl>
    <w:lvl w:ilvl="8" w:tplc="1F463B06">
      <w:start w:val="1"/>
      <w:numFmt w:val="lowerRoman"/>
      <w:lvlText w:val="%9."/>
      <w:lvlJc w:val="right"/>
      <w:pPr>
        <w:ind w:left="6480" w:hanging="180"/>
      </w:pPr>
    </w:lvl>
  </w:abstractNum>
  <w:abstractNum w:abstractNumId="36" w15:restartNumberingAfterBreak="0">
    <w:nsid w:val="6630C853"/>
    <w:multiLevelType w:val="hybridMultilevel"/>
    <w:tmpl w:val="FFFFFFFF"/>
    <w:lvl w:ilvl="0" w:tplc="50D6AE4E">
      <w:start w:val="1"/>
      <w:numFmt w:val="decimal"/>
      <w:lvlText w:val="%1."/>
      <w:lvlJc w:val="left"/>
      <w:pPr>
        <w:ind w:left="720" w:hanging="360"/>
      </w:pPr>
    </w:lvl>
    <w:lvl w:ilvl="1" w:tplc="89C498B0">
      <w:start w:val="1"/>
      <w:numFmt w:val="lowerLetter"/>
      <w:lvlText w:val="%2."/>
      <w:lvlJc w:val="left"/>
      <w:pPr>
        <w:ind w:left="1440" w:hanging="360"/>
      </w:pPr>
    </w:lvl>
    <w:lvl w:ilvl="2" w:tplc="4192FC58">
      <w:start w:val="1"/>
      <w:numFmt w:val="lowerRoman"/>
      <w:lvlText w:val="%3."/>
      <w:lvlJc w:val="right"/>
      <w:pPr>
        <w:ind w:left="2160" w:hanging="180"/>
      </w:pPr>
    </w:lvl>
    <w:lvl w:ilvl="3" w:tplc="6C6A9E66">
      <w:start w:val="1"/>
      <w:numFmt w:val="decimal"/>
      <w:lvlText w:val="%4."/>
      <w:lvlJc w:val="left"/>
      <w:pPr>
        <w:ind w:left="2880" w:hanging="360"/>
      </w:pPr>
    </w:lvl>
    <w:lvl w:ilvl="4" w:tplc="4460957A">
      <w:start w:val="1"/>
      <w:numFmt w:val="lowerLetter"/>
      <w:lvlText w:val="%5."/>
      <w:lvlJc w:val="left"/>
      <w:pPr>
        <w:ind w:left="3600" w:hanging="360"/>
      </w:pPr>
    </w:lvl>
    <w:lvl w:ilvl="5" w:tplc="D346CA84">
      <w:start w:val="1"/>
      <w:numFmt w:val="lowerRoman"/>
      <w:lvlText w:val="%6."/>
      <w:lvlJc w:val="right"/>
      <w:pPr>
        <w:ind w:left="4320" w:hanging="180"/>
      </w:pPr>
    </w:lvl>
    <w:lvl w:ilvl="6" w:tplc="D60403E0">
      <w:start w:val="1"/>
      <w:numFmt w:val="decimal"/>
      <w:lvlText w:val="%7."/>
      <w:lvlJc w:val="left"/>
      <w:pPr>
        <w:ind w:left="5040" w:hanging="360"/>
      </w:pPr>
    </w:lvl>
    <w:lvl w:ilvl="7" w:tplc="19C4E9FE">
      <w:start w:val="1"/>
      <w:numFmt w:val="lowerLetter"/>
      <w:lvlText w:val="%8."/>
      <w:lvlJc w:val="left"/>
      <w:pPr>
        <w:ind w:left="5760" w:hanging="360"/>
      </w:pPr>
    </w:lvl>
    <w:lvl w:ilvl="8" w:tplc="796CAC4C">
      <w:start w:val="1"/>
      <w:numFmt w:val="lowerRoman"/>
      <w:lvlText w:val="%9."/>
      <w:lvlJc w:val="right"/>
      <w:pPr>
        <w:ind w:left="6480" w:hanging="180"/>
      </w:pPr>
    </w:lvl>
  </w:abstractNum>
  <w:abstractNum w:abstractNumId="37" w15:restartNumberingAfterBreak="0">
    <w:nsid w:val="67B418A5"/>
    <w:multiLevelType w:val="hybridMultilevel"/>
    <w:tmpl w:val="FFFFFFFF"/>
    <w:lvl w:ilvl="0" w:tplc="45BA4D68">
      <w:start w:val="1"/>
      <w:numFmt w:val="decimal"/>
      <w:lvlText w:val="%1."/>
      <w:lvlJc w:val="left"/>
      <w:pPr>
        <w:ind w:left="720" w:hanging="360"/>
      </w:pPr>
    </w:lvl>
    <w:lvl w:ilvl="1" w:tplc="0A189CA2">
      <w:start w:val="1"/>
      <w:numFmt w:val="lowerLetter"/>
      <w:lvlText w:val="%2."/>
      <w:lvlJc w:val="left"/>
      <w:pPr>
        <w:ind w:left="1440" w:hanging="360"/>
      </w:pPr>
    </w:lvl>
    <w:lvl w:ilvl="2" w:tplc="5B901A0E">
      <w:start w:val="1"/>
      <w:numFmt w:val="lowerRoman"/>
      <w:lvlText w:val="%3."/>
      <w:lvlJc w:val="right"/>
      <w:pPr>
        <w:ind w:left="2160" w:hanging="180"/>
      </w:pPr>
    </w:lvl>
    <w:lvl w:ilvl="3" w:tplc="EA4E4C5E">
      <w:start w:val="1"/>
      <w:numFmt w:val="decimal"/>
      <w:lvlText w:val="%4."/>
      <w:lvlJc w:val="left"/>
      <w:pPr>
        <w:ind w:left="2880" w:hanging="360"/>
      </w:pPr>
    </w:lvl>
    <w:lvl w:ilvl="4" w:tplc="147AF536">
      <w:start w:val="1"/>
      <w:numFmt w:val="lowerLetter"/>
      <w:lvlText w:val="%5."/>
      <w:lvlJc w:val="left"/>
      <w:pPr>
        <w:ind w:left="3600" w:hanging="360"/>
      </w:pPr>
    </w:lvl>
    <w:lvl w:ilvl="5" w:tplc="B71C2BB0">
      <w:start w:val="1"/>
      <w:numFmt w:val="lowerRoman"/>
      <w:lvlText w:val="%6."/>
      <w:lvlJc w:val="right"/>
      <w:pPr>
        <w:ind w:left="4320" w:hanging="180"/>
      </w:pPr>
    </w:lvl>
    <w:lvl w:ilvl="6" w:tplc="6D666C1C">
      <w:start w:val="1"/>
      <w:numFmt w:val="decimal"/>
      <w:lvlText w:val="%7."/>
      <w:lvlJc w:val="left"/>
      <w:pPr>
        <w:ind w:left="5040" w:hanging="360"/>
      </w:pPr>
    </w:lvl>
    <w:lvl w:ilvl="7" w:tplc="F27286BA">
      <w:start w:val="1"/>
      <w:numFmt w:val="lowerLetter"/>
      <w:lvlText w:val="%8."/>
      <w:lvlJc w:val="left"/>
      <w:pPr>
        <w:ind w:left="5760" w:hanging="360"/>
      </w:pPr>
    </w:lvl>
    <w:lvl w:ilvl="8" w:tplc="0504E744">
      <w:start w:val="1"/>
      <w:numFmt w:val="lowerRoman"/>
      <w:lvlText w:val="%9."/>
      <w:lvlJc w:val="right"/>
      <w:pPr>
        <w:ind w:left="6480" w:hanging="180"/>
      </w:pPr>
    </w:lvl>
  </w:abstractNum>
  <w:abstractNum w:abstractNumId="38" w15:restartNumberingAfterBreak="0">
    <w:nsid w:val="6B41228E"/>
    <w:multiLevelType w:val="hybridMultilevel"/>
    <w:tmpl w:val="FFFFFFFF"/>
    <w:lvl w:ilvl="0" w:tplc="98AC992E">
      <w:start w:val="1"/>
      <w:numFmt w:val="bullet"/>
      <w:lvlText w:val=""/>
      <w:lvlJc w:val="left"/>
      <w:pPr>
        <w:ind w:left="720" w:hanging="360"/>
      </w:pPr>
      <w:rPr>
        <w:rFonts w:ascii="Symbol" w:hAnsi="Symbol" w:hint="default"/>
      </w:rPr>
    </w:lvl>
    <w:lvl w:ilvl="1" w:tplc="EEDAC300">
      <w:start w:val="1"/>
      <w:numFmt w:val="bullet"/>
      <w:lvlText w:val="-"/>
      <w:lvlJc w:val="left"/>
      <w:pPr>
        <w:ind w:left="1440" w:hanging="360"/>
      </w:pPr>
      <w:rPr>
        <w:rFonts w:ascii="Aptos" w:hAnsi="Aptos" w:hint="default"/>
      </w:rPr>
    </w:lvl>
    <w:lvl w:ilvl="2" w:tplc="77427D9C">
      <w:start w:val="1"/>
      <w:numFmt w:val="bullet"/>
      <w:lvlText w:val=""/>
      <w:lvlJc w:val="left"/>
      <w:pPr>
        <w:ind w:left="2160" w:hanging="360"/>
      </w:pPr>
      <w:rPr>
        <w:rFonts w:ascii="Wingdings" w:hAnsi="Wingdings" w:hint="default"/>
      </w:rPr>
    </w:lvl>
    <w:lvl w:ilvl="3" w:tplc="4306D408">
      <w:start w:val="1"/>
      <w:numFmt w:val="bullet"/>
      <w:lvlText w:val=""/>
      <w:lvlJc w:val="left"/>
      <w:pPr>
        <w:ind w:left="2880" w:hanging="360"/>
      </w:pPr>
      <w:rPr>
        <w:rFonts w:ascii="Symbol" w:hAnsi="Symbol" w:hint="default"/>
      </w:rPr>
    </w:lvl>
    <w:lvl w:ilvl="4" w:tplc="F886B8F4">
      <w:start w:val="1"/>
      <w:numFmt w:val="bullet"/>
      <w:lvlText w:val="o"/>
      <w:lvlJc w:val="left"/>
      <w:pPr>
        <w:ind w:left="3600" w:hanging="360"/>
      </w:pPr>
      <w:rPr>
        <w:rFonts w:ascii="Courier New" w:hAnsi="Courier New" w:hint="default"/>
      </w:rPr>
    </w:lvl>
    <w:lvl w:ilvl="5" w:tplc="064E48A2">
      <w:start w:val="1"/>
      <w:numFmt w:val="bullet"/>
      <w:lvlText w:val=""/>
      <w:lvlJc w:val="left"/>
      <w:pPr>
        <w:ind w:left="4320" w:hanging="360"/>
      </w:pPr>
      <w:rPr>
        <w:rFonts w:ascii="Wingdings" w:hAnsi="Wingdings" w:hint="default"/>
      </w:rPr>
    </w:lvl>
    <w:lvl w:ilvl="6" w:tplc="D668102E">
      <w:start w:val="1"/>
      <w:numFmt w:val="bullet"/>
      <w:lvlText w:val=""/>
      <w:lvlJc w:val="left"/>
      <w:pPr>
        <w:ind w:left="5040" w:hanging="360"/>
      </w:pPr>
      <w:rPr>
        <w:rFonts w:ascii="Symbol" w:hAnsi="Symbol" w:hint="default"/>
      </w:rPr>
    </w:lvl>
    <w:lvl w:ilvl="7" w:tplc="2E6C2D30">
      <w:start w:val="1"/>
      <w:numFmt w:val="bullet"/>
      <w:lvlText w:val="o"/>
      <w:lvlJc w:val="left"/>
      <w:pPr>
        <w:ind w:left="5760" w:hanging="360"/>
      </w:pPr>
      <w:rPr>
        <w:rFonts w:ascii="Courier New" w:hAnsi="Courier New" w:hint="default"/>
      </w:rPr>
    </w:lvl>
    <w:lvl w:ilvl="8" w:tplc="094021EA">
      <w:start w:val="1"/>
      <w:numFmt w:val="bullet"/>
      <w:lvlText w:val=""/>
      <w:lvlJc w:val="left"/>
      <w:pPr>
        <w:ind w:left="6480" w:hanging="360"/>
      </w:pPr>
      <w:rPr>
        <w:rFonts w:ascii="Wingdings" w:hAnsi="Wingdings" w:hint="default"/>
      </w:rPr>
    </w:lvl>
  </w:abstractNum>
  <w:abstractNum w:abstractNumId="39" w15:restartNumberingAfterBreak="0">
    <w:nsid w:val="765A49F9"/>
    <w:multiLevelType w:val="hybridMultilevel"/>
    <w:tmpl w:val="FFFFFFFF"/>
    <w:lvl w:ilvl="0" w:tplc="46E088A8">
      <w:start w:val="1"/>
      <w:numFmt w:val="bullet"/>
      <w:lvlText w:val=""/>
      <w:lvlJc w:val="left"/>
      <w:pPr>
        <w:ind w:left="720" w:hanging="360"/>
      </w:pPr>
      <w:rPr>
        <w:rFonts w:ascii="Symbol" w:hAnsi="Symbol" w:hint="default"/>
      </w:rPr>
    </w:lvl>
    <w:lvl w:ilvl="1" w:tplc="216CAF04">
      <w:start w:val="1"/>
      <w:numFmt w:val="bullet"/>
      <w:lvlText w:val="-"/>
      <w:lvlJc w:val="left"/>
      <w:pPr>
        <w:ind w:left="1440" w:hanging="360"/>
      </w:pPr>
      <w:rPr>
        <w:rFonts w:ascii="Aptos" w:hAnsi="Aptos" w:hint="default"/>
      </w:rPr>
    </w:lvl>
    <w:lvl w:ilvl="2" w:tplc="A72E1FF4">
      <w:start w:val="1"/>
      <w:numFmt w:val="bullet"/>
      <w:lvlText w:val=""/>
      <w:lvlJc w:val="left"/>
      <w:pPr>
        <w:ind w:left="2160" w:hanging="360"/>
      </w:pPr>
      <w:rPr>
        <w:rFonts w:ascii="Wingdings" w:hAnsi="Wingdings" w:hint="default"/>
      </w:rPr>
    </w:lvl>
    <w:lvl w:ilvl="3" w:tplc="486E33B8">
      <w:start w:val="1"/>
      <w:numFmt w:val="bullet"/>
      <w:lvlText w:val=""/>
      <w:lvlJc w:val="left"/>
      <w:pPr>
        <w:ind w:left="2880" w:hanging="360"/>
      </w:pPr>
      <w:rPr>
        <w:rFonts w:ascii="Symbol" w:hAnsi="Symbol" w:hint="default"/>
      </w:rPr>
    </w:lvl>
    <w:lvl w:ilvl="4" w:tplc="699CF652">
      <w:start w:val="1"/>
      <w:numFmt w:val="bullet"/>
      <w:lvlText w:val="o"/>
      <w:lvlJc w:val="left"/>
      <w:pPr>
        <w:ind w:left="3600" w:hanging="360"/>
      </w:pPr>
      <w:rPr>
        <w:rFonts w:ascii="Courier New" w:hAnsi="Courier New" w:hint="default"/>
      </w:rPr>
    </w:lvl>
    <w:lvl w:ilvl="5" w:tplc="3FCA9BFA">
      <w:start w:val="1"/>
      <w:numFmt w:val="bullet"/>
      <w:lvlText w:val=""/>
      <w:lvlJc w:val="left"/>
      <w:pPr>
        <w:ind w:left="4320" w:hanging="360"/>
      </w:pPr>
      <w:rPr>
        <w:rFonts w:ascii="Wingdings" w:hAnsi="Wingdings" w:hint="default"/>
      </w:rPr>
    </w:lvl>
    <w:lvl w:ilvl="6" w:tplc="67EA1B8A">
      <w:start w:val="1"/>
      <w:numFmt w:val="bullet"/>
      <w:lvlText w:val=""/>
      <w:lvlJc w:val="left"/>
      <w:pPr>
        <w:ind w:left="5040" w:hanging="360"/>
      </w:pPr>
      <w:rPr>
        <w:rFonts w:ascii="Symbol" w:hAnsi="Symbol" w:hint="default"/>
      </w:rPr>
    </w:lvl>
    <w:lvl w:ilvl="7" w:tplc="FACAE2CA">
      <w:start w:val="1"/>
      <w:numFmt w:val="bullet"/>
      <w:lvlText w:val="o"/>
      <w:lvlJc w:val="left"/>
      <w:pPr>
        <w:ind w:left="5760" w:hanging="360"/>
      </w:pPr>
      <w:rPr>
        <w:rFonts w:ascii="Courier New" w:hAnsi="Courier New" w:hint="default"/>
      </w:rPr>
    </w:lvl>
    <w:lvl w:ilvl="8" w:tplc="1AD22962">
      <w:start w:val="1"/>
      <w:numFmt w:val="bullet"/>
      <w:lvlText w:val=""/>
      <w:lvlJc w:val="left"/>
      <w:pPr>
        <w:ind w:left="6480" w:hanging="360"/>
      </w:pPr>
      <w:rPr>
        <w:rFonts w:ascii="Wingdings" w:hAnsi="Wingdings" w:hint="default"/>
      </w:rPr>
    </w:lvl>
  </w:abstractNum>
  <w:abstractNum w:abstractNumId="40" w15:restartNumberingAfterBreak="0">
    <w:nsid w:val="78FD3404"/>
    <w:multiLevelType w:val="hybridMultilevel"/>
    <w:tmpl w:val="FFFFFFFF"/>
    <w:lvl w:ilvl="0" w:tplc="6BDC4DC0">
      <w:start w:val="1"/>
      <w:numFmt w:val="decimal"/>
      <w:lvlText w:val="%1."/>
      <w:lvlJc w:val="left"/>
      <w:pPr>
        <w:ind w:left="720" w:hanging="360"/>
      </w:pPr>
    </w:lvl>
    <w:lvl w:ilvl="1" w:tplc="3D72A334">
      <w:start w:val="1"/>
      <w:numFmt w:val="lowerLetter"/>
      <w:lvlText w:val="%2."/>
      <w:lvlJc w:val="left"/>
      <w:pPr>
        <w:ind w:left="1440" w:hanging="360"/>
      </w:pPr>
    </w:lvl>
    <w:lvl w:ilvl="2" w:tplc="70B095C6">
      <w:start w:val="1"/>
      <w:numFmt w:val="lowerRoman"/>
      <w:lvlText w:val="%3."/>
      <w:lvlJc w:val="right"/>
      <w:pPr>
        <w:ind w:left="2160" w:hanging="180"/>
      </w:pPr>
    </w:lvl>
    <w:lvl w:ilvl="3" w:tplc="5AF4CF2E">
      <w:start w:val="1"/>
      <w:numFmt w:val="decimal"/>
      <w:lvlText w:val="%4."/>
      <w:lvlJc w:val="left"/>
      <w:pPr>
        <w:ind w:left="2880" w:hanging="360"/>
      </w:pPr>
    </w:lvl>
    <w:lvl w:ilvl="4" w:tplc="96141904">
      <w:start w:val="1"/>
      <w:numFmt w:val="lowerLetter"/>
      <w:lvlText w:val="%5."/>
      <w:lvlJc w:val="left"/>
      <w:pPr>
        <w:ind w:left="3600" w:hanging="360"/>
      </w:pPr>
    </w:lvl>
    <w:lvl w:ilvl="5" w:tplc="F74E28EA">
      <w:start w:val="1"/>
      <w:numFmt w:val="lowerRoman"/>
      <w:lvlText w:val="%6."/>
      <w:lvlJc w:val="right"/>
      <w:pPr>
        <w:ind w:left="4320" w:hanging="180"/>
      </w:pPr>
    </w:lvl>
    <w:lvl w:ilvl="6" w:tplc="E63A03BA">
      <w:start w:val="1"/>
      <w:numFmt w:val="decimal"/>
      <w:lvlText w:val="%7."/>
      <w:lvlJc w:val="left"/>
      <w:pPr>
        <w:ind w:left="5040" w:hanging="360"/>
      </w:pPr>
    </w:lvl>
    <w:lvl w:ilvl="7" w:tplc="74766024">
      <w:start w:val="1"/>
      <w:numFmt w:val="lowerLetter"/>
      <w:lvlText w:val="%8."/>
      <w:lvlJc w:val="left"/>
      <w:pPr>
        <w:ind w:left="5760" w:hanging="360"/>
      </w:pPr>
    </w:lvl>
    <w:lvl w:ilvl="8" w:tplc="C66CC4D2">
      <w:start w:val="1"/>
      <w:numFmt w:val="lowerRoman"/>
      <w:lvlText w:val="%9."/>
      <w:lvlJc w:val="right"/>
      <w:pPr>
        <w:ind w:left="6480" w:hanging="180"/>
      </w:pPr>
    </w:lvl>
  </w:abstractNum>
  <w:abstractNum w:abstractNumId="41" w15:restartNumberingAfterBreak="0">
    <w:nsid w:val="7E764E81"/>
    <w:multiLevelType w:val="hybridMultilevel"/>
    <w:tmpl w:val="E43EBF52"/>
    <w:lvl w:ilvl="0" w:tplc="FFFFFFFF">
      <w:start w:val="1"/>
      <w:numFmt w:val="bullet"/>
      <w:lvlText w:val=""/>
      <w:lvlJc w:val="left"/>
      <w:pPr>
        <w:ind w:left="720" w:hanging="360"/>
      </w:pPr>
      <w:rPr>
        <w:rFonts w:ascii="Symbol" w:hAnsi="Symbol" w:hint="default"/>
      </w:rPr>
    </w:lvl>
    <w:lvl w:ilvl="1" w:tplc="3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F9CA022"/>
    <w:multiLevelType w:val="hybridMultilevel"/>
    <w:tmpl w:val="8326CABE"/>
    <w:lvl w:ilvl="0" w:tplc="8A240288">
      <w:start w:val="1"/>
      <w:numFmt w:val="bullet"/>
      <w:lvlText w:val=""/>
      <w:lvlJc w:val="left"/>
      <w:pPr>
        <w:ind w:left="720" w:hanging="360"/>
      </w:pPr>
      <w:rPr>
        <w:rFonts w:ascii="Symbol" w:hAnsi="Symbol" w:hint="default"/>
      </w:rPr>
    </w:lvl>
    <w:lvl w:ilvl="1" w:tplc="657A5606">
      <w:start w:val="1"/>
      <w:numFmt w:val="bullet"/>
      <w:lvlText w:val="-"/>
      <w:lvlJc w:val="left"/>
      <w:pPr>
        <w:ind w:left="1440" w:hanging="360"/>
      </w:pPr>
      <w:rPr>
        <w:rFonts w:ascii="Aptos" w:hAnsi="Aptos" w:hint="default"/>
      </w:rPr>
    </w:lvl>
    <w:lvl w:ilvl="2" w:tplc="91EEDB46">
      <w:start w:val="1"/>
      <w:numFmt w:val="bullet"/>
      <w:lvlText w:val=""/>
      <w:lvlJc w:val="left"/>
      <w:pPr>
        <w:ind w:left="2160" w:hanging="360"/>
      </w:pPr>
      <w:rPr>
        <w:rFonts w:ascii="Wingdings" w:hAnsi="Wingdings" w:hint="default"/>
      </w:rPr>
    </w:lvl>
    <w:lvl w:ilvl="3" w:tplc="A54CFC1C">
      <w:start w:val="1"/>
      <w:numFmt w:val="bullet"/>
      <w:lvlText w:val=""/>
      <w:lvlJc w:val="left"/>
      <w:pPr>
        <w:ind w:left="2880" w:hanging="360"/>
      </w:pPr>
      <w:rPr>
        <w:rFonts w:ascii="Symbol" w:hAnsi="Symbol" w:hint="default"/>
      </w:rPr>
    </w:lvl>
    <w:lvl w:ilvl="4" w:tplc="5FFCBF38">
      <w:start w:val="1"/>
      <w:numFmt w:val="bullet"/>
      <w:lvlText w:val="o"/>
      <w:lvlJc w:val="left"/>
      <w:pPr>
        <w:ind w:left="3600" w:hanging="360"/>
      </w:pPr>
      <w:rPr>
        <w:rFonts w:ascii="Courier New" w:hAnsi="Courier New" w:hint="default"/>
      </w:rPr>
    </w:lvl>
    <w:lvl w:ilvl="5" w:tplc="45D2FB1E">
      <w:start w:val="1"/>
      <w:numFmt w:val="bullet"/>
      <w:lvlText w:val=""/>
      <w:lvlJc w:val="left"/>
      <w:pPr>
        <w:ind w:left="4320" w:hanging="360"/>
      </w:pPr>
      <w:rPr>
        <w:rFonts w:ascii="Wingdings" w:hAnsi="Wingdings" w:hint="default"/>
      </w:rPr>
    </w:lvl>
    <w:lvl w:ilvl="6" w:tplc="45B487E4">
      <w:start w:val="1"/>
      <w:numFmt w:val="bullet"/>
      <w:lvlText w:val=""/>
      <w:lvlJc w:val="left"/>
      <w:pPr>
        <w:ind w:left="5040" w:hanging="360"/>
      </w:pPr>
      <w:rPr>
        <w:rFonts w:ascii="Symbol" w:hAnsi="Symbol" w:hint="default"/>
      </w:rPr>
    </w:lvl>
    <w:lvl w:ilvl="7" w:tplc="BF1AE7B0">
      <w:start w:val="1"/>
      <w:numFmt w:val="bullet"/>
      <w:lvlText w:val="o"/>
      <w:lvlJc w:val="left"/>
      <w:pPr>
        <w:ind w:left="5760" w:hanging="360"/>
      </w:pPr>
      <w:rPr>
        <w:rFonts w:ascii="Courier New" w:hAnsi="Courier New" w:hint="default"/>
      </w:rPr>
    </w:lvl>
    <w:lvl w:ilvl="8" w:tplc="EE78F10A">
      <w:start w:val="1"/>
      <w:numFmt w:val="bullet"/>
      <w:lvlText w:val=""/>
      <w:lvlJc w:val="left"/>
      <w:pPr>
        <w:ind w:left="6480" w:hanging="360"/>
      </w:pPr>
      <w:rPr>
        <w:rFonts w:ascii="Wingdings" w:hAnsi="Wingdings" w:hint="default"/>
      </w:rPr>
    </w:lvl>
  </w:abstractNum>
  <w:num w:numId="1" w16cid:durableId="62527119">
    <w:abstractNumId w:val="11"/>
  </w:num>
  <w:num w:numId="2" w16cid:durableId="513421158">
    <w:abstractNumId w:val="12"/>
  </w:num>
  <w:num w:numId="3" w16cid:durableId="1814834522">
    <w:abstractNumId w:val="17"/>
  </w:num>
  <w:num w:numId="4" w16cid:durableId="78408342">
    <w:abstractNumId w:val="24"/>
  </w:num>
  <w:num w:numId="5" w16cid:durableId="2041935317">
    <w:abstractNumId w:val="20"/>
  </w:num>
  <w:num w:numId="6" w16cid:durableId="1992904333">
    <w:abstractNumId w:val="22"/>
  </w:num>
  <w:num w:numId="7" w16cid:durableId="1611399807">
    <w:abstractNumId w:val="41"/>
  </w:num>
  <w:num w:numId="8" w16cid:durableId="925916843">
    <w:abstractNumId w:val="2"/>
  </w:num>
  <w:num w:numId="9" w16cid:durableId="484392501">
    <w:abstractNumId w:val="40"/>
  </w:num>
  <w:num w:numId="10" w16cid:durableId="1381630702">
    <w:abstractNumId w:val="1"/>
  </w:num>
  <w:num w:numId="11" w16cid:durableId="2025670513">
    <w:abstractNumId w:val="7"/>
  </w:num>
  <w:num w:numId="12" w16cid:durableId="1156265950">
    <w:abstractNumId w:val="19"/>
  </w:num>
  <w:num w:numId="13" w16cid:durableId="295726420">
    <w:abstractNumId w:val="33"/>
  </w:num>
  <w:num w:numId="14" w16cid:durableId="1901863156">
    <w:abstractNumId w:val="4"/>
  </w:num>
  <w:num w:numId="15" w16cid:durableId="588392793">
    <w:abstractNumId w:val="13"/>
  </w:num>
  <w:num w:numId="16" w16cid:durableId="233398917">
    <w:abstractNumId w:val="36"/>
  </w:num>
  <w:num w:numId="17" w16cid:durableId="165950128">
    <w:abstractNumId w:val="30"/>
  </w:num>
  <w:num w:numId="18" w16cid:durableId="964232738">
    <w:abstractNumId w:val="9"/>
  </w:num>
  <w:num w:numId="19" w16cid:durableId="698702171">
    <w:abstractNumId w:val="25"/>
  </w:num>
  <w:num w:numId="20" w16cid:durableId="695892561">
    <w:abstractNumId w:val="15"/>
  </w:num>
  <w:num w:numId="21" w16cid:durableId="980113323">
    <w:abstractNumId w:val="3"/>
  </w:num>
  <w:num w:numId="22" w16cid:durableId="676158657">
    <w:abstractNumId w:val="10"/>
  </w:num>
  <w:num w:numId="23" w16cid:durableId="627860393">
    <w:abstractNumId w:val="6"/>
  </w:num>
  <w:num w:numId="24" w16cid:durableId="1307472635">
    <w:abstractNumId w:val="39"/>
  </w:num>
  <w:num w:numId="25" w16cid:durableId="2047757626">
    <w:abstractNumId w:val="29"/>
  </w:num>
  <w:num w:numId="26" w16cid:durableId="1810857479">
    <w:abstractNumId w:val="21"/>
  </w:num>
  <w:num w:numId="27" w16cid:durableId="43411118">
    <w:abstractNumId w:val="0"/>
  </w:num>
  <w:num w:numId="28" w16cid:durableId="577058890">
    <w:abstractNumId w:val="8"/>
  </w:num>
  <w:num w:numId="29" w16cid:durableId="705301495">
    <w:abstractNumId w:val="28"/>
  </w:num>
  <w:num w:numId="30" w16cid:durableId="734400928">
    <w:abstractNumId w:val="5"/>
  </w:num>
  <w:num w:numId="31" w16cid:durableId="1502157180">
    <w:abstractNumId w:val="32"/>
  </w:num>
  <w:num w:numId="32" w16cid:durableId="999696682">
    <w:abstractNumId w:val="16"/>
  </w:num>
  <w:num w:numId="33" w16cid:durableId="1245577313">
    <w:abstractNumId w:val="14"/>
  </w:num>
  <w:num w:numId="34" w16cid:durableId="1228345835">
    <w:abstractNumId w:val="38"/>
  </w:num>
  <w:num w:numId="35" w16cid:durableId="342128166">
    <w:abstractNumId w:val="35"/>
  </w:num>
  <w:num w:numId="36" w16cid:durableId="1531339948">
    <w:abstractNumId w:val="23"/>
  </w:num>
  <w:num w:numId="37" w16cid:durableId="1972326154">
    <w:abstractNumId w:val="37"/>
  </w:num>
  <w:num w:numId="38" w16cid:durableId="525756058">
    <w:abstractNumId w:val="26"/>
  </w:num>
  <w:num w:numId="39" w16cid:durableId="1185971961">
    <w:abstractNumId w:val="18"/>
  </w:num>
  <w:num w:numId="40" w16cid:durableId="353967634">
    <w:abstractNumId w:val="34"/>
  </w:num>
  <w:num w:numId="41" w16cid:durableId="1786271343">
    <w:abstractNumId w:val="31"/>
  </w:num>
  <w:num w:numId="42" w16cid:durableId="1633243386">
    <w:abstractNumId w:val="42"/>
  </w:num>
  <w:num w:numId="43" w16cid:durableId="322785763">
    <w:abstractNumId w:val="27"/>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est User">
    <w15:presenceInfo w15:providerId="AD" w15:userId="S::urn:spo:anon#1b545a1f7f3f8d4592b65475f9b175ea1ce80443ab4662e399c4f3b3344c29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NDQyszQ3tLA0MDZX0lEKTi0uzszPAykwqgUAy25YoywAAAA="/>
  </w:docVars>
  <w:rsids>
    <w:rsidRoot w:val="00AB2401"/>
    <w:rsid w:val="00001223"/>
    <w:rsid w:val="000016ED"/>
    <w:rsid w:val="00002673"/>
    <w:rsid w:val="0000289B"/>
    <w:rsid w:val="0000380B"/>
    <w:rsid w:val="00003B43"/>
    <w:rsid w:val="00004CE4"/>
    <w:rsid w:val="0000566B"/>
    <w:rsid w:val="00010179"/>
    <w:rsid w:val="0001343A"/>
    <w:rsid w:val="00013E51"/>
    <w:rsid w:val="00014127"/>
    <w:rsid w:val="000147A5"/>
    <w:rsid w:val="000147CB"/>
    <w:rsid w:val="00017DA4"/>
    <w:rsid w:val="0002033C"/>
    <w:rsid w:val="000224C9"/>
    <w:rsid w:val="00023070"/>
    <w:rsid w:val="000231F3"/>
    <w:rsid w:val="00024A93"/>
    <w:rsid w:val="00026C5A"/>
    <w:rsid w:val="00027C17"/>
    <w:rsid w:val="0003067B"/>
    <w:rsid w:val="00030F42"/>
    <w:rsid w:val="000320F5"/>
    <w:rsid w:val="00033B8A"/>
    <w:rsid w:val="00033D9A"/>
    <w:rsid w:val="00034A77"/>
    <w:rsid w:val="00035212"/>
    <w:rsid w:val="0003535A"/>
    <w:rsid w:val="0003570B"/>
    <w:rsid w:val="000378B1"/>
    <w:rsid w:val="000409F0"/>
    <w:rsid w:val="00043272"/>
    <w:rsid w:val="000439F6"/>
    <w:rsid w:val="00044FEF"/>
    <w:rsid w:val="00045360"/>
    <w:rsid w:val="00045A65"/>
    <w:rsid w:val="00046603"/>
    <w:rsid w:val="000466EC"/>
    <w:rsid w:val="00046B27"/>
    <w:rsid w:val="000470A8"/>
    <w:rsid w:val="0005046D"/>
    <w:rsid w:val="00056AAA"/>
    <w:rsid w:val="00057E17"/>
    <w:rsid w:val="00060FCA"/>
    <w:rsid w:val="000610E1"/>
    <w:rsid w:val="000615C4"/>
    <w:rsid w:val="00061F57"/>
    <w:rsid w:val="0006255F"/>
    <w:rsid w:val="00062566"/>
    <w:rsid w:val="0006312A"/>
    <w:rsid w:val="000660E9"/>
    <w:rsid w:val="0006711D"/>
    <w:rsid w:val="000710E0"/>
    <w:rsid w:val="00071BDB"/>
    <w:rsid w:val="00071D56"/>
    <w:rsid w:val="00072C98"/>
    <w:rsid w:val="00072F47"/>
    <w:rsid w:val="00074C41"/>
    <w:rsid w:val="000778C6"/>
    <w:rsid w:val="00077D4D"/>
    <w:rsid w:val="000815DE"/>
    <w:rsid w:val="00082346"/>
    <w:rsid w:val="0008301B"/>
    <w:rsid w:val="00083DE1"/>
    <w:rsid w:val="00083EF3"/>
    <w:rsid w:val="00083EFA"/>
    <w:rsid w:val="00084440"/>
    <w:rsid w:val="0008476B"/>
    <w:rsid w:val="0008556F"/>
    <w:rsid w:val="00086721"/>
    <w:rsid w:val="0008738C"/>
    <w:rsid w:val="00087D45"/>
    <w:rsid w:val="00090567"/>
    <w:rsid w:val="00091957"/>
    <w:rsid w:val="00091E9F"/>
    <w:rsid w:val="00091F06"/>
    <w:rsid w:val="0009245A"/>
    <w:rsid w:val="000926AA"/>
    <w:rsid w:val="00095C40"/>
    <w:rsid w:val="00096042"/>
    <w:rsid w:val="00097D22"/>
    <w:rsid w:val="000A0B27"/>
    <w:rsid w:val="000A3BEC"/>
    <w:rsid w:val="000A3C1B"/>
    <w:rsid w:val="000A437B"/>
    <w:rsid w:val="000A449B"/>
    <w:rsid w:val="000A59DA"/>
    <w:rsid w:val="000A5EC2"/>
    <w:rsid w:val="000A616C"/>
    <w:rsid w:val="000A6539"/>
    <w:rsid w:val="000B06F0"/>
    <w:rsid w:val="000B2D85"/>
    <w:rsid w:val="000B3688"/>
    <w:rsid w:val="000B38BC"/>
    <w:rsid w:val="000B3951"/>
    <w:rsid w:val="000B44DC"/>
    <w:rsid w:val="000B5F97"/>
    <w:rsid w:val="000B7744"/>
    <w:rsid w:val="000B78CA"/>
    <w:rsid w:val="000B7B47"/>
    <w:rsid w:val="000C0131"/>
    <w:rsid w:val="000C0A7A"/>
    <w:rsid w:val="000C0DCD"/>
    <w:rsid w:val="000C2E8F"/>
    <w:rsid w:val="000C50A0"/>
    <w:rsid w:val="000D1077"/>
    <w:rsid w:val="000D1B7D"/>
    <w:rsid w:val="000D2AD4"/>
    <w:rsid w:val="000D2AD9"/>
    <w:rsid w:val="000D2DDF"/>
    <w:rsid w:val="000D3C15"/>
    <w:rsid w:val="000D40C4"/>
    <w:rsid w:val="000E1CD0"/>
    <w:rsid w:val="000E28F4"/>
    <w:rsid w:val="000E2962"/>
    <w:rsid w:val="000E3781"/>
    <w:rsid w:val="000E3794"/>
    <w:rsid w:val="000E572E"/>
    <w:rsid w:val="000E5A24"/>
    <w:rsid w:val="000E6351"/>
    <w:rsid w:val="000E7AB1"/>
    <w:rsid w:val="000F31BE"/>
    <w:rsid w:val="000F455D"/>
    <w:rsid w:val="000F4F29"/>
    <w:rsid w:val="000F5AEC"/>
    <w:rsid w:val="000F5E68"/>
    <w:rsid w:val="000F77E2"/>
    <w:rsid w:val="000F7DDD"/>
    <w:rsid w:val="00100700"/>
    <w:rsid w:val="00102B48"/>
    <w:rsid w:val="0010470B"/>
    <w:rsid w:val="001050DA"/>
    <w:rsid w:val="00105745"/>
    <w:rsid w:val="001059F9"/>
    <w:rsid w:val="00106A17"/>
    <w:rsid w:val="0010761D"/>
    <w:rsid w:val="00107C42"/>
    <w:rsid w:val="00107FE1"/>
    <w:rsid w:val="001110D1"/>
    <w:rsid w:val="00112074"/>
    <w:rsid w:val="001128B4"/>
    <w:rsid w:val="00113C07"/>
    <w:rsid w:val="00113FB5"/>
    <w:rsid w:val="001146D5"/>
    <w:rsid w:val="00114FFC"/>
    <w:rsid w:val="00115F3A"/>
    <w:rsid w:val="00115FCC"/>
    <w:rsid w:val="0011652E"/>
    <w:rsid w:val="00116DF5"/>
    <w:rsid w:val="001176C9"/>
    <w:rsid w:val="001211CA"/>
    <w:rsid w:val="001226E5"/>
    <w:rsid w:val="0012280E"/>
    <w:rsid w:val="0012333F"/>
    <w:rsid w:val="00123E22"/>
    <w:rsid w:val="001241C8"/>
    <w:rsid w:val="00124AB0"/>
    <w:rsid w:val="00125BB6"/>
    <w:rsid w:val="0012694E"/>
    <w:rsid w:val="0012696D"/>
    <w:rsid w:val="00127211"/>
    <w:rsid w:val="00127394"/>
    <w:rsid w:val="0012786F"/>
    <w:rsid w:val="0013093A"/>
    <w:rsid w:val="001314A9"/>
    <w:rsid w:val="0013196B"/>
    <w:rsid w:val="00131AEF"/>
    <w:rsid w:val="00133A26"/>
    <w:rsid w:val="00133CD0"/>
    <w:rsid w:val="00137C63"/>
    <w:rsid w:val="0013EAF9"/>
    <w:rsid w:val="00140195"/>
    <w:rsid w:val="00140D7A"/>
    <w:rsid w:val="00142B07"/>
    <w:rsid w:val="001431A8"/>
    <w:rsid w:val="00143AEB"/>
    <w:rsid w:val="00143BA7"/>
    <w:rsid w:val="00144AE7"/>
    <w:rsid w:val="00145167"/>
    <w:rsid w:val="001451C8"/>
    <w:rsid w:val="00145297"/>
    <w:rsid w:val="001460FC"/>
    <w:rsid w:val="00147D08"/>
    <w:rsid w:val="00150D30"/>
    <w:rsid w:val="001514ED"/>
    <w:rsid w:val="0015201C"/>
    <w:rsid w:val="00152AD2"/>
    <w:rsid w:val="00154B6F"/>
    <w:rsid w:val="001552C5"/>
    <w:rsid w:val="00155C14"/>
    <w:rsid w:val="00155D00"/>
    <w:rsid w:val="00155E8E"/>
    <w:rsid w:val="00157BF5"/>
    <w:rsid w:val="0016118A"/>
    <w:rsid w:val="001613FE"/>
    <w:rsid w:val="001618BE"/>
    <w:rsid w:val="00161B8C"/>
    <w:rsid w:val="00162838"/>
    <w:rsid w:val="001633EF"/>
    <w:rsid w:val="00163847"/>
    <w:rsid w:val="00166586"/>
    <w:rsid w:val="001674E8"/>
    <w:rsid w:val="00171D3E"/>
    <w:rsid w:val="00171E3D"/>
    <w:rsid w:val="00173CC7"/>
    <w:rsid w:val="00174141"/>
    <w:rsid w:val="00174FE2"/>
    <w:rsid w:val="001765E1"/>
    <w:rsid w:val="001769C0"/>
    <w:rsid w:val="001770AB"/>
    <w:rsid w:val="00177BC7"/>
    <w:rsid w:val="00182571"/>
    <w:rsid w:val="00183857"/>
    <w:rsid w:val="001842FF"/>
    <w:rsid w:val="00185593"/>
    <w:rsid w:val="00185E32"/>
    <w:rsid w:val="00186BA7"/>
    <w:rsid w:val="00187071"/>
    <w:rsid w:val="001874DB"/>
    <w:rsid w:val="00187911"/>
    <w:rsid w:val="00187E39"/>
    <w:rsid w:val="001901FB"/>
    <w:rsid w:val="00193A1C"/>
    <w:rsid w:val="00194709"/>
    <w:rsid w:val="0019556C"/>
    <w:rsid w:val="00195D43"/>
    <w:rsid w:val="00197877"/>
    <w:rsid w:val="00197C2A"/>
    <w:rsid w:val="00197F2D"/>
    <w:rsid w:val="001A0F6A"/>
    <w:rsid w:val="001A112C"/>
    <w:rsid w:val="001A34E8"/>
    <w:rsid w:val="001A3C87"/>
    <w:rsid w:val="001A404C"/>
    <w:rsid w:val="001A4F4F"/>
    <w:rsid w:val="001A7C4D"/>
    <w:rsid w:val="001B17FD"/>
    <w:rsid w:val="001B2B14"/>
    <w:rsid w:val="001B3F61"/>
    <w:rsid w:val="001B45CB"/>
    <w:rsid w:val="001B4672"/>
    <w:rsid w:val="001B7D55"/>
    <w:rsid w:val="001C082B"/>
    <w:rsid w:val="001C21CB"/>
    <w:rsid w:val="001C3B22"/>
    <w:rsid w:val="001C4295"/>
    <w:rsid w:val="001C45B4"/>
    <w:rsid w:val="001C6F22"/>
    <w:rsid w:val="001C7692"/>
    <w:rsid w:val="001C7B42"/>
    <w:rsid w:val="001D10C6"/>
    <w:rsid w:val="001D118F"/>
    <w:rsid w:val="001D376B"/>
    <w:rsid w:val="001D48E3"/>
    <w:rsid w:val="001D4A92"/>
    <w:rsid w:val="001D573B"/>
    <w:rsid w:val="001D6818"/>
    <w:rsid w:val="001D681B"/>
    <w:rsid w:val="001E12B5"/>
    <w:rsid w:val="001E36C7"/>
    <w:rsid w:val="001E41E9"/>
    <w:rsid w:val="001E4B9A"/>
    <w:rsid w:val="001E6002"/>
    <w:rsid w:val="001E62F2"/>
    <w:rsid w:val="001E6D2B"/>
    <w:rsid w:val="001E6F34"/>
    <w:rsid w:val="001E7222"/>
    <w:rsid w:val="001F0226"/>
    <w:rsid w:val="001F0626"/>
    <w:rsid w:val="001F18CC"/>
    <w:rsid w:val="001F1CD4"/>
    <w:rsid w:val="001F2D42"/>
    <w:rsid w:val="001F45A2"/>
    <w:rsid w:val="001F7746"/>
    <w:rsid w:val="00200B25"/>
    <w:rsid w:val="00200CF3"/>
    <w:rsid w:val="00202595"/>
    <w:rsid w:val="0020414C"/>
    <w:rsid w:val="00204B87"/>
    <w:rsid w:val="002053F0"/>
    <w:rsid w:val="002056B5"/>
    <w:rsid w:val="00205999"/>
    <w:rsid w:val="00205B53"/>
    <w:rsid w:val="0020765B"/>
    <w:rsid w:val="00211246"/>
    <w:rsid w:val="002125DA"/>
    <w:rsid w:val="0021503D"/>
    <w:rsid w:val="0021534A"/>
    <w:rsid w:val="00215555"/>
    <w:rsid w:val="00216FAE"/>
    <w:rsid w:val="0021712A"/>
    <w:rsid w:val="00220551"/>
    <w:rsid w:val="002207AE"/>
    <w:rsid w:val="00221B7F"/>
    <w:rsid w:val="0022483A"/>
    <w:rsid w:val="00225466"/>
    <w:rsid w:val="002276E2"/>
    <w:rsid w:val="00230BAD"/>
    <w:rsid w:val="00230EED"/>
    <w:rsid w:val="00231AC7"/>
    <w:rsid w:val="0023246A"/>
    <w:rsid w:val="002327DD"/>
    <w:rsid w:val="00232B95"/>
    <w:rsid w:val="00235405"/>
    <w:rsid w:val="00235DDC"/>
    <w:rsid w:val="00236321"/>
    <w:rsid w:val="00240610"/>
    <w:rsid w:val="00240E13"/>
    <w:rsid w:val="002411F5"/>
    <w:rsid w:val="00241658"/>
    <w:rsid w:val="00241F97"/>
    <w:rsid w:val="00242275"/>
    <w:rsid w:val="00243253"/>
    <w:rsid w:val="00243366"/>
    <w:rsid w:val="002440DB"/>
    <w:rsid w:val="00246792"/>
    <w:rsid w:val="002515E9"/>
    <w:rsid w:val="00252036"/>
    <w:rsid w:val="0025301B"/>
    <w:rsid w:val="002553C7"/>
    <w:rsid w:val="00255FCA"/>
    <w:rsid w:val="002602FA"/>
    <w:rsid w:val="0026034F"/>
    <w:rsid w:val="00261597"/>
    <w:rsid w:val="00261C84"/>
    <w:rsid w:val="00264884"/>
    <w:rsid w:val="00264ECB"/>
    <w:rsid w:val="00265722"/>
    <w:rsid w:val="00267CBA"/>
    <w:rsid w:val="002702F7"/>
    <w:rsid w:val="0027034E"/>
    <w:rsid w:val="00270A2D"/>
    <w:rsid w:val="00271C33"/>
    <w:rsid w:val="002723A0"/>
    <w:rsid w:val="00273A31"/>
    <w:rsid w:val="00273B1C"/>
    <w:rsid w:val="00273D83"/>
    <w:rsid w:val="00274335"/>
    <w:rsid w:val="00274353"/>
    <w:rsid w:val="00274383"/>
    <w:rsid w:val="0027544D"/>
    <w:rsid w:val="00275C3C"/>
    <w:rsid w:val="00276119"/>
    <w:rsid w:val="00276AF2"/>
    <w:rsid w:val="00281324"/>
    <w:rsid w:val="00281AFA"/>
    <w:rsid w:val="00282FE4"/>
    <w:rsid w:val="0028329C"/>
    <w:rsid w:val="00286078"/>
    <w:rsid w:val="00287478"/>
    <w:rsid w:val="0028782A"/>
    <w:rsid w:val="00290BA6"/>
    <w:rsid w:val="00290BEE"/>
    <w:rsid w:val="00290D11"/>
    <w:rsid w:val="002911AB"/>
    <w:rsid w:val="0029147E"/>
    <w:rsid w:val="002917DE"/>
    <w:rsid w:val="002918EB"/>
    <w:rsid w:val="00295F6A"/>
    <w:rsid w:val="0029623E"/>
    <w:rsid w:val="002962F1"/>
    <w:rsid w:val="002974C8"/>
    <w:rsid w:val="002A1277"/>
    <w:rsid w:val="002A1762"/>
    <w:rsid w:val="002A2191"/>
    <w:rsid w:val="002A27AB"/>
    <w:rsid w:val="002A3243"/>
    <w:rsid w:val="002A3567"/>
    <w:rsid w:val="002A39D1"/>
    <w:rsid w:val="002A5393"/>
    <w:rsid w:val="002A569B"/>
    <w:rsid w:val="002A5743"/>
    <w:rsid w:val="002A6644"/>
    <w:rsid w:val="002A7400"/>
    <w:rsid w:val="002B0C83"/>
    <w:rsid w:val="002B291E"/>
    <w:rsid w:val="002B41CD"/>
    <w:rsid w:val="002B51B8"/>
    <w:rsid w:val="002B5260"/>
    <w:rsid w:val="002B6D0D"/>
    <w:rsid w:val="002B7D32"/>
    <w:rsid w:val="002C0107"/>
    <w:rsid w:val="002C1371"/>
    <w:rsid w:val="002C16C8"/>
    <w:rsid w:val="002C253C"/>
    <w:rsid w:val="002C378D"/>
    <w:rsid w:val="002C3826"/>
    <w:rsid w:val="002C3EA2"/>
    <w:rsid w:val="002C423C"/>
    <w:rsid w:val="002C5192"/>
    <w:rsid w:val="002C52A5"/>
    <w:rsid w:val="002C6574"/>
    <w:rsid w:val="002C72BD"/>
    <w:rsid w:val="002D1E3D"/>
    <w:rsid w:val="002D3A69"/>
    <w:rsid w:val="002D3F5F"/>
    <w:rsid w:val="002D5C08"/>
    <w:rsid w:val="002D66EC"/>
    <w:rsid w:val="002E0BF5"/>
    <w:rsid w:val="002E0D73"/>
    <w:rsid w:val="002E1BAD"/>
    <w:rsid w:val="002E2CAB"/>
    <w:rsid w:val="002E30FE"/>
    <w:rsid w:val="002E3138"/>
    <w:rsid w:val="002E3EF0"/>
    <w:rsid w:val="002E43A2"/>
    <w:rsid w:val="002E4EDF"/>
    <w:rsid w:val="002E6653"/>
    <w:rsid w:val="002E74E8"/>
    <w:rsid w:val="002F0B07"/>
    <w:rsid w:val="002F12C0"/>
    <w:rsid w:val="002F1A46"/>
    <w:rsid w:val="002F1D08"/>
    <w:rsid w:val="002F26B4"/>
    <w:rsid w:val="002F28BB"/>
    <w:rsid w:val="002F34C5"/>
    <w:rsid w:val="002F3C14"/>
    <w:rsid w:val="002F440B"/>
    <w:rsid w:val="002F4A23"/>
    <w:rsid w:val="002F4B49"/>
    <w:rsid w:val="002F5782"/>
    <w:rsid w:val="002F69CB"/>
    <w:rsid w:val="002F6D8D"/>
    <w:rsid w:val="002F7F62"/>
    <w:rsid w:val="00300405"/>
    <w:rsid w:val="0030140C"/>
    <w:rsid w:val="00302088"/>
    <w:rsid w:val="003027CC"/>
    <w:rsid w:val="00302AD9"/>
    <w:rsid w:val="00302F3E"/>
    <w:rsid w:val="0030489B"/>
    <w:rsid w:val="00304FE6"/>
    <w:rsid w:val="00305BF1"/>
    <w:rsid w:val="003074D6"/>
    <w:rsid w:val="00310C41"/>
    <w:rsid w:val="00310E14"/>
    <w:rsid w:val="003111BD"/>
    <w:rsid w:val="00312A61"/>
    <w:rsid w:val="0031360A"/>
    <w:rsid w:val="00313734"/>
    <w:rsid w:val="00314601"/>
    <w:rsid w:val="003156FE"/>
    <w:rsid w:val="00315D08"/>
    <w:rsid w:val="00315E8B"/>
    <w:rsid w:val="003164EA"/>
    <w:rsid w:val="003171C8"/>
    <w:rsid w:val="003175FE"/>
    <w:rsid w:val="00317737"/>
    <w:rsid w:val="00317CEB"/>
    <w:rsid w:val="0032093D"/>
    <w:rsid w:val="003209F9"/>
    <w:rsid w:val="0032145F"/>
    <w:rsid w:val="003224F1"/>
    <w:rsid w:val="00323D39"/>
    <w:rsid w:val="00323EB2"/>
    <w:rsid w:val="00324A78"/>
    <w:rsid w:val="00324EF0"/>
    <w:rsid w:val="00325340"/>
    <w:rsid w:val="003259E9"/>
    <w:rsid w:val="00325B72"/>
    <w:rsid w:val="00327351"/>
    <w:rsid w:val="00327694"/>
    <w:rsid w:val="00332A4C"/>
    <w:rsid w:val="00332FDB"/>
    <w:rsid w:val="00335082"/>
    <w:rsid w:val="00336984"/>
    <w:rsid w:val="00337CCC"/>
    <w:rsid w:val="00340358"/>
    <w:rsid w:val="00340BD1"/>
    <w:rsid w:val="00341AE3"/>
    <w:rsid w:val="0034433F"/>
    <w:rsid w:val="00347B3F"/>
    <w:rsid w:val="0035029D"/>
    <w:rsid w:val="00352D33"/>
    <w:rsid w:val="003532EC"/>
    <w:rsid w:val="00354AF7"/>
    <w:rsid w:val="00356E09"/>
    <w:rsid w:val="00360003"/>
    <w:rsid w:val="0036004E"/>
    <w:rsid w:val="003601EB"/>
    <w:rsid w:val="0036038D"/>
    <w:rsid w:val="00361648"/>
    <w:rsid w:val="00363B00"/>
    <w:rsid w:val="00363C98"/>
    <w:rsid w:val="00364F33"/>
    <w:rsid w:val="00365057"/>
    <w:rsid w:val="00365072"/>
    <w:rsid w:val="00370F32"/>
    <w:rsid w:val="00371094"/>
    <w:rsid w:val="00371BE8"/>
    <w:rsid w:val="00372348"/>
    <w:rsid w:val="00372DA1"/>
    <w:rsid w:val="003736E8"/>
    <w:rsid w:val="0037386D"/>
    <w:rsid w:val="00374672"/>
    <w:rsid w:val="00374CA7"/>
    <w:rsid w:val="00374E33"/>
    <w:rsid w:val="00376896"/>
    <w:rsid w:val="00376AED"/>
    <w:rsid w:val="00377AF9"/>
    <w:rsid w:val="0038195E"/>
    <w:rsid w:val="00381D57"/>
    <w:rsid w:val="003826E2"/>
    <w:rsid w:val="00383E56"/>
    <w:rsid w:val="00387215"/>
    <w:rsid w:val="00387AA0"/>
    <w:rsid w:val="0039082E"/>
    <w:rsid w:val="00391685"/>
    <w:rsid w:val="003916B8"/>
    <w:rsid w:val="00391A66"/>
    <w:rsid w:val="003945FB"/>
    <w:rsid w:val="00394B92"/>
    <w:rsid w:val="00394E02"/>
    <w:rsid w:val="00396B35"/>
    <w:rsid w:val="00397060"/>
    <w:rsid w:val="003A0378"/>
    <w:rsid w:val="003A0AFD"/>
    <w:rsid w:val="003A1905"/>
    <w:rsid w:val="003A1CF0"/>
    <w:rsid w:val="003A1F30"/>
    <w:rsid w:val="003A2BE2"/>
    <w:rsid w:val="003A2DB2"/>
    <w:rsid w:val="003A37E5"/>
    <w:rsid w:val="003B06A5"/>
    <w:rsid w:val="003B2988"/>
    <w:rsid w:val="003B2B47"/>
    <w:rsid w:val="003B347A"/>
    <w:rsid w:val="003B3D62"/>
    <w:rsid w:val="003B4DF8"/>
    <w:rsid w:val="003B549D"/>
    <w:rsid w:val="003B6A72"/>
    <w:rsid w:val="003C0527"/>
    <w:rsid w:val="003C193F"/>
    <w:rsid w:val="003C2F2F"/>
    <w:rsid w:val="003C58CA"/>
    <w:rsid w:val="003C73EC"/>
    <w:rsid w:val="003D1B62"/>
    <w:rsid w:val="003D48BB"/>
    <w:rsid w:val="003D58B3"/>
    <w:rsid w:val="003D6B27"/>
    <w:rsid w:val="003D6D4D"/>
    <w:rsid w:val="003D75A0"/>
    <w:rsid w:val="003D77EE"/>
    <w:rsid w:val="003E077D"/>
    <w:rsid w:val="003E32B9"/>
    <w:rsid w:val="003E35EB"/>
    <w:rsid w:val="003E5D6B"/>
    <w:rsid w:val="003E7201"/>
    <w:rsid w:val="003E7986"/>
    <w:rsid w:val="003E7D5D"/>
    <w:rsid w:val="003F04EF"/>
    <w:rsid w:val="003F2066"/>
    <w:rsid w:val="003F20A0"/>
    <w:rsid w:val="003F37D8"/>
    <w:rsid w:val="003F3D31"/>
    <w:rsid w:val="003F58A7"/>
    <w:rsid w:val="003F713B"/>
    <w:rsid w:val="00400027"/>
    <w:rsid w:val="00400772"/>
    <w:rsid w:val="004012C3"/>
    <w:rsid w:val="00403A61"/>
    <w:rsid w:val="0040494B"/>
    <w:rsid w:val="004068AA"/>
    <w:rsid w:val="00407A3B"/>
    <w:rsid w:val="00407DA5"/>
    <w:rsid w:val="00410428"/>
    <w:rsid w:val="00411018"/>
    <w:rsid w:val="00411669"/>
    <w:rsid w:val="00413542"/>
    <w:rsid w:val="004151A8"/>
    <w:rsid w:val="00415EB7"/>
    <w:rsid w:val="00420308"/>
    <w:rsid w:val="00420414"/>
    <w:rsid w:val="004207F0"/>
    <w:rsid w:val="00421DAC"/>
    <w:rsid w:val="00425FD0"/>
    <w:rsid w:val="00426291"/>
    <w:rsid w:val="004308C9"/>
    <w:rsid w:val="00430DF9"/>
    <w:rsid w:val="0043147C"/>
    <w:rsid w:val="00431D5D"/>
    <w:rsid w:val="00431DDB"/>
    <w:rsid w:val="00432903"/>
    <w:rsid w:val="00432D87"/>
    <w:rsid w:val="00434EF2"/>
    <w:rsid w:val="00435181"/>
    <w:rsid w:val="00436172"/>
    <w:rsid w:val="00436AAB"/>
    <w:rsid w:val="00437B77"/>
    <w:rsid w:val="004401D4"/>
    <w:rsid w:val="00441AB4"/>
    <w:rsid w:val="00442075"/>
    <w:rsid w:val="00445D01"/>
    <w:rsid w:val="0044682F"/>
    <w:rsid w:val="00447694"/>
    <w:rsid w:val="00451C65"/>
    <w:rsid w:val="00453065"/>
    <w:rsid w:val="00454281"/>
    <w:rsid w:val="00454C92"/>
    <w:rsid w:val="00454D99"/>
    <w:rsid w:val="00455BA4"/>
    <w:rsid w:val="004563AE"/>
    <w:rsid w:val="00457B75"/>
    <w:rsid w:val="004659FC"/>
    <w:rsid w:val="00465C1C"/>
    <w:rsid w:val="00465FAF"/>
    <w:rsid w:val="00466C3B"/>
    <w:rsid w:val="00470900"/>
    <w:rsid w:val="00470ED3"/>
    <w:rsid w:val="0047391C"/>
    <w:rsid w:val="00473A4F"/>
    <w:rsid w:val="004760C4"/>
    <w:rsid w:val="00480587"/>
    <w:rsid w:val="00481A4B"/>
    <w:rsid w:val="00482FF9"/>
    <w:rsid w:val="004846FA"/>
    <w:rsid w:val="00484AEA"/>
    <w:rsid w:val="00484E86"/>
    <w:rsid w:val="00485BC1"/>
    <w:rsid w:val="004904EB"/>
    <w:rsid w:val="00490AFF"/>
    <w:rsid w:val="00491AC6"/>
    <w:rsid w:val="00492D8F"/>
    <w:rsid w:val="00492FBA"/>
    <w:rsid w:val="0049300F"/>
    <w:rsid w:val="00494ABE"/>
    <w:rsid w:val="00495686"/>
    <w:rsid w:val="0049782F"/>
    <w:rsid w:val="00497883"/>
    <w:rsid w:val="00497A8F"/>
    <w:rsid w:val="004A09FA"/>
    <w:rsid w:val="004A1C77"/>
    <w:rsid w:val="004A25A2"/>
    <w:rsid w:val="004A31AE"/>
    <w:rsid w:val="004A61AF"/>
    <w:rsid w:val="004A64EF"/>
    <w:rsid w:val="004A7158"/>
    <w:rsid w:val="004B216F"/>
    <w:rsid w:val="004B224F"/>
    <w:rsid w:val="004B2BC2"/>
    <w:rsid w:val="004B4319"/>
    <w:rsid w:val="004B53C3"/>
    <w:rsid w:val="004B5FA8"/>
    <w:rsid w:val="004B6E7A"/>
    <w:rsid w:val="004C0819"/>
    <w:rsid w:val="004C08A6"/>
    <w:rsid w:val="004C2C3B"/>
    <w:rsid w:val="004C3C94"/>
    <w:rsid w:val="004C3D35"/>
    <w:rsid w:val="004C48BA"/>
    <w:rsid w:val="004C5369"/>
    <w:rsid w:val="004C7714"/>
    <w:rsid w:val="004D220C"/>
    <w:rsid w:val="004D2F2F"/>
    <w:rsid w:val="004D4A3F"/>
    <w:rsid w:val="004D5A3B"/>
    <w:rsid w:val="004D754C"/>
    <w:rsid w:val="004E160D"/>
    <w:rsid w:val="004E16FD"/>
    <w:rsid w:val="004E1737"/>
    <w:rsid w:val="004E1A22"/>
    <w:rsid w:val="004E1DDA"/>
    <w:rsid w:val="004E2097"/>
    <w:rsid w:val="004E2CB3"/>
    <w:rsid w:val="004E4B15"/>
    <w:rsid w:val="004E4D49"/>
    <w:rsid w:val="004E52F1"/>
    <w:rsid w:val="004E6B48"/>
    <w:rsid w:val="004E6EBF"/>
    <w:rsid w:val="004E7C8A"/>
    <w:rsid w:val="004F1BF7"/>
    <w:rsid w:val="004F29F6"/>
    <w:rsid w:val="004F36EB"/>
    <w:rsid w:val="004F3E8D"/>
    <w:rsid w:val="004F4EAC"/>
    <w:rsid w:val="004F4F2F"/>
    <w:rsid w:val="004F7AB7"/>
    <w:rsid w:val="00500627"/>
    <w:rsid w:val="00500F5A"/>
    <w:rsid w:val="005014F3"/>
    <w:rsid w:val="00502423"/>
    <w:rsid w:val="005029B5"/>
    <w:rsid w:val="00502AB1"/>
    <w:rsid w:val="005044C8"/>
    <w:rsid w:val="005054D5"/>
    <w:rsid w:val="005055D8"/>
    <w:rsid w:val="00511D9B"/>
    <w:rsid w:val="005124BF"/>
    <w:rsid w:val="00512C2F"/>
    <w:rsid w:val="0051347D"/>
    <w:rsid w:val="0051395B"/>
    <w:rsid w:val="00514246"/>
    <w:rsid w:val="005143F1"/>
    <w:rsid w:val="00514574"/>
    <w:rsid w:val="0051518E"/>
    <w:rsid w:val="00515415"/>
    <w:rsid w:val="0051561A"/>
    <w:rsid w:val="00516D19"/>
    <w:rsid w:val="00517CE6"/>
    <w:rsid w:val="00522669"/>
    <w:rsid w:val="00522C1F"/>
    <w:rsid w:val="00522EBC"/>
    <w:rsid w:val="00526D60"/>
    <w:rsid w:val="00527048"/>
    <w:rsid w:val="00527AF2"/>
    <w:rsid w:val="005306F6"/>
    <w:rsid w:val="00531889"/>
    <w:rsid w:val="00531EF9"/>
    <w:rsid w:val="00531F97"/>
    <w:rsid w:val="0053363B"/>
    <w:rsid w:val="00533CF1"/>
    <w:rsid w:val="00534E1F"/>
    <w:rsid w:val="00536350"/>
    <w:rsid w:val="005370D6"/>
    <w:rsid w:val="00537AC9"/>
    <w:rsid w:val="00540B36"/>
    <w:rsid w:val="00540F97"/>
    <w:rsid w:val="0054168A"/>
    <w:rsid w:val="0054206D"/>
    <w:rsid w:val="00542930"/>
    <w:rsid w:val="00542947"/>
    <w:rsid w:val="00542958"/>
    <w:rsid w:val="005442BA"/>
    <w:rsid w:val="00544A87"/>
    <w:rsid w:val="00544C25"/>
    <w:rsid w:val="005452E1"/>
    <w:rsid w:val="00545BB7"/>
    <w:rsid w:val="005460A0"/>
    <w:rsid w:val="00546824"/>
    <w:rsid w:val="00550FB6"/>
    <w:rsid w:val="00551F56"/>
    <w:rsid w:val="005523BE"/>
    <w:rsid w:val="0055256F"/>
    <w:rsid w:val="005525E0"/>
    <w:rsid w:val="005533BB"/>
    <w:rsid w:val="0055413D"/>
    <w:rsid w:val="00554641"/>
    <w:rsid w:val="00554BAD"/>
    <w:rsid w:val="00554CC3"/>
    <w:rsid w:val="0055651D"/>
    <w:rsid w:val="00556D9F"/>
    <w:rsid w:val="005575A9"/>
    <w:rsid w:val="0055765D"/>
    <w:rsid w:val="00561E65"/>
    <w:rsid w:val="0056412A"/>
    <w:rsid w:val="00564E22"/>
    <w:rsid w:val="005656EA"/>
    <w:rsid w:val="005657D8"/>
    <w:rsid w:val="00567113"/>
    <w:rsid w:val="0057113B"/>
    <w:rsid w:val="005721D5"/>
    <w:rsid w:val="00572452"/>
    <w:rsid w:val="00574AC5"/>
    <w:rsid w:val="00575A94"/>
    <w:rsid w:val="00575B09"/>
    <w:rsid w:val="005764DA"/>
    <w:rsid w:val="005765BA"/>
    <w:rsid w:val="00580452"/>
    <w:rsid w:val="005814A6"/>
    <w:rsid w:val="0058214E"/>
    <w:rsid w:val="005832A8"/>
    <w:rsid w:val="00584EC6"/>
    <w:rsid w:val="00586F23"/>
    <w:rsid w:val="00591584"/>
    <w:rsid w:val="0059308E"/>
    <w:rsid w:val="00593BEF"/>
    <w:rsid w:val="00594186"/>
    <w:rsid w:val="005944A1"/>
    <w:rsid w:val="00594982"/>
    <w:rsid w:val="0059672E"/>
    <w:rsid w:val="005974BF"/>
    <w:rsid w:val="005A1A17"/>
    <w:rsid w:val="005A1DF0"/>
    <w:rsid w:val="005A2324"/>
    <w:rsid w:val="005A292A"/>
    <w:rsid w:val="005A2C36"/>
    <w:rsid w:val="005A5D1C"/>
    <w:rsid w:val="005A63E8"/>
    <w:rsid w:val="005A6838"/>
    <w:rsid w:val="005B0064"/>
    <w:rsid w:val="005B22D3"/>
    <w:rsid w:val="005B313B"/>
    <w:rsid w:val="005B353B"/>
    <w:rsid w:val="005B584A"/>
    <w:rsid w:val="005B586A"/>
    <w:rsid w:val="005B6DD0"/>
    <w:rsid w:val="005C0712"/>
    <w:rsid w:val="005C0726"/>
    <w:rsid w:val="005C17E6"/>
    <w:rsid w:val="005C4715"/>
    <w:rsid w:val="005C5F50"/>
    <w:rsid w:val="005C67E2"/>
    <w:rsid w:val="005C6BF5"/>
    <w:rsid w:val="005D0CF6"/>
    <w:rsid w:val="005D1296"/>
    <w:rsid w:val="005D15E5"/>
    <w:rsid w:val="005D1C40"/>
    <w:rsid w:val="005D219D"/>
    <w:rsid w:val="005D4028"/>
    <w:rsid w:val="005D439F"/>
    <w:rsid w:val="005D45CC"/>
    <w:rsid w:val="005D49B5"/>
    <w:rsid w:val="005D49C6"/>
    <w:rsid w:val="005D4EA6"/>
    <w:rsid w:val="005D4F90"/>
    <w:rsid w:val="005D56AF"/>
    <w:rsid w:val="005D59AA"/>
    <w:rsid w:val="005D64DA"/>
    <w:rsid w:val="005D6BAC"/>
    <w:rsid w:val="005D73CB"/>
    <w:rsid w:val="005D76EB"/>
    <w:rsid w:val="005D7B82"/>
    <w:rsid w:val="005E0D6B"/>
    <w:rsid w:val="005E10D3"/>
    <w:rsid w:val="005E198C"/>
    <w:rsid w:val="005E222A"/>
    <w:rsid w:val="005E3AA4"/>
    <w:rsid w:val="005E3B8F"/>
    <w:rsid w:val="005E3F44"/>
    <w:rsid w:val="005E4CB6"/>
    <w:rsid w:val="005E56B7"/>
    <w:rsid w:val="005E56CD"/>
    <w:rsid w:val="005E5A40"/>
    <w:rsid w:val="005F4013"/>
    <w:rsid w:val="005F412E"/>
    <w:rsid w:val="005F465A"/>
    <w:rsid w:val="005F5897"/>
    <w:rsid w:val="005F6C02"/>
    <w:rsid w:val="005F76AD"/>
    <w:rsid w:val="00604377"/>
    <w:rsid w:val="00604F3A"/>
    <w:rsid w:val="00606FF9"/>
    <w:rsid w:val="0060702B"/>
    <w:rsid w:val="006072E6"/>
    <w:rsid w:val="006100ED"/>
    <w:rsid w:val="00610313"/>
    <w:rsid w:val="006103E9"/>
    <w:rsid w:val="00612B62"/>
    <w:rsid w:val="006134E6"/>
    <w:rsid w:val="00614CC3"/>
    <w:rsid w:val="00614E81"/>
    <w:rsid w:val="0061553A"/>
    <w:rsid w:val="00615A81"/>
    <w:rsid w:val="00620426"/>
    <w:rsid w:val="006205A1"/>
    <w:rsid w:val="00621B35"/>
    <w:rsid w:val="006226A8"/>
    <w:rsid w:val="00623348"/>
    <w:rsid w:val="0062346B"/>
    <w:rsid w:val="00624BE2"/>
    <w:rsid w:val="006250FF"/>
    <w:rsid w:val="00625A46"/>
    <w:rsid w:val="00630CCC"/>
    <w:rsid w:val="0063153E"/>
    <w:rsid w:val="00631DD1"/>
    <w:rsid w:val="00633A54"/>
    <w:rsid w:val="006349B0"/>
    <w:rsid w:val="00635601"/>
    <w:rsid w:val="00636BBE"/>
    <w:rsid w:val="0064073E"/>
    <w:rsid w:val="00641904"/>
    <w:rsid w:val="00641E3F"/>
    <w:rsid w:val="00642148"/>
    <w:rsid w:val="006424AC"/>
    <w:rsid w:val="00644DDB"/>
    <w:rsid w:val="006474A9"/>
    <w:rsid w:val="00650F8F"/>
    <w:rsid w:val="00651670"/>
    <w:rsid w:val="006536C4"/>
    <w:rsid w:val="00653974"/>
    <w:rsid w:val="0065435E"/>
    <w:rsid w:val="00654F90"/>
    <w:rsid w:val="0065536F"/>
    <w:rsid w:val="00655A2E"/>
    <w:rsid w:val="00655DAA"/>
    <w:rsid w:val="006571CA"/>
    <w:rsid w:val="00657AE3"/>
    <w:rsid w:val="00661C00"/>
    <w:rsid w:val="0066333E"/>
    <w:rsid w:val="006651FA"/>
    <w:rsid w:val="0066538B"/>
    <w:rsid w:val="00665960"/>
    <w:rsid w:val="00666F24"/>
    <w:rsid w:val="00667257"/>
    <w:rsid w:val="00667543"/>
    <w:rsid w:val="00671349"/>
    <w:rsid w:val="00671355"/>
    <w:rsid w:val="00672597"/>
    <w:rsid w:val="00672B5F"/>
    <w:rsid w:val="0067332A"/>
    <w:rsid w:val="0067561C"/>
    <w:rsid w:val="0067621C"/>
    <w:rsid w:val="00677DE7"/>
    <w:rsid w:val="00680B07"/>
    <w:rsid w:val="00682C8B"/>
    <w:rsid w:val="00682EE0"/>
    <w:rsid w:val="00686C46"/>
    <w:rsid w:val="006876AB"/>
    <w:rsid w:val="00690045"/>
    <w:rsid w:val="00690807"/>
    <w:rsid w:val="00690EB7"/>
    <w:rsid w:val="00691764"/>
    <w:rsid w:val="006920F5"/>
    <w:rsid w:val="00692995"/>
    <w:rsid w:val="00692E98"/>
    <w:rsid w:val="00693D9F"/>
    <w:rsid w:val="00694BE0"/>
    <w:rsid w:val="00695173"/>
    <w:rsid w:val="006952D4"/>
    <w:rsid w:val="006957A3"/>
    <w:rsid w:val="00696ABC"/>
    <w:rsid w:val="006A12B7"/>
    <w:rsid w:val="006A1C04"/>
    <w:rsid w:val="006A2038"/>
    <w:rsid w:val="006A2AD8"/>
    <w:rsid w:val="006A2C7A"/>
    <w:rsid w:val="006A4541"/>
    <w:rsid w:val="006A589A"/>
    <w:rsid w:val="006A6DD4"/>
    <w:rsid w:val="006A713A"/>
    <w:rsid w:val="006A79C8"/>
    <w:rsid w:val="006A7EE1"/>
    <w:rsid w:val="006B121F"/>
    <w:rsid w:val="006B1A22"/>
    <w:rsid w:val="006B31D5"/>
    <w:rsid w:val="006B3B12"/>
    <w:rsid w:val="006B4C00"/>
    <w:rsid w:val="006B4EDC"/>
    <w:rsid w:val="006C046E"/>
    <w:rsid w:val="006C0A0A"/>
    <w:rsid w:val="006C1B5C"/>
    <w:rsid w:val="006C2C59"/>
    <w:rsid w:val="006C3213"/>
    <w:rsid w:val="006C355B"/>
    <w:rsid w:val="006C4C76"/>
    <w:rsid w:val="006C5F2A"/>
    <w:rsid w:val="006C5F5A"/>
    <w:rsid w:val="006C678F"/>
    <w:rsid w:val="006C6F02"/>
    <w:rsid w:val="006C708F"/>
    <w:rsid w:val="006C7615"/>
    <w:rsid w:val="006C7AFC"/>
    <w:rsid w:val="006D0D4C"/>
    <w:rsid w:val="006D1CE1"/>
    <w:rsid w:val="006D4871"/>
    <w:rsid w:val="006D5F9C"/>
    <w:rsid w:val="006D6DAD"/>
    <w:rsid w:val="006D6F97"/>
    <w:rsid w:val="006D7F13"/>
    <w:rsid w:val="006E0AA1"/>
    <w:rsid w:val="006E0C32"/>
    <w:rsid w:val="006E1981"/>
    <w:rsid w:val="006E1F36"/>
    <w:rsid w:val="006E33C4"/>
    <w:rsid w:val="006E34E1"/>
    <w:rsid w:val="006E3529"/>
    <w:rsid w:val="006E40D1"/>
    <w:rsid w:val="006E4FC8"/>
    <w:rsid w:val="006E6CA7"/>
    <w:rsid w:val="006E70B2"/>
    <w:rsid w:val="006E7E25"/>
    <w:rsid w:val="006E7E73"/>
    <w:rsid w:val="006F0051"/>
    <w:rsid w:val="006F010E"/>
    <w:rsid w:val="006F05D5"/>
    <w:rsid w:val="006F0EEF"/>
    <w:rsid w:val="006F180D"/>
    <w:rsid w:val="006F1E46"/>
    <w:rsid w:val="006F2E71"/>
    <w:rsid w:val="006F43A0"/>
    <w:rsid w:val="006F7D0D"/>
    <w:rsid w:val="00700D25"/>
    <w:rsid w:val="00702513"/>
    <w:rsid w:val="007026D4"/>
    <w:rsid w:val="00703628"/>
    <w:rsid w:val="00706BF0"/>
    <w:rsid w:val="00706EA2"/>
    <w:rsid w:val="00707357"/>
    <w:rsid w:val="007077D2"/>
    <w:rsid w:val="007102DC"/>
    <w:rsid w:val="00710437"/>
    <w:rsid w:val="00714716"/>
    <w:rsid w:val="00714DBA"/>
    <w:rsid w:val="0071628B"/>
    <w:rsid w:val="00717118"/>
    <w:rsid w:val="007203CF"/>
    <w:rsid w:val="0072262D"/>
    <w:rsid w:val="007262B6"/>
    <w:rsid w:val="00727FE5"/>
    <w:rsid w:val="00730157"/>
    <w:rsid w:val="007302B2"/>
    <w:rsid w:val="00730488"/>
    <w:rsid w:val="007307EF"/>
    <w:rsid w:val="00731CA3"/>
    <w:rsid w:val="0073322A"/>
    <w:rsid w:val="00735E15"/>
    <w:rsid w:val="0074088B"/>
    <w:rsid w:val="0074091B"/>
    <w:rsid w:val="00741A2D"/>
    <w:rsid w:val="0074262B"/>
    <w:rsid w:val="00742F5C"/>
    <w:rsid w:val="007438D3"/>
    <w:rsid w:val="00744418"/>
    <w:rsid w:val="007457E7"/>
    <w:rsid w:val="00745ACF"/>
    <w:rsid w:val="0074653C"/>
    <w:rsid w:val="007512BC"/>
    <w:rsid w:val="00751595"/>
    <w:rsid w:val="00751B5F"/>
    <w:rsid w:val="0075222B"/>
    <w:rsid w:val="00752C29"/>
    <w:rsid w:val="00752E92"/>
    <w:rsid w:val="007530B8"/>
    <w:rsid w:val="00753241"/>
    <w:rsid w:val="0075326B"/>
    <w:rsid w:val="00754C5E"/>
    <w:rsid w:val="00756279"/>
    <w:rsid w:val="00756858"/>
    <w:rsid w:val="00757085"/>
    <w:rsid w:val="0076004E"/>
    <w:rsid w:val="0076036E"/>
    <w:rsid w:val="0076106E"/>
    <w:rsid w:val="00762406"/>
    <w:rsid w:val="00764026"/>
    <w:rsid w:val="007640CD"/>
    <w:rsid w:val="00765788"/>
    <w:rsid w:val="00765952"/>
    <w:rsid w:val="00765CC7"/>
    <w:rsid w:val="00766786"/>
    <w:rsid w:val="00766F5F"/>
    <w:rsid w:val="007679B7"/>
    <w:rsid w:val="00770FE7"/>
    <w:rsid w:val="00771BEB"/>
    <w:rsid w:val="00774153"/>
    <w:rsid w:val="0077448F"/>
    <w:rsid w:val="007758C9"/>
    <w:rsid w:val="00775BE1"/>
    <w:rsid w:val="00776E80"/>
    <w:rsid w:val="00782BEC"/>
    <w:rsid w:val="00784482"/>
    <w:rsid w:val="00784888"/>
    <w:rsid w:val="00784A14"/>
    <w:rsid w:val="00785C95"/>
    <w:rsid w:val="00790205"/>
    <w:rsid w:val="00791521"/>
    <w:rsid w:val="00792783"/>
    <w:rsid w:val="007947CD"/>
    <w:rsid w:val="00794A7B"/>
    <w:rsid w:val="00795B54"/>
    <w:rsid w:val="00795EE7"/>
    <w:rsid w:val="007960BD"/>
    <w:rsid w:val="00796FF3"/>
    <w:rsid w:val="00797FAF"/>
    <w:rsid w:val="007A0501"/>
    <w:rsid w:val="007A0FB4"/>
    <w:rsid w:val="007A14EE"/>
    <w:rsid w:val="007A2E7C"/>
    <w:rsid w:val="007A4691"/>
    <w:rsid w:val="007A4FE3"/>
    <w:rsid w:val="007A56D6"/>
    <w:rsid w:val="007B0AD0"/>
    <w:rsid w:val="007B17B1"/>
    <w:rsid w:val="007B27B3"/>
    <w:rsid w:val="007B361E"/>
    <w:rsid w:val="007B3977"/>
    <w:rsid w:val="007B55A7"/>
    <w:rsid w:val="007B6859"/>
    <w:rsid w:val="007C0733"/>
    <w:rsid w:val="007C198C"/>
    <w:rsid w:val="007C248B"/>
    <w:rsid w:val="007C3161"/>
    <w:rsid w:val="007C3A3E"/>
    <w:rsid w:val="007C3D8E"/>
    <w:rsid w:val="007C4246"/>
    <w:rsid w:val="007C468A"/>
    <w:rsid w:val="007C6031"/>
    <w:rsid w:val="007C6075"/>
    <w:rsid w:val="007C6F2F"/>
    <w:rsid w:val="007C7EBF"/>
    <w:rsid w:val="007D0229"/>
    <w:rsid w:val="007D0B7E"/>
    <w:rsid w:val="007D0BC3"/>
    <w:rsid w:val="007D1567"/>
    <w:rsid w:val="007D4318"/>
    <w:rsid w:val="007D45C5"/>
    <w:rsid w:val="007D5DF4"/>
    <w:rsid w:val="007D6280"/>
    <w:rsid w:val="007D7008"/>
    <w:rsid w:val="007E0B3A"/>
    <w:rsid w:val="007E1495"/>
    <w:rsid w:val="007E1C05"/>
    <w:rsid w:val="007E2315"/>
    <w:rsid w:val="007E29CA"/>
    <w:rsid w:val="007E2B16"/>
    <w:rsid w:val="007E3974"/>
    <w:rsid w:val="007E3AB6"/>
    <w:rsid w:val="007E5245"/>
    <w:rsid w:val="007E70AF"/>
    <w:rsid w:val="007E7740"/>
    <w:rsid w:val="007F08B7"/>
    <w:rsid w:val="007F0A53"/>
    <w:rsid w:val="007F2630"/>
    <w:rsid w:val="007F2971"/>
    <w:rsid w:val="007F382B"/>
    <w:rsid w:val="007F3AB2"/>
    <w:rsid w:val="007F3FF5"/>
    <w:rsid w:val="007F5951"/>
    <w:rsid w:val="007F5DA9"/>
    <w:rsid w:val="008000F0"/>
    <w:rsid w:val="008001F4"/>
    <w:rsid w:val="008005F2"/>
    <w:rsid w:val="0080162D"/>
    <w:rsid w:val="00801B3C"/>
    <w:rsid w:val="00801FF9"/>
    <w:rsid w:val="008020D1"/>
    <w:rsid w:val="00802F12"/>
    <w:rsid w:val="00803BF5"/>
    <w:rsid w:val="00804209"/>
    <w:rsid w:val="0080524D"/>
    <w:rsid w:val="0080646E"/>
    <w:rsid w:val="008065DD"/>
    <w:rsid w:val="00806F12"/>
    <w:rsid w:val="00810291"/>
    <w:rsid w:val="00810D9A"/>
    <w:rsid w:val="00810F17"/>
    <w:rsid w:val="00811229"/>
    <w:rsid w:val="008120CF"/>
    <w:rsid w:val="008133EE"/>
    <w:rsid w:val="008135ED"/>
    <w:rsid w:val="00816388"/>
    <w:rsid w:val="00820A01"/>
    <w:rsid w:val="00820ED7"/>
    <w:rsid w:val="0082135A"/>
    <w:rsid w:val="008213A3"/>
    <w:rsid w:val="00823833"/>
    <w:rsid w:val="00824360"/>
    <w:rsid w:val="00826E2B"/>
    <w:rsid w:val="00830B7F"/>
    <w:rsid w:val="008323E4"/>
    <w:rsid w:val="00833B67"/>
    <w:rsid w:val="00834342"/>
    <w:rsid w:val="00834D86"/>
    <w:rsid w:val="00835883"/>
    <w:rsid w:val="00835D55"/>
    <w:rsid w:val="00835D8B"/>
    <w:rsid w:val="008400AA"/>
    <w:rsid w:val="0084080B"/>
    <w:rsid w:val="00840B2A"/>
    <w:rsid w:val="008419E7"/>
    <w:rsid w:val="0084289C"/>
    <w:rsid w:val="00843AE1"/>
    <w:rsid w:val="0084405F"/>
    <w:rsid w:val="0084434E"/>
    <w:rsid w:val="0084576E"/>
    <w:rsid w:val="00846142"/>
    <w:rsid w:val="00846273"/>
    <w:rsid w:val="00847B79"/>
    <w:rsid w:val="00850665"/>
    <w:rsid w:val="008516E3"/>
    <w:rsid w:val="00851E6F"/>
    <w:rsid w:val="00851F97"/>
    <w:rsid w:val="00852ED6"/>
    <w:rsid w:val="0085303D"/>
    <w:rsid w:val="008535C0"/>
    <w:rsid w:val="00853637"/>
    <w:rsid w:val="00853ECC"/>
    <w:rsid w:val="00854397"/>
    <w:rsid w:val="00854481"/>
    <w:rsid w:val="008565D7"/>
    <w:rsid w:val="00857743"/>
    <w:rsid w:val="008617D0"/>
    <w:rsid w:val="00862F87"/>
    <w:rsid w:val="00862F92"/>
    <w:rsid w:val="00863351"/>
    <w:rsid w:val="008651EE"/>
    <w:rsid w:val="00865973"/>
    <w:rsid w:val="00865B87"/>
    <w:rsid w:val="008704AF"/>
    <w:rsid w:val="00871DC6"/>
    <w:rsid w:val="0087256E"/>
    <w:rsid w:val="00872C5F"/>
    <w:rsid w:val="00873081"/>
    <w:rsid w:val="008733C0"/>
    <w:rsid w:val="00873502"/>
    <w:rsid w:val="00873E3D"/>
    <w:rsid w:val="00875C2C"/>
    <w:rsid w:val="00875EA2"/>
    <w:rsid w:val="00876288"/>
    <w:rsid w:val="00876B9D"/>
    <w:rsid w:val="008771F7"/>
    <w:rsid w:val="00880714"/>
    <w:rsid w:val="0088592D"/>
    <w:rsid w:val="008866F8"/>
    <w:rsid w:val="008867DC"/>
    <w:rsid w:val="00887102"/>
    <w:rsid w:val="00887723"/>
    <w:rsid w:val="00887934"/>
    <w:rsid w:val="00891BE0"/>
    <w:rsid w:val="0089390C"/>
    <w:rsid w:val="0089408A"/>
    <w:rsid w:val="0089593E"/>
    <w:rsid w:val="00896124"/>
    <w:rsid w:val="00897C2B"/>
    <w:rsid w:val="008A1935"/>
    <w:rsid w:val="008A1C36"/>
    <w:rsid w:val="008A3529"/>
    <w:rsid w:val="008A4CFE"/>
    <w:rsid w:val="008A5AE8"/>
    <w:rsid w:val="008A5F79"/>
    <w:rsid w:val="008A613C"/>
    <w:rsid w:val="008A7467"/>
    <w:rsid w:val="008A7909"/>
    <w:rsid w:val="008A7ED6"/>
    <w:rsid w:val="008B1240"/>
    <w:rsid w:val="008B5DD5"/>
    <w:rsid w:val="008B63A4"/>
    <w:rsid w:val="008B6C06"/>
    <w:rsid w:val="008B6F53"/>
    <w:rsid w:val="008C06C0"/>
    <w:rsid w:val="008C23CB"/>
    <w:rsid w:val="008C2718"/>
    <w:rsid w:val="008C37EB"/>
    <w:rsid w:val="008C3B20"/>
    <w:rsid w:val="008C4415"/>
    <w:rsid w:val="008C63D0"/>
    <w:rsid w:val="008C63E6"/>
    <w:rsid w:val="008C6BB7"/>
    <w:rsid w:val="008C7152"/>
    <w:rsid w:val="008C7FEE"/>
    <w:rsid w:val="008D05AF"/>
    <w:rsid w:val="008D2A6B"/>
    <w:rsid w:val="008D34D1"/>
    <w:rsid w:val="008D4065"/>
    <w:rsid w:val="008D4220"/>
    <w:rsid w:val="008D4D1A"/>
    <w:rsid w:val="008D5222"/>
    <w:rsid w:val="008D674F"/>
    <w:rsid w:val="008D6EA0"/>
    <w:rsid w:val="008D7E0E"/>
    <w:rsid w:val="008E0B23"/>
    <w:rsid w:val="008E1103"/>
    <w:rsid w:val="008E115A"/>
    <w:rsid w:val="008E2A7C"/>
    <w:rsid w:val="008E2CF8"/>
    <w:rsid w:val="008E3169"/>
    <w:rsid w:val="008E4BE5"/>
    <w:rsid w:val="008E56C8"/>
    <w:rsid w:val="008E5AC9"/>
    <w:rsid w:val="008E5D95"/>
    <w:rsid w:val="008E7A59"/>
    <w:rsid w:val="008E7E9A"/>
    <w:rsid w:val="008F0C5C"/>
    <w:rsid w:val="008F1CC1"/>
    <w:rsid w:val="008F1DD9"/>
    <w:rsid w:val="008F2041"/>
    <w:rsid w:val="008F2A66"/>
    <w:rsid w:val="008F2FE4"/>
    <w:rsid w:val="008F309E"/>
    <w:rsid w:val="008F38B5"/>
    <w:rsid w:val="008F4E61"/>
    <w:rsid w:val="008F561C"/>
    <w:rsid w:val="008F6DB3"/>
    <w:rsid w:val="008F79F1"/>
    <w:rsid w:val="00900C66"/>
    <w:rsid w:val="0090195E"/>
    <w:rsid w:val="00903F03"/>
    <w:rsid w:val="00904C17"/>
    <w:rsid w:val="0090633A"/>
    <w:rsid w:val="0090718C"/>
    <w:rsid w:val="0090799F"/>
    <w:rsid w:val="00910620"/>
    <w:rsid w:val="0091268C"/>
    <w:rsid w:val="00912E32"/>
    <w:rsid w:val="00913095"/>
    <w:rsid w:val="00913A26"/>
    <w:rsid w:val="00914764"/>
    <w:rsid w:val="00914C92"/>
    <w:rsid w:val="0091533A"/>
    <w:rsid w:val="009156E7"/>
    <w:rsid w:val="00917D88"/>
    <w:rsid w:val="0092002C"/>
    <w:rsid w:val="00921A1A"/>
    <w:rsid w:val="009249EB"/>
    <w:rsid w:val="00925BEC"/>
    <w:rsid w:val="00926E53"/>
    <w:rsid w:val="00927606"/>
    <w:rsid w:val="00930183"/>
    <w:rsid w:val="00930219"/>
    <w:rsid w:val="009302CC"/>
    <w:rsid w:val="00930598"/>
    <w:rsid w:val="009310D0"/>
    <w:rsid w:val="00931957"/>
    <w:rsid w:val="00932F53"/>
    <w:rsid w:val="00933CBF"/>
    <w:rsid w:val="00934090"/>
    <w:rsid w:val="00934D2C"/>
    <w:rsid w:val="00937EAA"/>
    <w:rsid w:val="00941252"/>
    <w:rsid w:val="00941427"/>
    <w:rsid w:val="00941CFF"/>
    <w:rsid w:val="009433F6"/>
    <w:rsid w:val="0094461D"/>
    <w:rsid w:val="009454E2"/>
    <w:rsid w:val="0095011C"/>
    <w:rsid w:val="00951DD2"/>
    <w:rsid w:val="00952BD7"/>
    <w:rsid w:val="00952C47"/>
    <w:rsid w:val="00952D9B"/>
    <w:rsid w:val="00952F4F"/>
    <w:rsid w:val="0095325D"/>
    <w:rsid w:val="00954A1B"/>
    <w:rsid w:val="00956896"/>
    <w:rsid w:val="009612B6"/>
    <w:rsid w:val="0096134A"/>
    <w:rsid w:val="009616D1"/>
    <w:rsid w:val="00962EBE"/>
    <w:rsid w:val="009637E4"/>
    <w:rsid w:val="00963B39"/>
    <w:rsid w:val="00965B80"/>
    <w:rsid w:val="00965F33"/>
    <w:rsid w:val="00967D39"/>
    <w:rsid w:val="00967F1B"/>
    <w:rsid w:val="0096EAA1"/>
    <w:rsid w:val="0097125C"/>
    <w:rsid w:val="00971ADC"/>
    <w:rsid w:val="00975D39"/>
    <w:rsid w:val="00980439"/>
    <w:rsid w:val="00980B49"/>
    <w:rsid w:val="00981347"/>
    <w:rsid w:val="009831F7"/>
    <w:rsid w:val="00984FBC"/>
    <w:rsid w:val="00985671"/>
    <w:rsid w:val="0098585E"/>
    <w:rsid w:val="009866E1"/>
    <w:rsid w:val="009868F9"/>
    <w:rsid w:val="00986D80"/>
    <w:rsid w:val="009879D1"/>
    <w:rsid w:val="00987FCA"/>
    <w:rsid w:val="00991103"/>
    <w:rsid w:val="0099132A"/>
    <w:rsid w:val="00991B5A"/>
    <w:rsid w:val="00991F2C"/>
    <w:rsid w:val="00992E68"/>
    <w:rsid w:val="009943A4"/>
    <w:rsid w:val="009951F0"/>
    <w:rsid w:val="009952F0"/>
    <w:rsid w:val="0099551B"/>
    <w:rsid w:val="0099603B"/>
    <w:rsid w:val="00996078"/>
    <w:rsid w:val="00997692"/>
    <w:rsid w:val="009A2656"/>
    <w:rsid w:val="009A303B"/>
    <w:rsid w:val="009A6266"/>
    <w:rsid w:val="009B167E"/>
    <w:rsid w:val="009B56ED"/>
    <w:rsid w:val="009B5CC7"/>
    <w:rsid w:val="009B70A6"/>
    <w:rsid w:val="009C0CCC"/>
    <w:rsid w:val="009C0EAA"/>
    <w:rsid w:val="009C1AC9"/>
    <w:rsid w:val="009C31B2"/>
    <w:rsid w:val="009C3774"/>
    <w:rsid w:val="009C5065"/>
    <w:rsid w:val="009C546A"/>
    <w:rsid w:val="009C62F3"/>
    <w:rsid w:val="009C6E14"/>
    <w:rsid w:val="009C7121"/>
    <w:rsid w:val="009D06CB"/>
    <w:rsid w:val="009D0C6A"/>
    <w:rsid w:val="009D1114"/>
    <w:rsid w:val="009D2708"/>
    <w:rsid w:val="009D2B9A"/>
    <w:rsid w:val="009D5182"/>
    <w:rsid w:val="009D576C"/>
    <w:rsid w:val="009E0A33"/>
    <w:rsid w:val="009E60F8"/>
    <w:rsid w:val="009E62DA"/>
    <w:rsid w:val="009E6888"/>
    <w:rsid w:val="009F1AD9"/>
    <w:rsid w:val="009F243D"/>
    <w:rsid w:val="009F36A3"/>
    <w:rsid w:val="009F4838"/>
    <w:rsid w:val="009F5A1A"/>
    <w:rsid w:val="009F691D"/>
    <w:rsid w:val="009F790D"/>
    <w:rsid w:val="009F7BD5"/>
    <w:rsid w:val="00A0058D"/>
    <w:rsid w:val="00A00D38"/>
    <w:rsid w:val="00A04128"/>
    <w:rsid w:val="00A0622D"/>
    <w:rsid w:val="00A0642E"/>
    <w:rsid w:val="00A06DCA"/>
    <w:rsid w:val="00A10493"/>
    <w:rsid w:val="00A11050"/>
    <w:rsid w:val="00A11FD0"/>
    <w:rsid w:val="00A12E73"/>
    <w:rsid w:val="00A13FF2"/>
    <w:rsid w:val="00A145CA"/>
    <w:rsid w:val="00A15F37"/>
    <w:rsid w:val="00A17290"/>
    <w:rsid w:val="00A176E7"/>
    <w:rsid w:val="00A20AE7"/>
    <w:rsid w:val="00A218B4"/>
    <w:rsid w:val="00A22AFD"/>
    <w:rsid w:val="00A22F63"/>
    <w:rsid w:val="00A23B32"/>
    <w:rsid w:val="00A2422B"/>
    <w:rsid w:val="00A26986"/>
    <w:rsid w:val="00A27104"/>
    <w:rsid w:val="00A27F13"/>
    <w:rsid w:val="00A3065E"/>
    <w:rsid w:val="00A30D4E"/>
    <w:rsid w:val="00A30F3A"/>
    <w:rsid w:val="00A31630"/>
    <w:rsid w:val="00A3740D"/>
    <w:rsid w:val="00A376A3"/>
    <w:rsid w:val="00A377C3"/>
    <w:rsid w:val="00A37ABC"/>
    <w:rsid w:val="00A40A59"/>
    <w:rsid w:val="00A41269"/>
    <w:rsid w:val="00A43350"/>
    <w:rsid w:val="00A4384C"/>
    <w:rsid w:val="00A43864"/>
    <w:rsid w:val="00A452D6"/>
    <w:rsid w:val="00A45360"/>
    <w:rsid w:val="00A4605A"/>
    <w:rsid w:val="00A46D45"/>
    <w:rsid w:val="00A46F15"/>
    <w:rsid w:val="00A4738F"/>
    <w:rsid w:val="00A500ED"/>
    <w:rsid w:val="00A50194"/>
    <w:rsid w:val="00A51687"/>
    <w:rsid w:val="00A51F87"/>
    <w:rsid w:val="00A542FA"/>
    <w:rsid w:val="00A551A5"/>
    <w:rsid w:val="00A553F4"/>
    <w:rsid w:val="00A557C1"/>
    <w:rsid w:val="00A5683D"/>
    <w:rsid w:val="00A61B46"/>
    <w:rsid w:val="00A6210C"/>
    <w:rsid w:val="00A631CF"/>
    <w:rsid w:val="00A6320D"/>
    <w:rsid w:val="00A668FC"/>
    <w:rsid w:val="00A66D31"/>
    <w:rsid w:val="00A673A0"/>
    <w:rsid w:val="00A706B7"/>
    <w:rsid w:val="00A706D0"/>
    <w:rsid w:val="00A7242C"/>
    <w:rsid w:val="00A72650"/>
    <w:rsid w:val="00A729B2"/>
    <w:rsid w:val="00A733A9"/>
    <w:rsid w:val="00A739CF"/>
    <w:rsid w:val="00A74C94"/>
    <w:rsid w:val="00A75F0C"/>
    <w:rsid w:val="00A760ED"/>
    <w:rsid w:val="00A770AE"/>
    <w:rsid w:val="00A773F6"/>
    <w:rsid w:val="00A81079"/>
    <w:rsid w:val="00A859EE"/>
    <w:rsid w:val="00A87261"/>
    <w:rsid w:val="00A87B4D"/>
    <w:rsid w:val="00A90163"/>
    <w:rsid w:val="00A910A4"/>
    <w:rsid w:val="00A91996"/>
    <w:rsid w:val="00A91F0D"/>
    <w:rsid w:val="00A922F9"/>
    <w:rsid w:val="00A946A4"/>
    <w:rsid w:val="00A94FEF"/>
    <w:rsid w:val="00A97F97"/>
    <w:rsid w:val="00AA1519"/>
    <w:rsid w:val="00AA3F32"/>
    <w:rsid w:val="00AA3F35"/>
    <w:rsid w:val="00AA49E8"/>
    <w:rsid w:val="00AA5BE6"/>
    <w:rsid w:val="00AA618C"/>
    <w:rsid w:val="00AB0CB1"/>
    <w:rsid w:val="00AB0FDB"/>
    <w:rsid w:val="00AB19AF"/>
    <w:rsid w:val="00AB1D51"/>
    <w:rsid w:val="00AB1E62"/>
    <w:rsid w:val="00AB2401"/>
    <w:rsid w:val="00AB44E2"/>
    <w:rsid w:val="00AB52AF"/>
    <w:rsid w:val="00AB597A"/>
    <w:rsid w:val="00AB71A1"/>
    <w:rsid w:val="00AB774C"/>
    <w:rsid w:val="00AB7926"/>
    <w:rsid w:val="00AC0289"/>
    <w:rsid w:val="00AC246B"/>
    <w:rsid w:val="00AC3E7B"/>
    <w:rsid w:val="00AC7C53"/>
    <w:rsid w:val="00AD1DC6"/>
    <w:rsid w:val="00AD2D30"/>
    <w:rsid w:val="00AD4421"/>
    <w:rsid w:val="00AD599A"/>
    <w:rsid w:val="00AD6411"/>
    <w:rsid w:val="00AD751F"/>
    <w:rsid w:val="00AD7D16"/>
    <w:rsid w:val="00AE0477"/>
    <w:rsid w:val="00AE0F7C"/>
    <w:rsid w:val="00AE1CE2"/>
    <w:rsid w:val="00AE272A"/>
    <w:rsid w:val="00AE52F8"/>
    <w:rsid w:val="00AE56EB"/>
    <w:rsid w:val="00AE65D8"/>
    <w:rsid w:val="00AF203A"/>
    <w:rsid w:val="00AF31DE"/>
    <w:rsid w:val="00AF33A3"/>
    <w:rsid w:val="00AF458E"/>
    <w:rsid w:val="00AF5A8A"/>
    <w:rsid w:val="00AF5CA9"/>
    <w:rsid w:val="00AF78F4"/>
    <w:rsid w:val="00B02337"/>
    <w:rsid w:val="00B0348E"/>
    <w:rsid w:val="00B03612"/>
    <w:rsid w:val="00B0378A"/>
    <w:rsid w:val="00B041B1"/>
    <w:rsid w:val="00B0462C"/>
    <w:rsid w:val="00B048F7"/>
    <w:rsid w:val="00B06328"/>
    <w:rsid w:val="00B07773"/>
    <w:rsid w:val="00B10EBD"/>
    <w:rsid w:val="00B12FDA"/>
    <w:rsid w:val="00B13D2E"/>
    <w:rsid w:val="00B17F39"/>
    <w:rsid w:val="00B17F4C"/>
    <w:rsid w:val="00B207FF"/>
    <w:rsid w:val="00B2257E"/>
    <w:rsid w:val="00B249BE"/>
    <w:rsid w:val="00B2667C"/>
    <w:rsid w:val="00B26F91"/>
    <w:rsid w:val="00B27CC0"/>
    <w:rsid w:val="00B27EBE"/>
    <w:rsid w:val="00B306D0"/>
    <w:rsid w:val="00B30AAB"/>
    <w:rsid w:val="00B3113E"/>
    <w:rsid w:val="00B31269"/>
    <w:rsid w:val="00B34BE3"/>
    <w:rsid w:val="00B34D73"/>
    <w:rsid w:val="00B354A9"/>
    <w:rsid w:val="00B360DA"/>
    <w:rsid w:val="00B36DC5"/>
    <w:rsid w:val="00B37E4A"/>
    <w:rsid w:val="00B43375"/>
    <w:rsid w:val="00B4460A"/>
    <w:rsid w:val="00B44A8C"/>
    <w:rsid w:val="00B44D84"/>
    <w:rsid w:val="00B4524E"/>
    <w:rsid w:val="00B46043"/>
    <w:rsid w:val="00B46BAB"/>
    <w:rsid w:val="00B46CDD"/>
    <w:rsid w:val="00B502E9"/>
    <w:rsid w:val="00B507EA"/>
    <w:rsid w:val="00B52373"/>
    <w:rsid w:val="00B52E18"/>
    <w:rsid w:val="00B53FBE"/>
    <w:rsid w:val="00B5634C"/>
    <w:rsid w:val="00B56BE5"/>
    <w:rsid w:val="00B5759D"/>
    <w:rsid w:val="00B60B6A"/>
    <w:rsid w:val="00B60FF3"/>
    <w:rsid w:val="00B612C0"/>
    <w:rsid w:val="00B61985"/>
    <w:rsid w:val="00B61F8B"/>
    <w:rsid w:val="00B621C4"/>
    <w:rsid w:val="00B62F4B"/>
    <w:rsid w:val="00B6348B"/>
    <w:rsid w:val="00B63C1E"/>
    <w:rsid w:val="00B65683"/>
    <w:rsid w:val="00B65767"/>
    <w:rsid w:val="00B659FF"/>
    <w:rsid w:val="00B676A8"/>
    <w:rsid w:val="00B677BD"/>
    <w:rsid w:val="00B712A6"/>
    <w:rsid w:val="00B714AF"/>
    <w:rsid w:val="00B7256B"/>
    <w:rsid w:val="00B734E4"/>
    <w:rsid w:val="00B73A36"/>
    <w:rsid w:val="00B755DF"/>
    <w:rsid w:val="00B80E35"/>
    <w:rsid w:val="00B8138D"/>
    <w:rsid w:val="00B816F0"/>
    <w:rsid w:val="00B81A40"/>
    <w:rsid w:val="00B81C1F"/>
    <w:rsid w:val="00B8244A"/>
    <w:rsid w:val="00B82B76"/>
    <w:rsid w:val="00B846F3"/>
    <w:rsid w:val="00B84FCA"/>
    <w:rsid w:val="00B90DFF"/>
    <w:rsid w:val="00B91E61"/>
    <w:rsid w:val="00B922B3"/>
    <w:rsid w:val="00B926D4"/>
    <w:rsid w:val="00B93A98"/>
    <w:rsid w:val="00B950EB"/>
    <w:rsid w:val="00B95970"/>
    <w:rsid w:val="00B9705A"/>
    <w:rsid w:val="00BA07F7"/>
    <w:rsid w:val="00BA259F"/>
    <w:rsid w:val="00BA2A25"/>
    <w:rsid w:val="00BA2EDB"/>
    <w:rsid w:val="00BA3350"/>
    <w:rsid w:val="00BA342E"/>
    <w:rsid w:val="00BA3B9A"/>
    <w:rsid w:val="00BA40B8"/>
    <w:rsid w:val="00BA66D0"/>
    <w:rsid w:val="00BA7D61"/>
    <w:rsid w:val="00BB04D2"/>
    <w:rsid w:val="00BB33F3"/>
    <w:rsid w:val="00BB3905"/>
    <w:rsid w:val="00BB3B61"/>
    <w:rsid w:val="00BB53B2"/>
    <w:rsid w:val="00BB65CD"/>
    <w:rsid w:val="00BC00B3"/>
    <w:rsid w:val="00BC0E86"/>
    <w:rsid w:val="00BC54BE"/>
    <w:rsid w:val="00BC555B"/>
    <w:rsid w:val="00BC5BA7"/>
    <w:rsid w:val="00BC72C2"/>
    <w:rsid w:val="00BC7827"/>
    <w:rsid w:val="00BD039C"/>
    <w:rsid w:val="00BD139D"/>
    <w:rsid w:val="00BD1D23"/>
    <w:rsid w:val="00BD2BBC"/>
    <w:rsid w:val="00BD37E6"/>
    <w:rsid w:val="00BD3EA6"/>
    <w:rsid w:val="00BD6235"/>
    <w:rsid w:val="00BD69BC"/>
    <w:rsid w:val="00BD69D8"/>
    <w:rsid w:val="00BE1D4D"/>
    <w:rsid w:val="00BE2E2B"/>
    <w:rsid w:val="00BE5296"/>
    <w:rsid w:val="00BE59E7"/>
    <w:rsid w:val="00BE6362"/>
    <w:rsid w:val="00BE6E1A"/>
    <w:rsid w:val="00BE76D8"/>
    <w:rsid w:val="00BF0CB2"/>
    <w:rsid w:val="00BF1450"/>
    <w:rsid w:val="00BF1A73"/>
    <w:rsid w:val="00BF2442"/>
    <w:rsid w:val="00BF2B74"/>
    <w:rsid w:val="00BF2FA8"/>
    <w:rsid w:val="00BF3388"/>
    <w:rsid w:val="00BF470A"/>
    <w:rsid w:val="00BF5254"/>
    <w:rsid w:val="00BF644C"/>
    <w:rsid w:val="00BF7DD1"/>
    <w:rsid w:val="00C007AD"/>
    <w:rsid w:val="00C0169F"/>
    <w:rsid w:val="00C01D19"/>
    <w:rsid w:val="00C01EB6"/>
    <w:rsid w:val="00C02237"/>
    <w:rsid w:val="00C032F4"/>
    <w:rsid w:val="00C04BAA"/>
    <w:rsid w:val="00C05F4A"/>
    <w:rsid w:val="00C063F4"/>
    <w:rsid w:val="00C1032A"/>
    <w:rsid w:val="00C103F4"/>
    <w:rsid w:val="00C10722"/>
    <w:rsid w:val="00C10A77"/>
    <w:rsid w:val="00C10A8E"/>
    <w:rsid w:val="00C1210C"/>
    <w:rsid w:val="00C13541"/>
    <w:rsid w:val="00C156DA"/>
    <w:rsid w:val="00C178D8"/>
    <w:rsid w:val="00C17EDF"/>
    <w:rsid w:val="00C200FF"/>
    <w:rsid w:val="00C2114D"/>
    <w:rsid w:val="00C21C8C"/>
    <w:rsid w:val="00C24B94"/>
    <w:rsid w:val="00C24E5E"/>
    <w:rsid w:val="00C25700"/>
    <w:rsid w:val="00C269CA"/>
    <w:rsid w:val="00C3022A"/>
    <w:rsid w:val="00C32055"/>
    <w:rsid w:val="00C3259E"/>
    <w:rsid w:val="00C32CB8"/>
    <w:rsid w:val="00C32CBF"/>
    <w:rsid w:val="00C3505C"/>
    <w:rsid w:val="00C35B3E"/>
    <w:rsid w:val="00C3647A"/>
    <w:rsid w:val="00C36F01"/>
    <w:rsid w:val="00C405CC"/>
    <w:rsid w:val="00C41D9F"/>
    <w:rsid w:val="00C420E0"/>
    <w:rsid w:val="00C4324D"/>
    <w:rsid w:val="00C4445F"/>
    <w:rsid w:val="00C447A8"/>
    <w:rsid w:val="00C44CE1"/>
    <w:rsid w:val="00C45C43"/>
    <w:rsid w:val="00C461B1"/>
    <w:rsid w:val="00C46618"/>
    <w:rsid w:val="00C4790A"/>
    <w:rsid w:val="00C502E3"/>
    <w:rsid w:val="00C509B0"/>
    <w:rsid w:val="00C511FD"/>
    <w:rsid w:val="00C54307"/>
    <w:rsid w:val="00C55427"/>
    <w:rsid w:val="00C56AD4"/>
    <w:rsid w:val="00C56D89"/>
    <w:rsid w:val="00C56E64"/>
    <w:rsid w:val="00C5712E"/>
    <w:rsid w:val="00C6007D"/>
    <w:rsid w:val="00C60C45"/>
    <w:rsid w:val="00C612B1"/>
    <w:rsid w:val="00C616E0"/>
    <w:rsid w:val="00C61D7E"/>
    <w:rsid w:val="00C65258"/>
    <w:rsid w:val="00C65A6B"/>
    <w:rsid w:val="00C65C44"/>
    <w:rsid w:val="00C6753C"/>
    <w:rsid w:val="00C70708"/>
    <w:rsid w:val="00C73078"/>
    <w:rsid w:val="00C7480C"/>
    <w:rsid w:val="00C75000"/>
    <w:rsid w:val="00C75A75"/>
    <w:rsid w:val="00C76719"/>
    <w:rsid w:val="00C77575"/>
    <w:rsid w:val="00C777F7"/>
    <w:rsid w:val="00C80A99"/>
    <w:rsid w:val="00C81BBF"/>
    <w:rsid w:val="00C8217D"/>
    <w:rsid w:val="00C82B5A"/>
    <w:rsid w:val="00C83FD9"/>
    <w:rsid w:val="00C8478B"/>
    <w:rsid w:val="00C847F4"/>
    <w:rsid w:val="00C85D13"/>
    <w:rsid w:val="00C869BD"/>
    <w:rsid w:val="00C902D1"/>
    <w:rsid w:val="00C90414"/>
    <w:rsid w:val="00C90F01"/>
    <w:rsid w:val="00C91BD9"/>
    <w:rsid w:val="00C91E21"/>
    <w:rsid w:val="00C92CE9"/>
    <w:rsid w:val="00C934DC"/>
    <w:rsid w:val="00C939A4"/>
    <w:rsid w:val="00C954CF"/>
    <w:rsid w:val="00C96450"/>
    <w:rsid w:val="00C964C1"/>
    <w:rsid w:val="00CA0CC9"/>
    <w:rsid w:val="00CA17B3"/>
    <w:rsid w:val="00CA2044"/>
    <w:rsid w:val="00CA31AE"/>
    <w:rsid w:val="00CA45C3"/>
    <w:rsid w:val="00CA5617"/>
    <w:rsid w:val="00CA6459"/>
    <w:rsid w:val="00CA648D"/>
    <w:rsid w:val="00CA703E"/>
    <w:rsid w:val="00CB1A51"/>
    <w:rsid w:val="00CB23A1"/>
    <w:rsid w:val="00CB2CFE"/>
    <w:rsid w:val="00CB3711"/>
    <w:rsid w:val="00CB4827"/>
    <w:rsid w:val="00CB4F03"/>
    <w:rsid w:val="00CB66EF"/>
    <w:rsid w:val="00CB68EF"/>
    <w:rsid w:val="00CB6B2E"/>
    <w:rsid w:val="00CC2BE5"/>
    <w:rsid w:val="00CC3BE6"/>
    <w:rsid w:val="00CC50AD"/>
    <w:rsid w:val="00CC530D"/>
    <w:rsid w:val="00CC54B1"/>
    <w:rsid w:val="00CC56E5"/>
    <w:rsid w:val="00CC61DC"/>
    <w:rsid w:val="00CC65C4"/>
    <w:rsid w:val="00CC69D8"/>
    <w:rsid w:val="00CD003F"/>
    <w:rsid w:val="00CD1A5B"/>
    <w:rsid w:val="00CD24AF"/>
    <w:rsid w:val="00CD332C"/>
    <w:rsid w:val="00CD38E9"/>
    <w:rsid w:val="00CD3935"/>
    <w:rsid w:val="00CD3FAD"/>
    <w:rsid w:val="00CD40C3"/>
    <w:rsid w:val="00CD4FB2"/>
    <w:rsid w:val="00CD69AA"/>
    <w:rsid w:val="00CD6F9D"/>
    <w:rsid w:val="00CD7295"/>
    <w:rsid w:val="00CD7BE1"/>
    <w:rsid w:val="00CD7D48"/>
    <w:rsid w:val="00CD7DED"/>
    <w:rsid w:val="00CE037B"/>
    <w:rsid w:val="00CE0597"/>
    <w:rsid w:val="00CE14C7"/>
    <w:rsid w:val="00CE16F4"/>
    <w:rsid w:val="00CE2739"/>
    <w:rsid w:val="00CE2EA5"/>
    <w:rsid w:val="00CE3BAA"/>
    <w:rsid w:val="00CE54E9"/>
    <w:rsid w:val="00CE57F9"/>
    <w:rsid w:val="00CE5CFC"/>
    <w:rsid w:val="00CE7B62"/>
    <w:rsid w:val="00CE7BC5"/>
    <w:rsid w:val="00CF01D2"/>
    <w:rsid w:val="00CF1AD0"/>
    <w:rsid w:val="00CF1C89"/>
    <w:rsid w:val="00CF3959"/>
    <w:rsid w:val="00CF40EE"/>
    <w:rsid w:val="00CF5AFF"/>
    <w:rsid w:val="00CF7DBB"/>
    <w:rsid w:val="00D00496"/>
    <w:rsid w:val="00D00D33"/>
    <w:rsid w:val="00D00EE9"/>
    <w:rsid w:val="00D01AF8"/>
    <w:rsid w:val="00D069B3"/>
    <w:rsid w:val="00D06DFB"/>
    <w:rsid w:val="00D07BF0"/>
    <w:rsid w:val="00D07D13"/>
    <w:rsid w:val="00D07DA3"/>
    <w:rsid w:val="00D10788"/>
    <w:rsid w:val="00D10B76"/>
    <w:rsid w:val="00D10C97"/>
    <w:rsid w:val="00D12E05"/>
    <w:rsid w:val="00D13784"/>
    <w:rsid w:val="00D13815"/>
    <w:rsid w:val="00D13ED7"/>
    <w:rsid w:val="00D14267"/>
    <w:rsid w:val="00D1655F"/>
    <w:rsid w:val="00D2028B"/>
    <w:rsid w:val="00D2036F"/>
    <w:rsid w:val="00D2063C"/>
    <w:rsid w:val="00D2166E"/>
    <w:rsid w:val="00D22B11"/>
    <w:rsid w:val="00D22C47"/>
    <w:rsid w:val="00D23F59"/>
    <w:rsid w:val="00D24BE7"/>
    <w:rsid w:val="00D25E64"/>
    <w:rsid w:val="00D2681F"/>
    <w:rsid w:val="00D27250"/>
    <w:rsid w:val="00D31FEA"/>
    <w:rsid w:val="00D322EC"/>
    <w:rsid w:val="00D326C5"/>
    <w:rsid w:val="00D33302"/>
    <w:rsid w:val="00D33F83"/>
    <w:rsid w:val="00D34AB3"/>
    <w:rsid w:val="00D34CA3"/>
    <w:rsid w:val="00D35112"/>
    <w:rsid w:val="00D35B1F"/>
    <w:rsid w:val="00D37CFD"/>
    <w:rsid w:val="00D42C19"/>
    <w:rsid w:val="00D42EE4"/>
    <w:rsid w:val="00D43B93"/>
    <w:rsid w:val="00D43ECA"/>
    <w:rsid w:val="00D4437A"/>
    <w:rsid w:val="00D4566C"/>
    <w:rsid w:val="00D504A5"/>
    <w:rsid w:val="00D50C9B"/>
    <w:rsid w:val="00D50EAB"/>
    <w:rsid w:val="00D52303"/>
    <w:rsid w:val="00D53429"/>
    <w:rsid w:val="00D537CF"/>
    <w:rsid w:val="00D53B0A"/>
    <w:rsid w:val="00D5405E"/>
    <w:rsid w:val="00D554C0"/>
    <w:rsid w:val="00D555AE"/>
    <w:rsid w:val="00D568E1"/>
    <w:rsid w:val="00D56E2C"/>
    <w:rsid w:val="00D62895"/>
    <w:rsid w:val="00D673AC"/>
    <w:rsid w:val="00D70368"/>
    <w:rsid w:val="00D7110F"/>
    <w:rsid w:val="00D733F3"/>
    <w:rsid w:val="00D7558D"/>
    <w:rsid w:val="00D76D40"/>
    <w:rsid w:val="00D77229"/>
    <w:rsid w:val="00D775C3"/>
    <w:rsid w:val="00D77F62"/>
    <w:rsid w:val="00D8082D"/>
    <w:rsid w:val="00D80F19"/>
    <w:rsid w:val="00D837E4"/>
    <w:rsid w:val="00D8426D"/>
    <w:rsid w:val="00D849E2"/>
    <w:rsid w:val="00D84C2A"/>
    <w:rsid w:val="00D85891"/>
    <w:rsid w:val="00D86400"/>
    <w:rsid w:val="00D86705"/>
    <w:rsid w:val="00D86711"/>
    <w:rsid w:val="00D86843"/>
    <w:rsid w:val="00D8753D"/>
    <w:rsid w:val="00D87A26"/>
    <w:rsid w:val="00D87BB1"/>
    <w:rsid w:val="00D87BBB"/>
    <w:rsid w:val="00D9040B"/>
    <w:rsid w:val="00D90447"/>
    <w:rsid w:val="00D90B72"/>
    <w:rsid w:val="00D90EA9"/>
    <w:rsid w:val="00D919FF"/>
    <w:rsid w:val="00D91D1C"/>
    <w:rsid w:val="00D931EE"/>
    <w:rsid w:val="00D93CC6"/>
    <w:rsid w:val="00D9451E"/>
    <w:rsid w:val="00D94E81"/>
    <w:rsid w:val="00D9673D"/>
    <w:rsid w:val="00D96BE9"/>
    <w:rsid w:val="00DA1540"/>
    <w:rsid w:val="00DA17C2"/>
    <w:rsid w:val="00DA24B6"/>
    <w:rsid w:val="00DA2F0D"/>
    <w:rsid w:val="00DA3D2D"/>
    <w:rsid w:val="00DA5FAA"/>
    <w:rsid w:val="00DB047C"/>
    <w:rsid w:val="00DB0915"/>
    <w:rsid w:val="00DB0C71"/>
    <w:rsid w:val="00DB0C88"/>
    <w:rsid w:val="00DB23AA"/>
    <w:rsid w:val="00DB2991"/>
    <w:rsid w:val="00DB393A"/>
    <w:rsid w:val="00DB3FE1"/>
    <w:rsid w:val="00DB4A48"/>
    <w:rsid w:val="00DB6B4E"/>
    <w:rsid w:val="00DB6F28"/>
    <w:rsid w:val="00DC05B7"/>
    <w:rsid w:val="00DC06AA"/>
    <w:rsid w:val="00DC1086"/>
    <w:rsid w:val="00DC1977"/>
    <w:rsid w:val="00DC2B03"/>
    <w:rsid w:val="00DC304E"/>
    <w:rsid w:val="00DC3214"/>
    <w:rsid w:val="00DC488C"/>
    <w:rsid w:val="00DD0800"/>
    <w:rsid w:val="00DD0AB3"/>
    <w:rsid w:val="00DD17CB"/>
    <w:rsid w:val="00DD2298"/>
    <w:rsid w:val="00DD243F"/>
    <w:rsid w:val="00DD3BC6"/>
    <w:rsid w:val="00DD4111"/>
    <w:rsid w:val="00DD423D"/>
    <w:rsid w:val="00DD5F8A"/>
    <w:rsid w:val="00DD63E0"/>
    <w:rsid w:val="00DD6CEE"/>
    <w:rsid w:val="00DD7FA5"/>
    <w:rsid w:val="00DE09A7"/>
    <w:rsid w:val="00DE3711"/>
    <w:rsid w:val="00DE4591"/>
    <w:rsid w:val="00DE69B8"/>
    <w:rsid w:val="00DE7680"/>
    <w:rsid w:val="00DF02E3"/>
    <w:rsid w:val="00DF23E8"/>
    <w:rsid w:val="00DF2650"/>
    <w:rsid w:val="00DF38F0"/>
    <w:rsid w:val="00DF52FE"/>
    <w:rsid w:val="00DF6267"/>
    <w:rsid w:val="00E010E9"/>
    <w:rsid w:val="00E0119E"/>
    <w:rsid w:val="00E0358C"/>
    <w:rsid w:val="00E04E00"/>
    <w:rsid w:val="00E067B3"/>
    <w:rsid w:val="00E10AC2"/>
    <w:rsid w:val="00E10C19"/>
    <w:rsid w:val="00E11207"/>
    <w:rsid w:val="00E1130A"/>
    <w:rsid w:val="00E11EC0"/>
    <w:rsid w:val="00E13374"/>
    <w:rsid w:val="00E13652"/>
    <w:rsid w:val="00E13AC9"/>
    <w:rsid w:val="00E14320"/>
    <w:rsid w:val="00E14622"/>
    <w:rsid w:val="00E15C30"/>
    <w:rsid w:val="00E163D5"/>
    <w:rsid w:val="00E16617"/>
    <w:rsid w:val="00E21C92"/>
    <w:rsid w:val="00E22401"/>
    <w:rsid w:val="00E231AB"/>
    <w:rsid w:val="00E247B5"/>
    <w:rsid w:val="00E248C4"/>
    <w:rsid w:val="00E24AF4"/>
    <w:rsid w:val="00E25193"/>
    <w:rsid w:val="00E25334"/>
    <w:rsid w:val="00E25D79"/>
    <w:rsid w:val="00E27266"/>
    <w:rsid w:val="00E3062D"/>
    <w:rsid w:val="00E31570"/>
    <w:rsid w:val="00E3230A"/>
    <w:rsid w:val="00E32AF2"/>
    <w:rsid w:val="00E34661"/>
    <w:rsid w:val="00E349EC"/>
    <w:rsid w:val="00E34DE6"/>
    <w:rsid w:val="00E363F7"/>
    <w:rsid w:val="00E36488"/>
    <w:rsid w:val="00E37919"/>
    <w:rsid w:val="00E37F8B"/>
    <w:rsid w:val="00E40925"/>
    <w:rsid w:val="00E41050"/>
    <w:rsid w:val="00E41361"/>
    <w:rsid w:val="00E41621"/>
    <w:rsid w:val="00E41646"/>
    <w:rsid w:val="00E41CFA"/>
    <w:rsid w:val="00E41F96"/>
    <w:rsid w:val="00E422E4"/>
    <w:rsid w:val="00E4239E"/>
    <w:rsid w:val="00E43D2B"/>
    <w:rsid w:val="00E43FB7"/>
    <w:rsid w:val="00E453EC"/>
    <w:rsid w:val="00E465F1"/>
    <w:rsid w:val="00E5014B"/>
    <w:rsid w:val="00E501EC"/>
    <w:rsid w:val="00E502A6"/>
    <w:rsid w:val="00E52011"/>
    <w:rsid w:val="00E5389F"/>
    <w:rsid w:val="00E542E1"/>
    <w:rsid w:val="00E54898"/>
    <w:rsid w:val="00E559F0"/>
    <w:rsid w:val="00E57ADC"/>
    <w:rsid w:val="00E60827"/>
    <w:rsid w:val="00E62654"/>
    <w:rsid w:val="00E6368A"/>
    <w:rsid w:val="00E65B46"/>
    <w:rsid w:val="00E679C6"/>
    <w:rsid w:val="00E707B3"/>
    <w:rsid w:val="00E712FA"/>
    <w:rsid w:val="00E71DC8"/>
    <w:rsid w:val="00E72984"/>
    <w:rsid w:val="00E732B5"/>
    <w:rsid w:val="00E74253"/>
    <w:rsid w:val="00E74AB4"/>
    <w:rsid w:val="00E74BB7"/>
    <w:rsid w:val="00E74D1D"/>
    <w:rsid w:val="00E76AD6"/>
    <w:rsid w:val="00E76C51"/>
    <w:rsid w:val="00E76C57"/>
    <w:rsid w:val="00E818D3"/>
    <w:rsid w:val="00E83BFB"/>
    <w:rsid w:val="00E8492D"/>
    <w:rsid w:val="00E849FF"/>
    <w:rsid w:val="00E84BBE"/>
    <w:rsid w:val="00E8581F"/>
    <w:rsid w:val="00E85ED0"/>
    <w:rsid w:val="00E903E7"/>
    <w:rsid w:val="00E90A6B"/>
    <w:rsid w:val="00E916AC"/>
    <w:rsid w:val="00E927C7"/>
    <w:rsid w:val="00E92BE0"/>
    <w:rsid w:val="00E9369A"/>
    <w:rsid w:val="00E93B66"/>
    <w:rsid w:val="00E9477E"/>
    <w:rsid w:val="00E94F8F"/>
    <w:rsid w:val="00E9528E"/>
    <w:rsid w:val="00E952BE"/>
    <w:rsid w:val="00E95738"/>
    <w:rsid w:val="00E96C40"/>
    <w:rsid w:val="00E97D91"/>
    <w:rsid w:val="00EA09F9"/>
    <w:rsid w:val="00EA0D2F"/>
    <w:rsid w:val="00EA0F01"/>
    <w:rsid w:val="00EA15D1"/>
    <w:rsid w:val="00EA1BCA"/>
    <w:rsid w:val="00EA2718"/>
    <w:rsid w:val="00EA2C0B"/>
    <w:rsid w:val="00EA38F6"/>
    <w:rsid w:val="00EA46E0"/>
    <w:rsid w:val="00EA614C"/>
    <w:rsid w:val="00EA67B4"/>
    <w:rsid w:val="00EB059F"/>
    <w:rsid w:val="00EB0933"/>
    <w:rsid w:val="00EB0F08"/>
    <w:rsid w:val="00EB210A"/>
    <w:rsid w:val="00EB3977"/>
    <w:rsid w:val="00EB49E5"/>
    <w:rsid w:val="00EB4FFD"/>
    <w:rsid w:val="00EB58A5"/>
    <w:rsid w:val="00EB74E8"/>
    <w:rsid w:val="00EC1A07"/>
    <w:rsid w:val="00EC246F"/>
    <w:rsid w:val="00EC2C71"/>
    <w:rsid w:val="00EC2D5F"/>
    <w:rsid w:val="00EC39F5"/>
    <w:rsid w:val="00EC437C"/>
    <w:rsid w:val="00EC4F57"/>
    <w:rsid w:val="00ED06C9"/>
    <w:rsid w:val="00ED2AC7"/>
    <w:rsid w:val="00ED349C"/>
    <w:rsid w:val="00ED3695"/>
    <w:rsid w:val="00ED3BFA"/>
    <w:rsid w:val="00ED4303"/>
    <w:rsid w:val="00ED4384"/>
    <w:rsid w:val="00ED54EF"/>
    <w:rsid w:val="00ED59E8"/>
    <w:rsid w:val="00EE003E"/>
    <w:rsid w:val="00EE0F69"/>
    <w:rsid w:val="00EE1122"/>
    <w:rsid w:val="00EE1124"/>
    <w:rsid w:val="00EE150A"/>
    <w:rsid w:val="00EE19C6"/>
    <w:rsid w:val="00EE28B8"/>
    <w:rsid w:val="00EE3B9B"/>
    <w:rsid w:val="00EE3D2D"/>
    <w:rsid w:val="00EE3E61"/>
    <w:rsid w:val="00EE5312"/>
    <w:rsid w:val="00EE5A8A"/>
    <w:rsid w:val="00EE63FD"/>
    <w:rsid w:val="00EE6999"/>
    <w:rsid w:val="00EE731C"/>
    <w:rsid w:val="00EE7438"/>
    <w:rsid w:val="00EF0211"/>
    <w:rsid w:val="00EF04D7"/>
    <w:rsid w:val="00EF30E6"/>
    <w:rsid w:val="00EF3B64"/>
    <w:rsid w:val="00EF4FCB"/>
    <w:rsid w:val="00EF7734"/>
    <w:rsid w:val="00EF7A5A"/>
    <w:rsid w:val="00F0028E"/>
    <w:rsid w:val="00F006DD"/>
    <w:rsid w:val="00F03CFC"/>
    <w:rsid w:val="00F060DB"/>
    <w:rsid w:val="00F1052D"/>
    <w:rsid w:val="00F109ED"/>
    <w:rsid w:val="00F12674"/>
    <w:rsid w:val="00F13D39"/>
    <w:rsid w:val="00F13E35"/>
    <w:rsid w:val="00F14E06"/>
    <w:rsid w:val="00F15B24"/>
    <w:rsid w:val="00F15B4C"/>
    <w:rsid w:val="00F160CA"/>
    <w:rsid w:val="00F21126"/>
    <w:rsid w:val="00F2176C"/>
    <w:rsid w:val="00F2187E"/>
    <w:rsid w:val="00F226E3"/>
    <w:rsid w:val="00F23B98"/>
    <w:rsid w:val="00F23DB2"/>
    <w:rsid w:val="00F23E10"/>
    <w:rsid w:val="00F24B38"/>
    <w:rsid w:val="00F25A16"/>
    <w:rsid w:val="00F263F4"/>
    <w:rsid w:val="00F27D4C"/>
    <w:rsid w:val="00F30430"/>
    <w:rsid w:val="00F30486"/>
    <w:rsid w:val="00F319D5"/>
    <w:rsid w:val="00F31AB9"/>
    <w:rsid w:val="00F31F6F"/>
    <w:rsid w:val="00F3327A"/>
    <w:rsid w:val="00F349E5"/>
    <w:rsid w:val="00F34D81"/>
    <w:rsid w:val="00F35DCB"/>
    <w:rsid w:val="00F37280"/>
    <w:rsid w:val="00F37AC9"/>
    <w:rsid w:val="00F4179D"/>
    <w:rsid w:val="00F42ABA"/>
    <w:rsid w:val="00F4499B"/>
    <w:rsid w:val="00F44C21"/>
    <w:rsid w:val="00F44C5A"/>
    <w:rsid w:val="00F45B9B"/>
    <w:rsid w:val="00F47025"/>
    <w:rsid w:val="00F47660"/>
    <w:rsid w:val="00F47788"/>
    <w:rsid w:val="00F504CE"/>
    <w:rsid w:val="00F515A9"/>
    <w:rsid w:val="00F51F59"/>
    <w:rsid w:val="00F521AF"/>
    <w:rsid w:val="00F53958"/>
    <w:rsid w:val="00F544F4"/>
    <w:rsid w:val="00F5468D"/>
    <w:rsid w:val="00F56980"/>
    <w:rsid w:val="00F610FA"/>
    <w:rsid w:val="00F6115F"/>
    <w:rsid w:val="00F612BB"/>
    <w:rsid w:val="00F6174A"/>
    <w:rsid w:val="00F61BD0"/>
    <w:rsid w:val="00F61CA8"/>
    <w:rsid w:val="00F6320D"/>
    <w:rsid w:val="00F63B88"/>
    <w:rsid w:val="00F645FA"/>
    <w:rsid w:val="00F64C23"/>
    <w:rsid w:val="00F66B93"/>
    <w:rsid w:val="00F67046"/>
    <w:rsid w:val="00F67DBE"/>
    <w:rsid w:val="00F7031A"/>
    <w:rsid w:val="00F70E47"/>
    <w:rsid w:val="00F72274"/>
    <w:rsid w:val="00F72B1E"/>
    <w:rsid w:val="00F74729"/>
    <w:rsid w:val="00F76019"/>
    <w:rsid w:val="00F7612C"/>
    <w:rsid w:val="00F76503"/>
    <w:rsid w:val="00F775D7"/>
    <w:rsid w:val="00F8082C"/>
    <w:rsid w:val="00F80950"/>
    <w:rsid w:val="00F81F14"/>
    <w:rsid w:val="00F836C6"/>
    <w:rsid w:val="00F8384C"/>
    <w:rsid w:val="00F8426F"/>
    <w:rsid w:val="00F84286"/>
    <w:rsid w:val="00F8533D"/>
    <w:rsid w:val="00F85D78"/>
    <w:rsid w:val="00F910BB"/>
    <w:rsid w:val="00F93B77"/>
    <w:rsid w:val="00F93E50"/>
    <w:rsid w:val="00F942E4"/>
    <w:rsid w:val="00F94478"/>
    <w:rsid w:val="00F94770"/>
    <w:rsid w:val="00F95C4E"/>
    <w:rsid w:val="00F96422"/>
    <w:rsid w:val="00FA010D"/>
    <w:rsid w:val="00FA05C9"/>
    <w:rsid w:val="00FA0A22"/>
    <w:rsid w:val="00FA0D56"/>
    <w:rsid w:val="00FA45BE"/>
    <w:rsid w:val="00FA4B10"/>
    <w:rsid w:val="00FA70E6"/>
    <w:rsid w:val="00FB00EF"/>
    <w:rsid w:val="00FB08F4"/>
    <w:rsid w:val="00FB09A4"/>
    <w:rsid w:val="00FB0FBB"/>
    <w:rsid w:val="00FB2C73"/>
    <w:rsid w:val="00FB3109"/>
    <w:rsid w:val="00FB3583"/>
    <w:rsid w:val="00FB4722"/>
    <w:rsid w:val="00FB4C96"/>
    <w:rsid w:val="00FB4F4A"/>
    <w:rsid w:val="00FB6590"/>
    <w:rsid w:val="00FB7482"/>
    <w:rsid w:val="00FC0CF4"/>
    <w:rsid w:val="00FC0FD8"/>
    <w:rsid w:val="00FC291E"/>
    <w:rsid w:val="00FC3B9F"/>
    <w:rsid w:val="00FC48E3"/>
    <w:rsid w:val="00FC4CCA"/>
    <w:rsid w:val="00FC5180"/>
    <w:rsid w:val="00FC5A85"/>
    <w:rsid w:val="00FC70A6"/>
    <w:rsid w:val="00FC7146"/>
    <w:rsid w:val="00FD119A"/>
    <w:rsid w:val="00FD126A"/>
    <w:rsid w:val="00FD1774"/>
    <w:rsid w:val="00FD17EA"/>
    <w:rsid w:val="00FD1862"/>
    <w:rsid w:val="00FD2266"/>
    <w:rsid w:val="00FD2936"/>
    <w:rsid w:val="00FD2DCD"/>
    <w:rsid w:val="00FD56B9"/>
    <w:rsid w:val="00FD6492"/>
    <w:rsid w:val="00FD66A2"/>
    <w:rsid w:val="00FD6CB7"/>
    <w:rsid w:val="00FD6FFE"/>
    <w:rsid w:val="00FE018A"/>
    <w:rsid w:val="00FE0393"/>
    <w:rsid w:val="00FE0704"/>
    <w:rsid w:val="00FE1C04"/>
    <w:rsid w:val="00FE1CFE"/>
    <w:rsid w:val="00FE3267"/>
    <w:rsid w:val="00FE3AED"/>
    <w:rsid w:val="00FE5495"/>
    <w:rsid w:val="00FE6974"/>
    <w:rsid w:val="00FF140C"/>
    <w:rsid w:val="00FF1F15"/>
    <w:rsid w:val="00FF40A6"/>
    <w:rsid w:val="00FF5063"/>
    <w:rsid w:val="00FF60F1"/>
    <w:rsid w:val="00FF72C4"/>
    <w:rsid w:val="00FF7484"/>
    <w:rsid w:val="00FF7C92"/>
    <w:rsid w:val="00FF7D9F"/>
    <w:rsid w:val="01BDCF58"/>
    <w:rsid w:val="01E24AB8"/>
    <w:rsid w:val="02320B06"/>
    <w:rsid w:val="025E7F99"/>
    <w:rsid w:val="03F32B5F"/>
    <w:rsid w:val="0494F7E9"/>
    <w:rsid w:val="04CC66DF"/>
    <w:rsid w:val="05374D4D"/>
    <w:rsid w:val="0577B9CE"/>
    <w:rsid w:val="05E52AFB"/>
    <w:rsid w:val="0729EBB2"/>
    <w:rsid w:val="0816EC5A"/>
    <w:rsid w:val="0861135F"/>
    <w:rsid w:val="08A5EAE6"/>
    <w:rsid w:val="0982199D"/>
    <w:rsid w:val="09E835AA"/>
    <w:rsid w:val="0AC24436"/>
    <w:rsid w:val="0B1BFA85"/>
    <w:rsid w:val="0BB0468A"/>
    <w:rsid w:val="0BD355FD"/>
    <w:rsid w:val="0C52DF45"/>
    <w:rsid w:val="0C8BE9DA"/>
    <w:rsid w:val="0CCACD8F"/>
    <w:rsid w:val="0D1A7E18"/>
    <w:rsid w:val="0D30274E"/>
    <w:rsid w:val="0E37ACC4"/>
    <w:rsid w:val="1190302C"/>
    <w:rsid w:val="120BEC8A"/>
    <w:rsid w:val="12136972"/>
    <w:rsid w:val="12697687"/>
    <w:rsid w:val="127D2A2E"/>
    <w:rsid w:val="12AE1143"/>
    <w:rsid w:val="143D658C"/>
    <w:rsid w:val="14838F67"/>
    <w:rsid w:val="14B4736F"/>
    <w:rsid w:val="1565C737"/>
    <w:rsid w:val="15DBE79A"/>
    <w:rsid w:val="15FA2492"/>
    <w:rsid w:val="169D3AC1"/>
    <w:rsid w:val="173BEF32"/>
    <w:rsid w:val="17692CDA"/>
    <w:rsid w:val="17EA1CD6"/>
    <w:rsid w:val="18240531"/>
    <w:rsid w:val="1888EA3C"/>
    <w:rsid w:val="1895ECCF"/>
    <w:rsid w:val="199C388C"/>
    <w:rsid w:val="1A683B9D"/>
    <w:rsid w:val="1B355851"/>
    <w:rsid w:val="1B810EBE"/>
    <w:rsid w:val="1C386219"/>
    <w:rsid w:val="1C45DAF6"/>
    <w:rsid w:val="1C72E89B"/>
    <w:rsid w:val="1CE7062A"/>
    <w:rsid w:val="1CEE0B4E"/>
    <w:rsid w:val="1E6C9761"/>
    <w:rsid w:val="1E9F3A96"/>
    <w:rsid w:val="1EA99FB8"/>
    <w:rsid w:val="1EB37B72"/>
    <w:rsid w:val="1EBB6844"/>
    <w:rsid w:val="201D23E4"/>
    <w:rsid w:val="20B98F80"/>
    <w:rsid w:val="20DE1D33"/>
    <w:rsid w:val="20E750BC"/>
    <w:rsid w:val="22100122"/>
    <w:rsid w:val="2216F4D9"/>
    <w:rsid w:val="222F551D"/>
    <w:rsid w:val="2318CFB1"/>
    <w:rsid w:val="2391AD1D"/>
    <w:rsid w:val="24290A44"/>
    <w:rsid w:val="24C9BC54"/>
    <w:rsid w:val="267F525E"/>
    <w:rsid w:val="269A1C3C"/>
    <w:rsid w:val="2743B916"/>
    <w:rsid w:val="28AD45C1"/>
    <w:rsid w:val="29A50116"/>
    <w:rsid w:val="29F98DEB"/>
    <w:rsid w:val="2A4DE271"/>
    <w:rsid w:val="2A7168B3"/>
    <w:rsid w:val="2B9AC5F7"/>
    <w:rsid w:val="2C2EB322"/>
    <w:rsid w:val="2C8FE8E3"/>
    <w:rsid w:val="2CD6BCFE"/>
    <w:rsid w:val="2D3FDE8F"/>
    <w:rsid w:val="2D9BC224"/>
    <w:rsid w:val="2E1DBA50"/>
    <w:rsid w:val="2E1E1448"/>
    <w:rsid w:val="2ED3D1FE"/>
    <w:rsid w:val="2EF07487"/>
    <w:rsid w:val="2F025C91"/>
    <w:rsid w:val="2F76101C"/>
    <w:rsid w:val="30F6A082"/>
    <w:rsid w:val="3114CD58"/>
    <w:rsid w:val="3233F2C5"/>
    <w:rsid w:val="32938F90"/>
    <w:rsid w:val="34220EB4"/>
    <w:rsid w:val="355E5ADB"/>
    <w:rsid w:val="35A1535C"/>
    <w:rsid w:val="35A1C358"/>
    <w:rsid w:val="365F1D44"/>
    <w:rsid w:val="36A30599"/>
    <w:rsid w:val="36BAFE24"/>
    <w:rsid w:val="36DB33B5"/>
    <w:rsid w:val="37815525"/>
    <w:rsid w:val="37E92DEF"/>
    <w:rsid w:val="3832E46B"/>
    <w:rsid w:val="399AA6EC"/>
    <w:rsid w:val="3A0C5DB1"/>
    <w:rsid w:val="3A7D615C"/>
    <w:rsid w:val="3AA5FAA8"/>
    <w:rsid w:val="3B0A1143"/>
    <w:rsid w:val="3B56B50F"/>
    <w:rsid w:val="3B5AA5B0"/>
    <w:rsid w:val="3B77FF81"/>
    <w:rsid w:val="3B8B127A"/>
    <w:rsid w:val="3BE802D6"/>
    <w:rsid w:val="3C4A47C9"/>
    <w:rsid w:val="3C60271A"/>
    <w:rsid w:val="3C83A528"/>
    <w:rsid w:val="3C8ED597"/>
    <w:rsid w:val="3CB0BF41"/>
    <w:rsid w:val="3CBD3A68"/>
    <w:rsid w:val="3E631B2E"/>
    <w:rsid w:val="3ED324C5"/>
    <w:rsid w:val="3EF86673"/>
    <w:rsid w:val="3F5CD1A2"/>
    <w:rsid w:val="3FAA7A7D"/>
    <w:rsid w:val="3FEEDDCB"/>
    <w:rsid w:val="3FFD6CD6"/>
    <w:rsid w:val="4090C168"/>
    <w:rsid w:val="4111B078"/>
    <w:rsid w:val="422084E5"/>
    <w:rsid w:val="42950D75"/>
    <w:rsid w:val="4333D91F"/>
    <w:rsid w:val="438D1E30"/>
    <w:rsid w:val="43A20AFD"/>
    <w:rsid w:val="440BA587"/>
    <w:rsid w:val="44F4F7AE"/>
    <w:rsid w:val="45FF8258"/>
    <w:rsid w:val="4604B6DB"/>
    <w:rsid w:val="4635E25E"/>
    <w:rsid w:val="46DC87E3"/>
    <w:rsid w:val="46DE7048"/>
    <w:rsid w:val="4781A8C6"/>
    <w:rsid w:val="47823448"/>
    <w:rsid w:val="47B7F803"/>
    <w:rsid w:val="47D3EBE5"/>
    <w:rsid w:val="4813D533"/>
    <w:rsid w:val="4814D961"/>
    <w:rsid w:val="48635BE4"/>
    <w:rsid w:val="488332DA"/>
    <w:rsid w:val="49CF3988"/>
    <w:rsid w:val="4A8609D1"/>
    <w:rsid w:val="4C92D1AA"/>
    <w:rsid w:val="4CF98BC4"/>
    <w:rsid w:val="4D8A08E0"/>
    <w:rsid w:val="4DAB79A4"/>
    <w:rsid w:val="4E37B59F"/>
    <w:rsid w:val="4E7647C0"/>
    <w:rsid w:val="4EC441CF"/>
    <w:rsid w:val="4F10FB1A"/>
    <w:rsid w:val="4F76AD27"/>
    <w:rsid w:val="4F7FD08A"/>
    <w:rsid w:val="4F937BC7"/>
    <w:rsid w:val="4FEE6F50"/>
    <w:rsid w:val="509739DD"/>
    <w:rsid w:val="50A2A3BF"/>
    <w:rsid w:val="51042663"/>
    <w:rsid w:val="526873AA"/>
    <w:rsid w:val="5346EECE"/>
    <w:rsid w:val="5390FCB4"/>
    <w:rsid w:val="53B2F105"/>
    <w:rsid w:val="540411F7"/>
    <w:rsid w:val="542DE621"/>
    <w:rsid w:val="54EFB4DB"/>
    <w:rsid w:val="5545D8B5"/>
    <w:rsid w:val="55511646"/>
    <w:rsid w:val="558DA065"/>
    <w:rsid w:val="559BAA2C"/>
    <w:rsid w:val="55C4AAEA"/>
    <w:rsid w:val="55CA1B66"/>
    <w:rsid w:val="56D19453"/>
    <w:rsid w:val="570A5E71"/>
    <w:rsid w:val="57DBCD1A"/>
    <w:rsid w:val="582C8A4F"/>
    <w:rsid w:val="5832287F"/>
    <w:rsid w:val="58A537DA"/>
    <w:rsid w:val="58EC102D"/>
    <w:rsid w:val="594B70B3"/>
    <w:rsid w:val="5A358055"/>
    <w:rsid w:val="5A5B03AA"/>
    <w:rsid w:val="5ADC8926"/>
    <w:rsid w:val="5B0AE8F4"/>
    <w:rsid w:val="5B28346A"/>
    <w:rsid w:val="5BA587BF"/>
    <w:rsid w:val="5C20F4DB"/>
    <w:rsid w:val="5C8CE98B"/>
    <w:rsid w:val="5CF3A978"/>
    <w:rsid w:val="5CF80CFD"/>
    <w:rsid w:val="5DF810AF"/>
    <w:rsid w:val="5E45FD57"/>
    <w:rsid w:val="5E608693"/>
    <w:rsid w:val="5E61E4FA"/>
    <w:rsid w:val="5E913B3C"/>
    <w:rsid w:val="5ECCA4D4"/>
    <w:rsid w:val="5F7BCA3C"/>
    <w:rsid w:val="5F869818"/>
    <w:rsid w:val="5F9CBFB8"/>
    <w:rsid w:val="5FB2FDBA"/>
    <w:rsid w:val="61D7FCF0"/>
    <w:rsid w:val="61DB7E8C"/>
    <w:rsid w:val="6247DE06"/>
    <w:rsid w:val="63D7D5AA"/>
    <w:rsid w:val="6422A694"/>
    <w:rsid w:val="66C5EC6B"/>
    <w:rsid w:val="66EB1CDC"/>
    <w:rsid w:val="67F4ECED"/>
    <w:rsid w:val="680B6287"/>
    <w:rsid w:val="692205E4"/>
    <w:rsid w:val="696B6114"/>
    <w:rsid w:val="69B04497"/>
    <w:rsid w:val="6A1B72B9"/>
    <w:rsid w:val="6A51D402"/>
    <w:rsid w:val="6B383D98"/>
    <w:rsid w:val="6C81B4F0"/>
    <w:rsid w:val="6DA1CE48"/>
    <w:rsid w:val="6E25A351"/>
    <w:rsid w:val="6E2D52CC"/>
    <w:rsid w:val="6E722076"/>
    <w:rsid w:val="6EAD74F0"/>
    <w:rsid w:val="6ED41C8C"/>
    <w:rsid w:val="6F4B2FFE"/>
    <w:rsid w:val="6FB28A65"/>
    <w:rsid w:val="70C997B7"/>
    <w:rsid w:val="7106B1EC"/>
    <w:rsid w:val="710F0DF3"/>
    <w:rsid w:val="7257F123"/>
    <w:rsid w:val="739BB89E"/>
    <w:rsid w:val="73B54B43"/>
    <w:rsid w:val="7413A707"/>
    <w:rsid w:val="74A88217"/>
    <w:rsid w:val="74E738E8"/>
    <w:rsid w:val="7546C743"/>
    <w:rsid w:val="7661DFB5"/>
    <w:rsid w:val="76BFFE60"/>
    <w:rsid w:val="76D1BB0F"/>
    <w:rsid w:val="77776076"/>
    <w:rsid w:val="77948623"/>
    <w:rsid w:val="77EF87F3"/>
    <w:rsid w:val="78C108BE"/>
    <w:rsid w:val="791A1BCD"/>
    <w:rsid w:val="79851A56"/>
    <w:rsid w:val="7A652C3F"/>
    <w:rsid w:val="7A719A8F"/>
    <w:rsid w:val="7AC0C666"/>
    <w:rsid w:val="7AD45EE1"/>
    <w:rsid w:val="7BB8F493"/>
    <w:rsid w:val="7D34B020"/>
    <w:rsid w:val="7D4AC028"/>
    <w:rsid w:val="7DCE5CA1"/>
    <w:rsid w:val="7DD45619"/>
    <w:rsid w:val="7F615D86"/>
    <w:rsid w:val="7F954CF2"/>
    <w:rsid w:val="7FCBAA9E"/>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2688D814-72A5-416C-B367-876032332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401"/>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155E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FollowedHyperlink">
    <w:name w:val="FollowedHyperlink"/>
    <w:basedOn w:val="DefaultParagraphFont"/>
    <w:uiPriority w:val="99"/>
    <w:semiHidden/>
    <w:unhideWhenUsed/>
    <w:rsid w:val="00903F03"/>
    <w:rPr>
      <w:color w:val="954F72" w:themeColor="followedHyperlink"/>
      <w:u w:val="single"/>
    </w:rPr>
  </w:style>
  <w:style w:type="character" w:customStyle="1" w:styleId="Heading4Char">
    <w:name w:val="Heading 4 Char"/>
    <w:basedOn w:val="DefaultParagraphFont"/>
    <w:link w:val="Heading4"/>
    <w:uiPriority w:val="9"/>
    <w:semiHidden/>
    <w:rsid w:val="00155E8E"/>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5E8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155E8E"/>
    <w:rPr>
      <w:b/>
      <w:bCs/>
    </w:rPr>
  </w:style>
  <w:style w:type="character" w:styleId="Emphasis">
    <w:name w:val="Emphasis"/>
    <w:basedOn w:val="DefaultParagraphFont"/>
    <w:uiPriority w:val="20"/>
    <w:qFormat/>
    <w:rsid w:val="00DE7680"/>
    <w:rPr>
      <w:i/>
      <w:iCs/>
    </w:rPr>
  </w:style>
  <w:style w:type="character" w:customStyle="1" w:styleId="ui-provider">
    <w:name w:val="ui-provider"/>
    <w:basedOn w:val="DefaultParagraphFont"/>
    <w:rsid w:val="00834D86"/>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Caption">
    <w:name w:val="caption"/>
    <w:basedOn w:val="Normal"/>
    <w:next w:val="Normal"/>
    <w:uiPriority w:val="35"/>
    <w:unhideWhenUsed/>
    <w:qFormat/>
    <w:rsid w:val="00A87B4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E688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77507">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50420269">
      <w:bodyDiv w:val="1"/>
      <w:marLeft w:val="0"/>
      <w:marRight w:val="0"/>
      <w:marTop w:val="0"/>
      <w:marBottom w:val="0"/>
      <w:divBdr>
        <w:top w:val="none" w:sz="0" w:space="0" w:color="auto"/>
        <w:left w:val="none" w:sz="0" w:space="0" w:color="auto"/>
        <w:bottom w:val="none" w:sz="0" w:space="0" w:color="auto"/>
        <w:right w:val="none" w:sz="0" w:space="0" w:color="auto"/>
      </w:divBdr>
    </w:div>
    <w:div w:id="208733663">
      <w:bodyDiv w:val="1"/>
      <w:marLeft w:val="0"/>
      <w:marRight w:val="0"/>
      <w:marTop w:val="0"/>
      <w:marBottom w:val="0"/>
      <w:divBdr>
        <w:top w:val="none" w:sz="0" w:space="0" w:color="auto"/>
        <w:left w:val="none" w:sz="0" w:space="0" w:color="auto"/>
        <w:bottom w:val="none" w:sz="0" w:space="0" w:color="auto"/>
        <w:right w:val="none" w:sz="0" w:space="0" w:color="auto"/>
      </w:divBdr>
    </w:div>
    <w:div w:id="299923407">
      <w:bodyDiv w:val="1"/>
      <w:marLeft w:val="0"/>
      <w:marRight w:val="0"/>
      <w:marTop w:val="0"/>
      <w:marBottom w:val="0"/>
      <w:divBdr>
        <w:top w:val="none" w:sz="0" w:space="0" w:color="auto"/>
        <w:left w:val="none" w:sz="0" w:space="0" w:color="auto"/>
        <w:bottom w:val="none" w:sz="0" w:space="0" w:color="auto"/>
        <w:right w:val="none" w:sz="0" w:space="0" w:color="auto"/>
      </w:divBdr>
    </w:div>
    <w:div w:id="491877508">
      <w:bodyDiv w:val="1"/>
      <w:marLeft w:val="0"/>
      <w:marRight w:val="0"/>
      <w:marTop w:val="0"/>
      <w:marBottom w:val="0"/>
      <w:divBdr>
        <w:top w:val="none" w:sz="0" w:space="0" w:color="auto"/>
        <w:left w:val="none" w:sz="0" w:space="0" w:color="auto"/>
        <w:bottom w:val="none" w:sz="0" w:space="0" w:color="auto"/>
        <w:right w:val="none" w:sz="0" w:space="0" w:color="auto"/>
      </w:divBdr>
    </w:div>
    <w:div w:id="500970173">
      <w:bodyDiv w:val="1"/>
      <w:marLeft w:val="0"/>
      <w:marRight w:val="0"/>
      <w:marTop w:val="0"/>
      <w:marBottom w:val="0"/>
      <w:divBdr>
        <w:top w:val="none" w:sz="0" w:space="0" w:color="auto"/>
        <w:left w:val="none" w:sz="0" w:space="0" w:color="auto"/>
        <w:bottom w:val="none" w:sz="0" w:space="0" w:color="auto"/>
        <w:right w:val="none" w:sz="0" w:space="0" w:color="auto"/>
      </w:divBdr>
    </w:div>
    <w:div w:id="504170350">
      <w:bodyDiv w:val="1"/>
      <w:marLeft w:val="0"/>
      <w:marRight w:val="0"/>
      <w:marTop w:val="0"/>
      <w:marBottom w:val="0"/>
      <w:divBdr>
        <w:top w:val="none" w:sz="0" w:space="0" w:color="auto"/>
        <w:left w:val="none" w:sz="0" w:space="0" w:color="auto"/>
        <w:bottom w:val="none" w:sz="0" w:space="0" w:color="auto"/>
        <w:right w:val="none" w:sz="0" w:space="0" w:color="auto"/>
      </w:divBdr>
    </w:div>
    <w:div w:id="594099303">
      <w:bodyDiv w:val="1"/>
      <w:marLeft w:val="0"/>
      <w:marRight w:val="0"/>
      <w:marTop w:val="0"/>
      <w:marBottom w:val="0"/>
      <w:divBdr>
        <w:top w:val="none" w:sz="0" w:space="0" w:color="auto"/>
        <w:left w:val="none" w:sz="0" w:space="0" w:color="auto"/>
        <w:bottom w:val="none" w:sz="0" w:space="0" w:color="auto"/>
        <w:right w:val="none" w:sz="0" w:space="0" w:color="auto"/>
      </w:divBdr>
    </w:div>
    <w:div w:id="619146562">
      <w:bodyDiv w:val="1"/>
      <w:marLeft w:val="0"/>
      <w:marRight w:val="0"/>
      <w:marTop w:val="0"/>
      <w:marBottom w:val="0"/>
      <w:divBdr>
        <w:top w:val="none" w:sz="0" w:space="0" w:color="auto"/>
        <w:left w:val="none" w:sz="0" w:space="0" w:color="auto"/>
        <w:bottom w:val="none" w:sz="0" w:space="0" w:color="auto"/>
        <w:right w:val="none" w:sz="0" w:space="0" w:color="auto"/>
      </w:divBdr>
    </w:div>
    <w:div w:id="665479833">
      <w:bodyDiv w:val="1"/>
      <w:marLeft w:val="0"/>
      <w:marRight w:val="0"/>
      <w:marTop w:val="0"/>
      <w:marBottom w:val="0"/>
      <w:divBdr>
        <w:top w:val="none" w:sz="0" w:space="0" w:color="auto"/>
        <w:left w:val="none" w:sz="0" w:space="0" w:color="auto"/>
        <w:bottom w:val="none" w:sz="0" w:space="0" w:color="auto"/>
        <w:right w:val="none" w:sz="0" w:space="0" w:color="auto"/>
      </w:divBdr>
    </w:div>
    <w:div w:id="667899917">
      <w:bodyDiv w:val="1"/>
      <w:marLeft w:val="0"/>
      <w:marRight w:val="0"/>
      <w:marTop w:val="0"/>
      <w:marBottom w:val="0"/>
      <w:divBdr>
        <w:top w:val="none" w:sz="0" w:space="0" w:color="auto"/>
        <w:left w:val="none" w:sz="0" w:space="0" w:color="auto"/>
        <w:bottom w:val="none" w:sz="0" w:space="0" w:color="auto"/>
        <w:right w:val="none" w:sz="0" w:space="0" w:color="auto"/>
      </w:divBdr>
    </w:div>
    <w:div w:id="749355168">
      <w:bodyDiv w:val="1"/>
      <w:marLeft w:val="0"/>
      <w:marRight w:val="0"/>
      <w:marTop w:val="0"/>
      <w:marBottom w:val="0"/>
      <w:divBdr>
        <w:top w:val="none" w:sz="0" w:space="0" w:color="auto"/>
        <w:left w:val="none" w:sz="0" w:space="0" w:color="auto"/>
        <w:bottom w:val="none" w:sz="0" w:space="0" w:color="auto"/>
        <w:right w:val="none" w:sz="0" w:space="0" w:color="auto"/>
      </w:divBdr>
      <w:divsChild>
        <w:div w:id="654802464">
          <w:marLeft w:val="0"/>
          <w:marRight w:val="0"/>
          <w:marTop w:val="0"/>
          <w:marBottom w:val="0"/>
          <w:divBdr>
            <w:top w:val="single" w:sz="2" w:space="0" w:color="E3E3E3"/>
            <w:left w:val="single" w:sz="2" w:space="0" w:color="E3E3E3"/>
            <w:bottom w:val="single" w:sz="2" w:space="0" w:color="E3E3E3"/>
            <w:right w:val="single" w:sz="2" w:space="0" w:color="E3E3E3"/>
          </w:divBdr>
          <w:divsChild>
            <w:div w:id="792603518">
              <w:marLeft w:val="0"/>
              <w:marRight w:val="0"/>
              <w:marTop w:val="0"/>
              <w:marBottom w:val="0"/>
              <w:divBdr>
                <w:top w:val="single" w:sz="2" w:space="0" w:color="E3E3E3"/>
                <w:left w:val="single" w:sz="2" w:space="0" w:color="E3E3E3"/>
                <w:bottom w:val="single" w:sz="2" w:space="0" w:color="E3E3E3"/>
                <w:right w:val="single" w:sz="2" w:space="0" w:color="E3E3E3"/>
              </w:divBdr>
              <w:divsChild>
                <w:div w:id="1620719875">
                  <w:marLeft w:val="0"/>
                  <w:marRight w:val="0"/>
                  <w:marTop w:val="0"/>
                  <w:marBottom w:val="0"/>
                  <w:divBdr>
                    <w:top w:val="single" w:sz="2" w:space="2" w:color="E3E3E3"/>
                    <w:left w:val="single" w:sz="2" w:space="0" w:color="E3E3E3"/>
                    <w:bottom w:val="single" w:sz="2" w:space="0" w:color="E3E3E3"/>
                    <w:right w:val="single" w:sz="2" w:space="0" w:color="E3E3E3"/>
                  </w:divBdr>
                  <w:divsChild>
                    <w:div w:id="5594846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0033319">
      <w:bodyDiv w:val="1"/>
      <w:marLeft w:val="0"/>
      <w:marRight w:val="0"/>
      <w:marTop w:val="0"/>
      <w:marBottom w:val="0"/>
      <w:divBdr>
        <w:top w:val="none" w:sz="0" w:space="0" w:color="auto"/>
        <w:left w:val="none" w:sz="0" w:space="0" w:color="auto"/>
        <w:bottom w:val="none" w:sz="0" w:space="0" w:color="auto"/>
        <w:right w:val="none" w:sz="0" w:space="0" w:color="auto"/>
      </w:divBdr>
    </w:div>
    <w:div w:id="877277036">
      <w:bodyDiv w:val="1"/>
      <w:marLeft w:val="0"/>
      <w:marRight w:val="0"/>
      <w:marTop w:val="0"/>
      <w:marBottom w:val="0"/>
      <w:divBdr>
        <w:top w:val="none" w:sz="0" w:space="0" w:color="auto"/>
        <w:left w:val="none" w:sz="0" w:space="0" w:color="auto"/>
        <w:bottom w:val="none" w:sz="0" w:space="0" w:color="auto"/>
        <w:right w:val="none" w:sz="0" w:space="0" w:color="auto"/>
      </w:divBdr>
    </w:div>
    <w:div w:id="955525189">
      <w:bodyDiv w:val="1"/>
      <w:marLeft w:val="0"/>
      <w:marRight w:val="0"/>
      <w:marTop w:val="0"/>
      <w:marBottom w:val="0"/>
      <w:divBdr>
        <w:top w:val="none" w:sz="0" w:space="0" w:color="auto"/>
        <w:left w:val="none" w:sz="0" w:space="0" w:color="auto"/>
        <w:bottom w:val="none" w:sz="0" w:space="0" w:color="auto"/>
        <w:right w:val="none" w:sz="0" w:space="0" w:color="auto"/>
      </w:divBdr>
    </w:div>
    <w:div w:id="980383167">
      <w:bodyDiv w:val="1"/>
      <w:marLeft w:val="0"/>
      <w:marRight w:val="0"/>
      <w:marTop w:val="0"/>
      <w:marBottom w:val="0"/>
      <w:divBdr>
        <w:top w:val="none" w:sz="0" w:space="0" w:color="auto"/>
        <w:left w:val="none" w:sz="0" w:space="0" w:color="auto"/>
        <w:bottom w:val="none" w:sz="0" w:space="0" w:color="auto"/>
        <w:right w:val="none" w:sz="0" w:space="0" w:color="auto"/>
      </w:divBdr>
    </w:div>
    <w:div w:id="984431127">
      <w:bodyDiv w:val="1"/>
      <w:marLeft w:val="0"/>
      <w:marRight w:val="0"/>
      <w:marTop w:val="0"/>
      <w:marBottom w:val="0"/>
      <w:divBdr>
        <w:top w:val="none" w:sz="0" w:space="0" w:color="auto"/>
        <w:left w:val="none" w:sz="0" w:space="0" w:color="auto"/>
        <w:bottom w:val="none" w:sz="0" w:space="0" w:color="auto"/>
        <w:right w:val="none" w:sz="0" w:space="0" w:color="auto"/>
      </w:divBdr>
    </w:div>
    <w:div w:id="1046224512">
      <w:bodyDiv w:val="1"/>
      <w:marLeft w:val="0"/>
      <w:marRight w:val="0"/>
      <w:marTop w:val="0"/>
      <w:marBottom w:val="0"/>
      <w:divBdr>
        <w:top w:val="none" w:sz="0" w:space="0" w:color="auto"/>
        <w:left w:val="none" w:sz="0" w:space="0" w:color="auto"/>
        <w:bottom w:val="none" w:sz="0" w:space="0" w:color="auto"/>
        <w:right w:val="none" w:sz="0" w:space="0" w:color="auto"/>
      </w:divBdr>
    </w:div>
    <w:div w:id="1135177273">
      <w:bodyDiv w:val="1"/>
      <w:marLeft w:val="0"/>
      <w:marRight w:val="0"/>
      <w:marTop w:val="0"/>
      <w:marBottom w:val="0"/>
      <w:divBdr>
        <w:top w:val="none" w:sz="0" w:space="0" w:color="auto"/>
        <w:left w:val="none" w:sz="0" w:space="0" w:color="auto"/>
        <w:bottom w:val="none" w:sz="0" w:space="0" w:color="auto"/>
        <w:right w:val="none" w:sz="0" w:space="0" w:color="auto"/>
      </w:divBdr>
      <w:divsChild>
        <w:div w:id="575552551">
          <w:marLeft w:val="0"/>
          <w:marRight w:val="0"/>
          <w:marTop w:val="0"/>
          <w:marBottom w:val="0"/>
          <w:divBdr>
            <w:top w:val="none" w:sz="0" w:space="0" w:color="auto"/>
            <w:left w:val="none" w:sz="0" w:space="0" w:color="auto"/>
            <w:bottom w:val="none" w:sz="0" w:space="0" w:color="auto"/>
            <w:right w:val="none" w:sz="0" w:space="0" w:color="auto"/>
          </w:divBdr>
          <w:divsChild>
            <w:div w:id="2087342804">
              <w:marLeft w:val="0"/>
              <w:marRight w:val="0"/>
              <w:marTop w:val="0"/>
              <w:marBottom w:val="0"/>
              <w:divBdr>
                <w:top w:val="single" w:sz="24" w:space="6" w:color="auto"/>
                <w:left w:val="single" w:sz="24" w:space="9" w:color="auto"/>
                <w:bottom w:val="single" w:sz="24" w:space="6" w:color="auto"/>
                <w:right w:val="single" w:sz="24" w:space="9" w:color="auto"/>
              </w:divBdr>
              <w:divsChild>
                <w:div w:id="76692221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1223520865">
      <w:bodyDiv w:val="1"/>
      <w:marLeft w:val="0"/>
      <w:marRight w:val="0"/>
      <w:marTop w:val="0"/>
      <w:marBottom w:val="0"/>
      <w:divBdr>
        <w:top w:val="none" w:sz="0" w:space="0" w:color="auto"/>
        <w:left w:val="none" w:sz="0" w:space="0" w:color="auto"/>
        <w:bottom w:val="none" w:sz="0" w:space="0" w:color="auto"/>
        <w:right w:val="none" w:sz="0" w:space="0" w:color="auto"/>
      </w:divBdr>
    </w:div>
    <w:div w:id="1388721555">
      <w:bodyDiv w:val="1"/>
      <w:marLeft w:val="0"/>
      <w:marRight w:val="0"/>
      <w:marTop w:val="0"/>
      <w:marBottom w:val="0"/>
      <w:divBdr>
        <w:top w:val="none" w:sz="0" w:space="0" w:color="auto"/>
        <w:left w:val="none" w:sz="0" w:space="0" w:color="auto"/>
        <w:bottom w:val="none" w:sz="0" w:space="0" w:color="auto"/>
        <w:right w:val="none" w:sz="0" w:space="0" w:color="auto"/>
      </w:divBdr>
    </w:div>
    <w:div w:id="1423064842">
      <w:bodyDiv w:val="1"/>
      <w:marLeft w:val="0"/>
      <w:marRight w:val="0"/>
      <w:marTop w:val="0"/>
      <w:marBottom w:val="0"/>
      <w:divBdr>
        <w:top w:val="none" w:sz="0" w:space="0" w:color="auto"/>
        <w:left w:val="none" w:sz="0" w:space="0" w:color="auto"/>
        <w:bottom w:val="none" w:sz="0" w:space="0" w:color="auto"/>
        <w:right w:val="none" w:sz="0" w:space="0" w:color="auto"/>
      </w:divBdr>
    </w:div>
    <w:div w:id="1442263665">
      <w:bodyDiv w:val="1"/>
      <w:marLeft w:val="0"/>
      <w:marRight w:val="0"/>
      <w:marTop w:val="0"/>
      <w:marBottom w:val="0"/>
      <w:divBdr>
        <w:top w:val="none" w:sz="0" w:space="0" w:color="auto"/>
        <w:left w:val="none" w:sz="0" w:space="0" w:color="auto"/>
        <w:bottom w:val="none" w:sz="0" w:space="0" w:color="auto"/>
        <w:right w:val="none" w:sz="0" w:space="0" w:color="auto"/>
      </w:divBdr>
    </w:div>
    <w:div w:id="1487354803">
      <w:bodyDiv w:val="1"/>
      <w:marLeft w:val="0"/>
      <w:marRight w:val="0"/>
      <w:marTop w:val="0"/>
      <w:marBottom w:val="0"/>
      <w:divBdr>
        <w:top w:val="none" w:sz="0" w:space="0" w:color="auto"/>
        <w:left w:val="none" w:sz="0" w:space="0" w:color="auto"/>
        <w:bottom w:val="none" w:sz="0" w:space="0" w:color="auto"/>
        <w:right w:val="none" w:sz="0" w:space="0" w:color="auto"/>
      </w:divBdr>
    </w:div>
    <w:div w:id="1525483102">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7767413">
      <w:bodyDiv w:val="1"/>
      <w:marLeft w:val="0"/>
      <w:marRight w:val="0"/>
      <w:marTop w:val="0"/>
      <w:marBottom w:val="0"/>
      <w:divBdr>
        <w:top w:val="none" w:sz="0" w:space="0" w:color="auto"/>
        <w:left w:val="none" w:sz="0" w:space="0" w:color="auto"/>
        <w:bottom w:val="none" w:sz="0" w:space="0" w:color="auto"/>
        <w:right w:val="none" w:sz="0" w:space="0" w:color="auto"/>
      </w:divBdr>
    </w:div>
    <w:div w:id="1623539476">
      <w:bodyDiv w:val="1"/>
      <w:marLeft w:val="0"/>
      <w:marRight w:val="0"/>
      <w:marTop w:val="0"/>
      <w:marBottom w:val="0"/>
      <w:divBdr>
        <w:top w:val="none" w:sz="0" w:space="0" w:color="auto"/>
        <w:left w:val="none" w:sz="0" w:space="0" w:color="auto"/>
        <w:bottom w:val="none" w:sz="0" w:space="0" w:color="auto"/>
        <w:right w:val="none" w:sz="0" w:space="0" w:color="auto"/>
      </w:divBdr>
    </w:div>
    <w:div w:id="1698115990">
      <w:bodyDiv w:val="1"/>
      <w:marLeft w:val="0"/>
      <w:marRight w:val="0"/>
      <w:marTop w:val="0"/>
      <w:marBottom w:val="0"/>
      <w:divBdr>
        <w:top w:val="none" w:sz="0" w:space="0" w:color="auto"/>
        <w:left w:val="none" w:sz="0" w:space="0" w:color="auto"/>
        <w:bottom w:val="none" w:sz="0" w:space="0" w:color="auto"/>
        <w:right w:val="none" w:sz="0" w:space="0" w:color="auto"/>
      </w:divBdr>
    </w:div>
    <w:div w:id="1712420983">
      <w:bodyDiv w:val="1"/>
      <w:marLeft w:val="0"/>
      <w:marRight w:val="0"/>
      <w:marTop w:val="0"/>
      <w:marBottom w:val="0"/>
      <w:divBdr>
        <w:top w:val="none" w:sz="0" w:space="0" w:color="auto"/>
        <w:left w:val="none" w:sz="0" w:space="0" w:color="auto"/>
        <w:bottom w:val="none" w:sz="0" w:space="0" w:color="auto"/>
        <w:right w:val="none" w:sz="0" w:space="0" w:color="auto"/>
      </w:divBdr>
    </w:div>
    <w:div w:id="1863781139">
      <w:bodyDiv w:val="1"/>
      <w:marLeft w:val="0"/>
      <w:marRight w:val="0"/>
      <w:marTop w:val="0"/>
      <w:marBottom w:val="0"/>
      <w:divBdr>
        <w:top w:val="none" w:sz="0" w:space="0" w:color="auto"/>
        <w:left w:val="none" w:sz="0" w:space="0" w:color="auto"/>
        <w:bottom w:val="none" w:sz="0" w:space="0" w:color="auto"/>
        <w:right w:val="none" w:sz="0" w:space="0" w:color="auto"/>
      </w:divBdr>
    </w:div>
    <w:div w:id="1945573097">
      <w:bodyDiv w:val="1"/>
      <w:marLeft w:val="0"/>
      <w:marRight w:val="0"/>
      <w:marTop w:val="0"/>
      <w:marBottom w:val="0"/>
      <w:divBdr>
        <w:top w:val="none" w:sz="0" w:space="0" w:color="auto"/>
        <w:left w:val="none" w:sz="0" w:space="0" w:color="auto"/>
        <w:bottom w:val="none" w:sz="0" w:space="0" w:color="auto"/>
        <w:right w:val="none" w:sz="0" w:space="0" w:color="auto"/>
      </w:divBdr>
      <w:divsChild>
        <w:div w:id="1462992794">
          <w:marLeft w:val="0"/>
          <w:marRight w:val="0"/>
          <w:marTop w:val="0"/>
          <w:marBottom w:val="0"/>
          <w:divBdr>
            <w:top w:val="none" w:sz="0" w:space="0" w:color="auto"/>
            <w:left w:val="none" w:sz="0" w:space="0" w:color="auto"/>
            <w:bottom w:val="none" w:sz="0" w:space="0" w:color="auto"/>
            <w:right w:val="none" w:sz="0" w:space="0" w:color="auto"/>
          </w:divBdr>
          <w:divsChild>
            <w:div w:id="178084062">
              <w:marLeft w:val="0"/>
              <w:marRight w:val="0"/>
              <w:marTop w:val="0"/>
              <w:marBottom w:val="0"/>
              <w:divBdr>
                <w:top w:val="single" w:sz="24" w:space="6" w:color="auto"/>
                <w:left w:val="single" w:sz="24" w:space="9" w:color="auto"/>
                <w:bottom w:val="single" w:sz="24" w:space="6" w:color="auto"/>
                <w:right w:val="single" w:sz="24" w:space="9" w:color="auto"/>
              </w:divBdr>
              <w:divsChild>
                <w:div w:id="1874534866">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sChild>
    </w:div>
    <w:div w:id="1961643450">
      <w:bodyDiv w:val="1"/>
      <w:marLeft w:val="0"/>
      <w:marRight w:val="0"/>
      <w:marTop w:val="0"/>
      <w:marBottom w:val="0"/>
      <w:divBdr>
        <w:top w:val="none" w:sz="0" w:space="0" w:color="auto"/>
        <w:left w:val="none" w:sz="0" w:space="0" w:color="auto"/>
        <w:bottom w:val="none" w:sz="0" w:space="0" w:color="auto"/>
        <w:right w:val="none" w:sz="0" w:space="0" w:color="auto"/>
      </w:divBdr>
    </w:div>
    <w:div w:id="2098940154">
      <w:bodyDiv w:val="1"/>
      <w:marLeft w:val="0"/>
      <w:marRight w:val="0"/>
      <w:marTop w:val="0"/>
      <w:marBottom w:val="0"/>
      <w:divBdr>
        <w:top w:val="none" w:sz="0" w:space="0" w:color="auto"/>
        <w:left w:val="none" w:sz="0" w:space="0" w:color="auto"/>
        <w:bottom w:val="none" w:sz="0" w:space="0" w:color="auto"/>
        <w:right w:val="none" w:sz="0" w:space="0" w:color="auto"/>
      </w:divBdr>
    </w:div>
    <w:div w:id="210522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1.jpg"/><Relationship Id="rId26" Type="http://schemas.openxmlformats.org/officeDocument/2006/relationships/image" Target="media/image4.png"/><Relationship Id="rId39" Type="http://schemas.openxmlformats.org/officeDocument/2006/relationships/image" Target="media/image17.jpeg"/><Relationship Id="rId21" Type="http://schemas.openxmlformats.org/officeDocument/2006/relationships/hyperlink" Target="https://www.sciencedirect.com/science/article/pii/S0300957201004865" TargetMode="External"/><Relationship Id="rId34" Type="http://schemas.openxmlformats.org/officeDocument/2006/relationships/image" Target="media/image12.jpe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7.jpeg"/><Relationship Id="rId11" Type="http://schemas.openxmlformats.org/officeDocument/2006/relationships/comments" Target="comments.xml"/><Relationship Id="rId24" Type="http://schemas.openxmlformats.org/officeDocument/2006/relationships/hyperlink" Target="https://www.edumed.org/resources/hospital-emergency-preparedness/" TargetMode="External"/><Relationship Id="rId32" Type="http://schemas.openxmlformats.org/officeDocument/2006/relationships/image" Target="media/image10.jpeg"/><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png"/><Relationship Id="rId53" Type="http://schemas.microsoft.com/office/2020/10/relationships/intelligence" Target="intelligence2.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9.jpe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newsinfo.inquirer.net/1236748/dilg-govts-911-hotline-gets-2-54-million-prank-calls-in-2019"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image" Target="media/image13.jpeg"/><Relationship Id="rId43" Type="http://schemas.openxmlformats.org/officeDocument/2006/relationships/image" Target="media/image21.png"/><Relationship Id="rId48" Type="http://schemas.openxmlformats.org/officeDocument/2006/relationships/image" Target="media/image26.png"/><Relationship Id="rId8" Type="http://schemas.openxmlformats.org/officeDocument/2006/relationships/webSettings" Target="webSettings.xml"/><Relationship Id="rId51" Type="http://schemas.microsoft.com/office/2011/relationships/people" Target="peop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eader" Target="header3.xml"/><Relationship Id="rId25" Type="http://schemas.openxmlformats.org/officeDocument/2006/relationships/image" Target="media/image3.png"/><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png"/><Relationship Id="rId20" Type="http://schemas.openxmlformats.org/officeDocument/2006/relationships/hyperlink" Target="https://lifemedicalclinic.com.au/benefits-of-living-near-a-hospital/"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nandbox.com/emergency-response-application-what-you-need-to-know/" TargetMode="External"/><Relationship Id="rId28" Type="http://schemas.openxmlformats.org/officeDocument/2006/relationships/image" Target="media/image6.png"/><Relationship Id="rId36" Type="http://schemas.openxmlformats.org/officeDocument/2006/relationships/image" Target="media/image14.jpeg"/><Relationship Id="rId49"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94687dd-2e08-470c-a22d-6c3647a1e644">
      <Terms xmlns="http://schemas.microsoft.com/office/infopath/2007/PartnerControls"/>
    </lcf76f155ced4ddcb4097134ff3c332f>
    <TaxCatchAll xmlns="6710432b-f7f5-402d-a186-a0a41283c8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7D293BD3616C646A98EC2AC32790BE1" ma:contentTypeVersion="14" ma:contentTypeDescription="Create a new document." ma:contentTypeScope="" ma:versionID="2fc5959b6d6faefbbfe311b7b8d2731a">
  <xsd:schema xmlns:xsd="http://www.w3.org/2001/XMLSchema" xmlns:xs="http://www.w3.org/2001/XMLSchema" xmlns:p="http://schemas.microsoft.com/office/2006/metadata/properties" xmlns:ns2="694687dd-2e08-470c-a22d-6c3647a1e644" xmlns:ns3="6710432b-f7f5-402d-a186-a0a41283c8fe" targetNamespace="http://schemas.microsoft.com/office/2006/metadata/properties" ma:root="true" ma:fieldsID="8d3a000dc6f5457fb325350882e197f3" ns2:_="" ns3:_="">
    <xsd:import namespace="694687dd-2e08-470c-a22d-6c3647a1e644"/>
    <xsd:import namespace="6710432b-f7f5-402d-a186-a0a41283c8f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687dd-2e08-470c-a22d-6c3647a1e6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710432b-f7f5-402d-a186-a0a41283c8fe"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f44c58d-a856-4733-8bb1-a49e78defaf8}" ma:internalName="TaxCatchAll" ma:showField="CatchAllData" ma:web="6710432b-f7f5-402d-a186-a0a41283c8fe">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purl.org/dc/dcmitype/"/>
    <ds:schemaRef ds:uri="http://purl.org/dc/elements/1.1/"/>
    <ds:schemaRef ds:uri="http://schemas.openxmlformats.org/package/2006/metadata/core-properties"/>
    <ds:schemaRef ds:uri="http://schemas.microsoft.com/office/2006/metadata/properties"/>
    <ds:schemaRef ds:uri="http://www.w3.org/XML/1998/namespace"/>
    <ds:schemaRef ds:uri="http://schemas.microsoft.com/office/2006/documentManagement/types"/>
    <ds:schemaRef ds:uri="6710432b-f7f5-402d-a186-a0a41283c8fe"/>
    <ds:schemaRef ds:uri="694687dd-2e08-470c-a22d-6c3647a1e644"/>
    <ds:schemaRef ds:uri="http://schemas.microsoft.com/office/infopath/2007/PartnerControls"/>
    <ds:schemaRef ds:uri="http://purl.org/dc/terms/"/>
  </ds:schemaRefs>
</ds:datastoreItem>
</file>

<file path=customXml/itemProps2.xml><?xml version="1.0" encoding="utf-8"?>
<ds:datastoreItem xmlns:ds="http://schemas.openxmlformats.org/officeDocument/2006/customXml" ds:itemID="{AC4B9CB6-348D-47CB-91FC-549779776D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687dd-2e08-470c-a22d-6c3647a1e644"/>
    <ds:schemaRef ds:uri="6710432b-f7f5-402d-a186-a0a41283c8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5110</Words>
  <Characters>29133</Characters>
  <Application>Microsoft Office Word</Application>
  <DocSecurity>0</DocSecurity>
  <Lines>242</Lines>
  <Paragraphs>68</Paragraphs>
  <ScaleCrop>false</ScaleCrop>
  <Company/>
  <LinksUpToDate>false</LinksUpToDate>
  <CharactersWithSpaces>3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Jared Christian Gatchalian</cp:lastModifiedBy>
  <cp:revision>2</cp:revision>
  <dcterms:created xsi:type="dcterms:W3CDTF">2024-06-23T16:47:00Z</dcterms:created>
  <dcterms:modified xsi:type="dcterms:W3CDTF">2024-06-2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D293BD3616C646A98EC2AC32790BE1</vt:lpwstr>
  </property>
  <property fmtid="{D5CDD505-2E9C-101B-9397-08002B2CF9AE}" pid="3" name="MediaServiceImageTags">
    <vt:lpwstr/>
  </property>
</Properties>
</file>